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B110A" w14:textId="5B7DDE5B" w:rsidR="00EA25F4" w:rsidRPr="00183C29" w:rsidRDefault="00EA25F4" w:rsidP="00EA25F4">
      <w:pPr>
        <w:pStyle w:val="Heading1"/>
        <w:rPr>
          <w:rFonts w:asciiTheme="minorHAnsi" w:hAnsiTheme="minorHAnsi" w:cstheme="minorHAnsi"/>
          <w:b w:val="0"/>
          <w:bCs w:val="0"/>
          <w:sz w:val="40"/>
          <w:szCs w:val="40"/>
        </w:rPr>
      </w:pPr>
      <w:r w:rsidRPr="00183C29">
        <w:rPr>
          <w:rFonts w:asciiTheme="minorHAnsi" w:hAnsiTheme="minorHAnsi" w:cstheme="minorHAnsi"/>
          <w:b w:val="0"/>
          <w:bCs w:val="0"/>
          <w:sz w:val="40"/>
          <w:szCs w:val="40"/>
        </w:rPr>
        <w:t>Staff Development Fund 20</w:t>
      </w:r>
      <w:r w:rsidR="00A4781A">
        <w:rPr>
          <w:rFonts w:asciiTheme="minorHAnsi" w:hAnsiTheme="minorHAnsi" w:cstheme="minorHAnsi"/>
          <w:b w:val="0"/>
          <w:bCs w:val="0"/>
          <w:sz w:val="40"/>
          <w:szCs w:val="40"/>
        </w:rPr>
        <w:t>23-24</w:t>
      </w:r>
      <w:r w:rsidRPr="00183C29">
        <w:rPr>
          <w:rFonts w:asciiTheme="minorHAnsi" w:hAnsiTheme="minorHAnsi" w:cstheme="minorHAnsi"/>
          <w:b w:val="0"/>
          <w:bCs w:val="0"/>
          <w:sz w:val="40"/>
          <w:szCs w:val="40"/>
        </w:rPr>
        <w:t xml:space="preserve">: SD1-level 12 form </w:t>
      </w:r>
    </w:p>
    <w:p w14:paraId="2139710B" w14:textId="7701D03B" w:rsidR="00EA25F4" w:rsidRPr="00183C29" w:rsidRDefault="00EA25F4" w:rsidP="00EA25F4">
      <w:pPr>
        <w:pStyle w:val="Heading1"/>
        <w:rPr>
          <w:rFonts w:asciiTheme="minorHAnsi" w:hAnsiTheme="minorHAnsi" w:cstheme="minorHAnsi"/>
        </w:rPr>
      </w:pPr>
      <w:r w:rsidRPr="00183C29">
        <w:rPr>
          <w:rFonts w:asciiTheme="minorHAnsi" w:hAnsiTheme="minorHAnsi" w:cstheme="minorHAnsi"/>
        </w:rPr>
        <w:t>SD1-</w:t>
      </w:r>
      <w:r w:rsidR="00A4781A">
        <w:rPr>
          <w:rFonts w:asciiTheme="minorHAnsi" w:hAnsiTheme="minorHAnsi" w:cstheme="minorHAnsi"/>
        </w:rPr>
        <w:t>level 12</w:t>
      </w:r>
      <w:r w:rsidRPr="00183C29">
        <w:rPr>
          <w:rFonts w:asciiTheme="minorHAnsi" w:hAnsiTheme="minorHAnsi" w:cstheme="minorHAnsi"/>
        </w:rPr>
        <w:t>: application for funding for a new programme of study</w:t>
      </w:r>
      <w:r w:rsidR="008106A5" w:rsidRPr="00183C29">
        <w:rPr>
          <w:rFonts w:asciiTheme="minorHAnsi" w:hAnsiTheme="minorHAnsi" w:cstheme="minorHAnsi"/>
        </w:rPr>
        <w:t xml:space="preserve"> at SCQF level 12</w:t>
      </w:r>
    </w:p>
    <w:p w14:paraId="1473A2CB" w14:textId="77777777" w:rsidR="002560C5" w:rsidRPr="00183C29" w:rsidRDefault="002560C5" w:rsidP="00305444">
      <w:pPr>
        <w:jc w:val="both"/>
        <w:rPr>
          <w:rFonts w:cstheme="minorHAnsi"/>
        </w:rPr>
      </w:pPr>
      <w:r w:rsidRPr="00183C29">
        <w:rPr>
          <w:rFonts w:cstheme="minorHAnsi"/>
        </w:rPr>
        <w:t xml:space="preserve">The university’s staff development fund is managed by the Learning and Teaching Academy (LTA) in close partnership with academic partner staff development officers, or those with this responsibility, and with UHI departmental line mangers who are responsible for the staff development of their teams. The staff development fund supplements the approved contributions made towards a programme of study by an academic partner or UHI departmental line manager.  </w:t>
      </w:r>
    </w:p>
    <w:p w14:paraId="33390C54" w14:textId="5BB92F87" w:rsidR="002560C5" w:rsidRPr="00183C29" w:rsidRDefault="002560C5" w:rsidP="002560C5">
      <w:pPr>
        <w:jc w:val="both"/>
        <w:rPr>
          <w:rFonts w:cstheme="minorHAnsi"/>
        </w:rPr>
      </w:pPr>
      <w:r w:rsidRPr="00183C29">
        <w:rPr>
          <w:rFonts w:cstheme="minorHAnsi"/>
        </w:rPr>
        <w:t xml:space="preserve">The </w:t>
      </w:r>
      <w:r w:rsidRPr="00183C29">
        <w:rPr>
          <w:rFonts w:cstheme="minorHAnsi"/>
          <w:b/>
          <w:bCs/>
        </w:rPr>
        <w:t>SD1-level 12</w:t>
      </w:r>
      <w:r w:rsidRPr="00183C29">
        <w:rPr>
          <w:rFonts w:cstheme="minorHAnsi"/>
        </w:rPr>
        <w:t xml:space="preserve"> form is one of four staff development fund forms which can be downloaded from the </w:t>
      </w:r>
      <w:hyperlink r:id="rId13" w:history="1">
        <w:r w:rsidRPr="00183C29">
          <w:rPr>
            <w:rStyle w:val="Hyperlink"/>
            <w:rFonts w:cstheme="minorHAnsi"/>
          </w:rPr>
          <w:t>LTA funding support</w:t>
        </w:r>
      </w:hyperlink>
      <w:r w:rsidRPr="00183C29">
        <w:rPr>
          <w:rFonts w:cstheme="minorHAnsi"/>
        </w:rPr>
        <w:t xml:space="preserve"> web pages along with the </w:t>
      </w:r>
      <w:hyperlink r:id="rId14" w:history="1">
        <w:r w:rsidRPr="00ED1686">
          <w:rPr>
            <w:rStyle w:val="Hyperlink"/>
            <w:rFonts w:cstheme="minorHAnsi"/>
          </w:rPr>
          <w:t>Staff Development Fund Guidance</w:t>
        </w:r>
      </w:hyperlink>
      <w:r w:rsidRPr="00183C29">
        <w:rPr>
          <w:rFonts w:cstheme="minorHAnsi"/>
        </w:rPr>
        <w:t xml:space="preserve"> to support the completion of the forms.  The table below provides a guide to the purpose of each of the four forms. </w:t>
      </w:r>
    </w:p>
    <w:p w14:paraId="3B25198A" w14:textId="77777777" w:rsidR="008E7DA1" w:rsidRPr="00183C29" w:rsidRDefault="008E7DA1" w:rsidP="008E7DA1">
      <w:pPr>
        <w:pStyle w:val="NoSpacing"/>
        <w:rPr>
          <w:rFonts w:cstheme="minorHAnsi"/>
          <w:b/>
          <w:bCs/>
        </w:rPr>
      </w:pPr>
      <w:r w:rsidRPr="00183C29">
        <w:rPr>
          <w:rFonts w:cstheme="minorHAnsi"/>
          <w:b/>
          <w:bCs/>
        </w:rPr>
        <w:t xml:space="preserve">Form </w:t>
      </w:r>
      <w:r w:rsidRPr="00183C29">
        <w:rPr>
          <w:rFonts w:cstheme="minorHAnsi"/>
          <w:b/>
          <w:bCs/>
        </w:rPr>
        <w:tab/>
      </w:r>
      <w:r w:rsidRPr="00183C29">
        <w:rPr>
          <w:rFonts w:cstheme="minorHAnsi"/>
          <w:b/>
          <w:bCs/>
        </w:rPr>
        <w:tab/>
        <w:t>Description</w:t>
      </w:r>
    </w:p>
    <w:p w14:paraId="1951A451" w14:textId="77777777" w:rsidR="008E7DA1" w:rsidRPr="00183C29" w:rsidRDefault="008E7DA1" w:rsidP="008E7DA1">
      <w:pPr>
        <w:pStyle w:val="NoSpacing"/>
        <w:jc w:val="both"/>
        <w:rPr>
          <w:rFonts w:cstheme="minorHAnsi"/>
        </w:rPr>
      </w:pPr>
      <w:r w:rsidRPr="00183C29">
        <w:rPr>
          <w:rFonts w:cstheme="minorHAnsi"/>
        </w:rPr>
        <w:t xml:space="preserve">SD1 </w:t>
      </w:r>
      <w:r w:rsidRPr="00183C29">
        <w:rPr>
          <w:rFonts w:cstheme="minorHAnsi"/>
        </w:rPr>
        <w:tab/>
      </w:r>
      <w:r w:rsidRPr="00183C29">
        <w:rPr>
          <w:rFonts w:cstheme="minorHAnsi"/>
        </w:rPr>
        <w:tab/>
        <w:t xml:space="preserve">For colleagues applying for initial funding support for an accredited programme of </w:t>
      </w:r>
      <w:r w:rsidRPr="00183C29">
        <w:rPr>
          <w:rFonts w:cstheme="minorHAnsi"/>
        </w:rPr>
        <w:br/>
      </w:r>
      <w:r w:rsidRPr="00183C29">
        <w:rPr>
          <w:rFonts w:cstheme="minorHAnsi"/>
        </w:rPr>
        <w:tab/>
      </w:r>
      <w:r w:rsidRPr="00183C29">
        <w:rPr>
          <w:rFonts w:cstheme="minorHAnsi"/>
        </w:rPr>
        <w:tab/>
        <w:t>study</w:t>
      </w:r>
    </w:p>
    <w:p w14:paraId="6C198174" w14:textId="77777777" w:rsidR="008E7DA1" w:rsidRPr="00183C29" w:rsidRDefault="008E7DA1" w:rsidP="008E7DA1">
      <w:pPr>
        <w:pStyle w:val="NoSpacing"/>
        <w:jc w:val="both"/>
        <w:rPr>
          <w:rFonts w:cstheme="minorHAnsi"/>
        </w:rPr>
      </w:pPr>
    </w:p>
    <w:p w14:paraId="29882AAA" w14:textId="77777777" w:rsidR="008E7DA1" w:rsidRPr="00183C29" w:rsidRDefault="008E7DA1" w:rsidP="008E7DA1">
      <w:pPr>
        <w:pStyle w:val="NoSpacing"/>
        <w:ind w:left="1440" w:hanging="1440"/>
        <w:jc w:val="both"/>
        <w:rPr>
          <w:rFonts w:eastAsia="Calibri" w:cstheme="minorHAnsi"/>
        </w:rPr>
      </w:pPr>
      <w:r w:rsidRPr="00183C29">
        <w:rPr>
          <w:rFonts w:cstheme="minorHAnsi"/>
        </w:rPr>
        <w:t>SD1-level 12</w:t>
      </w:r>
      <w:r w:rsidRPr="00183C29">
        <w:rPr>
          <w:rFonts w:cstheme="minorHAnsi"/>
        </w:rPr>
        <w:tab/>
        <w:t>For colleagues applying for initial funding support for an SCQF level 12 programme</w:t>
      </w:r>
      <w:r w:rsidRPr="00183C29">
        <w:rPr>
          <w:rFonts w:cstheme="minorHAnsi"/>
        </w:rPr>
        <w:br/>
        <w:t xml:space="preserve"> of study,</w:t>
      </w:r>
      <w:r w:rsidRPr="00183C29">
        <w:rPr>
          <w:rFonts w:eastAsia="Calibri" w:cstheme="minorHAnsi"/>
        </w:rPr>
        <w:t xml:space="preserve"> </w:t>
      </w:r>
      <w:proofErr w:type="gramStart"/>
      <w:r w:rsidRPr="00183C29">
        <w:rPr>
          <w:rFonts w:eastAsia="Calibri" w:cstheme="minorHAnsi"/>
        </w:rPr>
        <w:t>e.g.</w:t>
      </w:r>
      <w:proofErr w:type="gramEnd"/>
      <w:r w:rsidRPr="00183C29">
        <w:rPr>
          <w:rFonts w:eastAsia="Calibri" w:cstheme="minorHAnsi"/>
        </w:rPr>
        <w:t xml:space="preserve"> PhD or EdD</w:t>
      </w:r>
    </w:p>
    <w:p w14:paraId="67D98868" w14:textId="77777777" w:rsidR="008E7DA1" w:rsidRPr="00183C29" w:rsidRDefault="008E7DA1" w:rsidP="008E7DA1">
      <w:pPr>
        <w:pStyle w:val="NoSpacing"/>
        <w:ind w:left="1440" w:hanging="1440"/>
        <w:jc w:val="both"/>
        <w:rPr>
          <w:rFonts w:cstheme="minorHAnsi"/>
        </w:rPr>
      </w:pPr>
    </w:p>
    <w:p w14:paraId="1F52F704" w14:textId="77777777" w:rsidR="008E7DA1" w:rsidRPr="00183C29" w:rsidRDefault="008E7DA1" w:rsidP="008E7DA1">
      <w:pPr>
        <w:pStyle w:val="NoSpacing"/>
        <w:ind w:left="1440" w:hanging="1440"/>
        <w:jc w:val="both"/>
        <w:rPr>
          <w:rFonts w:cstheme="minorHAnsi"/>
        </w:rPr>
      </w:pPr>
      <w:r w:rsidRPr="00183C29">
        <w:rPr>
          <w:rFonts w:cstheme="minorHAnsi"/>
        </w:rPr>
        <w:t>SD2</w:t>
      </w:r>
      <w:r w:rsidRPr="00183C29">
        <w:rPr>
          <w:rFonts w:cstheme="minorHAnsi"/>
        </w:rPr>
        <w:tab/>
        <w:t xml:space="preserve">For colleagues who have already received initial funding support from the staff </w:t>
      </w:r>
      <w:r w:rsidRPr="00183C29">
        <w:rPr>
          <w:rFonts w:cstheme="minorHAnsi"/>
        </w:rPr>
        <w:br/>
        <w:t>development fund and are applying for continuation of funding for the same</w:t>
      </w:r>
      <w:r w:rsidRPr="00183C29">
        <w:rPr>
          <w:rFonts w:cstheme="minorHAnsi"/>
        </w:rPr>
        <w:br/>
        <w:t>programme of study.</w:t>
      </w:r>
    </w:p>
    <w:p w14:paraId="4CDB2A3F" w14:textId="77777777" w:rsidR="008E7DA1" w:rsidRPr="00183C29" w:rsidRDefault="008E7DA1" w:rsidP="008E7DA1">
      <w:pPr>
        <w:pStyle w:val="NoSpacing"/>
        <w:ind w:left="1440" w:hanging="1440"/>
        <w:rPr>
          <w:rFonts w:cstheme="minorHAnsi"/>
        </w:rPr>
      </w:pPr>
    </w:p>
    <w:p w14:paraId="0EF08BE8" w14:textId="77777777" w:rsidR="008E7DA1" w:rsidRPr="00183C29" w:rsidRDefault="008E7DA1" w:rsidP="008E7DA1">
      <w:pPr>
        <w:pStyle w:val="NoSpacing"/>
        <w:ind w:left="1440" w:hanging="1440"/>
        <w:jc w:val="both"/>
        <w:rPr>
          <w:rFonts w:cstheme="minorHAnsi"/>
        </w:rPr>
      </w:pPr>
      <w:r w:rsidRPr="00183C29">
        <w:rPr>
          <w:rFonts w:cstheme="minorHAnsi"/>
        </w:rPr>
        <w:t>SD3</w:t>
      </w:r>
      <w:r w:rsidRPr="00183C29">
        <w:rPr>
          <w:rFonts w:cstheme="minorHAnsi"/>
        </w:rPr>
        <w:tab/>
        <w:t>For colleagues who have completed their programme of study and the funding</w:t>
      </w:r>
      <w:r w:rsidRPr="00183C29">
        <w:rPr>
          <w:rFonts w:cstheme="minorHAnsi"/>
        </w:rPr>
        <w:br/>
        <w:t>support has come to an end. The SD3 form requests information on the benefits of the programme of study to professional practice including anticipated next steps and at least one opportunity to share their learning with relevant colleagues.</w:t>
      </w:r>
    </w:p>
    <w:p w14:paraId="4B376C45" w14:textId="62235FD7" w:rsidR="00A274C1" w:rsidRPr="00183C29" w:rsidRDefault="00A274C1" w:rsidP="00A274C1">
      <w:pPr>
        <w:pStyle w:val="Caption"/>
        <w:rPr>
          <w:rFonts w:cstheme="minorHAnsi"/>
          <w:sz w:val="20"/>
          <w:szCs w:val="20"/>
        </w:rPr>
      </w:pPr>
      <w:r w:rsidRPr="00183C29">
        <w:rPr>
          <w:rFonts w:cstheme="minorHAnsi"/>
        </w:rPr>
        <w:t xml:space="preserve">Figure </w:t>
      </w:r>
      <w:r w:rsidR="006E2B95" w:rsidRPr="00183C29">
        <w:rPr>
          <w:rFonts w:cstheme="minorHAnsi"/>
        </w:rPr>
        <w:fldChar w:fldCharType="begin"/>
      </w:r>
      <w:r w:rsidR="006E2B95" w:rsidRPr="00183C29">
        <w:rPr>
          <w:rFonts w:cstheme="minorHAnsi"/>
        </w:rPr>
        <w:instrText xml:space="preserve"> SEQ Figure \* ARABIC </w:instrText>
      </w:r>
      <w:r w:rsidR="006E2B95" w:rsidRPr="00183C29">
        <w:rPr>
          <w:rFonts w:cstheme="minorHAnsi"/>
        </w:rPr>
        <w:fldChar w:fldCharType="separate"/>
      </w:r>
      <w:r w:rsidR="00201F03" w:rsidRPr="00183C29">
        <w:rPr>
          <w:rFonts w:cstheme="minorHAnsi"/>
          <w:noProof/>
        </w:rPr>
        <w:t>1</w:t>
      </w:r>
      <w:r w:rsidR="006E2B95" w:rsidRPr="00183C29">
        <w:rPr>
          <w:rFonts w:cstheme="minorHAnsi"/>
          <w:noProof/>
        </w:rPr>
        <w:fldChar w:fldCharType="end"/>
      </w:r>
      <w:r w:rsidRPr="00183C29">
        <w:rPr>
          <w:rFonts w:cstheme="minorHAnsi"/>
        </w:rPr>
        <w:t xml:space="preserve"> Staff development form names and descriptions</w:t>
      </w:r>
    </w:p>
    <w:p w14:paraId="5CB5DF8C" w14:textId="77777777" w:rsidR="00C111C6" w:rsidRPr="00183C29" w:rsidRDefault="00C111C6" w:rsidP="00305444">
      <w:pPr>
        <w:jc w:val="both"/>
        <w:rPr>
          <w:rFonts w:cstheme="minorHAnsi"/>
        </w:rPr>
      </w:pPr>
      <w:r w:rsidRPr="00183C29">
        <w:rPr>
          <w:rFonts w:cstheme="minorHAnsi"/>
        </w:rPr>
        <w:t xml:space="preserve">Sections 1 to 7 below, are to be completed by the applicant; section 8 by the endorser of the application (a more senior colleague who has the authority to recommend the application) and section 9 by the staff development officer or those with this responsibility, or in the case of UHI portfolio applicants, the departmental line manager. On completion, the application should be sent to the LTA by email to </w:t>
      </w:r>
      <w:hyperlink r:id="rId15" w:history="1">
        <w:r w:rsidRPr="00183C29">
          <w:rPr>
            <w:rStyle w:val="Hyperlink"/>
            <w:rFonts w:cstheme="minorHAnsi"/>
          </w:rPr>
          <w:t>LTA@uhi.ac.uk</w:t>
        </w:r>
      </w:hyperlink>
      <w:r w:rsidRPr="00183C29">
        <w:rPr>
          <w:rStyle w:val="Hyperlink"/>
          <w:rFonts w:cstheme="minorHAnsi"/>
        </w:rPr>
        <w:t>.</w:t>
      </w:r>
    </w:p>
    <w:p w14:paraId="484DF645" w14:textId="77777777" w:rsidR="00C111C6" w:rsidRPr="00183C29" w:rsidRDefault="00C111C6" w:rsidP="00305444">
      <w:pPr>
        <w:rPr>
          <w:rFonts w:cstheme="minorHAnsi"/>
          <w:b/>
          <w:bCs/>
        </w:rPr>
      </w:pPr>
      <w:r w:rsidRPr="00183C29">
        <w:rPr>
          <w:rFonts w:cstheme="minorHAnsi"/>
          <w:b/>
          <w:bCs/>
        </w:rPr>
        <w:t>Sections of the form</w:t>
      </w:r>
      <w:r w:rsidRPr="00183C29">
        <w:rPr>
          <w:rFonts w:cstheme="minorHAnsi"/>
          <w:b/>
          <w:bCs/>
        </w:rPr>
        <w:tab/>
      </w:r>
      <w:proofErr w:type="gramStart"/>
      <w:r w:rsidRPr="00183C29">
        <w:rPr>
          <w:rFonts w:cstheme="minorHAnsi"/>
          <w:b/>
          <w:bCs/>
        </w:rPr>
        <w:t>To</w:t>
      </w:r>
      <w:proofErr w:type="gramEnd"/>
      <w:r w:rsidRPr="00183C29">
        <w:rPr>
          <w:rFonts w:cstheme="minorHAnsi"/>
          <w:b/>
          <w:bCs/>
        </w:rPr>
        <w:t xml:space="preserve"> be completed by:</w:t>
      </w:r>
    </w:p>
    <w:p w14:paraId="71ED8AEE" w14:textId="77777777" w:rsidR="00C111C6" w:rsidRPr="00183C29" w:rsidRDefault="00C111C6" w:rsidP="00305444">
      <w:pPr>
        <w:rPr>
          <w:rFonts w:cstheme="minorHAnsi"/>
        </w:rPr>
      </w:pPr>
      <w:r w:rsidRPr="00183C29">
        <w:rPr>
          <w:rFonts w:cstheme="minorHAnsi"/>
          <w:lang w:val="en-US"/>
        </w:rPr>
        <w:t>Sections 1-8</w:t>
      </w:r>
      <w:r w:rsidRPr="00183C29">
        <w:rPr>
          <w:rFonts w:cstheme="minorHAnsi"/>
        </w:rPr>
        <w:tab/>
      </w:r>
      <w:r w:rsidRPr="00183C29">
        <w:rPr>
          <w:rFonts w:cstheme="minorHAnsi"/>
        </w:rPr>
        <w:tab/>
      </w:r>
      <w:r w:rsidRPr="00183C29">
        <w:rPr>
          <w:rFonts w:cstheme="minorHAnsi"/>
          <w:lang w:val="en-US"/>
        </w:rPr>
        <w:t>The applicant</w:t>
      </w:r>
    </w:p>
    <w:p w14:paraId="40F7D2CF" w14:textId="77777777" w:rsidR="00C111C6" w:rsidRPr="00183C29" w:rsidRDefault="00C111C6" w:rsidP="00305444">
      <w:pPr>
        <w:rPr>
          <w:rFonts w:cstheme="minorHAnsi"/>
        </w:rPr>
      </w:pPr>
      <w:r w:rsidRPr="00183C29">
        <w:rPr>
          <w:rFonts w:cstheme="minorHAnsi"/>
        </w:rPr>
        <w:t>Section 9</w:t>
      </w:r>
      <w:r w:rsidRPr="00183C29">
        <w:rPr>
          <w:rFonts w:cstheme="minorHAnsi"/>
        </w:rPr>
        <w:tab/>
      </w:r>
      <w:r w:rsidRPr="00183C29">
        <w:rPr>
          <w:rFonts w:cstheme="minorHAnsi"/>
        </w:rPr>
        <w:tab/>
        <w:t>T</w:t>
      </w:r>
      <w:r w:rsidRPr="00183C29">
        <w:rPr>
          <w:rFonts w:cstheme="minorHAnsi"/>
          <w:lang w:val="en-US"/>
        </w:rPr>
        <w:t>he endorser of the application</w:t>
      </w:r>
    </w:p>
    <w:p w14:paraId="7E5F1CE5" w14:textId="77777777" w:rsidR="00C111C6" w:rsidRPr="00183C29" w:rsidRDefault="00C111C6" w:rsidP="00C111C6">
      <w:pPr>
        <w:ind w:left="2160" w:hanging="2160"/>
        <w:rPr>
          <w:rFonts w:cstheme="minorHAnsi"/>
          <w:lang w:val="en-US"/>
        </w:rPr>
      </w:pPr>
      <w:r w:rsidRPr="00183C29">
        <w:rPr>
          <w:rFonts w:cstheme="minorHAnsi"/>
        </w:rPr>
        <w:t>Section 10</w:t>
      </w:r>
      <w:r w:rsidRPr="00183C29">
        <w:rPr>
          <w:rFonts w:cstheme="minorHAnsi"/>
        </w:rPr>
        <w:tab/>
      </w:r>
      <w:r w:rsidRPr="00183C29">
        <w:rPr>
          <w:rFonts w:cstheme="minorHAnsi"/>
          <w:lang w:val="en-US"/>
        </w:rPr>
        <w:t>To be completed by the staff development officer, or those with this responsibility, or in the case of UHI portfolio applicants, the departmental line manager.</w:t>
      </w:r>
    </w:p>
    <w:p w14:paraId="39EC630A" w14:textId="571ED8DE" w:rsidR="00DE0ECD" w:rsidRPr="00183C29" w:rsidRDefault="00DE0ECD" w:rsidP="002E3D11">
      <w:pPr>
        <w:pStyle w:val="Caption"/>
        <w:rPr>
          <w:rFonts w:cstheme="minorHAnsi"/>
        </w:rPr>
      </w:pPr>
      <w:r w:rsidRPr="00183C29">
        <w:rPr>
          <w:rFonts w:cstheme="minorHAnsi"/>
        </w:rPr>
        <w:t xml:space="preserve">Figure </w:t>
      </w:r>
      <w:r w:rsidR="006E2B95" w:rsidRPr="00183C29">
        <w:rPr>
          <w:rFonts w:cstheme="minorHAnsi"/>
        </w:rPr>
        <w:fldChar w:fldCharType="begin"/>
      </w:r>
      <w:r w:rsidR="006E2B95" w:rsidRPr="00183C29">
        <w:rPr>
          <w:rFonts w:cstheme="minorHAnsi"/>
        </w:rPr>
        <w:instrText xml:space="preserve"> SEQ Figure \* ARABIC </w:instrText>
      </w:r>
      <w:r w:rsidR="006E2B95" w:rsidRPr="00183C29">
        <w:rPr>
          <w:rFonts w:cstheme="minorHAnsi"/>
        </w:rPr>
        <w:fldChar w:fldCharType="separate"/>
      </w:r>
      <w:r w:rsidR="00201F03" w:rsidRPr="00183C29">
        <w:rPr>
          <w:rFonts w:cstheme="minorHAnsi"/>
          <w:noProof/>
        </w:rPr>
        <w:t>2</w:t>
      </w:r>
      <w:r w:rsidR="006E2B95" w:rsidRPr="00183C29">
        <w:rPr>
          <w:rFonts w:cstheme="minorHAnsi"/>
          <w:noProof/>
        </w:rPr>
        <w:fldChar w:fldCharType="end"/>
      </w:r>
      <w:r w:rsidRPr="00183C29">
        <w:rPr>
          <w:rFonts w:cstheme="minorHAnsi"/>
        </w:rPr>
        <w:t xml:space="preserve"> Guide to completing the form </w:t>
      </w:r>
      <w:proofErr w:type="gramStart"/>
      <w:r w:rsidRPr="00183C29">
        <w:rPr>
          <w:rFonts w:cstheme="minorHAnsi"/>
        </w:rPr>
        <w:t>sections</w:t>
      </w:r>
      <w:proofErr w:type="gramEnd"/>
    </w:p>
    <w:p w14:paraId="6110D1C5" w14:textId="77777777" w:rsidR="00795491" w:rsidRPr="00183C29" w:rsidRDefault="00795491" w:rsidP="00795491">
      <w:pPr>
        <w:pStyle w:val="Heading1"/>
        <w:rPr>
          <w:rFonts w:asciiTheme="minorHAnsi" w:hAnsiTheme="minorHAnsi" w:cstheme="minorHAnsi"/>
        </w:rPr>
      </w:pPr>
      <w:r w:rsidRPr="00183C29">
        <w:rPr>
          <w:rFonts w:asciiTheme="minorHAnsi" w:hAnsiTheme="minorHAnsi" w:cstheme="minorHAnsi"/>
        </w:rPr>
        <w:lastRenderedPageBreak/>
        <w:t>1</w:t>
      </w:r>
      <w:r w:rsidRPr="00183C29">
        <w:rPr>
          <w:rFonts w:asciiTheme="minorHAnsi" w:hAnsiTheme="minorHAnsi" w:cstheme="minorHAnsi"/>
        </w:rPr>
        <w:tab/>
        <w:t>About your personal data</w:t>
      </w:r>
    </w:p>
    <w:p w14:paraId="5D4C5AF1" w14:textId="77777777" w:rsidR="00795491" w:rsidRPr="00183C29" w:rsidRDefault="00795491" w:rsidP="00795491">
      <w:pPr>
        <w:jc w:val="both"/>
        <w:rPr>
          <w:rFonts w:cstheme="minorHAnsi"/>
        </w:rPr>
      </w:pPr>
      <w:r w:rsidRPr="00183C29">
        <w:rPr>
          <w:rFonts w:cstheme="minorHAnsi"/>
        </w:rPr>
        <w:t xml:space="preserve">The information you provide will be used by the LTA for the purpose of collection and storage of personal data in relation to the communication of information, monitoring, and reporting of the allocation of funding to individuals from the Staff Development Fund. Please read the </w:t>
      </w:r>
      <w:hyperlink r:id="rId16" w:history="1">
        <w:r w:rsidRPr="00183C29">
          <w:rPr>
            <w:rStyle w:val="Hyperlink"/>
            <w:rFonts w:cstheme="minorHAnsi"/>
          </w:rPr>
          <w:t>LTA funded initiatives (LTA Scholarship, Aurora, Staff Development Fund) privacy notice</w:t>
        </w:r>
      </w:hyperlink>
      <w:r w:rsidRPr="00183C29">
        <w:rPr>
          <w:rFonts w:cstheme="minorHAnsi"/>
        </w:rPr>
        <w:t xml:space="preserve">.  </w:t>
      </w:r>
    </w:p>
    <w:tbl>
      <w:tblPr>
        <w:tblStyle w:val="GridTable1Light-Accent1"/>
        <w:tblW w:w="10485" w:type="dxa"/>
        <w:tblLook w:val="04A0" w:firstRow="1" w:lastRow="0" w:firstColumn="1" w:lastColumn="0" w:noHBand="0" w:noVBand="1"/>
        <w:tblCaption w:val="About you questions"/>
        <w:tblDescription w:val="About you questions"/>
      </w:tblPr>
      <w:tblGrid>
        <w:gridCol w:w="426"/>
        <w:gridCol w:w="5147"/>
        <w:gridCol w:w="4912"/>
      </w:tblGrid>
      <w:tr w:rsidR="00DF70D2" w:rsidRPr="00183C29" w14:paraId="532CED1B" w14:textId="77777777" w:rsidTr="00DB1D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701E29AF" w14:textId="77777777" w:rsidR="00DF70D2" w:rsidRPr="00183C29" w:rsidRDefault="00DF70D2" w:rsidP="00DB1D01">
            <w:pPr>
              <w:rPr>
                <w:rFonts w:cstheme="minorHAnsi"/>
              </w:rPr>
            </w:pPr>
            <w:r w:rsidRPr="00183C29">
              <w:rPr>
                <w:rFonts w:cstheme="minorHAnsi"/>
              </w:rPr>
              <w:t>Q.</w:t>
            </w:r>
          </w:p>
        </w:tc>
        <w:tc>
          <w:tcPr>
            <w:tcW w:w="5147" w:type="dxa"/>
          </w:tcPr>
          <w:p w14:paraId="50320C32" w14:textId="77777777" w:rsidR="00DF70D2" w:rsidRPr="00183C29" w:rsidRDefault="00DF70D2" w:rsidP="00DB1D01">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4912" w:type="dxa"/>
          </w:tcPr>
          <w:p w14:paraId="2B0AAA1D" w14:textId="77777777" w:rsidR="00DF70D2" w:rsidRPr="00183C29" w:rsidRDefault="00DF70D2" w:rsidP="00DB1D01">
            <w:pPr>
              <w:cnfStyle w:val="100000000000" w:firstRow="1" w:lastRow="0" w:firstColumn="0" w:lastColumn="0" w:oddVBand="0" w:evenVBand="0" w:oddHBand="0" w:evenHBand="0" w:firstRowFirstColumn="0" w:firstRowLastColumn="0" w:lastRowFirstColumn="0" w:lastRowLastColumn="0"/>
              <w:rPr>
                <w:rFonts w:cstheme="minorHAnsi"/>
                <w:lang w:val="en-IE"/>
              </w:rPr>
            </w:pPr>
            <w:r w:rsidRPr="00183C29">
              <w:rPr>
                <w:rFonts w:cstheme="minorHAnsi"/>
                <w:lang w:val="en-IE"/>
              </w:rPr>
              <w:t>Answer text</w:t>
            </w:r>
          </w:p>
        </w:tc>
      </w:tr>
      <w:tr w:rsidR="00DF70D2" w:rsidRPr="00183C29" w14:paraId="24C816A4" w14:textId="77777777" w:rsidTr="00DB1D01">
        <w:tc>
          <w:tcPr>
            <w:cnfStyle w:val="001000000000" w:firstRow="0" w:lastRow="0" w:firstColumn="1" w:lastColumn="0" w:oddVBand="0" w:evenVBand="0" w:oddHBand="0" w:evenHBand="0" w:firstRowFirstColumn="0" w:firstRowLastColumn="0" w:lastRowFirstColumn="0" w:lastRowLastColumn="0"/>
            <w:tcW w:w="426" w:type="dxa"/>
          </w:tcPr>
          <w:p w14:paraId="7D910517" w14:textId="77777777" w:rsidR="00DF70D2" w:rsidRPr="00183C29" w:rsidRDefault="00DF70D2" w:rsidP="00DB1D01">
            <w:pPr>
              <w:rPr>
                <w:rFonts w:cstheme="minorHAnsi"/>
              </w:rPr>
            </w:pPr>
            <w:r w:rsidRPr="00183C29">
              <w:rPr>
                <w:rFonts w:cstheme="minorHAnsi"/>
              </w:rPr>
              <w:t>1</w:t>
            </w:r>
          </w:p>
        </w:tc>
        <w:tc>
          <w:tcPr>
            <w:tcW w:w="5147" w:type="dxa"/>
          </w:tcPr>
          <w:p w14:paraId="3F7D2CDB" w14:textId="77777777" w:rsidR="00DF70D2" w:rsidRPr="00183C29" w:rsidRDefault="00DF70D2" w:rsidP="00DB1D01">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I have read the </w:t>
            </w:r>
            <w:hyperlink r:id="rId17" w:history="1">
              <w:r w:rsidRPr="00183C29">
                <w:rPr>
                  <w:rStyle w:val="Hyperlink"/>
                  <w:rFonts w:cstheme="minorHAnsi"/>
                </w:rPr>
                <w:t>privacy notice</w:t>
              </w:r>
            </w:hyperlink>
            <w:r w:rsidRPr="00183C29">
              <w:rPr>
                <w:rFonts w:cstheme="minorHAnsi"/>
              </w:rPr>
              <w:t xml:space="preserve"> which applies to LTA funded initiatives and consent to my data being used as outline in the notice.  </w:t>
            </w:r>
          </w:p>
          <w:p w14:paraId="402E9DCF" w14:textId="77777777" w:rsidR="00DF70D2" w:rsidRPr="00183C29" w:rsidRDefault="00DF70D2" w:rsidP="00DB1D01">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Please contact </w:t>
            </w:r>
            <w:hyperlink r:id="rId18" w:history="1">
              <w:r w:rsidRPr="00183C29">
                <w:rPr>
                  <w:rStyle w:val="Hyperlink"/>
                  <w:rFonts w:cstheme="minorHAnsi"/>
                </w:rPr>
                <w:t>lta@uhi.ac.uk</w:t>
              </w:r>
            </w:hyperlink>
            <w:r w:rsidRPr="00183C29">
              <w:rPr>
                <w:rFonts w:cstheme="minorHAnsi"/>
              </w:rPr>
              <w:t xml:space="preserve"> if you select ‘No’ or have any questions relating to the privacy notice.</w:t>
            </w:r>
          </w:p>
        </w:tc>
        <w:tc>
          <w:tcPr>
            <w:tcW w:w="4912" w:type="dxa"/>
          </w:tcPr>
          <w:p w14:paraId="5768D647" w14:textId="5C511E7C" w:rsidR="00DF70D2" w:rsidRPr="00183C29" w:rsidRDefault="00DF70D2" w:rsidP="00DB1D01">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Fonts w:cstheme="minorHAnsi"/>
                <w:lang w:val="en-IE"/>
              </w:rPr>
              <w:t>Yes</w:t>
            </w:r>
            <w:r w:rsidR="008C3EA1" w:rsidRPr="00183C29">
              <w:rPr>
                <w:rFonts w:cstheme="minorHAnsi"/>
                <w:lang w:val="en-IE"/>
              </w:rPr>
              <w:t xml:space="preserve"> </w:t>
            </w:r>
            <w:sdt>
              <w:sdtPr>
                <w:rPr>
                  <w:rFonts w:cstheme="minorHAnsi"/>
                  <w:lang w:val="en-IE"/>
                </w:rPr>
                <w:id w:val="968557668"/>
                <w14:checkbox>
                  <w14:checked w14:val="0"/>
                  <w14:checkedState w14:val="2612" w14:font="MS Gothic"/>
                  <w14:uncheckedState w14:val="2610" w14:font="MS Gothic"/>
                </w14:checkbox>
              </w:sdtPr>
              <w:sdtEndPr/>
              <w:sdtContent>
                <w:r w:rsidRPr="00183C29">
                  <w:rPr>
                    <w:rFonts w:ascii="Segoe UI Symbol" w:eastAsia="MS Gothic" w:hAnsi="Segoe UI Symbol" w:cs="Segoe UI Symbol"/>
                    <w:lang w:val="en-IE"/>
                  </w:rPr>
                  <w:t>☐</w:t>
                </w:r>
              </w:sdtContent>
            </w:sdt>
          </w:p>
          <w:p w14:paraId="6BF157F4" w14:textId="2F0B50B1" w:rsidR="00DF70D2" w:rsidRPr="00183C29" w:rsidRDefault="00DF70D2" w:rsidP="00DB1D01">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lang w:val="en-IE"/>
              </w:rPr>
              <w:t>No</w:t>
            </w:r>
            <w:r w:rsidR="008C3EA1" w:rsidRPr="00183C29">
              <w:rPr>
                <w:rFonts w:cstheme="minorHAnsi"/>
                <w:lang w:val="en-IE"/>
              </w:rPr>
              <w:t xml:space="preserve"> </w:t>
            </w:r>
            <w:sdt>
              <w:sdtPr>
                <w:rPr>
                  <w:rFonts w:cstheme="minorHAnsi"/>
                  <w:lang w:val="en-IE"/>
                </w:rPr>
                <w:id w:val="-1726057071"/>
                <w14:checkbox>
                  <w14:checked w14:val="0"/>
                  <w14:checkedState w14:val="2612" w14:font="MS Gothic"/>
                  <w14:uncheckedState w14:val="2610" w14:font="MS Gothic"/>
                </w14:checkbox>
              </w:sdtPr>
              <w:sdtEndPr/>
              <w:sdtContent>
                <w:r w:rsidRPr="00183C29">
                  <w:rPr>
                    <w:rFonts w:ascii="Segoe UI Symbol" w:eastAsia="MS Gothic" w:hAnsi="Segoe UI Symbol" w:cs="Segoe UI Symbol"/>
                    <w:lang w:val="en-IE"/>
                  </w:rPr>
                  <w:t>☐</w:t>
                </w:r>
              </w:sdtContent>
            </w:sdt>
          </w:p>
        </w:tc>
      </w:tr>
    </w:tbl>
    <w:p w14:paraId="534A1267" w14:textId="5CF02F6A" w:rsidR="00305D1A" w:rsidRPr="00183C29" w:rsidRDefault="00305D1A" w:rsidP="001C07A5">
      <w:pPr>
        <w:pStyle w:val="NoSpacing"/>
        <w:rPr>
          <w:rFonts w:cstheme="minorHAnsi"/>
        </w:rPr>
      </w:pPr>
    </w:p>
    <w:p w14:paraId="68258C1B" w14:textId="3EA3AE91" w:rsidR="007808B6" w:rsidRPr="00183C29" w:rsidRDefault="001C07A5" w:rsidP="001C07A5">
      <w:pPr>
        <w:pStyle w:val="Heading1"/>
        <w:rPr>
          <w:rFonts w:asciiTheme="minorHAnsi" w:hAnsiTheme="minorHAnsi" w:cstheme="minorHAnsi"/>
        </w:rPr>
      </w:pPr>
      <w:r w:rsidRPr="00183C29">
        <w:rPr>
          <w:rFonts w:asciiTheme="minorHAnsi" w:hAnsiTheme="minorHAnsi" w:cstheme="minorHAnsi"/>
        </w:rPr>
        <w:t>2</w:t>
      </w:r>
      <w:r w:rsidRPr="00183C29">
        <w:rPr>
          <w:rFonts w:asciiTheme="minorHAnsi" w:hAnsiTheme="minorHAnsi" w:cstheme="minorHAnsi"/>
        </w:rPr>
        <w:tab/>
      </w:r>
      <w:r w:rsidR="00782032" w:rsidRPr="00183C29">
        <w:rPr>
          <w:rFonts w:asciiTheme="minorHAnsi" w:hAnsiTheme="minorHAnsi" w:cstheme="minorHAnsi"/>
        </w:rPr>
        <w:t>A</w:t>
      </w:r>
      <w:r w:rsidR="007808B6" w:rsidRPr="00183C29">
        <w:rPr>
          <w:rFonts w:asciiTheme="minorHAnsi" w:hAnsiTheme="minorHAnsi" w:cstheme="minorHAnsi"/>
        </w:rPr>
        <w:t>bout you</w:t>
      </w:r>
    </w:p>
    <w:p w14:paraId="742AF46A" w14:textId="48D30F80" w:rsidR="002D76C6" w:rsidRPr="00183C29" w:rsidRDefault="00B50BB2" w:rsidP="002D76C6">
      <w:pPr>
        <w:rPr>
          <w:rFonts w:cstheme="minorHAnsi"/>
        </w:rPr>
      </w:pPr>
      <w:r w:rsidRPr="00183C29">
        <w:rPr>
          <w:rFonts w:cstheme="minorHAnsi"/>
        </w:rPr>
        <w:t>This section is about you as the applicant for funding support from the university. Please provide the information on the following questions.</w:t>
      </w:r>
    </w:p>
    <w:tbl>
      <w:tblPr>
        <w:tblStyle w:val="GridTable1Light-Accent1"/>
        <w:tblW w:w="10485" w:type="dxa"/>
        <w:tblLook w:val="04A0" w:firstRow="1" w:lastRow="0" w:firstColumn="1" w:lastColumn="0" w:noHBand="0" w:noVBand="1"/>
        <w:tblCaption w:val="About you questions"/>
        <w:tblDescription w:val="About you questions"/>
      </w:tblPr>
      <w:tblGrid>
        <w:gridCol w:w="440"/>
        <w:gridCol w:w="5022"/>
        <w:gridCol w:w="5023"/>
      </w:tblGrid>
      <w:tr w:rsidR="00351CDE" w:rsidRPr="00183C29" w14:paraId="79CB9B30" w14:textId="77777777" w:rsidTr="00FF41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248DD153" w14:textId="5A5060D9" w:rsidR="00351CDE" w:rsidRPr="00183C29" w:rsidRDefault="00351CDE" w:rsidP="007808B6">
            <w:pPr>
              <w:rPr>
                <w:rFonts w:cstheme="minorHAnsi"/>
              </w:rPr>
            </w:pPr>
            <w:r w:rsidRPr="00183C29">
              <w:rPr>
                <w:rFonts w:cstheme="minorHAnsi"/>
              </w:rPr>
              <w:t>Q.</w:t>
            </w:r>
          </w:p>
        </w:tc>
        <w:tc>
          <w:tcPr>
            <w:tcW w:w="5022" w:type="dxa"/>
          </w:tcPr>
          <w:p w14:paraId="6FA41160" w14:textId="23316FD9" w:rsidR="00351CDE" w:rsidRPr="00183C29" w:rsidRDefault="00351CDE" w:rsidP="007808B6">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043B80DF" w14:textId="69D28A7D" w:rsidR="00351CDE" w:rsidRPr="00183C29" w:rsidRDefault="00351CDE" w:rsidP="007808B6">
            <w:pPr>
              <w:cnfStyle w:val="100000000000" w:firstRow="1" w:lastRow="0" w:firstColumn="0" w:lastColumn="0" w:oddVBand="0" w:evenVBand="0" w:oddHBand="0" w:evenHBand="0" w:firstRowFirstColumn="0" w:firstRowLastColumn="0" w:lastRowFirstColumn="0" w:lastRowLastColumn="0"/>
              <w:rPr>
                <w:rFonts w:cstheme="minorHAnsi"/>
                <w:lang w:val="en-IE"/>
              </w:rPr>
            </w:pPr>
            <w:r w:rsidRPr="00183C29">
              <w:rPr>
                <w:rFonts w:cstheme="minorHAnsi"/>
                <w:lang w:val="en-IE"/>
              </w:rPr>
              <w:t>Answer text</w:t>
            </w:r>
          </w:p>
        </w:tc>
      </w:tr>
      <w:tr w:rsidR="00D356F9" w:rsidRPr="00183C29" w14:paraId="0B321CF0"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374D63AD" w14:textId="77BFFF64" w:rsidR="00D356F9" w:rsidRPr="00183C29" w:rsidRDefault="00D356F9" w:rsidP="00D356F9">
            <w:pPr>
              <w:rPr>
                <w:rFonts w:cstheme="minorHAnsi"/>
              </w:rPr>
            </w:pPr>
            <w:r w:rsidRPr="00183C29">
              <w:rPr>
                <w:rFonts w:cstheme="minorHAnsi"/>
              </w:rPr>
              <w:t>2</w:t>
            </w:r>
          </w:p>
        </w:tc>
        <w:tc>
          <w:tcPr>
            <w:tcW w:w="5022" w:type="dxa"/>
          </w:tcPr>
          <w:p w14:paraId="5E454E24" w14:textId="52799B67"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Applicant name</w:t>
            </w:r>
          </w:p>
        </w:tc>
        <w:tc>
          <w:tcPr>
            <w:tcW w:w="5023" w:type="dxa"/>
          </w:tcPr>
          <w:p w14:paraId="23D3B0CB" w14:textId="5901B99B" w:rsidR="00D356F9" w:rsidRPr="00183C29" w:rsidRDefault="006364B6" w:rsidP="00D356F9">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Applicant name"/>
                <w:tag w:val="Applicant name"/>
                <w:id w:val="1712000279"/>
                <w:placeholder>
                  <w:docPart w:val="6A30CFE327BB46789D3FA6EDB2663580"/>
                </w:placeholder>
                <w:showingPlcHdr/>
                <w15:color w:val="C0C0C0"/>
                <w:text w:multiLine="1"/>
              </w:sdtPr>
              <w:sdtEndPr/>
              <w:sdtContent>
                <w:r w:rsidR="00D356F9" w:rsidRPr="00183C29">
                  <w:rPr>
                    <w:rStyle w:val="PlaceholderText"/>
                    <w:rFonts w:cstheme="minorHAnsi"/>
                  </w:rPr>
                  <w:t>Click or tap here to enter text.</w:t>
                </w:r>
              </w:sdtContent>
            </w:sdt>
          </w:p>
        </w:tc>
      </w:tr>
      <w:tr w:rsidR="00D356F9" w:rsidRPr="00183C29" w14:paraId="116ACA3B"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6E7B09D8" w14:textId="1BB5A634" w:rsidR="00D356F9" w:rsidRPr="00183C29" w:rsidRDefault="00D356F9" w:rsidP="00D356F9">
            <w:pPr>
              <w:rPr>
                <w:rFonts w:cstheme="minorHAnsi"/>
              </w:rPr>
            </w:pPr>
            <w:r w:rsidRPr="00183C29">
              <w:rPr>
                <w:rFonts w:cstheme="minorHAnsi"/>
              </w:rPr>
              <w:t>3</w:t>
            </w:r>
          </w:p>
        </w:tc>
        <w:tc>
          <w:tcPr>
            <w:tcW w:w="5022" w:type="dxa"/>
          </w:tcPr>
          <w:p w14:paraId="01359E95" w14:textId="46A72055"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Do you identify as a woman?</w:t>
            </w:r>
          </w:p>
        </w:tc>
        <w:sdt>
          <w:sdtPr>
            <w:rPr>
              <w:rFonts w:cstheme="minorHAnsi"/>
              <w:lang w:val="en-IE"/>
            </w:rPr>
            <w:alias w:val="Identify as a woman"/>
            <w:tag w:val="Identify as a woman"/>
            <w:id w:val="17741403"/>
            <w:placeholder>
              <w:docPart w:val="635A35043CFE4196B33DE7A7E8FB35D7"/>
            </w:placeholder>
            <w:showingPlcHdr/>
            <w:dropDownList>
              <w:listItem w:value="Choose an item."/>
              <w:listItem w:displayText="Yes" w:value="Yes"/>
              <w:listItem w:displayText="No" w:value="No"/>
              <w:listItem w:displayText="Perfer not to say" w:value="Perfer not to say"/>
            </w:dropDownList>
          </w:sdtPr>
          <w:sdtEndPr/>
          <w:sdtContent>
            <w:tc>
              <w:tcPr>
                <w:tcW w:w="5023" w:type="dxa"/>
              </w:tcPr>
              <w:p w14:paraId="01115808" w14:textId="77777777"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Style w:val="PlaceholderText"/>
                    <w:rFonts w:cstheme="minorHAnsi"/>
                  </w:rPr>
                  <w:t>Choose an item.</w:t>
                </w:r>
              </w:p>
            </w:tc>
          </w:sdtContent>
        </w:sdt>
      </w:tr>
      <w:tr w:rsidR="00D356F9" w:rsidRPr="00183C29" w14:paraId="3D9464D2"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220DF68C" w14:textId="22B5CA92" w:rsidR="00D356F9" w:rsidRPr="00183C29" w:rsidRDefault="00D356F9" w:rsidP="00D356F9">
            <w:pPr>
              <w:rPr>
                <w:rFonts w:cstheme="minorHAnsi"/>
              </w:rPr>
            </w:pPr>
            <w:r w:rsidRPr="00183C29">
              <w:rPr>
                <w:rFonts w:cstheme="minorHAnsi"/>
              </w:rPr>
              <w:t>4</w:t>
            </w:r>
          </w:p>
        </w:tc>
        <w:tc>
          <w:tcPr>
            <w:tcW w:w="5022" w:type="dxa"/>
          </w:tcPr>
          <w:p w14:paraId="1C8CD7B7" w14:textId="1E4BAD2A"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Job title</w:t>
            </w:r>
          </w:p>
        </w:tc>
        <w:tc>
          <w:tcPr>
            <w:tcW w:w="5023" w:type="dxa"/>
          </w:tcPr>
          <w:p w14:paraId="623C479E" w14:textId="0C4EB1BE" w:rsidR="00D356F9" w:rsidRPr="00183C29" w:rsidRDefault="006364B6"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Applicant job title"/>
                <w:tag w:val="Job title"/>
                <w:id w:val="1493294844"/>
                <w:placeholder>
                  <w:docPart w:val="1D479C1077A549F5A7DE28D2E71B3177"/>
                </w:placeholder>
                <w:showingPlcHdr/>
                <w15:color w:val="C0C0C0"/>
                <w:text w:multiLine="1"/>
              </w:sdtPr>
              <w:sdtEndPr/>
              <w:sdtContent>
                <w:r w:rsidR="00D356F9" w:rsidRPr="00183C29">
                  <w:rPr>
                    <w:rStyle w:val="PlaceholderText"/>
                    <w:rFonts w:cstheme="minorHAnsi"/>
                  </w:rPr>
                  <w:t>Click or tap here to enter text.</w:t>
                </w:r>
              </w:sdtContent>
            </w:sdt>
          </w:p>
        </w:tc>
      </w:tr>
      <w:tr w:rsidR="00D356F9" w:rsidRPr="00183C29" w14:paraId="661F9030"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245BF29F" w14:textId="332906ED" w:rsidR="00D356F9" w:rsidRPr="00183C29" w:rsidRDefault="00D356F9" w:rsidP="00D356F9">
            <w:pPr>
              <w:rPr>
                <w:rFonts w:cstheme="minorHAnsi"/>
              </w:rPr>
            </w:pPr>
            <w:r w:rsidRPr="00183C29">
              <w:rPr>
                <w:rFonts w:cstheme="minorHAnsi"/>
              </w:rPr>
              <w:t>5</w:t>
            </w:r>
          </w:p>
        </w:tc>
        <w:tc>
          <w:tcPr>
            <w:tcW w:w="5022" w:type="dxa"/>
          </w:tcPr>
          <w:p w14:paraId="76779294" w14:textId="0B9E5AFC"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Brief description of your current role and responsibilities (</w:t>
            </w:r>
            <w:r w:rsidR="00DD42F5" w:rsidRPr="00183C29">
              <w:rPr>
                <w:rFonts w:cstheme="minorHAnsi"/>
              </w:rPr>
              <w:t>r</w:t>
            </w:r>
            <w:r w:rsidRPr="00183C29">
              <w:rPr>
                <w:rFonts w:cstheme="minorHAnsi"/>
              </w:rPr>
              <w:t>ecommended word count: 50)</w:t>
            </w:r>
          </w:p>
        </w:tc>
        <w:tc>
          <w:tcPr>
            <w:tcW w:w="5023" w:type="dxa"/>
          </w:tcPr>
          <w:p w14:paraId="643F2948" w14:textId="7BA77E2D" w:rsidR="00D356F9" w:rsidRPr="00183C29" w:rsidRDefault="006364B6"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Current responsibilities"/>
                <w:tag w:val="Current responsibilities"/>
                <w:id w:val="-290122863"/>
                <w:placeholder>
                  <w:docPart w:val="BC67F5611F3F454D8E7939B8A18CB8AC"/>
                </w:placeholder>
                <w:showingPlcHdr/>
                <w:text w:multiLine="1"/>
              </w:sdtPr>
              <w:sdtEndPr/>
              <w:sdtContent>
                <w:r w:rsidR="00D356F9" w:rsidRPr="00183C29">
                  <w:rPr>
                    <w:rStyle w:val="PlaceholderText"/>
                    <w:rFonts w:cstheme="minorHAnsi"/>
                  </w:rPr>
                  <w:t>Click or tap here to enter text.</w:t>
                </w:r>
              </w:sdtContent>
            </w:sdt>
          </w:p>
        </w:tc>
      </w:tr>
      <w:tr w:rsidR="00D356F9" w:rsidRPr="00183C29" w14:paraId="40873114"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0CD7C43E" w14:textId="47FB7B4D" w:rsidR="00D356F9" w:rsidRPr="00183C29" w:rsidRDefault="00D356F9" w:rsidP="00D356F9">
            <w:pPr>
              <w:rPr>
                <w:rFonts w:cstheme="minorHAnsi"/>
              </w:rPr>
            </w:pPr>
            <w:r w:rsidRPr="00183C29">
              <w:rPr>
                <w:rFonts w:cstheme="minorHAnsi"/>
              </w:rPr>
              <w:t>6</w:t>
            </w:r>
          </w:p>
        </w:tc>
        <w:tc>
          <w:tcPr>
            <w:tcW w:w="5022" w:type="dxa"/>
          </w:tcPr>
          <w:p w14:paraId="00EC9FC3" w14:textId="65169A66"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Employer/</w:t>
            </w:r>
            <w:r w:rsidR="00DF1AB7" w:rsidRPr="00183C29">
              <w:rPr>
                <w:rFonts w:cstheme="minorHAnsi"/>
              </w:rPr>
              <w:t>a</w:t>
            </w:r>
            <w:r w:rsidRPr="00183C29">
              <w:rPr>
                <w:rFonts w:cstheme="minorHAnsi"/>
              </w:rPr>
              <w:t>cademic partner</w:t>
            </w:r>
          </w:p>
        </w:tc>
        <w:tc>
          <w:tcPr>
            <w:tcW w:w="5023" w:type="dxa"/>
          </w:tcPr>
          <w:p w14:paraId="10B9BCA8" w14:textId="6C375E8A" w:rsidR="00D356F9" w:rsidRPr="00183C29" w:rsidRDefault="006364B6" w:rsidP="00D356F9">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Employed by"/>
                <w:tag w:val="Employed by"/>
                <w:id w:val="-1179737559"/>
                <w:placeholder>
                  <w:docPart w:val="A5636731D8D4417F9A345A8D05DB4F84"/>
                </w:placeholder>
                <w:showingPlcHdr/>
                <w:dropDownList>
                  <w:listItem w:value="Choose an item."/>
                  <w:listItem w:displayText="UHI Argyll" w:value="UHI Argyll"/>
                  <w:listItem w:displayText="UHI" w:value="UHI"/>
                  <w:listItem w:displayText="HTC" w:value="HTC"/>
                  <w:listItem w:displayText="Highlands and Islands Student Association (HISA)" w:value="Highlands and Islands Student Association (HISA)"/>
                  <w:listItem w:displayText="UHI Inverness" w:value="UHI Inverness"/>
                  <w:listItem w:displayText="UHI Outer Hebrides" w:value="UHI Outer Hebrides"/>
                  <w:listItem w:displayText="UHI Moray" w:value="UHI Moray"/>
                  <w:listItem w:displayText="UHI North Highland" w:value="UHI North Highland"/>
                  <w:listItem w:displayText="Orkney College UHI" w:value="Orkney College UHI"/>
                  <w:listItem w:displayText="UHI Perth" w:value="UHI Perth"/>
                  <w:listItem w:displayText="Sabhal Mor Ostaig" w:value="Sabhal Mor Ostaig"/>
                  <w:listItem w:displayText="SAMS" w:value="SAMS"/>
                  <w:listItem w:displayText="UHI Shetland" w:value="UHI Shetland"/>
                  <w:listItem w:displayText="UHI West Highland" w:value="UHI West Highland"/>
                </w:dropDownList>
              </w:sdtPr>
              <w:sdtEndPr/>
              <w:sdtContent>
                <w:r w:rsidR="00D356F9" w:rsidRPr="00183C29">
                  <w:rPr>
                    <w:rStyle w:val="PlaceholderText"/>
                    <w:rFonts w:cstheme="minorHAnsi"/>
                  </w:rPr>
                  <w:t>Choose an item.</w:t>
                </w:r>
              </w:sdtContent>
            </w:sdt>
          </w:p>
        </w:tc>
      </w:tr>
      <w:tr w:rsidR="00D356F9" w:rsidRPr="00183C29" w14:paraId="4CB87952"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296FB030" w14:textId="15B62493" w:rsidR="00D356F9" w:rsidRPr="00183C29" w:rsidRDefault="00D356F9" w:rsidP="00D356F9">
            <w:pPr>
              <w:rPr>
                <w:rFonts w:cstheme="minorHAnsi"/>
              </w:rPr>
            </w:pPr>
            <w:r w:rsidRPr="00183C29">
              <w:rPr>
                <w:rFonts w:cstheme="minorHAnsi"/>
              </w:rPr>
              <w:t>7</w:t>
            </w:r>
          </w:p>
        </w:tc>
        <w:tc>
          <w:tcPr>
            <w:tcW w:w="5022" w:type="dxa"/>
          </w:tcPr>
          <w:p w14:paraId="3CC6F80E" w14:textId="1E514916"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Subject </w:t>
            </w:r>
            <w:r w:rsidR="00332B5B" w:rsidRPr="00183C29">
              <w:rPr>
                <w:rFonts w:cstheme="minorHAnsi"/>
              </w:rPr>
              <w:t>n</w:t>
            </w:r>
            <w:r w:rsidRPr="00183C29">
              <w:rPr>
                <w:rFonts w:cstheme="minorHAnsi"/>
              </w:rPr>
              <w:t>etwork</w:t>
            </w:r>
          </w:p>
        </w:tc>
        <w:tc>
          <w:tcPr>
            <w:tcW w:w="5023" w:type="dxa"/>
          </w:tcPr>
          <w:p w14:paraId="68D576AF" w14:textId="77777777" w:rsidR="00D356F9" w:rsidRPr="00183C29" w:rsidRDefault="006364B6"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Subject network"/>
                <w:tag w:val="Subject network"/>
                <w:id w:val="1829713233"/>
                <w:placeholder>
                  <w:docPart w:val="A2C8E63FDA394508AB610D4258F655D4"/>
                </w:placeholder>
                <w:showingPlcHdr/>
                <w:dropDownList>
                  <w:listItem w:value="Choose an item."/>
                  <w:listItem w:displayText="UHI: Land and Marine Sciences" w:value="UHI: Land and Marine Sciences"/>
                  <w:listItem w:displayText="UHI: Engineering, Computing and the Built Environment" w:value="UHI: Engineering, Computing and the Built Environment"/>
                  <w:listItem w:displayText="UHI: Health, Social Care and Life Sciences" w:value="UHI: Health, Social Care and Life Sciences"/>
                  <w:listItem w:displayText="UHI: Education" w:value="UHI: Education"/>
                  <w:listItem w:displayText="UHI: Business, Leisure and the Creative Economy" w:value="UHI: Business, Leisure and the Creative Economy"/>
                  <w:listItem w:displayText="UHI: Humanities, Applied Social Sciences and Gaelic" w:value="UHI: Humanities, Applied Social Sciences and Gaelic"/>
                  <w:listItem w:displayText="Other (please state)" w:value="Other (please state)"/>
                </w:dropDownList>
              </w:sdtPr>
              <w:sdtEndPr/>
              <w:sdtContent>
                <w:r w:rsidR="00332B5B" w:rsidRPr="00183C29">
                  <w:rPr>
                    <w:rStyle w:val="PlaceholderText"/>
                    <w:rFonts w:cstheme="minorHAnsi"/>
                  </w:rPr>
                  <w:t>Choose an item.</w:t>
                </w:r>
              </w:sdtContent>
            </w:sdt>
          </w:p>
          <w:p w14:paraId="38270A07" w14:textId="2BBEA778" w:rsidR="00332B5B" w:rsidRPr="00183C29" w:rsidRDefault="00332B5B"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Fonts w:cstheme="minorHAnsi"/>
                <w:lang w:val="en-IE"/>
              </w:rPr>
              <w:t xml:space="preserve">Other, please state: </w:t>
            </w:r>
            <w:sdt>
              <w:sdtPr>
                <w:rPr>
                  <w:rFonts w:cstheme="minorHAnsi"/>
                  <w:lang w:val="en-IE"/>
                </w:rPr>
                <w:id w:val="-1418388536"/>
                <w:placeholder>
                  <w:docPart w:val="44CDE2F0EAA44EABB8E97D786D4DFDBB"/>
                </w:placeholder>
                <w:showingPlcHdr/>
              </w:sdtPr>
              <w:sdtEndPr/>
              <w:sdtContent>
                <w:r w:rsidRPr="00183C29">
                  <w:rPr>
                    <w:rStyle w:val="PlaceholderText"/>
                    <w:rFonts w:cstheme="minorHAnsi"/>
                  </w:rPr>
                  <w:t>Click or tap here to enter text.</w:t>
                </w:r>
              </w:sdtContent>
            </w:sdt>
          </w:p>
        </w:tc>
      </w:tr>
      <w:tr w:rsidR="00D356F9" w:rsidRPr="00183C29" w14:paraId="01A7133D"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3860E5EE" w14:textId="07A5C896" w:rsidR="00D356F9" w:rsidRPr="00183C29" w:rsidRDefault="00D356F9" w:rsidP="00D356F9">
            <w:pPr>
              <w:rPr>
                <w:rFonts w:cstheme="minorHAnsi"/>
              </w:rPr>
            </w:pPr>
            <w:r w:rsidRPr="00183C29">
              <w:rPr>
                <w:rFonts w:cstheme="minorHAnsi"/>
              </w:rPr>
              <w:t>8</w:t>
            </w:r>
          </w:p>
        </w:tc>
        <w:tc>
          <w:tcPr>
            <w:tcW w:w="5022" w:type="dxa"/>
          </w:tcPr>
          <w:p w14:paraId="7861BDB0" w14:textId="4C2B798A"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Faculty</w:t>
            </w:r>
          </w:p>
        </w:tc>
        <w:tc>
          <w:tcPr>
            <w:tcW w:w="5023" w:type="dxa"/>
          </w:tcPr>
          <w:p w14:paraId="58B70E29" w14:textId="407426C8" w:rsidR="00D356F9" w:rsidRPr="00183C29" w:rsidRDefault="006364B6"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Faculty"/>
                <w:tag w:val="Faculty"/>
                <w:id w:val="-648902444"/>
                <w:placeholder>
                  <w:docPart w:val="EC2DA6D503DE4315AEF17F576CC6959C"/>
                </w:placeholder>
                <w:showingPlcHdr/>
                <w:dropDownList>
                  <w:listItem w:value="Choose an item"/>
                  <w:listItem w:displayText="Arts, Humanities, Business &amp; Education" w:value="Arts, Humanities, Business &amp; Education"/>
                  <w:listItem w:displayText="Science, Health and the Environment" w:value="Science, Health and the Environment"/>
                </w:dropDownList>
              </w:sdtPr>
              <w:sdtEndPr/>
              <w:sdtContent>
                <w:r w:rsidR="00332B5B" w:rsidRPr="00183C29">
                  <w:rPr>
                    <w:rStyle w:val="PlaceholderText"/>
                    <w:rFonts w:cstheme="minorHAnsi"/>
                  </w:rPr>
                  <w:t>Choose an item.</w:t>
                </w:r>
              </w:sdtContent>
            </w:sdt>
          </w:p>
        </w:tc>
      </w:tr>
      <w:tr w:rsidR="00D356F9" w:rsidRPr="00183C29" w14:paraId="27F03D70"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27F82F7C" w14:textId="7E0CEA45" w:rsidR="00D356F9" w:rsidRPr="00183C29" w:rsidRDefault="00D356F9" w:rsidP="00D356F9">
            <w:pPr>
              <w:rPr>
                <w:rFonts w:cstheme="minorHAnsi"/>
              </w:rPr>
            </w:pPr>
            <w:r w:rsidRPr="00183C29">
              <w:rPr>
                <w:rFonts w:cstheme="minorHAnsi"/>
              </w:rPr>
              <w:t>9</w:t>
            </w:r>
          </w:p>
        </w:tc>
        <w:tc>
          <w:tcPr>
            <w:tcW w:w="5022" w:type="dxa"/>
          </w:tcPr>
          <w:p w14:paraId="77426A5B" w14:textId="0077E174"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Mode of employment</w:t>
            </w:r>
          </w:p>
        </w:tc>
        <w:tc>
          <w:tcPr>
            <w:tcW w:w="5023" w:type="dxa"/>
          </w:tcPr>
          <w:sdt>
            <w:sdtPr>
              <w:rPr>
                <w:rFonts w:cstheme="minorHAnsi"/>
                <w:lang w:val="en-IE"/>
              </w:rPr>
              <w:alias w:val="Mode of employment"/>
              <w:tag w:val="FT"/>
              <w:id w:val="591828269"/>
              <w:placeholder>
                <w:docPart w:val="5CFE0EB0CE99477382C6893E22663C52"/>
              </w:placeholder>
              <w:showingPlcHdr/>
              <w:dropDownList>
                <w:listItem w:value="Choose an item."/>
                <w:listItem w:displayText="Full time" w:value="Full time"/>
                <w:listItem w:displayText="Part time" w:value="Part time"/>
              </w:dropDownList>
            </w:sdtPr>
            <w:sdtEndPr/>
            <w:sdtContent>
              <w:p w14:paraId="0DB6BD0C" w14:textId="77777777"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Style w:val="PlaceholderText"/>
                    <w:rFonts w:cstheme="minorHAnsi"/>
                  </w:rPr>
                  <w:t>Choose an item.</w:t>
                </w:r>
              </w:p>
            </w:sdtContent>
          </w:sdt>
          <w:p w14:paraId="49F71BBF" w14:textId="23536276" w:rsidR="00D356F9" w:rsidRPr="00183C29" w:rsidRDefault="00D356F9" w:rsidP="00303984">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Fonts w:cstheme="minorHAnsi"/>
                <w:lang w:val="en-IE"/>
              </w:rPr>
              <w:t>If part-time, please state your full time equivalent (FTE)</w:t>
            </w:r>
            <w:r w:rsidR="00303984" w:rsidRPr="00183C29">
              <w:rPr>
                <w:rFonts w:cstheme="minorHAnsi"/>
                <w:lang w:val="en-IE"/>
              </w:rPr>
              <w:t xml:space="preserve">  </w:t>
            </w:r>
            <w:sdt>
              <w:sdtPr>
                <w:rPr>
                  <w:rFonts w:cstheme="minorHAnsi"/>
                  <w:lang w:val="en-IE"/>
                </w:rPr>
                <w:alias w:val="Part-time FTE"/>
                <w:tag w:val="Part-time FTE"/>
                <w:id w:val="138851164"/>
                <w:placeholder>
                  <w:docPart w:val="D8B4E9938A714E8BB0D1CBEBEBAFDF7F"/>
                </w:placeholder>
                <w:showingPlcHdr/>
              </w:sdtPr>
              <w:sdtEndPr/>
              <w:sdtContent>
                <w:r w:rsidR="00BE1326" w:rsidRPr="00183C29">
                  <w:rPr>
                    <w:rStyle w:val="PlaceholderText"/>
                    <w:rFonts w:cstheme="minorHAnsi"/>
                  </w:rPr>
                  <w:t>Click or tap here to enter text.</w:t>
                </w:r>
              </w:sdtContent>
            </w:sdt>
          </w:p>
        </w:tc>
      </w:tr>
      <w:tr w:rsidR="00D356F9" w:rsidRPr="00183C29" w14:paraId="5A65874A" w14:textId="77777777" w:rsidTr="00FF41FA">
        <w:tc>
          <w:tcPr>
            <w:cnfStyle w:val="001000000000" w:firstRow="0" w:lastRow="0" w:firstColumn="1" w:lastColumn="0" w:oddVBand="0" w:evenVBand="0" w:oddHBand="0" w:evenHBand="0" w:firstRowFirstColumn="0" w:firstRowLastColumn="0" w:lastRowFirstColumn="0" w:lastRowLastColumn="0"/>
            <w:tcW w:w="440" w:type="dxa"/>
          </w:tcPr>
          <w:p w14:paraId="4EA51791" w14:textId="5728E4F1" w:rsidR="00D356F9" w:rsidRPr="00183C29" w:rsidRDefault="00D356F9" w:rsidP="00D356F9">
            <w:pPr>
              <w:rPr>
                <w:rFonts w:cstheme="minorHAnsi"/>
              </w:rPr>
            </w:pPr>
            <w:r w:rsidRPr="00183C29">
              <w:rPr>
                <w:rFonts w:cstheme="minorHAnsi"/>
              </w:rPr>
              <w:t>10</w:t>
            </w:r>
          </w:p>
        </w:tc>
        <w:tc>
          <w:tcPr>
            <w:tcW w:w="5022" w:type="dxa"/>
          </w:tcPr>
          <w:p w14:paraId="2E8606F8" w14:textId="5D722EBD" w:rsidR="00D356F9" w:rsidRPr="00183C29" w:rsidRDefault="00D356F9" w:rsidP="00D356F9">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Highest level of academic qualification gained to date</w:t>
            </w:r>
          </w:p>
        </w:tc>
        <w:tc>
          <w:tcPr>
            <w:tcW w:w="5023" w:type="dxa"/>
          </w:tcPr>
          <w:p w14:paraId="6AA850AB" w14:textId="440C1EE1" w:rsidR="00D356F9" w:rsidRPr="00183C29" w:rsidRDefault="006364B6" w:rsidP="00D356F9">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Current level of qualification"/>
                <w:tag w:val="Current level of qualification"/>
                <w:id w:val="1433859260"/>
                <w:placeholder>
                  <w:docPart w:val="45B6AD5E220743E9B7A1C45F973006BC"/>
                </w:placeholder>
                <w:showingPlcHdr/>
                <w:comboBox>
                  <w:listItem w:value="Choose an item."/>
                  <w:listItem w:displayText="Masters" w:value="1"/>
                  <w:listItem w:displayText="Postgraduate Diploma" w:value="2"/>
                  <w:listItem w:displayText="Postgraduate Certificate" w:value="3"/>
                  <w:listItem w:displayText="Undergraduate" w:value="4"/>
                  <w:listItem w:displayText="PhD" w:value="PhD"/>
                  <w:listItem w:displayText="Other (please state)" w:value="5"/>
                </w:comboBox>
              </w:sdtPr>
              <w:sdtEndPr/>
              <w:sdtContent>
                <w:r w:rsidR="00303984" w:rsidRPr="00183C29">
                  <w:rPr>
                    <w:rStyle w:val="PlaceholderText"/>
                    <w:rFonts w:cstheme="minorHAnsi"/>
                  </w:rPr>
                  <w:t>Choose an item.</w:t>
                </w:r>
              </w:sdtContent>
            </w:sdt>
          </w:p>
          <w:p w14:paraId="66C62425" w14:textId="410E6B76" w:rsidR="00303984" w:rsidRPr="00183C29" w:rsidRDefault="00303984" w:rsidP="00D356F9">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Fonts w:cstheme="minorHAnsi"/>
                <w:lang w:val="en-IE"/>
              </w:rPr>
              <w:t xml:space="preserve">Other, please state: </w:t>
            </w:r>
            <w:sdt>
              <w:sdtPr>
                <w:rPr>
                  <w:rFonts w:cstheme="minorHAnsi"/>
                  <w:lang w:val="en-IE"/>
                </w:rPr>
                <w:alias w:val="Highest level of qualification"/>
                <w:tag w:val="Highest level of qualification"/>
                <w:id w:val="-1403598732"/>
                <w:placeholder>
                  <w:docPart w:val="363364E0B28142AC8020F8F7CC9572E4"/>
                </w:placeholder>
                <w:showingPlcHdr/>
              </w:sdtPr>
              <w:sdtEndPr/>
              <w:sdtContent>
                <w:r w:rsidRPr="00183C29">
                  <w:rPr>
                    <w:rStyle w:val="PlaceholderText"/>
                    <w:rFonts w:cstheme="minorHAnsi"/>
                  </w:rPr>
                  <w:t>Click or tap here to enter text.</w:t>
                </w:r>
              </w:sdtContent>
            </w:sdt>
          </w:p>
        </w:tc>
      </w:tr>
    </w:tbl>
    <w:p w14:paraId="364551C8" w14:textId="77777777" w:rsidR="00730746" w:rsidRPr="00183C29" w:rsidRDefault="00730746" w:rsidP="001C07A5">
      <w:pPr>
        <w:pStyle w:val="NoSpacing"/>
        <w:rPr>
          <w:rFonts w:cstheme="minorHAnsi"/>
        </w:rPr>
      </w:pPr>
    </w:p>
    <w:p w14:paraId="5B0768AB" w14:textId="5B1ED4B5" w:rsidR="00791D18" w:rsidRPr="00183C29" w:rsidRDefault="001C07A5" w:rsidP="001C07A5">
      <w:pPr>
        <w:pStyle w:val="Heading1"/>
        <w:rPr>
          <w:rFonts w:asciiTheme="minorHAnsi" w:hAnsiTheme="minorHAnsi" w:cstheme="minorHAnsi"/>
        </w:rPr>
      </w:pPr>
      <w:r w:rsidRPr="00183C29">
        <w:rPr>
          <w:rFonts w:asciiTheme="minorHAnsi" w:hAnsiTheme="minorHAnsi" w:cstheme="minorHAnsi"/>
        </w:rPr>
        <w:t>3</w:t>
      </w:r>
      <w:r w:rsidRPr="00183C29">
        <w:rPr>
          <w:rFonts w:asciiTheme="minorHAnsi" w:hAnsiTheme="minorHAnsi" w:cstheme="minorHAnsi"/>
        </w:rPr>
        <w:tab/>
      </w:r>
      <w:r w:rsidR="00750084" w:rsidRPr="00183C29">
        <w:rPr>
          <w:rFonts w:asciiTheme="minorHAnsi" w:hAnsiTheme="minorHAnsi" w:cstheme="minorHAnsi"/>
        </w:rPr>
        <w:t>About the e</w:t>
      </w:r>
      <w:r w:rsidR="00427142" w:rsidRPr="00183C29">
        <w:rPr>
          <w:rFonts w:asciiTheme="minorHAnsi" w:hAnsiTheme="minorHAnsi" w:cstheme="minorHAnsi"/>
        </w:rPr>
        <w:t xml:space="preserve">ligibility for </w:t>
      </w:r>
      <w:r w:rsidR="000237AC" w:rsidRPr="00183C29">
        <w:rPr>
          <w:rFonts w:asciiTheme="minorHAnsi" w:hAnsiTheme="minorHAnsi" w:cstheme="minorHAnsi"/>
        </w:rPr>
        <w:t>funding</w:t>
      </w:r>
    </w:p>
    <w:p w14:paraId="17EBB890" w14:textId="640682FB" w:rsidR="009555BC" w:rsidRPr="00183C29" w:rsidRDefault="00791D18" w:rsidP="001C07A5">
      <w:pPr>
        <w:jc w:val="both"/>
        <w:rPr>
          <w:rFonts w:cstheme="minorHAnsi"/>
        </w:rPr>
      </w:pPr>
      <w:r w:rsidRPr="00183C29">
        <w:rPr>
          <w:rFonts w:cstheme="minorHAnsi"/>
        </w:rPr>
        <w:t>This section is about the extent to which the programme of study is eligible for funding. Please provide the information on the following questions.</w:t>
      </w:r>
      <w:r w:rsidR="00427142" w:rsidRPr="00183C29">
        <w:rPr>
          <w:rFonts w:cstheme="minorHAnsi"/>
        </w:rPr>
        <w:t xml:space="preserve"> </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022"/>
        <w:gridCol w:w="5023"/>
      </w:tblGrid>
      <w:tr w:rsidR="00730746" w:rsidRPr="00183C29" w14:paraId="7ECA4D57" w14:textId="77777777" w:rsidTr="000F04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015887D2" w14:textId="09A479EB" w:rsidR="00730746" w:rsidRPr="00183C29" w:rsidRDefault="00730746" w:rsidP="00730746">
            <w:pPr>
              <w:rPr>
                <w:rFonts w:cstheme="minorHAnsi"/>
              </w:rPr>
            </w:pPr>
            <w:r w:rsidRPr="00183C29">
              <w:rPr>
                <w:rFonts w:cstheme="minorHAnsi"/>
              </w:rPr>
              <w:lastRenderedPageBreak/>
              <w:t>Q.</w:t>
            </w:r>
          </w:p>
        </w:tc>
        <w:tc>
          <w:tcPr>
            <w:tcW w:w="5022" w:type="dxa"/>
          </w:tcPr>
          <w:p w14:paraId="3C5F4514" w14:textId="05E5E8B1" w:rsidR="00730746" w:rsidRPr="00183C29" w:rsidRDefault="00730746" w:rsidP="00730746">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2DE9D62D" w14:textId="601C8A3E" w:rsidR="00730746" w:rsidRPr="00183C29" w:rsidRDefault="00730746" w:rsidP="00730746">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lang w:val="en-IE"/>
              </w:rPr>
              <w:t>Answer text</w:t>
            </w:r>
          </w:p>
        </w:tc>
      </w:tr>
      <w:tr w:rsidR="00895792" w:rsidRPr="00183C29" w14:paraId="4666BF00"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32AFAD0D" w14:textId="006B1A0D" w:rsidR="00895792" w:rsidRPr="00183C29" w:rsidRDefault="007D646B" w:rsidP="00895792">
            <w:pPr>
              <w:rPr>
                <w:rFonts w:cstheme="minorHAnsi"/>
              </w:rPr>
            </w:pPr>
            <w:r w:rsidRPr="00183C29">
              <w:rPr>
                <w:rFonts w:cstheme="minorHAnsi"/>
              </w:rPr>
              <w:t>1</w:t>
            </w:r>
            <w:r w:rsidR="00D356F9" w:rsidRPr="00183C29">
              <w:rPr>
                <w:rFonts w:cstheme="minorHAnsi"/>
              </w:rPr>
              <w:t>1</w:t>
            </w:r>
          </w:p>
        </w:tc>
        <w:tc>
          <w:tcPr>
            <w:tcW w:w="5022" w:type="dxa"/>
          </w:tcPr>
          <w:p w14:paraId="188EA843" w14:textId="0338DADA" w:rsidR="00895792" w:rsidRPr="00183C29" w:rsidRDefault="00895792" w:rsidP="4B6F096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Do you teach higher education (HE) students? </w:t>
            </w:r>
          </w:p>
        </w:tc>
        <w:tc>
          <w:tcPr>
            <w:tcW w:w="5023" w:type="dxa"/>
          </w:tcPr>
          <w:p w14:paraId="4ABBB0BF" w14:textId="77777777" w:rsidR="001C07A5" w:rsidRPr="00183C29" w:rsidRDefault="00895792" w:rsidP="00895792">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Yes </w:t>
            </w:r>
            <w:sdt>
              <w:sdtPr>
                <w:rPr>
                  <w:rFonts w:eastAsia="MS Gothic" w:cstheme="minorHAnsi"/>
                </w:rPr>
                <w:id w:val="-84385179"/>
                <w14:checkbox>
                  <w14:checked w14:val="0"/>
                  <w14:checkedState w14:val="2612" w14:font="MS Gothic"/>
                  <w14:uncheckedState w14:val="2610" w14:font="MS Gothic"/>
                </w14:checkbox>
              </w:sdtPr>
              <w:sdtEndPr/>
              <w:sdtContent>
                <w:r w:rsidR="00FF41FA" w:rsidRPr="00183C29">
                  <w:rPr>
                    <w:rFonts w:ascii="Segoe UI Symbol" w:eastAsia="MS Gothic" w:hAnsi="Segoe UI Symbol" w:cs="Segoe UI Symbol"/>
                  </w:rPr>
                  <w:t>☐</w:t>
                </w:r>
              </w:sdtContent>
            </w:sdt>
            <w:r w:rsidR="001C07A5" w:rsidRPr="00183C29">
              <w:rPr>
                <w:rFonts w:eastAsia="MS Gothic" w:cstheme="minorHAnsi"/>
              </w:rPr>
              <w:t xml:space="preserve">, </w:t>
            </w:r>
            <w:r w:rsidR="001C07A5" w:rsidRPr="00183C29">
              <w:rPr>
                <w:rFonts w:cstheme="minorHAnsi"/>
              </w:rPr>
              <w:t xml:space="preserve">please go to </w:t>
            </w:r>
            <w:proofErr w:type="gramStart"/>
            <w:r w:rsidR="001C07A5" w:rsidRPr="00183C29">
              <w:rPr>
                <w:rFonts w:cstheme="minorHAnsi"/>
              </w:rPr>
              <w:t>Q14</w:t>
            </w:r>
            <w:proofErr w:type="gramEnd"/>
          </w:p>
          <w:p w14:paraId="33D9D254" w14:textId="4F5F7AA6" w:rsidR="00895792" w:rsidRPr="00183C29" w:rsidRDefault="00895792" w:rsidP="00895792">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No </w:t>
            </w:r>
            <w:sdt>
              <w:sdtPr>
                <w:rPr>
                  <w:rFonts w:eastAsia="MS Gothic" w:cstheme="minorHAnsi"/>
                </w:rPr>
                <w:id w:val="-664779366"/>
                <w14:checkbox>
                  <w14:checked w14:val="0"/>
                  <w14:checkedState w14:val="2612" w14:font="MS Gothic"/>
                  <w14:uncheckedState w14:val="2610" w14:font="MS Gothic"/>
                </w14:checkbox>
              </w:sdtPr>
              <w:sdtEndPr/>
              <w:sdtContent>
                <w:r w:rsidRPr="00183C29">
                  <w:rPr>
                    <w:rFonts w:ascii="Segoe UI Symbol" w:eastAsia="MS Gothic" w:hAnsi="Segoe UI Symbol" w:cs="Segoe UI Symbol"/>
                  </w:rPr>
                  <w:t>☐</w:t>
                </w:r>
              </w:sdtContent>
            </w:sdt>
            <w:r w:rsidR="001C07A5" w:rsidRPr="00183C29">
              <w:rPr>
                <w:rFonts w:eastAsia="MS Gothic" w:cstheme="minorHAnsi"/>
              </w:rPr>
              <w:t xml:space="preserve">, </w:t>
            </w:r>
            <w:r w:rsidR="001C07A5" w:rsidRPr="00183C29">
              <w:rPr>
                <w:rFonts w:cstheme="minorHAnsi"/>
              </w:rPr>
              <w:t>please go to Q12</w:t>
            </w:r>
          </w:p>
        </w:tc>
      </w:tr>
      <w:tr w:rsidR="00895792" w:rsidRPr="00183C29" w14:paraId="0B0418D1"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6EBA3EB6" w14:textId="6665C471" w:rsidR="00895792" w:rsidRPr="00183C29" w:rsidRDefault="00B105D0" w:rsidP="00895792">
            <w:pPr>
              <w:rPr>
                <w:rFonts w:cstheme="minorHAnsi"/>
              </w:rPr>
            </w:pPr>
            <w:r w:rsidRPr="00183C29">
              <w:rPr>
                <w:rFonts w:cstheme="minorHAnsi"/>
              </w:rPr>
              <w:t>1</w:t>
            </w:r>
            <w:r w:rsidR="00D356F9" w:rsidRPr="00183C29">
              <w:rPr>
                <w:rFonts w:cstheme="minorHAnsi"/>
              </w:rPr>
              <w:t>2</w:t>
            </w:r>
          </w:p>
        </w:tc>
        <w:tc>
          <w:tcPr>
            <w:tcW w:w="5022" w:type="dxa"/>
          </w:tcPr>
          <w:p w14:paraId="7A04B28A" w14:textId="1847283E" w:rsidR="00895792" w:rsidRPr="00183C29" w:rsidRDefault="00895792" w:rsidP="00895792">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Do you support higher education (HE) students</w:t>
            </w:r>
            <w:r w:rsidR="00E9398A" w:rsidRPr="00183C29">
              <w:rPr>
                <w:rFonts w:cstheme="minorHAnsi"/>
              </w:rPr>
              <w:t xml:space="preserve"> as part of your professional or student services role</w:t>
            </w:r>
            <w:r w:rsidRPr="00183C29">
              <w:rPr>
                <w:rFonts w:cstheme="minorHAnsi"/>
              </w:rPr>
              <w:t>?</w:t>
            </w:r>
          </w:p>
        </w:tc>
        <w:tc>
          <w:tcPr>
            <w:tcW w:w="5023" w:type="dxa"/>
          </w:tcPr>
          <w:p w14:paraId="47B4D15D" w14:textId="3719A0C7" w:rsidR="001C07A5" w:rsidRPr="00183C29" w:rsidRDefault="00895792" w:rsidP="00895792">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Yes </w:t>
            </w:r>
            <w:sdt>
              <w:sdtPr>
                <w:rPr>
                  <w:rFonts w:cstheme="minorHAnsi"/>
                </w:rPr>
                <w:id w:val="-1284574219"/>
                <w14:checkbox>
                  <w14:checked w14:val="0"/>
                  <w14:checkedState w14:val="2612" w14:font="MS Gothic"/>
                  <w14:uncheckedState w14:val="2610" w14:font="MS Gothic"/>
                </w14:checkbox>
              </w:sdtPr>
              <w:sdtEndPr/>
              <w:sdtContent>
                <w:r w:rsidRPr="00183C29">
                  <w:rPr>
                    <w:rFonts w:ascii="Segoe UI Symbol" w:hAnsi="Segoe UI Symbol" w:cs="Segoe UI Symbol"/>
                  </w:rPr>
                  <w:t>☐</w:t>
                </w:r>
              </w:sdtContent>
            </w:sdt>
            <w:r w:rsidR="001C07A5" w:rsidRPr="00183C29">
              <w:rPr>
                <w:rFonts w:cstheme="minorHAnsi"/>
              </w:rPr>
              <w:t xml:space="preserve">, please go to </w:t>
            </w:r>
            <w:proofErr w:type="gramStart"/>
            <w:r w:rsidR="001C07A5" w:rsidRPr="00183C29">
              <w:rPr>
                <w:rFonts w:cstheme="minorHAnsi"/>
              </w:rPr>
              <w:t>Q13</w:t>
            </w:r>
            <w:proofErr w:type="gramEnd"/>
          </w:p>
          <w:p w14:paraId="21426407" w14:textId="0772B843" w:rsidR="00895792" w:rsidRPr="00183C29" w:rsidRDefault="00895792" w:rsidP="001C07A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No </w:t>
            </w:r>
            <w:sdt>
              <w:sdtPr>
                <w:rPr>
                  <w:rFonts w:cstheme="minorHAnsi"/>
                </w:rPr>
                <w:id w:val="1935859319"/>
                <w14:checkbox>
                  <w14:checked w14:val="0"/>
                  <w14:checkedState w14:val="2612" w14:font="MS Gothic"/>
                  <w14:uncheckedState w14:val="2610" w14:font="MS Gothic"/>
                </w14:checkbox>
              </w:sdtPr>
              <w:sdtEndPr/>
              <w:sdtContent>
                <w:r w:rsidR="001C07A5" w:rsidRPr="00183C29">
                  <w:rPr>
                    <w:rFonts w:ascii="Segoe UI Symbol" w:eastAsia="MS Gothic" w:hAnsi="Segoe UI Symbol" w:cs="Segoe UI Symbol"/>
                  </w:rPr>
                  <w:t>☐</w:t>
                </w:r>
              </w:sdtContent>
            </w:sdt>
            <w:r w:rsidR="001C07A5" w:rsidRPr="00183C29">
              <w:rPr>
                <w:rFonts w:cstheme="minorHAnsi"/>
              </w:rPr>
              <w:t xml:space="preserve"> If no, please discuss your application with the person responsible for staff development in your academic partner college, or in the case of UHI portfolios, the departmental line manager.</w:t>
            </w:r>
          </w:p>
        </w:tc>
      </w:tr>
      <w:tr w:rsidR="00895792" w:rsidRPr="00183C29" w14:paraId="660C8165"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3738CD36" w14:textId="28B0E5E8" w:rsidR="00895792" w:rsidRPr="00183C29" w:rsidRDefault="00B105D0" w:rsidP="00895792">
            <w:pPr>
              <w:rPr>
                <w:rFonts w:cstheme="minorHAnsi"/>
              </w:rPr>
            </w:pPr>
            <w:r w:rsidRPr="00183C29">
              <w:rPr>
                <w:rFonts w:cstheme="minorHAnsi"/>
              </w:rPr>
              <w:t>1</w:t>
            </w:r>
            <w:r w:rsidR="00D356F9" w:rsidRPr="00183C29">
              <w:rPr>
                <w:rFonts w:cstheme="minorHAnsi"/>
              </w:rPr>
              <w:t>3</w:t>
            </w:r>
          </w:p>
        </w:tc>
        <w:tc>
          <w:tcPr>
            <w:tcW w:w="5022" w:type="dxa"/>
          </w:tcPr>
          <w:p w14:paraId="19256ECE" w14:textId="73412E81" w:rsidR="00895792" w:rsidRPr="00183C29" w:rsidRDefault="4B6F0960" w:rsidP="4B6F096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f yes, please explain the nature of the support you provide to higher education (HE) students</w:t>
            </w:r>
            <w:r w:rsidR="007D646B" w:rsidRPr="00183C29">
              <w:rPr>
                <w:rFonts w:cstheme="minorHAnsi"/>
              </w:rPr>
              <w:t xml:space="preserve"> </w:t>
            </w:r>
            <w:r w:rsidR="006D02CC" w:rsidRPr="00183C29">
              <w:rPr>
                <w:rFonts w:cstheme="minorHAnsi"/>
              </w:rPr>
              <w:t>(</w:t>
            </w:r>
            <w:r w:rsidR="001C07A5" w:rsidRPr="00183C29">
              <w:rPr>
                <w:rFonts w:cstheme="minorHAnsi"/>
              </w:rPr>
              <w:t>r</w:t>
            </w:r>
            <w:r w:rsidR="006D02CC" w:rsidRPr="00183C29">
              <w:rPr>
                <w:rFonts w:cstheme="minorHAnsi"/>
              </w:rPr>
              <w:t>ecommended word count: 50)</w:t>
            </w:r>
          </w:p>
        </w:tc>
        <w:tc>
          <w:tcPr>
            <w:tcW w:w="5023" w:type="dxa"/>
          </w:tcPr>
          <w:p w14:paraId="4C1894AD" w14:textId="30D805CB" w:rsidR="00895792" w:rsidRPr="00183C29" w:rsidRDefault="006364B6" w:rsidP="00895792">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The nature of HE Support"/>
                <w:tag w:val="The nature of HE Support"/>
                <w:id w:val="-1063099575"/>
                <w:placeholder>
                  <w:docPart w:val="FBA651524E594B48B1A19D0A951D0CAD"/>
                </w:placeholder>
                <w:showingPlcHdr/>
                <w:text/>
              </w:sdtPr>
              <w:sdtEndPr/>
              <w:sdtContent>
                <w:r w:rsidR="00895792" w:rsidRPr="00183C29">
                  <w:rPr>
                    <w:rStyle w:val="PlaceholderText"/>
                    <w:rFonts w:cstheme="minorHAnsi"/>
                  </w:rPr>
                  <w:t>Click or tap here to enter text.</w:t>
                </w:r>
              </w:sdtContent>
            </w:sdt>
          </w:p>
        </w:tc>
      </w:tr>
    </w:tbl>
    <w:p w14:paraId="3C89038F" w14:textId="351538E3" w:rsidR="007808B6" w:rsidRPr="00183C29" w:rsidRDefault="007808B6" w:rsidP="001C07A5">
      <w:pPr>
        <w:pStyle w:val="NoSpacing"/>
        <w:rPr>
          <w:rFonts w:cstheme="minorHAnsi"/>
        </w:rPr>
      </w:pPr>
    </w:p>
    <w:p w14:paraId="62202FAC" w14:textId="05B57F1E" w:rsidR="001F0B3B" w:rsidRPr="00183C29" w:rsidRDefault="001C07A5" w:rsidP="001C07A5">
      <w:pPr>
        <w:pStyle w:val="Heading1"/>
        <w:rPr>
          <w:rFonts w:asciiTheme="minorHAnsi" w:hAnsiTheme="minorHAnsi" w:cstheme="minorHAnsi"/>
        </w:rPr>
      </w:pPr>
      <w:r w:rsidRPr="00183C29">
        <w:rPr>
          <w:rFonts w:asciiTheme="minorHAnsi" w:hAnsiTheme="minorHAnsi" w:cstheme="minorHAnsi"/>
        </w:rPr>
        <w:t>4</w:t>
      </w:r>
      <w:r w:rsidRPr="00183C29">
        <w:rPr>
          <w:rFonts w:asciiTheme="minorHAnsi" w:hAnsiTheme="minorHAnsi" w:cstheme="minorHAnsi"/>
        </w:rPr>
        <w:tab/>
      </w:r>
      <w:r w:rsidR="001477FB" w:rsidRPr="00183C29">
        <w:rPr>
          <w:rFonts w:asciiTheme="minorHAnsi" w:hAnsiTheme="minorHAnsi" w:cstheme="minorHAnsi"/>
        </w:rPr>
        <w:t xml:space="preserve">About the </w:t>
      </w:r>
      <w:r w:rsidR="00852382" w:rsidRPr="00183C29">
        <w:rPr>
          <w:rFonts w:asciiTheme="minorHAnsi" w:hAnsiTheme="minorHAnsi" w:cstheme="minorHAnsi"/>
        </w:rPr>
        <w:t xml:space="preserve">level 12 </w:t>
      </w:r>
      <w:r w:rsidR="001477FB" w:rsidRPr="00183C29">
        <w:rPr>
          <w:rFonts w:asciiTheme="minorHAnsi" w:hAnsiTheme="minorHAnsi" w:cstheme="minorHAnsi"/>
        </w:rPr>
        <w:t>programme of study</w:t>
      </w:r>
    </w:p>
    <w:p w14:paraId="4EE256C0" w14:textId="3D10FB37" w:rsidR="00DF169C" w:rsidRPr="00183C29" w:rsidRDefault="7AF27A51" w:rsidP="00DF169C">
      <w:pPr>
        <w:rPr>
          <w:rFonts w:cstheme="minorHAnsi"/>
        </w:rPr>
      </w:pPr>
      <w:r w:rsidRPr="00183C29">
        <w:rPr>
          <w:rFonts w:cstheme="minorHAnsi"/>
        </w:rPr>
        <w:t>Th</w:t>
      </w:r>
      <w:r w:rsidR="003235B1" w:rsidRPr="00183C29">
        <w:rPr>
          <w:rFonts w:cstheme="minorHAnsi"/>
        </w:rPr>
        <w:t xml:space="preserve">is section is </w:t>
      </w:r>
      <w:r w:rsidRPr="00183C29">
        <w:rPr>
          <w:rFonts w:cstheme="minorHAnsi"/>
        </w:rPr>
        <w:t xml:space="preserve">about the </w:t>
      </w:r>
      <w:r w:rsidR="00580831" w:rsidRPr="00183C29">
        <w:rPr>
          <w:rFonts w:cstheme="minorHAnsi"/>
        </w:rPr>
        <w:t xml:space="preserve">level 12 </w:t>
      </w:r>
      <w:r w:rsidRPr="00183C29">
        <w:rPr>
          <w:rFonts w:cstheme="minorHAnsi"/>
        </w:rPr>
        <w:t>programme of study relat</w:t>
      </w:r>
      <w:r w:rsidR="00835702" w:rsidRPr="00183C29">
        <w:rPr>
          <w:rFonts w:cstheme="minorHAnsi"/>
        </w:rPr>
        <w:t>i</w:t>
      </w:r>
      <w:r w:rsidRPr="00183C29">
        <w:rPr>
          <w:rFonts w:cstheme="minorHAnsi"/>
        </w:rPr>
        <w:t>n</w:t>
      </w:r>
      <w:r w:rsidR="00835702" w:rsidRPr="00183C29">
        <w:rPr>
          <w:rFonts w:cstheme="minorHAnsi"/>
        </w:rPr>
        <w:t>g</w:t>
      </w:r>
      <w:r w:rsidRPr="00183C29">
        <w:rPr>
          <w:rFonts w:cstheme="minorHAnsi"/>
        </w:rPr>
        <w:t xml:space="preserve"> to th</w:t>
      </w:r>
      <w:r w:rsidR="00835702" w:rsidRPr="00183C29">
        <w:rPr>
          <w:rFonts w:cstheme="minorHAnsi"/>
        </w:rPr>
        <w:t>is</w:t>
      </w:r>
      <w:r w:rsidRPr="00183C29">
        <w:rPr>
          <w:rFonts w:cstheme="minorHAnsi"/>
        </w:rPr>
        <w:t xml:space="preserve"> application.  Please provide information on the following questions.</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022"/>
        <w:gridCol w:w="5023"/>
      </w:tblGrid>
      <w:tr w:rsidR="00BD3B70" w:rsidRPr="00183C29" w14:paraId="30EF798E" w14:textId="77777777" w:rsidTr="009A749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25E0EBBE" w14:textId="037B5F29" w:rsidR="00BD3B70" w:rsidRPr="00183C29" w:rsidRDefault="00BD3B70" w:rsidP="00951325">
            <w:pPr>
              <w:rPr>
                <w:rFonts w:cstheme="minorHAnsi"/>
              </w:rPr>
            </w:pPr>
            <w:r w:rsidRPr="00183C29">
              <w:rPr>
                <w:rFonts w:cstheme="minorHAnsi"/>
              </w:rPr>
              <w:t>Q</w:t>
            </w:r>
          </w:p>
        </w:tc>
        <w:tc>
          <w:tcPr>
            <w:tcW w:w="5022" w:type="dxa"/>
          </w:tcPr>
          <w:p w14:paraId="40C09C82" w14:textId="653F8265" w:rsidR="00BD3B70" w:rsidRPr="00183C29"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384101D1" w14:textId="103BC680" w:rsidR="00BD3B70" w:rsidRPr="00183C29"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Answer text</w:t>
            </w:r>
          </w:p>
        </w:tc>
      </w:tr>
      <w:tr w:rsidR="00951325" w:rsidRPr="00183C29" w14:paraId="53F454CF"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2B9C9694" w14:textId="6BFE79DE" w:rsidR="00951325" w:rsidRPr="00183C29" w:rsidRDefault="00895792" w:rsidP="00951325">
            <w:pPr>
              <w:rPr>
                <w:rFonts w:cstheme="minorHAnsi"/>
              </w:rPr>
            </w:pPr>
            <w:r w:rsidRPr="00183C29">
              <w:rPr>
                <w:rFonts w:cstheme="minorHAnsi"/>
              </w:rPr>
              <w:t>1</w:t>
            </w:r>
            <w:r w:rsidR="00830440" w:rsidRPr="00183C29">
              <w:rPr>
                <w:rFonts w:cstheme="minorHAnsi"/>
              </w:rPr>
              <w:t>4</w:t>
            </w:r>
          </w:p>
        </w:tc>
        <w:tc>
          <w:tcPr>
            <w:tcW w:w="5022" w:type="dxa"/>
          </w:tcPr>
          <w:p w14:paraId="4D1A9255" w14:textId="1EDA6303" w:rsidR="00951325" w:rsidRPr="00183C29" w:rsidRDefault="7AF27A51" w:rsidP="7AF27A51">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title of the programme of study</w:t>
            </w:r>
          </w:p>
        </w:tc>
        <w:tc>
          <w:tcPr>
            <w:tcW w:w="5023" w:type="dxa"/>
          </w:tcPr>
          <w:sdt>
            <w:sdtPr>
              <w:rPr>
                <w:rFonts w:cstheme="minorHAnsi"/>
                <w:lang w:val="en-IE"/>
              </w:rPr>
              <w:alias w:val="Title of programme"/>
              <w:tag w:val="Title"/>
              <w:id w:val="-710798717"/>
              <w:placeholder>
                <w:docPart w:val="C50D9FEC46D545648E2AB86F8BEC8039"/>
              </w:placeholder>
              <w:showingPlcHdr/>
              <w:dropDownList>
                <w:listItem w:value="Choose an item."/>
                <w:listItem w:displayText="PhD" w:value="PhD"/>
                <w:listItem w:displayText="DEd" w:value="DEd"/>
                <w:listItem w:displayText="DPhil" w:value="DPhil"/>
                <w:listItem w:displayText="Other SCQF Level 12" w:value="Other SCQF Level 12"/>
              </w:dropDownList>
            </w:sdtPr>
            <w:sdtEndPr/>
            <w:sdtContent>
              <w:p w14:paraId="3A85CB5A" w14:textId="77777777" w:rsidR="00C872B9" w:rsidRPr="00183C29" w:rsidRDefault="00C872B9" w:rsidP="00C872B9">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Style w:val="PlaceholderText"/>
                    <w:rFonts w:cstheme="minorHAnsi"/>
                  </w:rPr>
                  <w:t>Choose an item.</w:t>
                </w:r>
              </w:p>
            </w:sdtContent>
          </w:sdt>
          <w:p w14:paraId="0F6C9748" w14:textId="497174C9" w:rsidR="00951325" w:rsidRPr="00183C29" w:rsidRDefault="00951325" w:rsidP="00951325">
            <w:pPr>
              <w:cnfStyle w:val="000000000000" w:firstRow="0" w:lastRow="0" w:firstColumn="0" w:lastColumn="0" w:oddVBand="0" w:evenVBand="0" w:oddHBand="0" w:evenHBand="0" w:firstRowFirstColumn="0" w:firstRowLastColumn="0" w:lastRowFirstColumn="0" w:lastRowLastColumn="0"/>
              <w:rPr>
                <w:rFonts w:cstheme="minorHAnsi"/>
              </w:rPr>
            </w:pPr>
          </w:p>
        </w:tc>
      </w:tr>
      <w:tr w:rsidR="008E6970" w:rsidRPr="00183C29" w14:paraId="6F44EDFF"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13AA09C8" w14:textId="496CFAFF" w:rsidR="008E6970" w:rsidRPr="00183C29" w:rsidRDefault="008E6970" w:rsidP="008E6970">
            <w:pPr>
              <w:rPr>
                <w:rFonts w:cstheme="minorHAnsi"/>
              </w:rPr>
            </w:pPr>
            <w:r w:rsidRPr="00183C29">
              <w:rPr>
                <w:rFonts w:cstheme="minorHAnsi"/>
              </w:rPr>
              <w:t>1</w:t>
            </w:r>
            <w:r w:rsidR="00830440" w:rsidRPr="00183C29">
              <w:rPr>
                <w:rFonts w:cstheme="minorHAnsi"/>
              </w:rPr>
              <w:t>5</w:t>
            </w:r>
          </w:p>
        </w:tc>
        <w:tc>
          <w:tcPr>
            <w:tcW w:w="5022" w:type="dxa"/>
          </w:tcPr>
          <w:p w14:paraId="7D45ECC8" w14:textId="3B153E03"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degree type</w:t>
            </w:r>
          </w:p>
        </w:tc>
        <w:tc>
          <w:tcPr>
            <w:tcW w:w="5023" w:type="dxa"/>
          </w:tcPr>
          <w:sdt>
            <w:sdtPr>
              <w:rPr>
                <w:rFonts w:cstheme="minorHAnsi"/>
                <w:lang w:val="en-IE"/>
              </w:rPr>
              <w:alias w:val="Type of level 12 degree"/>
              <w:tag w:val="Type of level 12 degree"/>
              <w:id w:val="2121251230"/>
              <w:placeholder>
                <w:docPart w:val="C76ACF92369D4DE88803A58E45778234"/>
              </w:placeholder>
              <w:showingPlcHdr/>
              <w:dropDownList>
                <w:listItem w:value="Choose an item."/>
                <w:listItem w:displayText="DArt or DFA" w:value="DArt or DFA"/>
                <w:listItem w:displayText="DBA" w:value="DBA"/>
                <w:listItem w:displayText="DMA" w:value="DMA"/>
                <w:listItem w:displayText="DMus" w:value="DMus"/>
                <w:listItem w:displayText="DSocSci" w:value="DSocSci"/>
                <w:listItem w:displayText="EdD or DEd" w:value="EdD or DEd"/>
                <w:listItem w:displayText="EngD" w:value="EngD"/>
                <w:listItem w:displayText="PhD or DPhil" w:value="PhD or DPhil"/>
                <w:listItem w:displayText="ThD" w:value="ThD"/>
                <w:listItem w:displayText="Other (please state)" w:value="Other (please state)"/>
              </w:dropDownList>
            </w:sdtPr>
            <w:sdtEndPr/>
            <w:sdtContent>
              <w:p w14:paraId="24AC6FF8" w14:textId="77777777"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lang w:val="en-IE"/>
                  </w:rPr>
                </w:pPr>
                <w:r w:rsidRPr="00183C29">
                  <w:rPr>
                    <w:rStyle w:val="PlaceholderText"/>
                    <w:rFonts w:cstheme="minorHAnsi"/>
                  </w:rPr>
                  <w:t>Choose an item.</w:t>
                </w:r>
              </w:p>
            </w:sdtContent>
          </w:sdt>
          <w:p w14:paraId="04A95595" w14:textId="5BBB4D32" w:rsidR="008E6970" w:rsidRPr="00183C29" w:rsidRDefault="008E6970" w:rsidP="003C7B5C">
            <w:pPr>
              <w:tabs>
                <w:tab w:val="left" w:pos="3877"/>
              </w:tabs>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f other, please provide the title</w:t>
            </w:r>
            <w:r w:rsidR="003C7B5C" w:rsidRPr="00183C29">
              <w:rPr>
                <w:rFonts w:cstheme="minorHAnsi"/>
              </w:rPr>
              <w:t xml:space="preserve">: </w:t>
            </w:r>
            <w:sdt>
              <w:sdtPr>
                <w:rPr>
                  <w:rFonts w:cstheme="minorHAnsi"/>
                </w:rPr>
                <w:alias w:val="Other level 12 degree title"/>
                <w:tag w:val="Other Level 12 degree title"/>
                <w:id w:val="2075160530"/>
                <w:placeholder>
                  <w:docPart w:val="28253F89502C4E789FC6FECCF2DD2C73"/>
                </w:placeholder>
                <w:showingPlcHdr/>
                <w:text/>
              </w:sdtPr>
              <w:sdtEndPr/>
              <w:sdtContent>
                <w:r w:rsidRPr="00183C29">
                  <w:rPr>
                    <w:rStyle w:val="PlaceholderText"/>
                    <w:rFonts w:cstheme="minorHAnsi"/>
                  </w:rPr>
                  <w:t>Click or tap here to enter text.</w:t>
                </w:r>
              </w:sdtContent>
            </w:sdt>
          </w:p>
        </w:tc>
      </w:tr>
      <w:tr w:rsidR="008E6970" w:rsidRPr="00183C29" w14:paraId="6B76B7A0"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28990C12" w14:textId="3065288E" w:rsidR="008E6970" w:rsidRPr="00183C29" w:rsidRDefault="008E6970" w:rsidP="008E6970">
            <w:pPr>
              <w:rPr>
                <w:rFonts w:cstheme="minorHAnsi"/>
              </w:rPr>
            </w:pPr>
            <w:r w:rsidRPr="00183C29">
              <w:rPr>
                <w:rFonts w:cstheme="minorHAnsi"/>
              </w:rPr>
              <w:t>1</w:t>
            </w:r>
            <w:r w:rsidR="00830440" w:rsidRPr="00183C29">
              <w:rPr>
                <w:rFonts w:cstheme="minorHAnsi"/>
              </w:rPr>
              <w:t>6</w:t>
            </w:r>
          </w:p>
        </w:tc>
        <w:tc>
          <w:tcPr>
            <w:tcW w:w="5022" w:type="dxa"/>
          </w:tcPr>
          <w:p w14:paraId="1270EA08" w14:textId="77777777"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name of the awarding institution / organisation.</w:t>
            </w:r>
          </w:p>
        </w:tc>
        <w:tc>
          <w:tcPr>
            <w:tcW w:w="5023" w:type="dxa"/>
          </w:tcPr>
          <w:p w14:paraId="10CEE011" w14:textId="77777777" w:rsidR="008E6970" w:rsidRPr="00183C29" w:rsidRDefault="006364B6" w:rsidP="008E6970">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Awarding institution"/>
                <w:tag w:val="Institution"/>
                <w:id w:val="-736786508"/>
                <w:placeholder>
                  <w:docPart w:val="26805E784AB44F9F81D2CE3DCAE0E2F3"/>
                </w:placeholder>
                <w:showingPlcHdr/>
                <w:text/>
              </w:sdtPr>
              <w:sdtEndPr/>
              <w:sdtContent>
                <w:r w:rsidR="008E6970" w:rsidRPr="00183C29">
                  <w:rPr>
                    <w:rStyle w:val="PlaceholderText"/>
                    <w:rFonts w:cstheme="minorHAnsi"/>
                  </w:rPr>
                  <w:t>Click or tap here to enter text.</w:t>
                </w:r>
              </w:sdtContent>
            </w:sdt>
          </w:p>
        </w:tc>
      </w:tr>
      <w:tr w:rsidR="008E6970" w:rsidRPr="00183C29" w14:paraId="61E06BFE"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7D6ED468" w14:textId="0DC5079E" w:rsidR="008E6970" w:rsidRPr="00183C29" w:rsidRDefault="008E6970" w:rsidP="008E6970">
            <w:pPr>
              <w:rPr>
                <w:rFonts w:cstheme="minorHAnsi"/>
              </w:rPr>
            </w:pPr>
            <w:r w:rsidRPr="00183C29">
              <w:rPr>
                <w:rFonts w:cstheme="minorHAnsi"/>
              </w:rPr>
              <w:t>1</w:t>
            </w:r>
            <w:r w:rsidR="00830440" w:rsidRPr="00183C29">
              <w:rPr>
                <w:rFonts w:cstheme="minorHAnsi"/>
              </w:rPr>
              <w:t>7</w:t>
            </w:r>
          </w:p>
        </w:tc>
        <w:tc>
          <w:tcPr>
            <w:tcW w:w="5022" w:type="dxa"/>
          </w:tcPr>
          <w:p w14:paraId="1FD78D79" w14:textId="4E1C4FA9"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webpage link for the degree</w:t>
            </w:r>
          </w:p>
        </w:tc>
        <w:tc>
          <w:tcPr>
            <w:tcW w:w="5023" w:type="dxa"/>
          </w:tcPr>
          <w:p w14:paraId="2B5B1FD1" w14:textId="77777777" w:rsidR="008E6970" w:rsidRPr="00183C29" w:rsidRDefault="006364B6" w:rsidP="008E6970">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webpage for the programme"/>
                <w:tag w:val="webpage"/>
                <w:id w:val="1356919585"/>
                <w:placeholder>
                  <w:docPart w:val="DB48A40DD54541F680EBD2C465FF0DDC"/>
                </w:placeholder>
              </w:sdtPr>
              <w:sdtEndPr/>
              <w:sdtContent>
                <w:sdt>
                  <w:sdtPr>
                    <w:rPr>
                      <w:rFonts w:cstheme="minorHAnsi"/>
                    </w:rPr>
                    <w:id w:val="940804728"/>
                    <w:placeholder>
                      <w:docPart w:val="35D13EF5992A45089C5D36C833380043"/>
                    </w:placeholder>
                    <w:showingPlcHdr/>
                    <w:text/>
                  </w:sdtPr>
                  <w:sdtEndPr/>
                  <w:sdtContent>
                    <w:r w:rsidR="008E6970" w:rsidRPr="00183C29">
                      <w:rPr>
                        <w:rStyle w:val="PlaceholderText"/>
                        <w:rFonts w:cstheme="minorHAnsi"/>
                      </w:rPr>
                      <w:t>Click or tap here to enter text.</w:t>
                    </w:r>
                  </w:sdtContent>
                </w:sdt>
              </w:sdtContent>
            </w:sdt>
          </w:p>
        </w:tc>
      </w:tr>
      <w:tr w:rsidR="008E6970" w:rsidRPr="00183C29" w14:paraId="52FA8467"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0026761B" w14:textId="5D34FA07" w:rsidR="008E6970" w:rsidRPr="00183C29" w:rsidRDefault="008E6970" w:rsidP="008E6970">
            <w:pPr>
              <w:rPr>
                <w:rFonts w:cstheme="minorHAnsi"/>
              </w:rPr>
            </w:pPr>
            <w:r w:rsidRPr="00183C29">
              <w:rPr>
                <w:rFonts w:cstheme="minorHAnsi"/>
              </w:rPr>
              <w:t>1</w:t>
            </w:r>
            <w:r w:rsidR="00830440" w:rsidRPr="00183C29">
              <w:rPr>
                <w:rFonts w:cstheme="minorHAnsi"/>
              </w:rPr>
              <w:t>8</w:t>
            </w:r>
          </w:p>
        </w:tc>
        <w:tc>
          <w:tcPr>
            <w:tcW w:w="5022" w:type="dxa"/>
          </w:tcPr>
          <w:p w14:paraId="5E8D9AA9" w14:textId="48338D2E"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w:t>
            </w:r>
            <w:r w:rsidR="00463BC5" w:rsidRPr="00183C29">
              <w:rPr>
                <w:rFonts w:cstheme="minorHAnsi"/>
              </w:rPr>
              <w:t>s</w:t>
            </w:r>
            <w:r w:rsidRPr="00183C29">
              <w:rPr>
                <w:rFonts w:cstheme="minorHAnsi"/>
              </w:rPr>
              <w:t xml:space="preserve"> the awarding institution </w:t>
            </w:r>
            <w:r w:rsidR="003C7B5C" w:rsidRPr="00183C29">
              <w:rPr>
                <w:rFonts w:cstheme="minorHAnsi"/>
              </w:rPr>
              <w:t>UHI</w:t>
            </w:r>
            <w:r w:rsidR="00463BC5" w:rsidRPr="00183C29">
              <w:rPr>
                <w:rFonts w:cstheme="minorHAnsi"/>
              </w:rPr>
              <w:t>?</w:t>
            </w:r>
          </w:p>
        </w:tc>
        <w:tc>
          <w:tcPr>
            <w:tcW w:w="5023" w:type="dxa"/>
          </w:tcPr>
          <w:p w14:paraId="0E5EA2CF" w14:textId="775FBC4D" w:rsidR="003C7B5C"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Yes </w:t>
            </w:r>
            <w:sdt>
              <w:sdtPr>
                <w:rPr>
                  <w:rFonts w:cstheme="minorHAnsi"/>
                </w:rPr>
                <w:id w:val="326555082"/>
                <w14:checkbox>
                  <w14:checked w14:val="0"/>
                  <w14:checkedState w14:val="2612" w14:font="MS Gothic"/>
                  <w14:uncheckedState w14:val="2610" w14:font="MS Gothic"/>
                </w14:checkbox>
              </w:sdtPr>
              <w:sdtEndPr/>
              <w:sdtContent>
                <w:r w:rsidRPr="00183C29">
                  <w:rPr>
                    <w:rFonts w:ascii="Segoe UI Symbol" w:hAnsi="Segoe UI Symbol" w:cs="Segoe UI Symbol"/>
                  </w:rPr>
                  <w:t>☐</w:t>
                </w:r>
              </w:sdtContent>
            </w:sdt>
            <w:r w:rsidR="003C7B5C" w:rsidRPr="00183C29">
              <w:rPr>
                <w:rFonts w:cstheme="minorHAnsi"/>
              </w:rPr>
              <w:t xml:space="preserve">, please go to </w:t>
            </w:r>
            <w:proofErr w:type="gramStart"/>
            <w:r w:rsidR="003C7B5C" w:rsidRPr="00183C29">
              <w:rPr>
                <w:rFonts w:cstheme="minorHAnsi"/>
              </w:rPr>
              <w:t>Q2</w:t>
            </w:r>
            <w:r w:rsidR="006364B6">
              <w:rPr>
                <w:rFonts w:cstheme="minorHAnsi"/>
              </w:rPr>
              <w:t>1</w:t>
            </w:r>
            <w:proofErr w:type="gramEnd"/>
          </w:p>
          <w:p w14:paraId="79732FB7" w14:textId="01100B31"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No </w:t>
            </w:r>
            <w:sdt>
              <w:sdtPr>
                <w:rPr>
                  <w:rFonts w:cstheme="minorHAnsi"/>
                </w:rPr>
                <w:id w:val="223644275"/>
                <w14:checkbox>
                  <w14:checked w14:val="0"/>
                  <w14:checkedState w14:val="2612" w14:font="MS Gothic"/>
                  <w14:uncheckedState w14:val="2610" w14:font="MS Gothic"/>
                </w14:checkbox>
              </w:sdtPr>
              <w:sdtEndPr/>
              <w:sdtContent>
                <w:r w:rsidRPr="00183C29">
                  <w:rPr>
                    <w:rFonts w:ascii="Segoe UI Symbol" w:hAnsi="Segoe UI Symbol" w:cs="Segoe UI Symbol"/>
                  </w:rPr>
                  <w:t>☐</w:t>
                </w:r>
              </w:sdtContent>
            </w:sdt>
            <w:r w:rsidR="003C7B5C" w:rsidRPr="00183C29">
              <w:rPr>
                <w:rFonts w:cstheme="minorHAnsi"/>
              </w:rPr>
              <w:t xml:space="preserve">, </w:t>
            </w:r>
            <w:r w:rsidR="00FC2F74" w:rsidRPr="00183C29">
              <w:rPr>
                <w:rFonts w:cstheme="minorHAnsi"/>
              </w:rPr>
              <w:t xml:space="preserve">If the awarding body is another institution, </w:t>
            </w:r>
            <w:r w:rsidR="003C7B5C" w:rsidRPr="00183C29">
              <w:rPr>
                <w:rFonts w:cstheme="minorHAnsi"/>
              </w:rPr>
              <w:t>please go to Q19</w:t>
            </w:r>
          </w:p>
        </w:tc>
      </w:tr>
      <w:tr w:rsidR="00830440" w:rsidRPr="00183C29" w14:paraId="17F3A7A5"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6FB6463F" w14:textId="7A3446E1" w:rsidR="00830440" w:rsidRPr="00183C29" w:rsidRDefault="00830440" w:rsidP="00830440">
            <w:pPr>
              <w:rPr>
                <w:rFonts w:cstheme="minorHAnsi"/>
              </w:rPr>
            </w:pPr>
            <w:r w:rsidRPr="00183C29">
              <w:rPr>
                <w:rFonts w:cstheme="minorHAnsi"/>
              </w:rPr>
              <w:t>19</w:t>
            </w:r>
          </w:p>
        </w:tc>
        <w:tc>
          <w:tcPr>
            <w:tcW w:w="5022" w:type="dxa"/>
          </w:tcPr>
          <w:p w14:paraId="3EB1CF21" w14:textId="6E6B82B0"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Is there a programme of study or similar programme of study available through </w:t>
            </w:r>
            <w:r w:rsidR="00521521" w:rsidRPr="00183C29">
              <w:rPr>
                <w:rFonts w:cstheme="minorHAnsi"/>
              </w:rPr>
              <w:t>UHI</w:t>
            </w:r>
            <w:r w:rsidRPr="00183C29">
              <w:rPr>
                <w:rFonts w:cstheme="minorHAnsi"/>
              </w:rPr>
              <w:t xml:space="preserve">? </w:t>
            </w:r>
          </w:p>
        </w:tc>
        <w:tc>
          <w:tcPr>
            <w:tcW w:w="5023" w:type="dxa"/>
          </w:tcPr>
          <w:p w14:paraId="3EA1681B" w14:textId="3FD1CB28" w:rsidR="00521521" w:rsidRPr="00183C29" w:rsidRDefault="00830440" w:rsidP="00521521">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Yes </w:t>
            </w:r>
            <w:sdt>
              <w:sdtPr>
                <w:rPr>
                  <w:rFonts w:cstheme="minorHAnsi"/>
                </w:rPr>
                <w:id w:val="1487659573"/>
                <w14:checkbox>
                  <w14:checked w14:val="0"/>
                  <w14:checkedState w14:val="2612" w14:font="MS Gothic"/>
                  <w14:uncheckedState w14:val="2610" w14:font="MS Gothic"/>
                </w14:checkbox>
              </w:sdtPr>
              <w:sdtEndPr/>
              <w:sdtContent>
                <w:r w:rsidR="00521521" w:rsidRPr="00183C29">
                  <w:rPr>
                    <w:rFonts w:ascii="Segoe UI Symbol" w:eastAsia="MS Gothic" w:hAnsi="Segoe UI Symbol" w:cs="Segoe UI Symbol"/>
                  </w:rPr>
                  <w:t>☐</w:t>
                </w:r>
              </w:sdtContent>
            </w:sdt>
            <w:r w:rsidR="00521521" w:rsidRPr="00183C29">
              <w:rPr>
                <w:rFonts w:cstheme="minorHAnsi"/>
              </w:rPr>
              <w:t xml:space="preserve"> If yes, please provide the programme name: </w:t>
            </w:r>
            <w:sdt>
              <w:sdtPr>
                <w:rPr>
                  <w:rFonts w:cstheme="minorHAnsi"/>
                </w:rPr>
                <w:alias w:val="Programme name"/>
                <w:tag w:val="Programme name"/>
                <w:id w:val="1708902857"/>
                <w:placeholder>
                  <w:docPart w:val="CACFAAF7CBC74CB59BEFD2C0F7711212"/>
                </w:placeholder>
                <w:showingPlcHdr/>
              </w:sdtPr>
              <w:sdtEndPr/>
              <w:sdtContent>
                <w:r w:rsidR="00521521" w:rsidRPr="00183C29">
                  <w:rPr>
                    <w:rStyle w:val="PlaceholderText"/>
                    <w:rFonts w:cstheme="minorHAnsi"/>
                  </w:rPr>
                  <w:t>Click or tap here to enter text.</w:t>
                </w:r>
              </w:sdtContent>
            </w:sdt>
          </w:p>
          <w:p w14:paraId="05C955F7" w14:textId="3595B03C"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No </w:t>
            </w:r>
            <w:sdt>
              <w:sdtPr>
                <w:rPr>
                  <w:rFonts w:cstheme="minorHAnsi"/>
                </w:rPr>
                <w:id w:val="1781059943"/>
                <w14:checkbox>
                  <w14:checked w14:val="0"/>
                  <w14:checkedState w14:val="2612" w14:font="MS Gothic"/>
                  <w14:uncheckedState w14:val="2610" w14:font="MS Gothic"/>
                </w14:checkbox>
              </w:sdtPr>
              <w:sdtEndPr/>
              <w:sdtContent>
                <w:r w:rsidRPr="00183C29">
                  <w:rPr>
                    <w:rFonts w:ascii="Segoe UI Symbol" w:hAnsi="Segoe UI Symbol" w:cs="Segoe UI Symbol"/>
                  </w:rPr>
                  <w:t>☐</w:t>
                </w:r>
              </w:sdtContent>
            </w:sdt>
          </w:p>
        </w:tc>
      </w:tr>
      <w:tr w:rsidR="00830440" w:rsidRPr="00183C29" w14:paraId="1F0112DA"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79732048" w14:textId="429027F7" w:rsidR="00830440" w:rsidRPr="00183C29" w:rsidRDefault="00830440" w:rsidP="00830440">
            <w:pPr>
              <w:rPr>
                <w:rFonts w:cstheme="minorHAnsi"/>
              </w:rPr>
            </w:pPr>
            <w:r w:rsidRPr="00183C29">
              <w:rPr>
                <w:rFonts w:cstheme="minorHAnsi"/>
              </w:rPr>
              <w:t>20</w:t>
            </w:r>
          </w:p>
        </w:tc>
        <w:tc>
          <w:tcPr>
            <w:tcW w:w="5022" w:type="dxa"/>
          </w:tcPr>
          <w:p w14:paraId="50AA64F7" w14:textId="26E0003D"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The rationale for selecting an awarding institution or organisation other than </w:t>
            </w:r>
            <w:r w:rsidR="00521521" w:rsidRPr="00183C29">
              <w:rPr>
                <w:rFonts w:cstheme="minorHAnsi"/>
              </w:rPr>
              <w:t>UHI</w:t>
            </w:r>
          </w:p>
        </w:tc>
        <w:sdt>
          <w:sdtPr>
            <w:rPr>
              <w:rFonts w:cstheme="minorHAnsi"/>
            </w:rPr>
            <w:alias w:val="Rationale for non UHI programme"/>
            <w:tag w:val="Rationale for non UHI programme"/>
            <w:id w:val="-261916100"/>
            <w:placeholder>
              <w:docPart w:val="BFD3064B48004009B2E901C9DA9060BB"/>
            </w:placeholder>
            <w:showingPlcHdr/>
            <w:text/>
          </w:sdtPr>
          <w:sdtEndPr/>
          <w:sdtContent>
            <w:tc>
              <w:tcPr>
                <w:tcW w:w="5023" w:type="dxa"/>
              </w:tcPr>
              <w:p w14:paraId="33F0267B" w14:textId="7777777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6ABD800C"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22379FB3" w14:textId="2F59FCE2" w:rsidR="00830440" w:rsidRPr="00183C29" w:rsidRDefault="00830440" w:rsidP="00830440">
            <w:pPr>
              <w:rPr>
                <w:rFonts w:cstheme="minorHAnsi"/>
              </w:rPr>
            </w:pPr>
            <w:r w:rsidRPr="00183C29">
              <w:rPr>
                <w:rFonts w:cstheme="minorHAnsi"/>
              </w:rPr>
              <w:t>21</w:t>
            </w:r>
          </w:p>
        </w:tc>
        <w:tc>
          <w:tcPr>
            <w:tcW w:w="5022" w:type="dxa"/>
          </w:tcPr>
          <w:p w14:paraId="4AF66A79" w14:textId="790FFF74" w:rsidR="00830440" w:rsidRPr="00183C29" w:rsidRDefault="00E30D5A"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S</w:t>
            </w:r>
            <w:r w:rsidR="00830440" w:rsidRPr="00183C29">
              <w:rPr>
                <w:rFonts w:cstheme="minorHAnsi"/>
              </w:rPr>
              <w:t>tart date</w:t>
            </w:r>
          </w:p>
        </w:tc>
        <w:sdt>
          <w:sdtPr>
            <w:rPr>
              <w:rFonts w:cstheme="minorHAnsi"/>
            </w:rPr>
            <w:alias w:val="Start date"/>
            <w:tag w:val="Start"/>
            <w:id w:val="-1501581794"/>
            <w:placeholder>
              <w:docPart w:val="980745326E8C492D859A85DE660201DD"/>
            </w:placeholder>
            <w:showingPlcHdr/>
            <w:date>
              <w:dateFormat w:val="dd/MM/yyyy"/>
              <w:lid w:val="en-GB"/>
              <w:storeMappedDataAs w:val="dateTime"/>
              <w:calendar w:val="gregorian"/>
            </w:date>
          </w:sdtPr>
          <w:sdtEndPr/>
          <w:sdtContent>
            <w:tc>
              <w:tcPr>
                <w:tcW w:w="5023" w:type="dxa"/>
              </w:tcPr>
              <w:p w14:paraId="6A5F72A1" w14:textId="317C2C1E"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to enter a date.</w:t>
                </w:r>
              </w:p>
            </w:tc>
          </w:sdtContent>
        </w:sdt>
      </w:tr>
      <w:tr w:rsidR="00830440" w:rsidRPr="00183C29" w14:paraId="20FA2172"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56982520" w14:textId="2A472EE3" w:rsidR="00830440" w:rsidRPr="00183C29" w:rsidRDefault="00830440" w:rsidP="00830440">
            <w:pPr>
              <w:rPr>
                <w:rFonts w:cstheme="minorHAnsi"/>
              </w:rPr>
            </w:pPr>
            <w:r w:rsidRPr="00183C29">
              <w:rPr>
                <w:rFonts w:cstheme="minorHAnsi"/>
              </w:rPr>
              <w:t>22</w:t>
            </w:r>
          </w:p>
        </w:tc>
        <w:tc>
          <w:tcPr>
            <w:tcW w:w="5022" w:type="dxa"/>
          </w:tcPr>
          <w:p w14:paraId="25D50E26" w14:textId="32427E00" w:rsidR="00830440" w:rsidRPr="00183C29" w:rsidRDefault="00E30D5A"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A</w:t>
            </w:r>
            <w:r w:rsidR="00830440" w:rsidRPr="00183C29">
              <w:rPr>
                <w:rFonts w:cstheme="minorHAnsi"/>
              </w:rPr>
              <w:t>nticipated end date</w:t>
            </w:r>
          </w:p>
        </w:tc>
        <w:sdt>
          <w:sdtPr>
            <w:rPr>
              <w:rFonts w:cstheme="minorHAnsi"/>
            </w:rPr>
            <w:alias w:val="Programme end date"/>
            <w:tag w:val="End date"/>
            <w:id w:val="865954778"/>
            <w:placeholder>
              <w:docPart w:val="980745326E8C492D859A85DE660201DD"/>
            </w:placeholder>
            <w:showingPlcHdr/>
            <w:date>
              <w:dateFormat w:val="dd/MM/yyyy"/>
              <w:lid w:val="en-GB"/>
              <w:storeMappedDataAs w:val="dateTime"/>
              <w:calendar w:val="gregorian"/>
            </w:date>
          </w:sdtPr>
          <w:sdtEndPr/>
          <w:sdtContent>
            <w:tc>
              <w:tcPr>
                <w:tcW w:w="5023" w:type="dxa"/>
              </w:tcPr>
              <w:p w14:paraId="798C9341" w14:textId="51F75D13" w:rsidR="00830440" w:rsidRPr="00183C29" w:rsidRDefault="00750CEB"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to enter a date.</w:t>
                </w:r>
              </w:p>
            </w:tc>
          </w:sdtContent>
        </w:sdt>
      </w:tr>
      <w:tr w:rsidR="00830440" w:rsidRPr="00183C29" w14:paraId="4BFAB7AB"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75AFEBAB" w14:textId="07DE8A91" w:rsidR="00830440" w:rsidRPr="00183C29" w:rsidRDefault="00830440" w:rsidP="00830440">
            <w:pPr>
              <w:rPr>
                <w:rFonts w:cstheme="minorHAnsi"/>
              </w:rPr>
            </w:pPr>
            <w:r w:rsidRPr="00183C29">
              <w:rPr>
                <w:rFonts w:cstheme="minorHAnsi"/>
              </w:rPr>
              <w:t>23</w:t>
            </w:r>
          </w:p>
        </w:tc>
        <w:tc>
          <w:tcPr>
            <w:tcW w:w="5022" w:type="dxa"/>
          </w:tcPr>
          <w:p w14:paraId="78F0F1D5" w14:textId="6D10249B"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supervisor and supervisory team details including name(s) and institution(s).</w:t>
            </w:r>
          </w:p>
        </w:tc>
        <w:sdt>
          <w:sdtPr>
            <w:rPr>
              <w:rFonts w:cstheme="minorHAnsi"/>
            </w:rPr>
            <w:alias w:val="Supervisor and supervisory team details"/>
            <w:tag w:val="supervisor and supervisory team details"/>
            <w:id w:val="451134452"/>
            <w:placeholder>
              <w:docPart w:val="FFE99C976FBF4877B249D67FF2F4C667"/>
            </w:placeholder>
            <w:showingPlcHdr/>
            <w:text/>
          </w:sdtPr>
          <w:sdtEndPr/>
          <w:sdtContent>
            <w:tc>
              <w:tcPr>
                <w:tcW w:w="5023" w:type="dxa"/>
              </w:tcPr>
              <w:p w14:paraId="4E7A7C2D" w14:textId="6C99422A"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1E11A5EE"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2D71B8C5" w14:textId="7F7696D1" w:rsidR="00830440" w:rsidRPr="00183C29" w:rsidRDefault="00830440" w:rsidP="00830440">
            <w:pPr>
              <w:rPr>
                <w:rFonts w:cstheme="minorHAnsi"/>
              </w:rPr>
            </w:pPr>
            <w:r w:rsidRPr="00183C29">
              <w:rPr>
                <w:rFonts w:cstheme="minorHAnsi"/>
              </w:rPr>
              <w:t>24</w:t>
            </w:r>
          </w:p>
        </w:tc>
        <w:tc>
          <w:tcPr>
            <w:tcW w:w="5022" w:type="dxa"/>
          </w:tcPr>
          <w:p w14:paraId="7ECA2D96" w14:textId="50B4ACBF"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agreed title of your studies</w:t>
            </w:r>
          </w:p>
        </w:tc>
        <w:sdt>
          <w:sdtPr>
            <w:rPr>
              <w:rFonts w:cstheme="minorHAnsi"/>
            </w:rPr>
            <w:alias w:val="Agreed title of studies"/>
            <w:tag w:val="Agreed title of studies"/>
            <w:id w:val="-11305172"/>
            <w:placeholder>
              <w:docPart w:val="FFE99C976FBF4877B249D67FF2F4C667"/>
            </w:placeholder>
            <w:showingPlcHdr/>
            <w:text/>
          </w:sdtPr>
          <w:sdtEndPr/>
          <w:sdtContent>
            <w:tc>
              <w:tcPr>
                <w:tcW w:w="5023" w:type="dxa"/>
              </w:tcPr>
              <w:p w14:paraId="2D43D365" w14:textId="137BD9E7" w:rsidR="00830440" w:rsidRPr="00183C29" w:rsidRDefault="00750CEB"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567037F5"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550521CD" w14:textId="0384CE55" w:rsidR="00830440" w:rsidRPr="00183C29" w:rsidRDefault="00830440" w:rsidP="00830440">
            <w:pPr>
              <w:rPr>
                <w:rFonts w:cstheme="minorHAnsi"/>
              </w:rPr>
            </w:pPr>
            <w:r w:rsidRPr="00183C29">
              <w:rPr>
                <w:rFonts w:cstheme="minorHAnsi"/>
              </w:rPr>
              <w:lastRenderedPageBreak/>
              <w:t>25</w:t>
            </w:r>
          </w:p>
        </w:tc>
        <w:tc>
          <w:tcPr>
            <w:tcW w:w="5022" w:type="dxa"/>
          </w:tcPr>
          <w:p w14:paraId="40EE8F3D" w14:textId="7777777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The total fees for the units, modules or course elements you are applying for funding for within this academic </w:t>
            </w:r>
            <w:proofErr w:type="gramStart"/>
            <w:r w:rsidRPr="00183C29">
              <w:rPr>
                <w:rFonts w:cstheme="minorHAnsi"/>
              </w:rPr>
              <w:t>year?</w:t>
            </w:r>
            <w:proofErr w:type="gramEnd"/>
            <w:r w:rsidRPr="00183C29">
              <w:rPr>
                <w:rFonts w:cstheme="minorHAnsi"/>
              </w:rPr>
              <w:t xml:space="preserve">  </w:t>
            </w:r>
          </w:p>
          <w:p w14:paraId="1AF9E1DE" w14:textId="49C623D3"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If a </w:t>
            </w:r>
            <w:r w:rsidR="00E30D5A" w:rsidRPr="00183C29">
              <w:rPr>
                <w:rFonts w:cstheme="minorHAnsi"/>
              </w:rPr>
              <w:t>UHI</w:t>
            </w:r>
            <w:r w:rsidRPr="00183C29">
              <w:rPr>
                <w:rFonts w:cstheme="minorHAnsi"/>
              </w:rPr>
              <w:t xml:space="preserve"> course, please provide the fee as stated on the programme webpage (</w:t>
            </w:r>
            <w:r w:rsidR="00D771A1" w:rsidRPr="00183C29">
              <w:rPr>
                <w:rFonts w:cstheme="minorHAnsi"/>
              </w:rPr>
              <w:t>p</w:t>
            </w:r>
            <w:r w:rsidRPr="00183C29">
              <w:rPr>
                <w:rFonts w:cstheme="minorHAnsi"/>
              </w:rPr>
              <w:t xml:space="preserve">lease </w:t>
            </w:r>
            <w:r w:rsidRPr="00183C29">
              <w:rPr>
                <w:rFonts w:cstheme="minorHAnsi"/>
                <w:b/>
                <w:bCs/>
              </w:rPr>
              <w:t>do not</w:t>
            </w:r>
            <w:r w:rsidRPr="00183C29">
              <w:rPr>
                <w:rFonts w:cstheme="minorHAnsi"/>
              </w:rPr>
              <w:t xml:space="preserve"> deduct the 20% staff discount as this will be considered in the funding contribution calculations)</w:t>
            </w:r>
          </w:p>
        </w:tc>
        <w:sdt>
          <w:sdtPr>
            <w:rPr>
              <w:rFonts w:cstheme="minorHAnsi"/>
            </w:rPr>
            <w:alias w:val="Fees"/>
            <w:tag w:val="Fees"/>
            <w:id w:val="-883560651"/>
            <w:placeholder>
              <w:docPart w:val="6CDD62A81A004614A0EB345672612A75"/>
            </w:placeholder>
            <w:showingPlcHdr/>
            <w:text/>
          </w:sdtPr>
          <w:sdtEndPr/>
          <w:sdtContent>
            <w:tc>
              <w:tcPr>
                <w:tcW w:w="5023" w:type="dxa"/>
              </w:tcPr>
              <w:p w14:paraId="7F5AB8CB" w14:textId="7777777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7BF8423F"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2A1FA7B8" w14:textId="18EC56D7" w:rsidR="00830440" w:rsidRPr="00183C29" w:rsidRDefault="00830440" w:rsidP="00830440">
            <w:pPr>
              <w:rPr>
                <w:rFonts w:cstheme="minorHAnsi"/>
              </w:rPr>
            </w:pPr>
            <w:r w:rsidRPr="00183C29">
              <w:rPr>
                <w:rFonts w:cstheme="minorHAnsi"/>
              </w:rPr>
              <w:t>26</w:t>
            </w:r>
          </w:p>
        </w:tc>
        <w:tc>
          <w:tcPr>
            <w:tcW w:w="5022" w:type="dxa"/>
          </w:tcPr>
          <w:p w14:paraId="1B71FF09" w14:textId="70C04DD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webpage link for the programme fees</w:t>
            </w:r>
          </w:p>
        </w:tc>
        <w:sdt>
          <w:sdtPr>
            <w:rPr>
              <w:rFonts w:cstheme="minorHAnsi"/>
            </w:rPr>
            <w:alias w:val="Programme fee webpage link"/>
            <w:tag w:val="Programme fee webpage link"/>
            <w:id w:val="740838607"/>
            <w:placeholder>
              <w:docPart w:val="92155A61B11845D4B2A58374FBBA492B"/>
            </w:placeholder>
            <w:showingPlcHdr/>
            <w:text/>
          </w:sdtPr>
          <w:sdtEndPr/>
          <w:sdtContent>
            <w:tc>
              <w:tcPr>
                <w:tcW w:w="5023" w:type="dxa"/>
              </w:tcPr>
              <w:p w14:paraId="7F51B0CA" w14:textId="7777777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0FBEDF49"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7E12574E" w14:textId="3DCC4647" w:rsidR="00830440" w:rsidRPr="00183C29" w:rsidRDefault="00830440" w:rsidP="00830440">
            <w:pPr>
              <w:rPr>
                <w:rFonts w:cstheme="minorHAnsi"/>
              </w:rPr>
            </w:pPr>
            <w:r w:rsidRPr="00183C29">
              <w:rPr>
                <w:rFonts w:cstheme="minorHAnsi"/>
              </w:rPr>
              <w:t>27</w:t>
            </w:r>
          </w:p>
        </w:tc>
        <w:tc>
          <w:tcPr>
            <w:tcW w:w="5022" w:type="dxa"/>
          </w:tcPr>
          <w:p w14:paraId="20AC453F" w14:textId="7777777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recommended study time per week for the programme of study to be undertaken?</w:t>
            </w:r>
          </w:p>
        </w:tc>
        <w:sdt>
          <w:sdtPr>
            <w:rPr>
              <w:rFonts w:cstheme="minorHAnsi"/>
            </w:rPr>
            <w:alias w:val="Recommended hours of study"/>
            <w:tag w:val="Recommended hours of study"/>
            <w:id w:val="-364362226"/>
            <w:placeholder>
              <w:docPart w:val="028771282D63478F8730367FED84BDD8"/>
            </w:placeholder>
            <w:showingPlcHdr/>
            <w:text/>
          </w:sdtPr>
          <w:sdtEndPr/>
          <w:sdtContent>
            <w:tc>
              <w:tcPr>
                <w:tcW w:w="5023" w:type="dxa"/>
              </w:tcPr>
              <w:p w14:paraId="0BE949BF" w14:textId="7777777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764FBEA7"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28889E28" w14:textId="4BB43A97" w:rsidR="00830440" w:rsidRPr="00183C29" w:rsidRDefault="00830440" w:rsidP="00830440">
            <w:pPr>
              <w:rPr>
                <w:rFonts w:cstheme="minorHAnsi"/>
              </w:rPr>
            </w:pPr>
            <w:r w:rsidRPr="00183C29">
              <w:rPr>
                <w:rFonts w:cstheme="minorHAnsi"/>
              </w:rPr>
              <w:t>28</w:t>
            </w:r>
          </w:p>
        </w:tc>
        <w:tc>
          <w:tcPr>
            <w:tcW w:w="5022" w:type="dxa"/>
          </w:tcPr>
          <w:p w14:paraId="1C282592" w14:textId="656E34E8"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A brief statement on how you plan to meet this recommended weekly study time</w:t>
            </w:r>
          </w:p>
        </w:tc>
        <w:sdt>
          <w:sdtPr>
            <w:rPr>
              <w:rFonts w:cstheme="minorHAnsi"/>
            </w:rPr>
            <w:alias w:val="Study strategies"/>
            <w:id w:val="-596947129"/>
            <w:placeholder>
              <w:docPart w:val="CD77162451CF49279B3F5DBE8A041388"/>
            </w:placeholder>
            <w:showingPlcHdr/>
            <w:text/>
          </w:sdtPr>
          <w:sdtEndPr/>
          <w:sdtContent>
            <w:tc>
              <w:tcPr>
                <w:tcW w:w="5023" w:type="dxa"/>
              </w:tcPr>
              <w:p w14:paraId="4B361EFD" w14:textId="7777777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bl>
    <w:p w14:paraId="7FFBD382" w14:textId="77777777" w:rsidR="00DE0ECD" w:rsidRPr="00183C29" w:rsidRDefault="00DE0ECD" w:rsidP="003A731D">
      <w:pPr>
        <w:pStyle w:val="NoSpacing"/>
        <w:rPr>
          <w:rFonts w:cstheme="minorHAnsi"/>
        </w:rPr>
      </w:pPr>
    </w:p>
    <w:p w14:paraId="4208CC49" w14:textId="3DC3B87F" w:rsidR="00280C4B" w:rsidRPr="00183C29" w:rsidRDefault="003A731D" w:rsidP="003A731D">
      <w:pPr>
        <w:pStyle w:val="Heading1"/>
        <w:rPr>
          <w:rFonts w:asciiTheme="minorHAnsi" w:hAnsiTheme="minorHAnsi" w:cstheme="minorHAnsi"/>
        </w:rPr>
      </w:pPr>
      <w:bookmarkStart w:id="0" w:name="_Ref13217617"/>
      <w:r w:rsidRPr="00183C29">
        <w:rPr>
          <w:rFonts w:asciiTheme="minorHAnsi" w:hAnsiTheme="minorHAnsi" w:cstheme="minorHAnsi"/>
        </w:rPr>
        <w:t>5</w:t>
      </w:r>
      <w:r w:rsidRPr="00183C29">
        <w:rPr>
          <w:rFonts w:asciiTheme="minorHAnsi" w:hAnsiTheme="minorHAnsi" w:cstheme="minorHAnsi"/>
        </w:rPr>
        <w:tab/>
      </w:r>
      <w:r w:rsidR="00280C4B" w:rsidRPr="00183C29">
        <w:rPr>
          <w:rFonts w:asciiTheme="minorHAnsi" w:hAnsiTheme="minorHAnsi" w:cstheme="minorHAnsi"/>
        </w:rPr>
        <w:t xml:space="preserve">About </w:t>
      </w:r>
      <w:r w:rsidR="0033162E" w:rsidRPr="00183C29">
        <w:rPr>
          <w:rFonts w:asciiTheme="minorHAnsi" w:hAnsiTheme="minorHAnsi" w:cstheme="minorHAnsi"/>
        </w:rPr>
        <w:t xml:space="preserve">the </w:t>
      </w:r>
      <w:r w:rsidR="008B2721" w:rsidRPr="00183C29">
        <w:rPr>
          <w:rFonts w:asciiTheme="minorHAnsi" w:hAnsiTheme="minorHAnsi" w:cstheme="minorHAnsi"/>
        </w:rPr>
        <w:t xml:space="preserve">alignment of the </w:t>
      </w:r>
      <w:r w:rsidR="00A55314" w:rsidRPr="00183C29">
        <w:rPr>
          <w:rFonts w:asciiTheme="minorHAnsi" w:hAnsiTheme="minorHAnsi" w:cstheme="minorHAnsi"/>
        </w:rPr>
        <w:t xml:space="preserve">level 12 </w:t>
      </w:r>
      <w:r w:rsidR="008B2721" w:rsidRPr="00183C29">
        <w:rPr>
          <w:rFonts w:asciiTheme="minorHAnsi" w:hAnsiTheme="minorHAnsi" w:cstheme="minorHAnsi"/>
        </w:rPr>
        <w:t xml:space="preserve">programme </w:t>
      </w:r>
      <w:bookmarkEnd w:id="0"/>
      <w:r w:rsidR="00A55314" w:rsidRPr="00183C29">
        <w:rPr>
          <w:rFonts w:asciiTheme="minorHAnsi" w:hAnsiTheme="minorHAnsi" w:cstheme="minorHAnsi"/>
        </w:rPr>
        <w:t>of study</w:t>
      </w:r>
    </w:p>
    <w:p w14:paraId="3C8B6DCB" w14:textId="4CAB7AF6" w:rsidR="00076755" w:rsidRPr="00183C29" w:rsidRDefault="3BC70674" w:rsidP="00076755">
      <w:pPr>
        <w:rPr>
          <w:rFonts w:cstheme="minorHAnsi"/>
        </w:rPr>
      </w:pPr>
      <w:r w:rsidRPr="00183C29">
        <w:rPr>
          <w:rFonts w:cstheme="minorHAnsi"/>
        </w:rPr>
        <w:t xml:space="preserve">The </w:t>
      </w:r>
      <w:r w:rsidR="000A440E" w:rsidRPr="00183C29">
        <w:rPr>
          <w:rFonts w:cstheme="minorHAnsi"/>
        </w:rPr>
        <w:t>section is</w:t>
      </w:r>
      <w:r w:rsidRPr="00183C29">
        <w:rPr>
          <w:rFonts w:cstheme="minorHAnsi"/>
        </w:rPr>
        <w:t xml:space="preserve"> about how the programme of study will enhance your professional practice and align with wider strategic goals.  Please provide brief statements for each question of approximately 100 words.  </w:t>
      </w:r>
    </w:p>
    <w:tbl>
      <w:tblPr>
        <w:tblStyle w:val="GridTable1Light-Accent1"/>
        <w:tblW w:w="10485" w:type="dxa"/>
        <w:tblLook w:val="04A0" w:firstRow="1" w:lastRow="0" w:firstColumn="1" w:lastColumn="0" w:noHBand="0" w:noVBand="1"/>
        <w:tblCaption w:val="About the alignment of the application with your professional development"/>
        <w:tblDescription w:val="About the alignment of the application with your professional development"/>
      </w:tblPr>
      <w:tblGrid>
        <w:gridCol w:w="440"/>
        <w:gridCol w:w="5022"/>
        <w:gridCol w:w="5023"/>
      </w:tblGrid>
      <w:tr w:rsidR="00BD3B70" w:rsidRPr="00183C29" w14:paraId="5037461C" w14:textId="77777777" w:rsidTr="000F0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0EC56B92" w14:textId="24114A25" w:rsidR="00BD3B70" w:rsidRPr="00183C29" w:rsidRDefault="00BD3B70" w:rsidP="00951325">
            <w:pPr>
              <w:rPr>
                <w:rFonts w:cstheme="minorHAnsi"/>
              </w:rPr>
            </w:pPr>
            <w:r w:rsidRPr="00183C29">
              <w:rPr>
                <w:rFonts w:cstheme="minorHAnsi"/>
              </w:rPr>
              <w:t>Q</w:t>
            </w:r>
          </w:p>
        </w:tc>
        <w:tc>
          <w:tcPr>
            <w:tcW w:w="5022" w:type="dxa"/>
          </w:tcPr>
          <w:p w14:paraId="46BC79F5" w14:textId="135960BC" w:rsidR="00BD3B70" w:rsidRPr="00183C29"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479F9581" w14:textId="76FC4DA1" w:rsidR="00BD3B70" w:rsidRPr="00183C29" w:rsidRDefault="00BD3B70" w:rsidP="0095132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Answer text</w:t>
            </w:r>
          </w:p>
        </w:tc>
      </w:tr>
      <w:tr w:rsidR="00830440" w:rsidRPr="00183C29" w14:paraId="351B4958"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05191832" w14:textId="194CD8F2" w:rsidR="00830440" w:rsidRPr="00183C29" w:rsidRDefault="00830440" w:rsidP="00830440">
            <w:pPr>
              <w:rPr>
                <w:rFonts w:cstheme="minorHAnsi"/>
              </w:rPr>
            </w:pPr>
            <w:r w:rsidRPr="00183C29">
              <w:rPr>
                <w:rFonts w:cstheme="minorHAnsi"/>
              </w:rPr>
              <w:t>29</w:t>
            </w:r>
          </w:p>
        </w:tc>
        <w:tc>
          <w:tcPr>
            <w:tcW w:w="5022" w:type="dxa"/>
          </w:tcPr>
          <w:p w14:paraId="2EC1E66B" w14:textId="76040540" w:rsidR="00830440" w:rsidRPr="00183C29" w:rsidRDefault="00830440" w:rsidP="000F0436">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The rationale for choosing the level 12 programme of study and how you anticipate it will enhance your professional practice</w:t>
            </w:r>
          </w:p>
        </w:tc>
        <w:sdt>
          <w:sdtPr>
            <w:rPr>
              <w:rFonts w:cstheme="minorHAnsi"/>
            </w:rPr>
            <w:alias w:val="Anticipated enhancement (100 words)"/>
            <w:tag w:val="Anticipated enhancement"/>
            <w:id w:val="297272032"/>
            <w:placeholder>
              <w:docPart w:val="BB953C5749184B4FAA49202F1414AC98"/>
            </w:placeholder>
            <w:showingPlcHdr/>
            <w:text w:multiLine="1"/>
          </w:sdtPr>
          <w:sdtEndPr/>
          <w:sdtContent>
            <w:tc>
              <w:tcPr>
                <w:tcW w:w="5023" w:type="dxa"/>
              </w:tcPr>
              <w:p w14:paraId="5FB16FCF" w14:textId="091D3878"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2F879CA7"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6E88B063" w14:textId="342B7F6D" w:rsidR="00830440" w:rsidRPr="00183C29" w:rsidRDefault="00830440" w:rsidP="00830440">
            <w:pPr>
              <w:rPr>
                <w:rFonts w:cstheme="minorHAnsi"/>
              </w:rPr>
            </w:pPr>
            <w:r w:rsidRPr="00183C29">
              <w:rPr>
                <w:rFonts w:cstheme="minorHAnsi"/>
              </w:rPr>
              <w:t>30</w:t>
            </w:r>
          </w:p>
        </w:tc>
        <w:tc>
          <w:tcPr>
            <w:tcW w:w="5022" w:type="dxa"/>
          </w:tcPr>
          <w:p w14:paraId="0CE3C6D8" w14:textId="275E5BF2" w:rsidR="00830440" w:rsidRPr="00183C29" w:rsidRDefault="00830440" w:rsidP="000F0436">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In what ways do you anticipate this level 12 programme of study will align with your academic partner goals or in the case of </w:t>
            </w:r>
            <w:r w:rsidR="003A731D" w:rsidRPr="00183C29">
              <w:rPr>
                <w:rFonts w:cstheme="minorHAnsi"/>
              </w:rPr>
              <w:t>UHI portfolios</w:t>
            </w:r>
            <w:r w:rsidRPr="00183C29">
              <w:rPr>
                <w:rFonts w:cstheme="minorHAnsi"/>
              </w:rPr>
              <w:t>, departmental goal</w:t>
            </w:r>
            <w:r w:rsidR="003A731D" w:rsidRPr="00183C29">
              <w:rPr>
                <w:rFonts w:cstheme="minorHAnsi"/>
              </w:rPr>
              <w:t>s</w:t>
            </w:r>
          </w:p>
        </w:tc>
        <w:sdt>
          <w:sdtPr>
            <w:rPr>
              <w:rFonts w:cstheme="minorHAnsi"/>
            </w:rPr>
            <w:alias w:val="Alignment with academic partner / departmental goals (100 words)"/>
            <w:tag w:val="AP Goals"/>
            <w:id w:val="-2017982241"/>
            <w:placeholder>
              <w:docPart w:val="C7C3E00181734D7B9237FC2FC8C4E3A2"/>
            </w:placeholder>
            <w:showingPlcHdr/>
            <w:text w:multiLine="1"/>
          </w:sdtPr>
          <w:sdtEndPr/>
          <w:sdtContent>
            <w:tc>
              <w:tcPr>
                <w:tcW w:w="5023" w:type="dxa"/>
              </w:tcPr>
              <w:p w14:paraId="19501022" w14:textId="576A8257"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30440" w:rsidRPr="00183C29" w14:paraId="4F06F2B9"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2D8EACBF" w14:textId="03C44554" w:rsidR="00830440" w:rsidRPr="00183C29" w:rsidRDefault="00830440" w:rsidP="00830440">
            <w:pPr>
              <w:rPr>
                <w:rFonts w:cstheme="minorHAnsi"/>
              </w:rPr>
            </w:pPr>
            <w:r w:rsidRPr="00183C29">
              <w:rPr>
                <w:rFonts w:cstheme="minorHAnsi"/>
              </w:rPr>
              <w:t>31</w:t>
            </w:r>
          </w:p>
        </w:tc>
        <w:tc>
          <w:tcPr>
            <w:tcW w:w="5022" w:type="dxa"/>
          </w:tcPr>
          <w:p w14:paraId="5585F453" w14:textId="36C92376" w:rsidR="000F0436" w:rsidRPr="004B2240" w:rsidRDefault="004B2240" w:rsidP="004B2240">
            <w:pPr>
              <w:cnfStyle w:val="000000000000" w:firstRow="0" w:lastRow="0" w:firstColumn="0" w:lastColumn="0" w:oddVBand="0" w:evenVBand="0" w:oddHBand="0" w:evenHBand="0" w:firstRowFirstColumn="0" w:firstRowLastColumn="0" w:lastRowFirstColumn="0" w:lastRowLastColumn="0"/>
            </w:pPr>
            <w:r>
              <w:t>Please select two values from the</w:t>
            </w:r>
            <w:r w:rsidR="00CD7FA6">
              <w:t xml:space="preserve"> </w:t>
            </w:r>
            <w:hyperlink r:id="rId19" w:history="1">
              <w:r w:rsidR="00AC142C">
                <w:rPr>
                  <w:rStyle w:val="Hyperlink"/>
                </w:rPr>
                <w:t>Learning and Teaching Enhancement Strategy</w:t>
              </w:r>
            </w:hyperlink>
            <w:r w:rsidR="00AC142C">
              <w:t xml:space="preserve"> </w:t>
            </w:r>
            <w:r>
              <w:t>and outline how this programme of study will enhance your practice in relation to each of them (maximum word count: 50 words for each value</w:t>
            </w:r>
            <w:r w:rsidR="008403AB">
              <w:t>, please state the relevant value</w:t>
            </w:r>
            <w:r>
              <w:t>)</w:t>
            </w:r>
          </w:p>
        </w:tc>
        <w:tc>
          <w:tcPr>
            <w:tcW w:w="5023" w:type="dxa"/>
          </w:tcPr>
          <w:p w14:paraId="34E89B70" w14:textId="77777777" w:rsidR="007F3982" w:rsidRPr="00710E8E" w:rsidRDefault="007F3982" w:rsidP="007F3982">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b/>
                <w:bCs/>
              </w:rPr>
              <w:t>Value 1</w:t>
            </w:r>
            <w:r w:rsidRPr="00710E8E">
              <w:rPr>
                <w:rFonts w:cstheme="minorHAnsi"/>
              </w:rPr>
              <w:t xml:space="preserve">: </w:t>
            </w:r>
            <w:sdt>
              <w:sdtPr>
                <w:rPr>
                  <w:rFonts w:cstheme="minorHAnsi"/>
                </w:rPr>
                <w:alias w:val="Alignment with one of the values of the LTES (50 words)"/>
                <w:tag w:val="LTES alginment"/>
                <w:id w:val="1120723956"/>
                <w:placeholder>
                  <w:docPart w:val="9B0F05E58123415387C52F2FE2CE2FF9"/>
                </w:placeholder>
                <w:showingPlcHdr/>
                <w:text w:multiLine="1"/>
              </w:sdtPr>
              <w:sdtEndPr/>
              <w:sdtContent>
                <w:r w:rsidRPr="00710E8E">
                  <w:rPr>
                    <w:rStyle w:val="PlaceholderText"/>
                    <w:rFonts w:cstheme="minorHAnsi"/>
                  </w:rPr>
                  <w:t>Click or tap here to enter text.</w:t>
                </w:r>
              </w:sdtContent>
            </w:sdt>
          </w:p>
          <w:p w14:paraId="5A9FEB4E" w14:textId="77777777" w:rsidR="007F3982" w:rsidRPr="00710E8E" w:rsidRDefault="007F3982" w:rsidP="007F3982">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b/>
                <w:bCs/>
              </w:rPr>
              <w:t>Value 2</w:t>
            </w:r>
            <w:r w:rsidRPr="00710E8E">
              <w:rPr>
                <w:rFonts w:cstheme="minorHAnsi"/>
              </w:rPr>
              <w:t xml:space="preserve">: </w:t>
            </w:r>
            <w:sdt>
              <w:sdtPr>
                <w:rPr>
                  <w:rFonts w:cstheme="minorHAnsi"/>
                </w:rPr>
                <w:alias w:val="Alignment with a second value of the LTES (50 words)"/>
                <w:tag w:val="LTES alginment"/>
                <w:id w:val="-1393801501"/>
                <w:placeholder>
                  <w:docPart w:val="76FD3AB82E7D4A44908E67796AA36DAA"/>
                </w:placeholder>
                <w:showingPlcHdr/>
                <w:text w:multiLine="1"/>
              </w:sdtPr>
              <w:sdtEndPr/>
              <w:sdtContent>
                <w:r w:rsidRPr="00710E8E">
                  <w:rPr>
                    <w:rStyle w:val="PlaceholderText"/>
                    <w:rFonts w:cstheme="minorHAnsi"/>
                  </w:rPr>
                  <w:t>Click or tap here to enter text.</w:t>
                </w:r>
              </w:sdtContent>
            </w:sdt>
          </w:p>
          <w:p w14:paraId="0EFB054C" w14:textId="6ECD9170"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p>
        </w:tc>
      </w:tr>
      <w:tr w:rsidR="00830440" w:rsidRPr="00183C29" w14:paraId="05DF8E2B" w14:textId="77777777" w:rsidTr="000F0436">
        <w:tc>
          <w:tcPr>
            <w:cnfStyle w:val="001000000000" w:firstRow="0" w:lastRow="0" w:firstColumn="1" w:lastColumn="0" w:oddVBand="0" w:evenVBand="0" w:oddHBand="0" w:evenHBand="0" w:firstRowFirstColumn="0" w:firstRowLastColumn="0" w:lastRowFirstColumn="0" w:lastRowLastColumn="0"/>
            <w:tcW w:w="440" w:type="dxa"/>
          </w:tcPr>
          <w:p w14:paraId="1A9F55EB" w14:textId="76DF94F6" w:rsidR="00830440" w:rsidRPr="00183C29" w:rsidRDefault="00830440" w:rsidP="00830440">
            <w:pPr>
              <w:rPr>
                <w:rFonts w:cstheme="minorHAnsi"/>
              </w:rPr>
            </w:pPr>
            <w:r w:rsidRPr="00183C29">
              <w:rPr>
                <w:rFonts w:cstheme="minorHAnsi"/>
              </w:rPr>
              <w:t>32</w:t>
            </w:r>
          </w:p>
        </w:tc>
        <w:tc>
          <w:tcPr>
            <w:tcW w:w="5022" w:type="dxa"/>
          </w:tcPr>
          <w:p w14:paraId="6DAFE29F" w14:textId="404FA864" w:rsidR="00830440" w:rsidRPr="00183C29" w:rsidRDefault="00830440" w:rsidP="000F0436">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How</w:t>
            </w:r>
            <w:r w:rsidR="00BE1326" w:rsidRPr="00183C29">
              <w:rPr>
                <w:rFonts w:cstheme="minorHAnsi"/>
              </w:rPr>
              <w:t xml:space="preserve"> do</w:t>
            </w:r>
            <w:r w:rsidRPr="00183C29">
              <w:rPr>
                <w:rFonts w:cstheme="minorHAnsi"/>
              </w:rPr>
              <w:t xml:space="preserve"> you anticipate sharing the learning and enhancement of your professional practice arising from the programme of study with colleagues and students</w:t>
            </w:r>
            <w:r w:rsidR="0005081F" w:rsidRPr="00183C29">
              <w:rPr>
                <w:rFonts w:cstheme="minorHAnsi"/>
              </w:rPr>
              <w:t>?</w:t>
            </w:r>
          </w:p>
        </w:tc>
        <w:sdt>
          <w:sdtPr>
            <w:rPr>
              <w:rFonts w:cstheme="minorHAnsi"/>
            </w:rPr>
            <w:alias w:val="Sharing of learning (100 words)"/>
            <w:tag w:val="Sharing of learning (100 words)"/>
            <w:id w:val="1866946485"/>
            <w:placeholder>
              <w:docPart w:val="C8EEF88076C0425C99BE9965BE27DEFC"/>
            </w:placeholder>
            <w:showingPlcHdr/>
            <w:text w:multiLine="1"/>
          </w:sdtPr>
          <w:sdtEndPr/>
          <w:sdtContent>
            <w:tc>
              <w:tcPr>
                <w:tcW w:w="5023" w:type="dxa"/>
              </w:tcPr>
              <w:p w14:paraId="0F95EE31" w14:textId="07367E4F" w:rsidR="00830440" w:rsidRPr="00183C29" w:rsidRDefault="00830440" w:rsidP="0083044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bl>
    <w:p w14:paraId="070EDD8B" w14:textId="5C08DE31" w:rsidR="00D92A23" w:rsidRPr="00183C29" w:rsidRDefault="00D92A23" w:rsidP="00C0364E">
      <w:pPr>
        <w:pStyle w:val="NoSpacing"/>
        <w:rPr>
          <w:rFonts w:cstheme="minorHAnsi"/>
        </w:rPr>
      </w:pPr>
    </w:p>
    <w:p w14:paraId="54B6DFF3" w14:textId="0C7EFBAD" w:rsidR="008B45FB" w:rsidRPr="00183C29" w:rsidRDefault="00C0364E" w:rsidP="00C0364E">
      <w:pPr>
        <w:pStyle w:val="Heading1"/>
        <w:rPr>
          <w:rFonts w:asciiTheme="minorHAnsi" w:hAnsiTheme="minorHAnsi" w:cstheme="minorHAnsi"/>
        </w:rPr>
      </w:pPr>
      <w:r w:rsidRPr="00183C29">
        <w:rPr>
          <w:rFonts w:asciiTheme="minorHAnsi" w:hAnsiTheme="minorHAnsi" w:cstheme="minorHAnsi"/>
        </w:rPr>
        <w:t>6</w:t>
      </w:r>
      <w:r w:rsidRPr="00183C29">
        <w:rPr>
          <w:rFonts w:asciiTheme="minorHAnsi" w:hAnsiTheme="minorHAnsi" w:cstheme="minorHAnsi"/>
        </w:rPr>
        <w:tab/>
      </w:r>
      <w:r w:rsidR="00B51C5B" w:rsidRPr="00183C29">
        <w:rPr>
          <w:rFonts w:asciiTheme="minorHAnsi" w:hAnsiTheme="minorHAnsi" w:cstheme="minorHAnsi"/>
        </w:rPr>
        <w:t>About</w:t>
      </w:r>
      <w:r w:rsidR="008B45FB" w:rsidRPr="00183C29">
        <w:rPr>
          <w:rFonts w:asciiTheme="minorHAnsi" w:hAnsiTheme="minorHAnsi" w:cstheme="minorHAnsi"/>
        </w:rPr>
        <w:t xml:space="preserve"> other contributions </w:t>
      </w:r>
    </w:p>
    <w:p w14:paraId="2920FE05" w14:textId="6A1582BF" w:rsidR="00076755" w:rsidRPr="00183C29" w:rsidRDefault="00076755" w:rsidP="00076755">
      <w:pPr>
        <w:rPr>
          <w:rFonts w:cstheme="minorHAnsi"/>
        </w:rPr>
      </w:pPr>
      <w:r w:rsidRPr="00183C29">
        <w:rPr>
          <w:rFonts w:cstheme="minorHAnsi"/>
        </w:rPr>
        <w:t>The following questions refer to information about other contributions to the programme of study.</w:t>
      </w:r>
    </w:p>
    <w:tbl>
      <w:tblPr>
        <w:tblStyle w:val="GridTable1Light-Accent1"/>
        <w:tblW w:w="10485" w:type="dxa"/>
        <w:tblLook w:val="04A0" w:firstRow="1" w:lastRow="0" w:firstColumn="1" w:lastColumn="0" w:noHBand="0" w:noVBand="1"/>
        <w:tblCaption w:val="About other sources of support for the programme of study to be undertaken"/>
        <w:tblDescription w:val="About other sources of support for the programme of study to be undertaken"/>
      </w:tblPr>
      <w:tblGrid>
        <w:gridCol w:w="440"/>
        <w:gridCol w:w="5022"/>
        <w:gridCol w:w="5023"/>
      </w:tblGrid>
      <w:tr w:rsidR="008B45FB" w:rsidRPr="00183C29" w14:paraId="177847ED" w14:textId="77777777" w:rsidTr="00C0364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06BA5043" w14:textId="77777777" w:rsidR="008B45FB" w:rsidRPr="00183C29" w:rsidRDefault="008B45FB" w:rsidP="008B45FB">
            <w:pPr>
              <w:rPr>
                <w:rFonts w:cstheme="minorHAnsi"/>
              </w:rPr>
            </w:pPr>
            <w:r w:rsidRPr="00183C29">
              <w:rPr>
                <w:rFonts w:cstheme="minorHAnsi"/>
              </w:rPr>
              <w:lastRenderedPageBreak/>
              <w:t>Q</w:t>
            </w:r>
          </w:p>
        </w:tc>
        <w:tc>
          <w:tcPr>
            <w:tcW w:w="5022" w:type="dxa"/>
          </w:tcPr>
          <w:p w14:paraId="34A5CBCB" w14:textId="77777777" w:rsidR="008B45FB" w:rsidRPr="00183C29" w:rsidRDefault="008B45FB" w:rsidP="008B45FB">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57880017" w14:textId="77777777" w:rsidR="008B45FB" w:rsidRPr="00183C29" w:rsidRDefault="008B45FB" w:rsidP="008B45FB">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Answer text</w:t>
            </w:r>
          </w:p>
        </w:tc>
      </w:tr>
      <w:tr w:rsidR="008B45FB" w:rsidRPr="00183C29" w14:paraId="05A2AD7D" w14:textId="77777777" w:rsidTr="00C0364E">
        <w:tc>
          <w:tcPr>
            <w:cnfStyle w:val="001000000000" w:firstRow="0" w:lastRow="0" w:firstColumn="1" w:lastColumn="0" w:oddVBand="0" w:evenVBand="0" w:oddHBand="0" w:evenHBand="0" w:firstRowFirstColumn="0" w:firstRowLastColumn="0" w:lastRowFirstColumn="0" w:lastRowLastColumn="0"/>
            <w:tcW w:w="440" w:type="dxa"/>
          </w:tcPr>
          <w:p w14:paraId="7C6C1334" w14:textId="319015CF" w:rsidR="008B45FB" w:rsidRPr="00183C29" w:rsidRDefault="0041762C" w:rsidP="008B45FB">
            <w:pPr>
              <w:rPr>
                <w:rFonts w:cstheme="minorHAnsi"/>
              </w:rPr>
            </w:pPr>
            <w:r w:rsidRPr="00183C29">
              <w:rPr>
                <w:rFonts w:cstheme="minorHAnsi"/>
              </w:rPr>
              <w:t>3</w:t>
            </w:r>
            <w:r w:rsidR="00830440" w:rsidRPr="00183C29">
              <w:rPr>
                <w:rFonts w:cstheme="minorHAnsi"/>
              </w:rPr>
              <w:t>3</w:t>
            </w:r>
          </w:p>
        </w:tc>
        <w:tc>
          <w:tcPr>
            <w:tcW w:w="5022" w:type="dxa"/>
          </w:tcPr>
          <w:p w14:paraId="0510C095" w14:textId="3BFFFE20" w:rsidR="00C0364E" w:rsidRPr="00183C29" w:rsidRDefault="00A35C98" w:rsidP="009456D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The contributions which have been or will be provided from other sources.  Please select all that </w:t>
            </w:r>
            <w:proofErr w:type="gramStart"/>
            <w:r w:rsidRPr="00183C29">
              <w:rPr>
                <w:rFonts w:cstheme="minorHAnsi"/>
              </w:rPr>
              <w:t>apply</w:t>
            </w:r>
            <w:proofErr w:type="gramEnd"/>
          </w:p>
          <w:p w14:paraId="66C4F6C7" w14:textId="77777777" w:rsidR="009456D0" w:rsidRPr="00183C29" w:rsidRDefault="009456D0" w:rsidP="009456D0">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5929B65D" w14:textId="2CE7B6F2" w:rsidR="008B45FB" w:rsidRPr="00183C29" w:rsidRDefault="00A35C98" w:rsidP="009456D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f other, please provide further information.</w:t>
            </w:r>
          </w:p>
        </w:tc>
        <w:tc>
          <w:tcPr>
            <w:tcW w:w="5023" w:type="dxa"/>
          </w:tcPr>
          <w:sdt>
            <w:sdtPr>
              <w:rPr>
                <w:rFonts w:cstheme="minorHAnsi"/>
              </w:rPr>
              <w:alias w:val="Other contributions"/>
              <w:tag w:val="Other contributions"/>
              <w:id w:val="-1480532865"/>
              <w:placeholder>
                <w:docPart w:val="9BBAEA57955F4C35A65D1737E0BA55B3"/>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009D8CD9" w14:textId="77777777" w:rsidR="00A35C98" w:rsidRPr="00183C29" w:rsidRDefault="00A35C98" w:rsidP="00A35C98">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hoose an item.</w:t>
                </w:r>
              </w:p>
            </w:sdtContent>
          </w:sdt>
          <w:sdt>
            <w:sdtPr>
              <w:rPr>
                <w:rFonts w:cstheme="minorHAnsi"/>
              </w:rPr>
              <w:alias w:val="Other contributions"/>
              <w:tag w:val="Other contributions"/>
              <w:id w:val="1173838277"/>
              <w:placeholder>
                <w:docPart w:val="097778B416A74DDEBD36D75E676CEB7F"/>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3731016D" w14:textId="77777777" w:rsidR="00A35C98" w:rsidRPr="00183C29" w:rsidRDefault="00A35C98" w:rsidP="00A35C98">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hoose an item.</w:t>
                </w:r>
              </w:p>
            </w:sdtContent>
          </w:sdt>
          <w:sdt>
            <w:sdtPr>
              <w:rPr>
                <w:rFonts w:cstheme="minorHAnsi"/>
              </w:rPr>
              <w:alias w:val="Other contributions"/>
              <w:tag w:val="Other contributions"/>
              <w:id w:val="566000241"/>
              <w:placeholder>
                <w:docPart w:val="5511F8F23C4D4D1FB668F20EAFDDC33A"/>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6E108CF6" w14:textId="77777777" w:rsidR="00A35C98" w:rsidRPr="00183C29" w:rsidRDefault="00A35C98" w:rsidP="00A35C98">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hoose an item.</w:t>
                </w:r>
              </w:p>
            </w:sdtContent>
          </w:sdt>
          <w:p w14:paraId="3045ED05" w14:textId="41F23AAD" w:rsidR="008B45FB" w:rsidRPr="00183C29" w:rsidRDefault="00C0364E" w:rsidP="00A35C98">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Other, please state: </w:t>
            </w:r>
            <w:sdt>
              <w:sdtPr>
                <w:rPr>
                  <w:rFonts w:cstheme="minorHAnsi"/>
                </w:rPr>
                <w:alias w:val="Further information on contributions"/>
                <w:tag w:val="If other, please provide further information"/>
                <w:id w:val="-1230842958"/>
                <w:placeholder>
                  <w:docPart w:val="CDA59758EB534E7F84CA38B8F5169811"/>
                </w:placeholder>
                <w:showingPlcHdr/>
                <w:text w:multiLine="1"/>
              </w:sdtPr>
              <w:sdtEndPr/>
              <w:sdtContent>
                <w:r w:rsidR="00A35C98" w:rsidRPr="00183C29">
                  <w:rPr>
                    <w:rStyle w:val="PlaceholderText"/>
                    <w:rFonts w:cstheme="minorHAnsi"/>
                  </w:rPr>
                  <w:t>Click or tap here to enter text.</w:t>
                </w:r>
              </w:sdtContent>
            </w:sdt>
          </w:p>
        </w:tc>
      </w:tr>
      <w:tr w:rsidR="008B45FB" w:rsidRPr="00183C29" w14:paraId="4FAFB565" w14:textId="77777777" w:rsidTr="00C0364E">
        <w:tc>
          <w:tcPr>
            <w:cnfStyle w:val="001000000000" w:firstRow="0" w:lastRow="0" w:firstColumn="1" w:lastColumn="0" w:oddVBand="0" w:evenVBand="0" w:oddHBand="0" w:evenHBand="0" w:firstRowFirstColumn="0" w:firstRowLastColumn="0" w:lastRowFirstColumn="0" w:lastRowLastColumn="0"/>
            <w:tcW w:w="440" w:type="dxa"/>
          </w:tcPr>
          <w:p w14:paraId="4CE651A0" w14:textId="704FA199" w:rsidR="008B45FB" w:rsidRPr="00183C29" w:rsidRDefault="0041762C" w:rsidP="008B45FB">
            <w:pPr>
              <w:rPr>
                <w:rFonts w:cstheme="minorHAnsi"/>
              </w:rPr>
            </w:pPr>
            <w:r w:rsidRPr="00183C29">
              <w:rPr>
                <w:rFonts w:cstheme="minorHAnsi"/>
              </w:rPr>
              <w:t>3</w:t>
            </w:r>
            <w:r w:rsidR="00830440" w:rsidRPr="00183C29">
              <w:rPr>
                <w:rFonts w:cstheme="minorHAnsi"/>
              </w:rPr>
              <w:t>4</w:t>
            </w:r>
          </w:p>
        </w:tc>
        <w:tc>
          <w:tcPr>
            <w:tcW w:w="5022" w:type="dxa"/>
          </w:tcPr>
          <w:p w14:paraId="44BA0E7D" w14:textId="34C67194" w:rsidR="00E20A22" w:rsidRPr="00183C29" w:rsidRDefault="00E20A22" w:rsidP="009456D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The contributions you are expecting to make yourself. Please select all that </w:t>
            </w:r>
            <w:proofErr w:type="gramStart"/>
            <w:r w:rsidRPr="00183C29">
              <w:rPr>
                <w:rFonts w:cstheme="minorHAnsi"/>
              </w:rPr>
              <w:t>apply</w:t>
            </w:r>
            <w:proofErr w:type="gramEnd"/>
          </w:p>
          <w:p w14:paraId="4149FB3B" w14:textId="4E37CD3E" w:rsidR="00E20A22" w:rsidRPr="00183C29" w:rsidRDefault="00E20A22" w:rsidP="009456D0">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3AD65053" w14:textId="4390E586" w:rsidR="008B45FB" w:rsidRPr="00183C29" w:rsidRDefault="00E20A22" w:rsidP="009456D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f other sources of funding have been sought, please provide further information.</w:t>
            </w:r>
          </w:p>
        </w:tc>
        <w:tc>
          <w:tcPr>
            <w:tcW w:w="5023" w:type="dxa"/>
          </w:tcPr>
          <w:sdt>
            <w:sdtPr>
              <w:rPr>
                <w:rFonts w:cstheme="minorHAnsi"/>
              </w:rPr>
              <w:alias w:val="Your contribution"/>
              <w:tag w:val="Your contribution"/>
              <w:id w:val="1245757495"/>
              <w:placeholder>
                <w:docPart w:val="8A587DC2CEE14089A2AC963C69DE84D6"/>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6EBA2AAF" w14:textId="77777777" w:rsidR="00E20A22" w:rsidRPr="00183C29" w:rsidRDefault="00E20A22" w:rsidP="00E20A22">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hoose an item.</w:t>
                </w:r>
              </w:p>
            </w:sdtContent>
          </w:sdt>
          <w:sdt>
            <w:sdtPr>
              <w:rPr>
                <w:rFonts w:cstheme="minorHAnsi"/>
              </w:rPr>
              <w:alias w:val="Your contribution"/>
              <w:tag w:val="Your contribution"/>
              <w:id w:val="880053228"/>
              <w:placeholder>
                <w:docPart w:val="18ED395174FD40D19A92309BD23E9C5D"/>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77047C13" w14:textId="77777777" w:rsidR="00E20A22" w:rsidRPr="00183C29" w:rsidRDefault="00E20A22" w:rsidP="00E20A22">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hoose an item.</w:t>
                </w:r>
              </w:p>
            </w:sdtContent>
          </w:sdt>
          <w:sdt>
            <w:sdtPr>
              <w:rPr>
                <w:rFonts w:cstheme="minorHAnsi"/>
              </w:rPr>
              <w:alias w:val="Your contribution"/>
              <w:tag w:val="Your contribution"/>
              <w:id w:val="-1609581907"/>
              <w:placeholder>
                <w:docPart w:val="BF056EADC3E642DCB9C1109FB28EFA2E"/>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0218D287" w14:textId="77777777" w:rsidR="00E20A22" w:rsidRPr="00183C29" w:rsidRDefault="00E20A22" w:rsidP="00E20A22">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hoose an item.</w:t>
                </w:r>
              </w:p>
            </w:sdtContent>
          </w:sdt>
          <w:p w14:paraId="4AD45AE4" w14:textId="1635DA7F" w:rsidR="008B45FB" w:rsidRPr="00183C29" w:rsidRDefault="00C0364E" w:rsidP="008B45FB">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Other, please state: </w:t>
            </w:r>
            <w:sdt>
              <w:sdtPr>
                <w:rPr>
                  <w:rFonts w:cstheme="minorHAnsi"/>
                </w:rPr>
                <w:alias w:val="Further information on other sources of funding "/>
                <w:tag w:val="Further information on other sources of funding "/>
                <w:id w:val="-66038484"/>
                <w:placeholder>
                  <w:docPart w:val="7F54134FB5D5484D8EB4F0E7C626C7D1"/>
                </w:placeholder>
                <w:showingPlcHdr/>
                <w:text w:multiLine="1"/>
              </w:sdtPr>
              <w:sdtEndPr/>
              <w:sdtContent>
                <w:r w:rsidR="00E20A22" w:rsidRPr="00183C29">
                  <w:rPr>
                    <w:rStyle w:val="PlaceholderText"/>
                    <w:rFonts w:cstheme="minorHAnsi"/>
                  </w:rPr>
                  <w:t>Click or tap here to enter text.</w:t>
                </w:r>
              </w:sdtContent>
            </w:sdt>
          </w:p>
        </w:tc>
      </w:tr>
    </w:tbl>
    <w:p w14:paraId="09798C04" w14:textId="77777777" w:rsidR="00F13238" w:rsidRPr="00183C29" w:rsidRDefault="00F13238" w:rsidP="009456D0">
      <w:pPr>
        <w:pStyle w:val="NoSpacing"/>
        <w:rPr>
          <w:rFonts w:cstheme="minorHAnsi"/>
        </w:rPr>
      </w:pPr>
    </w:p>
    <w:p w14:paraId="30FA64A0" w14:textId="3DCAF48A" w:rsidR="00F3361A" w:rsidRPr="00183C29" w:rsidRDefault="009456D0" w:rsidP="009456D0">
      <w:pPr>
        <w:pStyle w:val="Heading1"/>
        <w:rPr>
          <w:rFonts w:asciiTheme="minorHAnsi" w:hAnsiTheme="minorHAnsi" w:cstheme="minorHAnsi"/>
        </w:rPr>
      </w:pPr>
      <w:r w:rsidRPr="00183C29">
        <w:rPr>
          <w:rFonts w:asciiTheme="minorHAnsi" w:hAnsiTheme="minorHAnsi" w:cstheme="minorHAnsi"/>
        </w:rPr>
        <w:t>7</w:t>
      </w:r>
      <w:r w:rsidRPr="00183C29">
        <w:rPr>
          <w:rFonts w:asciiTheme="minorHAnsi" w:hAnsiTheme="minorHAnsi" w:cstheme="minorHAnsi"/>
        </w:rPr>
        <w:tab/>
      </w:r>
      <w:r w:rsidR="00A0616A" w:rsidRPr="00183C29">
        <w:rPr>
          <w:rFonts w:asciiTheme="minorHAnsi" w:hAnsiTheme="minorHAnsi" w:cstheme="minorHAnsi"/>
        </w:rPr>
        <w:t>C</w:t>
      </w:r>
      <w:r w:rsidR="00F3361A" w:rsidRPr="00183C29">
        <w:rPr>
          <w:rFonts w:asciiTheme="minorHAnsi" w:hAnsiTheme="minorHAnsi" w:cstheme="minorHAnsi"/>
        </w:rPr>
        <w:t>on</w:t>
      </w:r>
      <w:r w:rsidR="00D65A1F" w:rsidRPr="00183C29">
        <w:rPr>
          <w:rFonts w:asciiTheme="minorHAnsi" w:hAnsiTheme="minorHAnsi" w:cstheme="minorHAnsi"/>
        </w:rPr>
        <w:t>firmation</w:t>
      </w:r>
    </w:p>
    <w:p w14:paraId="2212B817" w14:textId="2E141C03" w:rsidR="00F13238" w:rsidRPr="00183C29" w:rsidRDefault="00F13238" w:rsidP="009456D0">
      <w:pPr>
        <w:jc w:val="both"/>
        <w:rPr>
          <w:rFonts w:cstheme="minorHAnsi"/>
        </w:rPr>
      </w:pPr>
      <w:r w:rsidRPr="00183C29">
        <w:rPr>
          <w:rFonts w:cstheme="minorHAnsi"/>
        </w:rPr>
        <w:t xml:space="preserve">This section of the application should be completed by the applicant applying for funding. </w:t>
      </w:r>
      <w:r w:rsidR="00F3361A" w:rsidRPr="00183C29">
        <w:rPr>
          <w:rFonts w:cstheme="minorHAnsi"/>
        </w:rPr>
        <w:t xml:space="preserve">Please read the following statements and indicate </w:t>
      </w:r>
      <w:r w:rsidR="00076755" w:rsidRPr="00183C29">
        <w:rPr>
          <w:rFonts w:cstheme="minorHAnsi"/>
        </w:rPr>
        <w:t xml:space="preserve">that the details contained in the application are correct </w:t>
      </w:r>
      <w:r w:rsidR="00F3361A" w:rsidRPr="00183C29">
        <w:rPr>
          <w:rFonts w:cstheme="minorHAnsi"/>
        </w:rPr>
        <w:t xml:space="preserve">by </w:t>
      </w:r>
      <w:r w:rsidR="00D61C00" w:rsidRPr="00183C29">
        <w:rPr>
          <w:rFonts w:cstheme="minorHAnsi"/>
        </w:rPr>
        <w:t>ticking the box and</w:t>
      </w:r>
      <w:r w:rsidR="00F3361A" w:rsidRPr="00183C29">
        <w:rPr>
          <w:rFonts w:cstheme="minorHAnsi"/>
        </w:rPr>
        <w:t xml:space="preserve"> entering your name and </w:t>
      </w:r>
      <w:r w:rsidR="00D61C00" w:rsidRPr="00183C29">
        <w:rPr>
          <w:rFonts w:cstheme="minorHAnsi"/>
        </w:rPr>
        <w:t xml:space="preserve">the </w:t>
      </w:r>
      <w:r w:rsidR="00F3361A" w:rsidRPr="00183C29">
        <w:rPr>
          <w:rFonts w:cstheme="minorHAnsi"/>
        </w:rPr>
        <w:t xml:space="preserve">date </w:t>
      </w:r>
      <w:r w:rsidR="00D61C00" w:rsidRPr="00183C29">
        <w:rPr>
          <w:rFonts w:cstheme="minorHAnsi"/>
        </w:rPr>
        <w:t xml:space="preserve">of entry </w:t>
      </w:r>
      <w:r w:rsidR="00F3361A" w:rsidRPr="00183C29">
        <w:rPr>
          <w:rFonts w:cstheme="minorHAnsi"/>
        </w:rPr>
        <w:t>in the spaces</w:t>
      </w:r>
      <w:r w:rsidR="00C54229" w:rsidRPr="00183C29">
        <w:rPr>
          <w:rFonts w:cstheme="minorHAnsi"/>
        </w:rPr>
        <w:t xml:space="preserve"> below.  </w:t>
      </w:r>
    </w:p>
    <w:p w14:paraId="105CF4AB" w14:textId="6B9EC2A9" w:rsidR="00F3361A" w:rsidRPr="00183C29" w:rsidRDefault="00C54229" w:rsidP="009456D0">
      <w:pPr>
        <w:jc w:val="both"/>
        <w:rPr>
          <w:rFonts w:cstheme="minorHAnsi"/>
        </w:rPr>
      </w:pPr>
      <w:r w:rsidRPr="00183C29">
        <w:rPr>
          <w:rFonts w:cstheme="minorHAnsi"/>
        </w:rPr>
        <w:t xml:space="preserve">Please ensure that you pass your completed application form to </w:t>
      </w:r>
      <w:r w:rsidR="00D61C00" w:rsidRPr="00183C29">
        <w:rPr>
          <w:rFonts w:cstheme="minorHAnsi"/>
        </w:rPr>
        <w:t xml:space="preserve">the relevant staff development officer or nominated person, or in the case of </w:t>
      </w:r>
      <w:r w:rsidR="009456D0" w:rsidRPr="00183C29">
        <w:rPr>
          <w:rFonts w:cstheme="minorHAnsi"/>
        </w:rPr>
        <w:t>UHI</w:t>
      </w:r>
      <w:r w:rsidR="00D61C00" w:rsidRPr="00183C29">
        <w:rPr>
          <w:rFonts w:cstheme="minorHAnsi"/>
        </w:rPr>
        <w:t xml:space="preserve"> staff, </w:t>
      </w:r>
      <w:r w:rsidR="00076755" w:rsidRPr="00183C29">
        <w:rPr>
          <w:rFonts w:cstheme="minorHAnsi"/>
        </w:rPr>
        <w:t xml:space="preserve">your </w:t>
      </w:r>
      <w:r w:rsidR="00D61C00" w:rsidRPr="00183C29">
        <w:rPr>
          <w:rFonts w:cstheme="minorHAnsi"/>
        </w:rPr>
        <w:t>line manager</w:t>
      </w:r>
      <w:r w:rsidR="00F13238" w:rsidRPr="00183C29">
        <w:rPr>
          <w:rFonts w:cstheme="minorHAnsi"/>
        </w:rPr>
        <w:t xml:space="preserve"> for approval and submission to the LTA</w:t>
      </w:r>
      <w:r w:rsidR="00D61C00" w:rsidRPr="00183C29">
        <w:rPr>
          <w:rFonts w:cstheme="minorHAnsi"/>
        </w:rPr>
        <w:t>.</w:t>
      </w:r>
    </w:p>
    <w:tbl>
      <w:tblPr>
        <w:tblStyle w:val="GridTable1Light-Accent1"/>
        <w:tblW w:w="10485" w:type="dxa"/>
        <w:tblLook w:val="04A0" w:firstRow="1" w:lastRow="0" w:firstColumn="1" w:lastColumn="0" w:noHBand="0" w:noVBand="1"/>
        <w:tblCaption w:val="Conditions of your application"/>
        <w:tblDescription w:val="Conditions of your application"/>
      </w:tblPr>
      <w:tblGrid>
        <w:gridCol w:w="440"/>
        <w:gridCol w:w="5022"/>
        <w:gridCol w:w="5023"/>
      </w:tblGrid>
      <w:tr w:rsidR="00FC5295" w:rsidRPr="00183C29" w14:paraId="5776157E" w14:textId="77777777" w:rsidTr="009456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4F3ED926" w14:textId="4D685DA0" w:rsidR="00FC5295" w:rsidRPr="00183C29" w:rsidRDefault="00FC5295" w:rsidP="00FC5295">
            <w:pPr>
              <w:rPr>
                <w:rFonts w:cstheme="minorHAnsi"/>
              </w:rPr>
            </w:pPr>
            <w:r w:rsidRPr="00183C29">
              <w:rPr>
                <w:rFonts w:cstheme="minorHAnsi"/>
              </w:rPr>
              <w:t>Q.</w:t>
            </w:r>
          </w:p>
        </w:tc>
        <w:tc>
          <w:tcPr>
            <w:tcW w:w="5022" w:type="dxa"/>
          </w:tcPr>
          <w:p w14:paraId="391D6CEF" w14:textId="37DCAC2D" w:rsidR="00FC5295" w:rsidRPr="00183C29"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38E8D668" w14:textId="27C60727" w:rsidR="00FC5295" w:rsidRPr="00183C29"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lang w:val="en-IE"/>
              </w:rPr>
              <w:t>Answer text</w:t>
            </w:r>
          </w:p>
        </w:tc>
      </w:tr>
      <w:tr w:rsidR="00C2010A" w:rsidRPr="00183C29" w14:paraId="15F345F2" w14:textId="77777777" w:rsidTr="009456D0">
        <w:tc>
          <w:tcPr>
            <w:cnfStyle w:val="001000000000" w:firstRow="0" w:lastRow="0" w:firstColumn="1" w:lastColumn="0" w:oddVBand="0" w:evenVBand="0" w:oddHBand="0" w:evenHBand="0" w:firstRowFirstColumn="0" w:firstRowLastColumn="0" w:lastRowFirstColumn="0" w:lastRowLastColumn="0"/>
            <w:tcW w:w="440" w:type="dxa"/>
          </w:tcPr>
          <w:p w14:paraId="0DA7CCD3" w14:textId="391C3974" w:rsidR="00C2010A" w:rsidRPr="00183C29" w:rsidRDefault="00C2010A" w:rsidP="00C2010A">
            <w:pPr>
              <w:rPr>
                <w:rFonts w:cstheme="minorHAnsi"/>
              </w:rPr>
            </w:pPr>
            <w:r w:rsidRPr="00183C29">
              <w:rPr>
                <w:rFonts w:cstheme="minorHAnsi"/>
              </w:rPr>
              <w:t>35</w:t>
            </w:r>
          </w:p>
        </w:tc>
        <w:tc>
          <w:tcPr>
            <w:tcW w:w="5022" w:type="dxa"/>
          </w:tcPr>
          <w:p w14:paraId="7969814E" w14:textId="25F27E62" w:rsidR="00C2010A" w:rsidRPr="00183C29" w:rsidRDefault="00C2010A" w:rsidP="00F2436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 confirm that the information provided is accurate</w:t>
            </w:r>
          </w:p>
        </w:tc>
        <w:sdt>
          <w:sdtPr>
            <w:rPr>
              <w:rFonts w:cstheme="minorHAnsi"/>
            </w:rPr>
            <w:id w:val="1212234857"/>
            <w14:checkbox>
              <w14:checked w14:val="0"/>
              <w14:checkedState w14:val="2612" w14:font="MS Gothic"/>
              <w14:uncheckedState w14:val="2610" w14:font="MS Gothic"/>
            </w14:checkbox>
          </w:sdtPr>
          <w:sdtEndPr/>
          <w:sdtContent>
            <w:tc>
              <w:tcPr>
                <w:tcW w:w="5023" w:type="dxa"/>
              </w:tcPr>
              <w:p w14:paraId="5F92988D" w14:textId="3E34B34C" w:rsidR="00C2010A" w:rsidRPr="00183C29" w:rsidRDefault="00C2010A" w:rsidP="00C2010A">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ascii="Segoe UI Symbol" w:eastAsia="MS Gothic" w:hAnsi="Segoe UI Symbol" w:cs="Segoe UI Symbol"/>
                  </w:rPr>
                  <w:t>☐</w:t>
                </w:r>
              </w:p>
            </w:tc>
          </w:sdtContent>
        </w:sdt>
      </w:tr>
      <w:tr w:rsidR="00C2010A" w:rsidRPr="00183C29" w14:paraId="55C06FBF" w14:textId="77777777" w:rsidTr="009456D0">
        <w:tc>
          <w:tcPr>
            <w:cnfStyle w:val="001000000000" w:firstRow="0" w:lastRow="0" w:firstColumn="1" w:lastColumn="0" w:oddVBand="0" w:evenVBand="0" w:oddHBand="0" w:evenHBand="0" w:firstRowFirstColumn="0" w:firstRowLastColumn="0" w:lastRowFirstColumn="0" w:lastRowLastColumn="0"/>
            <w:tcW w:w="440" w:type="dxa"/>
          </w:tcPr>
          <w:p w14:paraId="30CF1DE5" w14:textId="0AD4E213" w:rsidR="00C2010A" w:rsidRPr="00183C29" w:rsidRDefault="00C2010A" w:rsidP="00C2010A">
            <w:pPr>
              <w:rPr>
                <w:rFonts w:cstheme="minorHAnsi"/>
              </w:rPr>
            </w:pPr>
            <w:r w:rsidRPr="00183C29">
              <w:rPr>
                <w:rFonts w:cstheme="minorHAnsi"/>
              </w:rPr>
              <w:t>36</w:t>
            </w:r>
          </w:p>
        </w:tc>
        <w:tc>
          <w:tcPr>
            <w:tcW w:w="5022" w:type="dxa"/>
          </w:tcPr>
          <w:p w14:paraId="14BAB0E3" w14:textId="4DFAB4AF" w:rsidR="00C2010A" w:rsidRPr="00183C29" w:rsidRDefault="00C2010A" w:rsidP="00F2436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f the sources of funding are approved for the programme of study, I will apply for a place immediately if I have not done so already</w:t>
            </w:r>
          </w:p>
        </w:tc>
        <w:sdt>
          <w:sdtPr>
            <w:rPr>
              <w:rFonts w:cstheme="minorHAnsi"/>
            </w:rPr>
            <w:id w:val="1343899045"/>
            <w14:checkbox>
              <w14:checked w14:val="0"/>
              <w14:checkedState w14:val="2612" w14:font="MS Gothic"/>
              <w14:uncheckedState w14:val="2610" w14:font="MS Gothic"/>
            </w14:checkbox>
          </w:sdtPr>
          <w:sdtEndPr/>
          <w:sdtContent>
            <w:tc>
              <w:tcPr>
                <w:tcW w:w="5023" w:type="dxa"/>
              </w:tcPr>
              <w:p w14:paraId="5920AE02" w14:textId="448A6D02" w:rsidR="00C2010A" w:rsidRPr="00183C29" w:rsidRDefault="00C2010A" w:rsidP="00C2010A">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ascii="Segoe UI Symbol" w:eastAsia="MS Gothic" w:hAnsi="Segoe UI Symbol" w:cs="Segoe UI Symbol"/>
                  </w:rPr>
                  <w:t>☐</w:t>
                </w:r>
              </w:p>
            </w:tc>
          </w:sdtContent>
        </w:sdt>
      </w:tr>
      <w:tr w:rsidR="00C2010A" w:rsidRPr="00183C29" w14:paraId="1B15968B" w14:textId="77777777" w:rsidTr="009456D0">
        <w:tc>
          <w:tcPr>
            <w:cnfStyle w:val="001000000000" w:firstRow="0" w:lastRow="0" w:firstColumn="1" w:lastColumn="0" w:oddVBand="0" w:evenVBand="0" w:oddHBand="0" w:evenHBand="0" w:firstRowFirstColumn="0" w:firstRowLastColumn="0" w:lastRowFirstColumn="0" w:lastRowLastColumn="0"/>
            <w:tcW w:w="440" w:type="dxa"/>
          </w:tcPr>
          <w:p w14:paraId="528BD73D" w14:textId="23F19898" w:rsidR="00C2010A" w:rsidRPr="00183C29" w:rsidRDefault="00C2010A" w:rsidP="00C2010A">
            <w:pPr>
              <w:rPr>
                <w:rFonts w:cstheme="minorHAnsi"/>
              </w:rPr>
            </w:pPr>
            <w:r w:rsidRPr="00183C29">
              <w:rPr>
                <w:rFonts w:cstheme="minorHAnsi"/>
              </w:rPr>
              <w:t>37</w:t>
            </w:r>
          </w:p>
        </w:tc>
        <w:tc>
          <w:tcPr>
            <w:tcW w:w="5022" w:type="dxa"/>
          </w:tcPr>
          <w:p w14:paraId="59CD2BBB" w14:textId="327F054A" w:rsidR="00C2010A" w:rsidRPr="00183C29" w:rsidRDefault="00C2010A" w:rsidP="00F2436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Should I no longer require funding support, or should I wish to delay the start of a programme of study, I will inform the relevant staff development officer, </w:t>
            </w:r>
            <w:bookmarkStart w:id="1" w:name="_Hlk14342295"/>
            <w:r w:rsidRPr="00183C29">
              <w:rPr>
                <w:rFonts w:cstheme="minorHAnsi"/>
              </w:rPr>
              <w:t>or colleague responsible for staff development,</w:t>
            </w:r>
            <w:bookmarkEnd w:id="1"/>
            <w:r w:rsidRPr="00183C29">
              <w:rPr>
                <w:rFonts w:cstheme="minorHAnsi"/>
              </w:rPr>
              <w:t xml:space="preserve"> or in the case of </w:t>
            </w:r>
            <w:r w:rsidR="00683406" w:rsidRPr="00183C29">
              <w:rPr>
                <w:rFonts w:cstheme="minorHAnsi"/>
              </w:rPr>
              <w:t xml:space="preserve">UHI </w:t>
            </w:r>
            <w:r w:rsidRPr="00183C29">
              <w:rPr>
                <w:rFonts w:cstheme="minorHAnsi"/>
              </w:rPr>
              <w:t>applicants, the departmental line manager</w:t>
            </w:r>
          </w:p>
        </w:tc>
        <w:sdt>
          <w:sdtPr>
            <w:rPr>
              <w:rFonts w:cstheme="minorHAnsi"/>
            </w:rPr>
            <w:id w:val="1292401060"/>
            <w14:checkbox>
              <w14:checked w14:val="0"/>
              <w14:checkedState w14:val="2612" w14:font="MS Gothic"/>
              <w14:uncheckedState w14:val="2610" w14:font="MS Gothic"/>
            </w14:checkbox>
          </w:sdtPr>
          <w:sdtEndPr/>
          <w:sdtContent>
            <w:tc>
              <w:tcPr>
                <w:tcW w:w="5023" w:type="dxa"/>
              </w:tcPr>
              <w:p w14:paraId="2F138657" w14:textId="6F93B325" w:rsidR="00C2010A" w:rsidRPr="00183C29" w:rsidRDefault="00C2010A" w:rsidP="00C2010A">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ascii="Segoe UI Symbol" w:eastAsia="MS Gothic" w:hAnsi="Segoe UI Symbol" w:cs="Segoe UI Symbol"/>
                  </w:rPr>
                  <w:t>☐</w:t>
                </w:r>
              </w:p>
            </w:tc>
          </w:sdtContent>
        </w:sdt>
      </w:tr>
      <w:tr w:rsidR="00C2010A" w:rsidRPr="00183C29" w14:paraId="1FAF55DA" w14:textId="77777777" w:rsidTr="009456D0">
        <w:tc>
          <w:tcPr>
            <w:cnfStyle w:val="001000000000" w:firstRow="0" w:lastRow="0" w:firstColumn="1" w:lastColumn="0" w:oddVBand="0" w:evenVBand="0" w:oddHBand="0" w:evenHBand="0" w:firstRowFirstColumn="0" w:firstRowLastColumn="0" w:lastRowFirstColumn="0" w:lastRowLastColumn="0"/>
            <w:tcW w:w="440" w:type="dxa"/>
          </w:tcPr>
          <w:p w14:paraId="00C9A557" w14:textId="0677C0B6" w:rsidR="00C2010A" w:rsidRPr="00183C29" w:rsidRDefault="00C2010A" w:rsidP="00C2010A">
            <w:pPr>
              <w:rPr>
                <w:rFonts w:cstheme="minorHAnsi"/>
              </w:rPr>
            </w:pPr>
            <w:r w:rsidRPr="00183C29">
              <w:rPr>
                <w:rFonts w:cstheme="minorHAnsi"/>
              </w:rPr>
              <w:t>38</w:t>
            </w:r>
          </w:p>
        </w:tc>
        <w:tc>
          <w:tcPr>
            <w:tcW w:w="5022" w:type="dxa"/>
          </w:tcPr>
          <w:p w14:paraId="52D89C3F" w14:textId="62E74327" w:rsidR="00C2010A" w:rsidRPr="00183C29" w:rsidRDefault="00C2010A" w:rsidP="00F2436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I will submit SD2 (continuation) and SD3 (evaluation) forms as required to the relevant staff development officer or colleague responsible for staff development or in the case of </w:t>
            </w:r>
            <w:r w:rsidR="00683406" w:rsidRPr="00183C29">
              <w:rPr>
                <w:rFonts w:cstheme="minorHAnsi"/>
              </w:rPr>
              <w:t xml:space="preserve">UHI </w:t>
            </w:r>
            <w:r w:rsidRPr="00183C29">
              <w:rPr>
                <w:rFonts w:cstheme="minorHAnsi"/>
              </w:rPr>
              <w:t>applicants, the departmental line manager</w:t>
            </w:r>
          </w:p>
        </w:tc>
        <w:sdt>
          <w:sdtPr>
            <w:rPr>
              <w:rFonts w:cstheme="minorHAnsi"/>
            </w:rPr>
            <w:id w:val="2101591791"/>
            <w14:checkbox>
              <w14:checked w14:val="0"/>
              <w14:checkedState w14:val="2612" w14:font="MS Gothic"/>
              <w14:uncheckedState w14:val="2610" w14:font="MS Gothic"/>
            </w14:checkbox>
          </w:sdtPr>
          <w:sdtEndPr/>
          <w:sdtContent>
            <w:tc>
              <w:tcPr>
                <w:tcW w:w="5023" w:type="dxa"/>
              </w:tcPr>
              <w:p w14:paraId="5AEF0C15" w14:textId="3B0A9246" w:rsidR="00C2010A" w:rsidRPr="00183C29" w:rsidRDefault="00C2010A" w:rsidP="00C2010A">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ascii="Segoe UI Symbol" w:eastAsia="MS Gothic" w:hAnsi="Segoe UI Symbol" w:cs="Segoe UI Symbol"/>
                  </w:rPr>
                  <w:t>☐</w:t>
                </w:r>
              </w:p>
            </w:tc>
          </w:sdtContent>
        </w:sdt>
      </w:tr>
      <w:tr w:rsidR="00C2010A" w:rsidRPr="00183C29" w14:paraId="15131698" w14:textId="77777777" w:rsidTr="009456D0">
        <w:tc>
          <w:tcPr>
            <w:cnfStyle w:val="001000000000" w:firstRow="0" w:lastRow="0" w:firstColumn="1" w:lastColumn="0" w:oddVBand="0" w:evenVBand="0" w:oddHBand="0" w:evenHBand="0" w:firstRowFirstColumn="0" w:firstRowLastColumn="0" w:lastRowFirstColumn="0" w:lastRowLastColumn="0"/>
            <w:tcW w:w="440" w:type="dxa"/>
          </w:tcPr>
          <w:p w14:paraId="33F158F0" w14:textId="17552450" w:rsidR="00C2010A" w:rsidRPr="00183C29" w:rsidRDefault="00C2010A" w:rsidP="00C2010A">
            <w:pPr>
              <w:rPr>
                <w:rFonts w:cstheme="minorHAnsi"/>
              </w:rPr>
            </w:pPr>
            <w:r w:rsidRPr="00183C29">
              <w:rPr>
                <w:rFonts w:cstheme="minorHAnsi"/>
              </w:rPr>
              <w:t>39</w:t>
            </w:r>
          </w:p>
        </w:tc>
        <w:tc>
          <w:tcPr>
            <w:tcW w:w="5022" w:type="dxa"/>
          </w:tcPr>
          <w:p w14:paraId="4CEDB193" w14:textId="4A0E69FD" w:rsidR="00C2010A" w:rsidRPr="00183C29" w:rsidRDefault="00C2010A" w:rsidP="00F2436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My name as the applicant and date of application</w:t>
            </w:r>
          </w:p>
        </w:tc>
        <w:tc>
          <w:tcPr>
            <w:tcW w:w="5023" w:type="dxa"/>
          </w:tcPr>
          <w:p w14:paraId="1860508E" w14:textId="77777777" w:rsidR="00C2010A" w:rsidRPr="00183C29" w:rsidRDefault="006364B6" w:rsidP="00C2010A">
            <w:pPr>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alias w:val="Applicant name"/>
                <w:tag w:val="Applicant name"/>
                <w:id w:val="569007392"/>
                <w:placeholder>
                  <w:docPart w:val="54A2B1CC1BAE4854877551BB0F4437C3"/>
                </w:placeholder>
                <w:showingPlcHdr/>
                <w:text/>
              </w:sdtPr>
              <w:sdtEndPr/>
              <w:sdtContent>
                <w:r w:rsidR="00C2010A" w:rsidRPr="00183C29">
                  <w:rPr>
                    <w:rStyle w:val="PlaceholderText"/>
                    <w:rFonts w:cstheme="minorHAnsi"/>
                  </w:rPr>
                  <w:t>Click or tap here to enter text.</w:t>
                </w:r>
              </w:sdtContent>
            </w:sdt>
            <w:r w:rsidR="00C2010A" w:rsidRPr="00183C29">
              <w:rPr>
                <w:rFonts w:eastAsia="MS Gothic" w:cstheme="minorHAnsi"/>
              </w:rPr>
              <w:t xml:space="preserve"> </w:t>
            </w:r>
          </w:p>
          <w:p w14:paraId="55C22BB1" w14:textId="3140A756" w:rsidR="00C2010A" w:rsidRPr="00183C29" w:rsidRDefault="006364B6" w:rsidP="00C2010A">
            <w:pPr>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alias w:val="Date of application"/>
                <w:tag w:val="Date"/>
                <w:id w:val="158193160"/>
                <w:placeholder>
                  <w:docPart w:val="C06E60CBDFA740348CEA5FADC1B1DBF4"/>
                </w:placeholder>
                <w:showingPlcHdr/>
                <w:date>
                  <w:dateFormat w:val="dd/MM/yyyy"/>
                  <w:lid w:val="en-GB"/>
                  <w:storeMappedDataAs w:val="dateTime"/>
                  <w:calendar w:val="gregorian"/>
                </w:date>
              </w:sdtPr>
              <w:sdtEndPr/>
              <w:sdtContent>
                <w:r w:rsidR="00C2010A" w:rsidRPr="00183C29">
                  <w:rPr>
                    <w:rStyle w:val="PlaceholderText"/>
                    <w:rFonts w:cstheme="minorHAnsi"/>
                  </w:rPr>
                  <w:t>Click or tap to enter a date.</w:t>
                </w:r>
              </w:sdtContent>
            </w:sdt>
          </w:p>
        </w:tc>
      </w:tr>
    </w:tbl>
    <w:p w14:paraId="1EF3DEB5" w14:textId="4ECA931F" w:rsidR="00D92A23" w:rsidRPr="00183C29" w:rsidRDefault="00D92A23" w:rsidP="00366AF6">
      <w:pPr>
        <w:pStyle w:val="NoSpacing"/>
        <w:rPr>
          <w:rFonts w:cstheme="minorHAnsi"/>
        </w:rPr>
      </w:pPr>
    </w:p>
    <w:p w14:paraId="0CB38A8B" w14:textId="27308421" w:rsidR="00A44997" w:rsidRPr="00183C29" w:rsidRDefault="00366AF6" w:rsidP="00366AF6">
      <w:pPr>
        <w:pStyle w:val="Heading1"/>
        <w:rPr>
          <w:rFonts w:asciiTheme="minorHAnsi" w:hAnsiTheme="minorHAnsi" w:cstheme="minorHAnsi"/>
        </w:rPr>
      </w:pPr>
      <w:bookmarkStart w:id="2" w:name="_Ref13738558"/>
      <w:r w:rsidRPr="00183C29">
        <w:rPr>
          <w:rFonts w:asciiTheme="minorHAnsi" w:hAnsiTheme="minorHAnsi" w:cstheme="minorHAnsi"/>
        </w:rPr>
        <w:t>8</w:t>
      </w:r>
      <w:r w:rsidRPr="00183C29">
        <w:rPr>
          <w:rFonts w:asciiTheme="minorHAnsi" w:hAnsiTheme="minorHAnsi" w:cstheme="minorHAnsi"/>
        </w:rPr>
        <w:tab/>
      </w:r>
      <w:r w:rsidR="00116064" w:rsidRPr="00183C29">
        <w:rPr>
          <w:rFonts w:asciiTheme="minorHAnsi" w:hAnsiTheme="minorHAnsi" w:cstheme="minorHAnsi"/>
        </w:rPr>
        <w:t>E</w:t>
      </w:r>
      <w:r w:rsidR="00864B33" w:rsidRPr="00183C29">
        <w:rPr>
          <w:rFonts w:asciiTheme="minorHAnsi" w:hAnsiTheme="minorHAnsi" w:cstheme="minorHAnsi"/>
        </w:rPr>
        <w:t>ndorsement</w:t>
      </w:r>
      <w:bookmarkEnd w:id="2"/>
      <w:r w:rsidR="00864B33" w:rsidRPr="00183C29">
        <w:rPr>
          <w:rFonts w:asciiTheme="minorHAnsi" w:hAnsiTheme="minorHAnsi" w:cstheme="minorHAnsi"/>
        </w:rPr>
        <w:t xml:space="preserve"> </w:t>
      </w:r>
    </w:p>
    <w:p w14:paraId="28C4A719" w14:textId="77777777" w:rsidR="00B52862" w:rsidRPr="00183C29" w:rsidRDefault="00B52862" w:rsidP="00B52862">
      <w:pPr>
        <w:rPr>
          <w:rFonts w:cstheme="minorHAnsi"/>
        </w:rPr>
      </w:pPr>
      <w:r w:rsidRPr="00183C29">
        <w:rPr>
          <w:rFonts w:cstheme="minorHAnsi"/>
        </w:rPr>
        <w:t xml:space="preserve">This section is about the endorsement of the application and should be completed by the line manager, programme leader or colleague who has the authority to endorse it.  Please provide information on the following questions.  </w:t>
      </w:r>
    </w:p>
    <w:tbl>
      <w:tblPr>
        <w:tblStyle w:val="GridTable1Light-Accent1"/>
        <w:tblW w:w="10485" w:type="dxa"/>
        <w:tblLook w:val="04A0" w:firstRow="1" w:lastRow="0" w:firstColumn="1" w:lastColumn="0" w:noHBand="0" w:noVBand="1"/>
        <w:tblCaption w:val="About the support for the application from line manager, programme leader "/>
        <w:tblDescription w:val="About the support for the application from line manager, programme leader "/>
      </w:tblPr>
      <w:tblGrid>
        <w:gridCol w:w="440"/>
        <w:gridCol w:w="5022"/>
        <w:gridCol w:w="5023"/>
      </w:tblGrid>
      <w:tr w:rsidR="00C231D1" w:rsidRPr="00183C29" w14:paraId="6590D03E" w14:textId="77777777" w:rsidTr="00874C3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39D17808" w14:textId="1C907A58" w:rsidR="00C231D1" w:rsidRPr="00183C29" w:rsidRDefault="00C231D1" w:rsidP="00C231D1">
            <w:pPr>
              <w:rPr>
                <w:rFonts w:cstheme="minorHAnsi"/>
              </w:rPr>
            </w:pPr>
            <w:r w:rsidRPr="00183C29">
              <w:rPr>
                <w:rFonts w:cstheme="minorHAnsi"/>
              </w:rPr>
              <w:lastRenderedPageBreak/>
              <w:t>Q</w:t>
            </w:r>
          </w:p>
        </w:tc>
        <w:tc>
          <w:tcPr>
            <w:tcW w:w="5022" w:type="dxa"/>
          </w:tcPr>
          <w:p w14:paraId="33F6A319" w14:textId="34922321" w:rsidR="00C231D1" w:rsidRPr="00183C29" w:rsidRDefault="00C231D1" w:rsidP="00C231D1">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17DBC7E8" w14:textId="05CE1176" w:rsidR="00C231D1" w:rsidRPr="00183C29" w:rsidRDefault="00C231D1" w:rsidP="00C231D1">
            <w:pPr>
              <w:cnfStyle w:val="100000000000" w:firstRow="1" w:lastRow="0" w:firstColumn="0" w:lastColumn="0" w:oddVBand="0" w:evenVBand="0" w:oddHBand="0" w:evenHBand="0" w:firstRowFirstColumn="0" w:firstRowLastColumn="0" w:lastRowFirstColumn="0" w:lastRowLastColumn="0"/>
              <w:rPr>
                <w:rFonts w:cstheme="minorHAnsi"/>
                <w:lang w:val="en-IE"/>
              </w:rPr>
            </w:pPr>
            <w:r w:rsidRPr="00183C29">
              <w:rPr>
                <w:rFonts w:cstheme="minorHAnsi"/>
                <w:lang w:val="en-IE"/>
              </w:rPr>
              <w:t>Answer text</w:t>
            </w:r>
          </w:p>
        </w:tc>
      </w:tr>
      <w:tr w:rsidR="008E6970" w:rsidRPr="00183C29" w14:paraId="642D7AC8" w14:textId="77777777" w:rsidTr="00874C3C">
        <w:tc>
          <w:tcPr>
            <w:cnfStyle w:val="001000000000" w:firstRow="0" w:lastRow="0" w:firstColumn="1" w:lastColumn="0" w:oddVBand="0" w:evenVBand="0" w:oddHBand="0" w:evenHBand="0" w:firstRowFirstColumn="0" w:firstRowLastColumn="0" w:lastRowFirstColumn="0" w:lastRowLastColumn="0"/>
            <w:tcW w:w="440" w:type="dxa"/>
          </w:tcPr>
          <w:p w14:paraId="21EDC3F6" w14:textId="71D1C1ED" w:rsidR="008E6970" w:rsidRPr="00183C29" w:rsidRDefault="00C2010A" w:rsidP="008E6970">
            <w:pPr>
              <w:rPr>
                <w:rFonts w:cstheme="minorHAnsi"/>
              </w:rPr>
            </w:pPr>
            <w:r w:rsidRPr="00183C29">
              <w:rPr>
                <w:rFonts w:cstheme="minorHAnsi"/>
              </w:rPr>
              <w:t>40</w:t>
            </w:r>
          </w:p>
        </w:tc>
        <w:tc>
          <w:tcPr>
            <w:tcW w:w="5022" w:type="dxa"/>
          </w:tcPr>
          <w:p w14:paraId="39837C86" w14:textId="7F2680E1" w:rsidR="008E6970" w:rsidRPr="00183C29" w:rsidRDefault="00F01C0B" w:rsidP="002F78F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Does the level 12 programme of study relate to a </w:t>
            </w:r>
            <w:r w:rsidR="002F78FC" w:rsidRPr="00183C29">
              <w:rPr>
                <w:rFonts w:cstheme="minorHAnsi"/>
              </w:rPr>
              <w:t>UHI</w:t>
            </w:r>
            <w:r w:rsidRPr="00183C29">
              <w:rPr>
                <w:rFonts w:cstheme="minorHAnsi"/>
              </w:rPr>
              <w:t xml:space="preserve"> curriculum area or development</w:t>
            </w:r>
            <w:r w:rsidR="002F78FC" w:rsidRPr="00183C29">
              <w:rPr>
                <w:rFonts w:cstheme="minorHAnsi"/>
              </w:rPr>
              <w:t>,</w:t>
            </w:r>
            <w:r w:rsidRPr="00183C29">
              <w:rPr>
                <w:rFonts w:cstheme="minorHAnsi"/>
              </w:rPr>
              <w:t xml:space="preserve"> or been </w:t>
            </w:r>
            <w:r w:rsidR="008E6970" w:rsidRPr="00183C29">
              <w:rPr>
                <w:rFonts w:cstheme="minorHAnsi"/>
              </w:rPr>
              <w:t>identified as a priority area</w:t>
            </w:r>
            <w:r w:rsidRPr="00183C29">
              <w:rPr>
                <w:rFonts w:cstheme="minorHAnsi"/>
              </w:rPr>
              <w:t>,</w:t>
            </w:r>
            <w:r w:rsidR="008E6970" w:rsidRPr="00183C29">
              <w:rPr>
                <w:rFonts w:cstheme="minorHAnsi"/>
              </w:rPr>
              <w:t xml:space="preserve"> </w:t>
            </w:r>
            <w:r w:rsidRPr="00183C29">
              <w:rPr>
                <w:rFonts w:cstheme="minorHAnsi"/>
              </w:rPr>
              <w:t xml:space="preserve">through the applicant’s </w:t>
            </w:r>
            <w:r w:rsidR="008E6970" w:rsidRPr="00183C29">
              <w:rPr>
                <w:rFonts w:cstheme="minorHAnsi"/>
              </w:rPr>
              <w:t>professional performance review or equivalent process?</w:t>
            </w:r>
          </w:p>
        </w:tc>
        <w:tc>
          <w:tcPr>
            <w:tcW w:w="5023" w:type="dxa"/>
          </w:tcPr>
          <w:p w14:paraId="19C2C250" w14:textId="77777777" w:rsidR="002F78FC"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Yes </w:t>
            </w:r>
            <w:sdt>
              <w:sdtPr>
                <w:rPr>
                  <w:rFonts w:cstheme="minorHAnsi"/>
                </w:rPr>
                <w:id w:val="-228766156"/>
                <w14:checkbox>
                  <w14:checked w14:val="0"/>
                  <w14:checkedState w14:val="2612" w14:font="MS Gothic"/>
                  <w14:uncheckedState w14:val="2610" w14:font="MS Gothic"/>
                </w14:checkbox>
              </w:sdtPr>
              <w:sdtEndPr/>
              <w:sdtContent>
                <w:r w:rsidRPr="00183C29">
                  <w:rPr>
                    <w:rFonts w:ascii="Segoe UI Symbol" w:eastAsia="MS Gothic" w:hAnsi="Segoe UI Symbol" w:cs="Segoe UI Symbol"/>
                  </w:rPr>
                  <w:t>☐</w:t>
                </w:r>
              </w:sdtContent>
            </w:sdt>
            <w:r w:rsidRPr="00183C29">
              <w:rPr>
                <w:rFonts w:cstheme="minorHAnsi"/>
              </w:rPr>
              <w:t xml:space="preserve"> </w:t>
            </w:r>
          </w:p>
          <w:p w14:paraId="044CF773" w14:textId="2B6CF18B" w:rsidR="008E6970" w:rsidRPr="00183C29" w:rsidRDefault="008E6970" w:rsidP="00D23C9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No </w:t>
            </w:r>
            <w:sdt>
              <w:sdtPr>
                <w:rPr>
                  <w:rFonts w:cstheme="minorHAnsi"/>
                </w:rPr>
                <w:id w:val="1937238772"/>
                <w14:checkbox>
                  <w14:checked w14:val="0"/>
                  <w14:checkedState w14:val="2612" w14:font="MS Gothic"/>
                  <w14:uncheckedState w14:val="2610" w14:font="MS Gothic"/>
                </w14:checkbox>
              </w:sdtPr>
              <w:sdtEndPr/>
              <w:sdtContent>
                <w:r w:rsidRPr="00183C29">
                  <w:rPr>
                    <w:rFonts w:ascii="Segoe UI Symbol" w:hAnsi="Segoe UI Symbol" w:cs="Segoe UI Symbol"/>
                  </w:rPr>
                  <w:t>☐</w:t>
                </w:r>
              </w:sdtContent>
            </w:sdt>
            <w:r w:rsidR="002F78FC" w:rsidRPr="00183C29">
              <w:rPr>
                <w:rFonts w:cstheme="minorHAnsi"/>
              </w:rPr>
              <w:t xml:space="preserve"> if no</w:t>
            </w:r>
            <w:r w:rsidR="00D23C97" w:rsidRPr="00183C29">
              <w:rPr>
                <w:rFonts w:cstheme="minorHAnsi"/>
              </w:rPr>
              <w:t xml:space="preserve">, please provide a rationale for this </w:t>
            </w:r>
            <w:proofErr w:type="gramStart"/>
            <w:r w:rsidR="00D23C97" w:rsidRPr="00183C29">
              <w:rPr>
                <w:rFonts w:cstheme="minorHAnsi"/>
              </w:rPr>
              <w:t>application</w:t>
            </w:r>
            <w:proofErr w:type="gramEnd"/>
          </w:p>
          <w:sdt>
            <w:sdtPr>
              <w:rPr>
                <w:rFonts w:cstheme="minorHAnsi"/>
              </w:rPr>
              <w:alias w:val="Rationale "/>
              <w:tag w:val="Rationale"/>
              <w:id w:val="-1562089875"/>
              <w:placeholder>
                <w:docPart w:val="22841D6E33DB4A2E8474D9EB37F75D87"/>
              </w:placeholder>
              <w:showingPlcHdr/>
              <w:text w:multiLine="1"/>
            </w:sdtPr>
            <w:sdtEndPr/>
            <w:sdtContent>
              <w:p w14:paraId="17BDB74B" w14:textId="151B37F2"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sdtContent>
          </w:sdt>
        </w:tc>
      </w:tr>
      <w:tr w:rsidR="0007668D" w:rsidRPr="00183C29" w14:paraId="0FA9C8E8" w14:textId="77777777" w:rsidTr="00874C3C">
        <w:tc>
          <w:tcPr>
            <w:cnfStyle w:val="001000000000" w:firstRow="0" w:lastRow="0" w:firstColumn="1" w:lastColumn="0" w:oddVBand="0" w:evenVBand="0" w:oddHBand="0" w:evenHBand="0" w:firstRowFirstColumn="0" w:firstRowLastColumn="0" w:lastRowFirstColumn="0" w:lastRowLastColumn="0"/>
            <w:tcW w:w="440" w:type="dxa"/>
          </w:tcPr>
          <w:p w14:paraId="3FCC2FE2" w14:textId="1E3E2335" w:rsidR="0007668D" w:rsidRPr="00183C29" w:rsidRDefault="0007668D" w:rsidP="0007668D">
            <w:pPr>
              <w:rPr>
                <w:rFonts w:cstheme="minorHAnsi"/>
              </w:rPr>
            </w:pPr>
            <w:r w:rsidRPr="00183C29">
              <w:rPr>
                <w:rFonts w:cstheme="minorHAnsi"/>
              </w:rPr>
              <w:t>41</w:t>
            </w:r>
          </w:p>
        </w:tc>
        <w:tc>
          <w:tcPr>
            <w:tcW w:w="5022" w:type="dxa"/>
          </w:tcPr>
          <w:p w14:paraId="1755DA27" w14:textId="506441A3" w:rsidR="0007668D" w:rsidRPr="00183C29" w:rsidRDefault="0007668D" w:rsidP="002F78F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A statement of support, referring to the applicant's statements provided in Section 3 </w:t>
            </w:r>
            <w:r w:rsidR="00F45B0B" w:rsidRPr="00183C29">
              <w:rPr>
                <w:rFonts w:cstheme="minorHAnsi"/>
              </w:rPr>
              <w:t>&amp;</w:t>
            </w:r>
            <w:r w:rsidRPr="00183C29">
              <w:rPr>
                <w:rFonts w:cstheme="minorHAnsi"/>
              </w:rPr>
              <w:t xml:space="preserve"> 4</w:t>
            </w:r>
            <w:r w:rsidR="00D23C97" w:rsidRPr="00183C29">
              <w:rPr>
                <w:rFonts w:cstheme="minorHAnsi"/>
              </w:rPr>
              <w:t xml:space="preserve"> </w:t>
            </w:r>
            <w:r w:rsidRPr="00183C29">
              <w:rPr>
                <w:rFonts w:cstheme="minorHAnsi"/>
              </w:rPr>
              <w:t>(</w:t>
            </w:r>
            <w:r w:rsidR="00F45B0B" w:rsidRPr="00183C29">
              <w:rPr>
                <w:rFonts w:cstheme="minorHAnsi"/>
              </w:rPr>
              <w:t>r</w:t>
            </w:r>
            <w:r w:rsidRPr="00183C29">
              <w:rPr>
                <w:rFonts w:cstheme="minorHAnsi"/>
              </w:rPr>
              <w:t>ecommended word count: 100)</w:t>
            </w:r>
          </w:p>
        </w:tc>
        <w:sdt>
          <w:sdtPr>
            <w:rPr>
              <w:rFonts w:cstheme="minorHAnsi"/>
            </w:rPr>
            <w:alias w:val="Senior Manager supporting statement"/>
            <w:tag w:val="SM Supporting"/>
            <w:id w:val="-703249181"/>
            <w:placeholder>
              <w:docPart w:val="C95116E6B4B64499873E7155D69E3C47"/>
            </w:placeholder>
            <w:showingPlcHdr/>
            <w:text w:multiLine="1"/>
          </w:sdtPr>
          <w:sdtEndPr/>
          <w:sdtContent>
            <w:tc>
              <w:tcPr>
                <w:tcW w:w="5023" w:type="dxa"/>
              </w:tcPr>
              <w:p w14:paraId="539ED6F8" w14:textId="77777777"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07668D" w:rsidRPr="00183C29" w14:paraId="773EDC7A" w14:textId="77777777" w:rsidTr="00874C3C">
        <w:tc>
          <w:tcPr>
            <w:cnfStyle w:val="001000000000" w:firstRow="0" w:lastRow="0" w:firstColumn="1" w:lastColumn="0" w:oddVBand="0" w:evenVBand="0" w:oddHBand="0" w:evenHBand="0" w:firstRowFirstColumn="0" w:firstRowLastColumn="0" w:lastRowFirstColumn="0" w:lastRowLastColumn="0"/>
            <w:tcW w:w="440" w:type="dxa"/>
          </w:tcPr>
          <w:p w14:paraId="31EAA890" w14:textId="50D96060" w:rsidR="0007668D" w:rsidRPr="00183C29" w:rsidRDefault="0007668D" w:rsidP="0007668D">
            <w:pPr>
              <w:rPr>
                <w:rFonts w:cstheme="minorHAnsi"/>
              </w:rPr>
            </w:pPr>
            <w:r w:rsidRPr="00183C29">
              <w:rPr>
                <w:rFonts w:cstheme="minorHAnsi"/>
              </w:rPr>
              <w:t>42</w:t>
            </w:r>
          </w:p>
        </w:tc>
        <w:tc>
          <w:tcPr>
            <w:tcW w:w="5022" w:type="dxa"/>
          </w:tcPr>
          <w:p w14:paraId="12517A47" w14:textId="33E96A5A" w:rsidR="0007668D" w:rsidRPr="00183C29" w:rsidRDefault="0007668D" w:rsidP="008403AB">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A brief statement on the anticipated benefits of this programme of study for the applicant including how it directly relates to a </w:t>
            </w:r>
            <w:r w:rsidR="00F45B0B" w:rsidRPr="00183C29">
              <w:rPr>
                <w:rFonts w:cstheme="minorHAnsi"/>
              </w:rPr>
              <w:t>UHI</w:t>
            </w:r>
            <w:r w:rsidRPr="00183C29">
              <w:rPr>
                <w:rFonts w:cstheme="minorHAnsi"/>
              </w:rPr>
              <w:t xml:space="preserve"> curriculum area or development</w:t>
            </w:r>
          </w:p>
        </w:tc>
        <w:sdt>
          <w:sdtPr>
            <w:rPr>
              <w:rFonts w:cstheme="minorHAnsi"/>
            </w:rPr>
            <w:alias w:val="Curriculum area or development "/>
            <w:tag w:val="Curriculum area or development "/>
            <w:id w:val="138698683"/>
            <w:placeholder>
              <w:docPart w:val="7870578C4D9D4628B62BDB35F72B5E96"/>
            </w:placeholder>
            <w:showingPlcHdr/>
            <w:text w:multiLine="1"/>
          </w:sdtPr>
          <w:sdtEndPr/>
          <w:sdtContent>
            <w:tc>
              <w:tcPr>
                <w:tcW w:w="5023" w:type="dxa"/>
              </w:tcPr>
              <w:p w14:paraId="5ACCA0BA" w14:textId="77777777"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07668D" w:rsidRPr="00183C29" w14:paraId="7BC5F470" w14:textId="77777777" w:rsidTr="00874C3C">
        <w:tc>
          <w:tcPr>
            <w:cnfStyle w:val="001000000000" w:firstRow="0" w:lastRow="0" w:firstColumn="1" w:lastColumn="0" w:oddVBand="0" w:evenVBand="0" w:oddHBand="0" w:evenHBand="0" w:firstRowFirstColumn="0" w:firstRowLastColumn="0" w:lastRowFirstColumn="0" w:lastRowLastColumn="0"/>
            <w:tcW w:w="440" w:type="dxa"/>
          </w:tcPr>
          <w:p w14:paraId="419D3D84" w14:textId="3E531E96" w:rsidR="0007668D" w:rsidRPr="00183C29" w:rsidRDefault="0007668D" w:rsidP="0007668D">
            <w:pPr>
              <w:rPr>
                <w:rFonts w:cstheme="minorHAnsi"/>
              </w:rPr>
            </w:pPr>
            <w:r w:rsidRPr="00183C29">
              <w:rPr>
                <w:rFonts w:cstheme="minorHAnsi"/>
              </w:rPr>
              <w:t>43</w:t>
            </w:r>
          </w:p>
        </w:tc>
        <w:tc>
          <w:tcPr>
            <w:tcW w:w="5022" w:type="dxa"/>
          </w:tcPr>
          <w:p w14:paraId="484DBAE8" w14:textId="76783F03" w:rsidR="0007668D" w:rsidRPr="00183C29" w:rsidRDefault="0007668D" w:rsidP="002F78F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Line manager</w:t>
            </w:r>
            <w:r w:rsidR="00F45B0B" w:rsidRPr="00183C29">
              <w:rPr>
                <w:rFonts w:cstheme="minorHAnsi"/>
              </w:rPr>
              <w:t xml:space="preserve"> or</w:t>
            </w:r>
            <w:r w:rsidRPr="00183C29">
              <w:rPr>
                <w:rFonts w:cstheme="minorHAnsi"/>
              </w:rPr>
              <w:t xml:space="preserve"> programme leader name and date of endorsement</w:t>
            </w:r>
          </w:p>
        </w:tc>
        <w:tc>
          <w:tcPr>
            <w:tcW w:w="5023" w:type="dxa"/>
          </w:tcPr>
          <w:p w14:paraId="21DD51DE" w14:textId="77777777"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Line Manager or Programme Leader Name"/>
                <w:tag w:val="Line Manager or Programme Leader Name"/>
                <w:id w:val="-1692979259"/>
                <w:placeholder>
                  <w:docPart w:val="4AB50D1CA4FE48B78FEC950A456CE112"/>
                </w:placeholder>
                <w:showingPlcHdr/>
                <w:text/>
              </w:sdtPr>
              <w:sdtEndPr/>
              <w:sdtContent>
                <w:r w:rsidR="0007668D" w:rsidRPr="00183C29">
                  <w:rPr>
                    <w:rStyle w:val="PlaceholderText"/>
                    <w:rFonts w:cstheme="minorHAnsi"/>
                  </w:rPr>
                  <w:t>Click or tap here to enter text.</w:t>
                </w:r>
              </w:sdtContent>
            </w:sdt>
          </w:p>
          <w:p w14:paraId="69083AD5" w14:textId="30EA26C0"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643475171"/>
                <w:placeholder>
                  <w:docPart w:val="147D21EA7A874C668E9436C34A0B2A81"/>
                </w:placeholder>
                <w:showingPlcHdr/>
                <w:date>
                  <w:dateFormat w:val="dd/MM/yyyy"/>
                  <w:lid w:val="en-GB"/>
                  <w:storeMappedDataAs w:val="dateTime"/>
                  <w:calendar w:val="gregorian"/>
                </w:date>
              </w:sdtPr>
              <w:sdtEndPr/>
              <w:sdtContent>
                <w:r w:rsidR="0007668D" w:rsidRPr="00183C29">
                  <w:rPr>
                    <w:rStyle w:val="PlaceholderText"/>
                    <w:rFonts w:cstheme="minorHAnsi"/>
                  </w:rPr>
                  <w:t>Click or tap to enter a date.</w:t>
                </w:r>
              </w:sdtContent>
            </w:sdt>
          </w:p>
        </w:tc>
      </w:tr>
      <w:tr w:rsidR="0007668D" w:rsidRPr="00183C29" w14:paraId="227B8533" w14:textId="77777777" w:rsidTr="00874C3C">
        <w:tc>
          <w:tcPr>
            <w:cnfStyle w:val="001000000000" w:firstRow="0" w:lastRow="0" w:firstColumn="1" w:lastColumn="0" w:oddVBand="0" w:evenVBand="0" w:oddHBand="0" w:evenHBand="0" w:firstRowFirstColumn="0" w:firstRowLastColumn="0" w:lastRowFirstColumn="0" w:lastRowLastColumn="0"/>
            <w:tcW w:w="440" w:type="dxa"/>
          </w:tcPr>
          <w:p w14:paraId="743F5E93" w14:textId="15C946EC" w:rsidR="0007668D" w:rsidRPr="00183C29" w:rsidRDefault="0007668D" w:rsidP="0007668D">
            <w:pPr>
              <w:rPr>
                <w:rFonts w:cstheme="minorHAnsi"/>
              </w:rPr>
            </w:pPr>
            <w:r w:rsidRPr="00183C29">
              <w:rPr>
                <w:rFonts w:cstheme="minorHAnsi"/>
              </w:rPr>
              <w:t>44</w:t>
            </w:r>
          </w:p>
        </w:tc>
        <w:tc>
          <w:tcPr>
            <w:tcW w:w="5022" w:type="dxa"/>
          </w:tcPr>
          <w:p w14:paraId="3E1C3134" w14:textId="06752C10" w:rsidR="0007668D" w:rsidRPr="00183C29" w:rsidRDefault="008403AB" w:rsidP="002F78FC">
            <w:pPr>
              <w:jc w:val="both"/>
              <w:cnfStyle w:val="000000000000" w:firstRow="0" w:lastRow="0" w:firstColumn="0" w:lastColumn="0" w:oddVBand="0" w:evenVBand="0" w:oddHBand="0" w:evenHBand="0" w:firstRowFirstColumn="0" w:firstRowLastColumn="0" w:lastRowFirstColumn="0" w:lastRowLastColumn="0"/>
              <w:rPr>
                <w:rFonts w:cstheme="minorHAnsi"/>
              </w:rPr>
            </w:pPr>
            <w:r>
              <w:rPr>
                <w:rStyle w:val="normaltextrun"/>
                <w:rFonts w:cstheme="minorHAnsi"/>
                <w:color w:val="000000"/>
                <w:shd w:val="clear" w:color="auto" w:fill="FFFFFF"/>
              </w:rPr>
              <w:t>Associate Dean</w:t>
            </w:r>
            <w:r w:rsidR="0007668D" w:rsidRPr="00183C29">
              <w:rPr>
                <w:rStyle w:val="normaltextrun"/>
                <w:rFonts w:cstheme="minorHAnsi"/>
                <w:color w:val="000000"/>
                <w:shd w:val="clear" w:color="auto" w:fill="FFFFFF"/>
              </w:rPr>
              <w:t xml:space="preserve"> </w:t>
            </w:r>
            <w:r w:rsidR="0007668D" w:rsidRPr="00183C29">
              <w:rPr>
                <w:rFonts w:cstheme="minorHAnsi"/>
              </w:rPr>
              <w:t>name and date of endorsement</w:t>
            </w:r>
          </w:p>
        </w:tc>
        <w:tc>
          <w:tcPr>
            <w:tcW w:w="5023" w:type="dxa"/>
          </w:tcPr>
          <w:p w14:paraId="37167791" w14:textId="77777777"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Line Manager or Programme Leader Name"/>
                <w:tag w:val="Line Manager or Programme Leader Name"/>
                <w:id w:val="1503162651"/>
                <w:placeholder>
                  <w:docPart w:val="EDC0A2727E9A4F6A95EB57A2FA4A1962"/>
                </w:placeholder>
                <w:showingPlcHdr/>
                <w:text/>
              </w:sdtPr>
              <w:sdtEndPr/>
              <w:sdtContent>
                <w:r w:rsidR="0007668D" w:rsidRPr="00183C29">
                  <w:rPr>
                    <w:rStyle w:val="PlaceholderText"/>
                    <w:rFonts w:cstheme="minorHAnsi"/>
                  </w:rPr>
                  <w:t>Click or tap here to enter text.</w:t>
                </w:r>
              </w:sdtContent>
            </w:sdt>
          </w:p>
          <w:p w14:paraId="5A985ED9" w14:textId="73F5C58C"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2078963247"/>
                <w:placeholder>
                  <w:docPart w:val="03F78918049D4FC5850F8479B518A462"/>
                </w:placeholder>
                <w:showingPlcHdr/>
                <w:date>
                  <w:dateFormat w:val="dd/MM/yyyy"/>
                  <w:lid w:val="en-GB"/>
                  <w:storeMappedDataAs w:val="dateTime"/>
                  <w:calendar w:val="gregorian"/>
                </w:date>
              </w:sdtPr>
              <w:sdtEndPr/>
              <w:sdtContent>
                <w:r w:rsidR="0007668D" w:rsidRPr="00183C29">
                  <w:rPr>
                    <w:rStyle w:val="PlaceholderText"/>
                    <w:rFonts w:cstheme="minorHAnsi"/>
                  </w:rPr>
                  <w:t>Click or tap to enter a date.</w:t>
                </w:r>
              </w:sdtContent>
            </w:sdt>
          </w:p>
        </w:tc>
      </w:tr>
      <w:tr w:rsidR="0007668D" w:rsidRPr="00183C29" w14:paraId="7AAB19A8" w14:textId="77777777" w:rsidTr="00874C3C">
        <w:tc>
          <w:tcPr>
            <w:cnfStyle w:val="001000000000" w:firstRow="0" w:lastRow="0" w:firstColumn="1" w:lastColumn="0" w:oddVBand="0" w:evenVBand="0" w:oddHBand="0" w:evenHBand="0" w:firstRowFirstColumn="0" w:firstRowLastColumn="0" w:lastRowFirstColumn="0" w:lastRowLastColumn="0"/>
            <w:tcW w:w="440" w:type="dxa"/>
          </w:tcPr>
          <w:p w14:paraId="664E9740" w14:textId="65B28AD2" w:rsidR="0007668D" w:rsidRPr="00183C29" w:rsidRDefault="0007668D" w:rsidP="0007668D">
            <w:pPr>
              <w:rPr>
                <w:rFonts w:cstheme="minorHAnsi"/>
              </w:rPr>
            </w:pPr>
            <w:r w:rsidRPr="00183C29">
              <w:rPr>
                <w:rFonts w:cstheme="minorHAnsi"/>
              </w:rPr>
              <w:t>45</w:t>
            </w:r>
          </w:p>
        </w:tc>
        <w:tc>
          <w:tcPr>
            <w:tcW w:w="5022" w:type="dxa"/>
          </w:tcPr>
          <w:p w14:paraId="700D5CB8" w14:textId="6C21A331" w:rsidR="0007668D" w:rsidRPr="00183C29" w:rsidRDefault="0007668D" w:rsidP="002F78F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normaltextrun"/>
                <w:rFonts w:cstheme="minorHAnsi"/>
                <w:color w:val="000000"/>
                <w:shd w:val="clear" w:color="auto" w:fill="FFFFFF"/>
              </w:rPr>
              <w:t xml:space="preserve">Dean </w:t>
            </w:r>
            <w:r w:rsidR="00874C3C" w:rsidRPr="00183C29">
              <w:rPr>
                <w:rStyle w:val="normaltextrun"/>
                <w:rFonts w:cstheme="minorHAnsi"/>
                <w:color w:val="000000"/>
                <w:shd w:val="clear" w:color="auto" w:fill="FFFFFF"/>
              </w:rPr>
              <w:t xml:space="preserve">of Faculty </w:t>
            </w:r>
            <w:r w:rsidRPr="00183C29">
              <w:rPr>
                <w:rFonts w:cstheme="minorHAnsi"/>
              </w:rPr>
              <w:t>name and date of endorsement</w:t>
            </w:r>
          </w:p>
        </w:tc>
        <w:tc>
          <w:tcPr>
            <w:tcW w:w="5023" w:type="dxa"/>
          </w:tcPr>
          <w:p w14:paraId="7D74E3F9" w14:textId="77777777"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Line Manager or Programme Leader Name"/>
                <w:tag w:val="Line Manager or Programme Leader Name"/>
                <w:id w:val="877287887"/>
                <w:placeholder>
                  <w:docPart w:val="11A3D0D2860E4335940C9B10A00B8057"/>
                </w:placeholder>
                <w:showingPlcHdr/>
                <w:text/>
              </w:sdtPr>
              <w:sdtEndPr/>
              <w:sdtContent>
                <w:r w:rsidR="0007668D" w:rsidRPr="00183C29">
                  <w:rPr>
                    <w:rStyle w:val="PlaceholderText"/>
                    <w:rFonts w:cstheme="minorHAnsi"/>
                  </w:rPr>
                  <w:t>Click or tap here to enter text.</w:t>
                </w:r>
              </w:sdtContent>
            </w:sdt>
          </w:p>
          <w:p w14:paraId="4BAB0351" w14:textId="085AB3F5"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1619906125"/>
                <w:placeholder>
                  <w:docPart w:val="808FEF23C51842A9A8B787C24F5161DF"/>
                </w:placeholder>
                <w:showingPlcHdr/>
                <w:date>
                  <w:dateFormat w:val="dd/MM/yyyy"/>
                  <w:lid w:val="en-GB"/>
                  <w:storeMappedDataAs w:val="dateTime"/>
                  <w:calendar w:val="gregorian"/>
                </w:date>
              </w:sdtPr>
              <w:sdtEndPr/>
              <w:sdtContent>
                <w:r w:rsidR="0007668D" w:rsidRPr="00183C29">
                  <w:rPr>
                    <w:rStyle w:val="PlaceholderText"/>
                    <w:rFonts w:cstheme="minorHAnsi"/>
                  </w:rPr>
                  <w:t>Click or tap to enter a date.</w:t>
                </w:r>
              </w:sdtContent>
            </w:sdt>
          </w:p>
        </w:tc>
      </w:tr>
      <w:tr w:rsidR="0007668D" w:rsidRPr="00183C29" w14:paraId="323F6838" w14:textId="77777777" w:rsidTr="00874C3C">
        <w:tc>
          <w:tcPr>
            <w:cnfStyle w:val="001000000000" w:firstRow="0" w:lastRow="0" w:firstColumn="1" w:lastColumn="0" w:oddVBand="0" w:evenVBand="0" w:oddHBand="0" w:evenHBand="0" w:firstRowFirstColumn="0" w:firstRowLastColumn="0" w:lastRowFirstColumn="0" w:lastRowLastColumn="0"/>
            <w:tcW w:w="440" w:type="dxa"/>
          </w:tcPr>
          <w:p w14:paraId="5B33D372" w14:textId="428C441F" w:rsidR="0007668D" w:rsidRPr="00183C29" w:rsidRDefault="0007668D" w:rsidP="0007668D">
            <w:pPr>
              <w:rPr>
                <w:rFonts w:cstheme="minorHAnsi"/>
              </w:rPr>
            </w:pPr>
            <w:r w:rsidRPr="00183C29">
              <w:rPr>
                <w:rFonts w:cstheme="minorHAnsi"/>
              </w:rPr>
              <w:t>46</w:t>
            </w:r>
          </w:p>
        </w:tc>
        <w:tc>
          <w:tcPr>
            <w:tcW w:w="5022" w:type="dxa"/>
          </w:tcPr>
          <w:p w14:paraId="6E4396C6" w14:textId="0387E0C4" w:rsidR="0007668D" w:rsidRPr="00183C29" w:rsidRDefault="0007668D" w:rsidP="002F78FC">
            <w:pPr>
              <w:jc w:val="both"/>
              <w:cnfStyle w:val="000000000000" w:firstRow="0" w:lastRow="0" w:firstColumn="0" w:lastColumn="0" w:oddVBand="0" w:evenVBand="0" w:oddHBand="0" w:evenHBand="0" w:firstRowFirstColumn="0" w:firstRowLastColumn="0" w:lastRowFirstColumn="0" w:lastRowLastColumn="0"/>
              <w:rPr>
                <w:rStyle w:val="normaltextrun"/>
                <w:rFonts w:cstheme="minorHAnsi"/>
                <w:color w:val="000000"/>
                <w:shd w:val="clear" w:color="auto" w:fill="FFFFFF"/>
              </w:rPr>
            </w:pPr>
            <w:r w:rsidRPr="00183C29">
              <w:rPr>
                <w:rStyle w:val="normaltextrun"/>
                <w:rFonts w:cstheme="minorHAnsi"/>
                <w:color w:val="000000"/>
                <w:shd w:val="clear" w:color="auto" w:fill="FFFFFF"/>
              </w:rPr>
              <w:t xml:space="preserve">Dean of Research name </w:t>
            </w:r>
            <w:r w:rsidRPr="00183C29">
              <w:rPr>
                <w:rFonts w:cstheme="minorHAnsi"/>
              </w:rPr>
              <w:t>and date of endorsement</w:t>
            </w:r>
          </w:p>
        </w:tc>
        <w:tc>
          <w:tcPr>
            <w:tcW w:w="5023" w:type="dxa"/>
          </w:tcPr>
          <w:p w14:paraId="088AFD09" w14:textId="77777777"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Line Manager or Programme Leader Name"/>
                <w:tag w:val="Line Manager or Programme Leader Name"/>
                <w:id w:val="1447508788"/>
                <w:placeholder>
                  <w:docPart w:val="628027B6A859408DBDFC224B322D358F"/>
                </w:placeholder>
                <w:showingPlcHdr/>
                <w:text/>
              </w:sdtPr>
              <w:sdtEndPr/>
              <w:sdtContent>
                <w:r w:rsidR="0007668D" w:rsidRPr="00183C29">
                  <w:rPr>
                    <w:rStyle w:val="PlaceholderText"/>
                    <w:rFonts w:cstheme="minorHAnsi"/>
                  </w:rPr>
                  <w:t>Click or tap here to enter text.</w:t>
                </w:r>
              </w:sdtContent>
            </w:sdt>
          </w:p>
          <w:p w14:paraId="31FC2C62" w14:textId="5719FB83" w:rsidR="0007668D" w:rsidRPr="00183C29" w:rsidRDefault="006364B6" w:rsidP="0007668D">
            <w:pPr>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2077169477"/>
                <w:placeholder>
                  <w:docPart w:val="A13065C0031644FA9B88390F6CA9978A"/>
                </w:placeholder>
                <w:showingPlcHdr/>
                <w:date>
                  <w:dateFormat w:val="dd/MM/yyyy"/>
                  <w:lid w:val="en-GB"/>
                  <w:storeMappedDataAs w:val="dateTime"/>
                  <w:calendar w:val="gregorian"/>
                </w:date>
              </w:sdtPr>
              <w:sdtEndPr/>
              <w:sdtContent>
                <w:r w:rsidR="0007668D" w:rsidRPr="00183C29">
                  <w:rPr>
                    <w:rStyle w:val="PlaceholderText"/>
                    <w:rFonts w:cstheme="minorHAnsi"/>
                  </w:rPr>
                  <w:t>Click or tap to enter a date.</w:t>
                </w:r>
              </w:sdtContent>
            </w:sdt>
          </w:p>
        </w:tc>
      </w:tr>
    </w:tbl>
    <w:p w14:paraId="7561D2BA" w14:textId="60797B50" w:rsidR="00D92A23" w:rsidRPr="00183C29" w:rsidRDefault="00D92A23" w:rsidP="00874C3C">
      <w:pPr>
        <w:pStyle w:val="NoSpacing"/>
        <w:rPr>
          <w:rFonts w:cstheme="minorHAnsi"/>
        </w:rPr>
      </w:pPr>
    </w:p>
    <w:p w14:paraId="55F98636" w14:textId="0E98620D" w:rsidR="00F3361A" w:rsidRPr="00183C29" w:rsidRDefault="00874C3C" w:rsidP="00874C3C">
      <w:pPr>
        <w:pStyle w:val="Heading1"/>
        <w:rPr>
          <w:rFonts w:asciiTheme="minorHAnsi" w:hAnsiTheme="minorHAnsi" w:cstheme="minorHAnsi"/>
        </w:rPr>
      </w:pPr>
      <w:r w:rsidRPr="00183C29">
        <w:rPr>
          <w:rFonts w:asciiTheme="minorHAnsi" w:hAnsiTheme="minorHAnsi" w:cstheme="minorHAnsi"/>
        </w:rPr>
        <w:t>9</w:t>
      </w:r>
      <w:r w:rsidRPr="00183C29">
        <w:rPr>
          <w:rFonts w:asciiTheme="minorHAnsi" w:hAnsiTheme="minorHAnsi" w:cstheme="minorHAnsi"/>
        </w:rPr>
        <w:tab/>
      </w:r>
      <w:r w:rsidR="00750084" w:rsidRPr="00183C29">
        <w:rPr>
          <w:rFonts w:asciiTheme="minorHAnsi" w:hAnsiTheme="minorHAnsi" w:cstheme="minorHAnsi"/>
        </w:rPr>
        <w:t>Authorisation</w:t>
      </w:r>
    </w:p>
    <w:p w14:paraId="04BB17D8" w14:textId="7C837866" w:rsidR="00184B81" w:rsidRPr="00183C29" w:rsidRDefault="00973B0F" w:rsidP="00184B81">
      <w:pPr>
        <w:jc w:val="both"/>
        <w:rPr>
          <w:rFonts w:cstheme="minorHAnsi"/>
        </w:rPr>
      </w:pPr>
      <w:r w:rsidRPr="00183C29">
        <w:rPr>
          <w:rFonts w:cstheme="minorHAnsi"/>
        </w:rPr>
        <w:t xml:space="preserve">This section is about the authorisation of the application by the staff development officer or those with responsibility for staff development, or in the case of </w:t>
      </w:r>
      <w:r w:rsidR="00874C3C" w:rsidRPr="00183C29">
        <w:rPr>
          <w:rFonts w:cstheme="minorHAnsi"/>
        </w:rPr>
        <w:t>UHI</w:t>
      </w:r>
      <w:r w:rsidRPr="00183C29">
        <w:rPr>
          <w:rFonts w:cstheme="minorHAnsi"/>
        </w:rPr>
        <w:t xml:space="preserve"> applicants, the departmental line manager. Please provide information on the following questions and ensure that the application has been completed in full.</w:t>
      </w:r>
      <w:r w:rsidR="00184B81" w:rsidRPr="00183C29">
        <w:rPr>
          <w:rFonts w:cstheme="minorHAnsi"/>
        </w:rPr>
        <w:t xml:space="preserve"> Applications not completed in full may not be considered by the panel. Please forward the application form to the LTA by email </w:t>
      </w:r>
      <w:hyperlink r:id="rId20">
        <w:r w:rsidR="00184B81" w:rsidRPr="00183C29">
          <w:rPr>
            <w:rStyle w:val="Hyperlink"/>
            <w:rFonts w:cstheme="minorHAnsi"/>
          </w:rPr>
          <w:t>LTA@uhi.ac.uk</w:t>
        </w:r>
      </w:hyperlink>
      <w:r w:rsidR="00184B81" w:rsidRPr="00183C29">
        <w:rPr>
          <w:rFonts w:cstheme="minorHAnsi"/>
        </w:rPr>
        <w:t>.</w:t>
      </w:r>
    </w:p>
    <w:tbl>
      <w:tblPr>
        <w:tblStyle w:val="GridTable1Light-Accent1"/>
        <w:tblW w:w="10485" w:type="dxa"/>
        <w:tblLook w:val="04A0" w:firstRow="1" w:lastRow="0" w:firstColumn="1" w:lastColumn="0" w:noHBand="0" w:noVBand="1"/>
        <w:tblCaption w:val="Submission of your application form"/>
        <w:tblDescription w:val="Submission of your application form"/>
      </w:tblPr>
      <w:tblGrid>
        <w:gridCol w:w="440"/>
        <w:gridCol w:w="5022"/>
        <w:gridCol w:w="5023"/>
      </w:tblGrid>
      <w:tr w:rsidR="00FC5295" w:rsidRPr="00183C29" w14:paraId="639EAF13" w14:textId="77777777" w:rsidTr="00184B8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4A3CE0B2" w14:textId="74B5B77D" w:rsidR="00FC5295" w:rsidRPr="00183C29" w:rsidRDefault="00FC5295" w:rsidP="00FC5295">
            <w:pPr>
              <w:rPr>
                <w:rFonts w:cstheme="minorHAnsi"/>
              </w:rPr>
            </w:pPr>
            <w:r w:rsidRPr="00183C29">
              <w:rPr>
                <w:rFonts w:cstheme="minorHAnsi"/>
              </w:rPr>
              <w:t>Q.</w:t>
            </w:r>
          </w:p>
        </w:tc>
        <w:tc>
          <w:tcPr>
            <w:tcW w:w="5022" w:type="dxa"/>
          </w:tcPr>
          <w:p w14:paraId="1C84DE57" w14:textId="7A4D3735" w:rsidR="00FC5295" w:rsidRPr="00183C29"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rPr>
              <w:t>Question text</w:t>
            </w:r>
          </w:p>
        </w:tc>
        <w:tc>
          <w:tcPr>
            <w:tcW w:w="5023" w:type="dxa"/>
          </w:tcPr>
          <w:p w14:paraId="305262A2" w14:textId="7F4BF5BE" w:rsidR="00FC5295" w:rsidRPr="00183C29" w:rsidRDefault="00FC5295" w:rsidP="00FC5295">
            <w:pPr>
              <w:cnfStyle w:val="100000000000" w:firstRow="1" w:lastRow="0" w:firstColumn="0" w:lastColumn="0" w:oddVBand="0" w:evenVBand="0" w:oddHBand="0" w:evenHBand="0" w:firstRowFirstColumn="0" w:firstRowLastColumn="0" w:lastRowFirstColumn="0" w:lastRowLastColumn="0"/>
              <w:rPr>
                <w:rFonts w:cstheme="minorHAnsi"/>
              </w:rPr>
            </w:pPr>
            <w:r w:rsidRPr="00183C29">
              <w:rPr>
                <w:rFonts w:cstheme="minorHAnsi"/>
                <w:lang w:val="en-IE"/>
              </w:rPr>
              <w:t>Answer text</w:t>
            </w:r>
          </w:p>
        </w:tc>
      </w:tr>
      <w:tr w:rsidR="008E6970" w:rsidRPr="00183C29" w14:paraId="5E6230B9"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35F31A8B" w14:textId="1250ACFE" w:rsidR="008E6970" w:rsidRPr="00183C29" w:rsidRDefault="008E6970" w:rsidP="008E6970">
            <w:pPr>
              <w:rPr>
                <w:rFonts w:cstheme="minorHAnsi"/>
              </w:rPr>
            </w:pPr>
            <w:r w:rsidRPr="00183C29">
              <w:rPr>
                <w:rFonts w:cstheme="minorHAnsi"/>
              </w:rPr>
              <w:t>4</w:t>
            </w:r>
            <w:r w:rsidR="0007668D" w:rsidRPr="00183C29">
              <w:rPr>
                <w:rFonts w:cstheme="minorHAnsi"/>
              </w:rPr>
              <w:t>7</w:t>
            </w:r>
          </w:p>
        </w:tc>
        <w:tc>
          <w:tcPr>
            <w:tcW w:w="5022" w:type="dxa"/>
          </w:tcPr>
          <w:p w14:paraId="4A4E201C" w14:textId="5AAEEE5E" w:rsidR="008E6970" w:rsidRPr="00183C29" w:rsidRDefault="008E6970" w:rsidP="00184B8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 confirm that the details of this application are accurate</w:t>
            </w:r>
          </w:p>
        </w:tc>
        <w:sdt>
          <w:sdtPr>
            <w:rPr>
              <w:rFonts w:cstheme="minorHAnsi"/>
            </w:rPr>
            <w:id w:val="-606500958"/>
            <w14:checkbox>
              <w14:checked w14:val="0"/>
              <w14:checkedState w14:val="2612" w14:font="MS Gothic"/>
              <w14:uncheckedState w14:val="2610" w14:font="MS Gothic"/>
            </w14:checkbox>
          </w:sdtPr>
          <w:sdtEndPr/>
          <w:sdtContent>
            <w:tc>
              <w:tcPr>
                <w:tcW w:w="5023" w:type="dxa"/>
              </w:tcPr>
              <w:p w14:paraId="3232B54E" w14:textId="5C5BB7DE"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183C29">
                  <w:rPr>
                    <w:rFonts w:ascii="Segoe UI Symbol" w:eastAsia="MS Gothic" w:hAnsi="Segoe UI Symbol" w:cs="Segoe UI Symbol"/>
                  </w:rPr>
                  <w:t>☐</w:t>
                </w:r>
              </w:p>
            </w:tc>
          </w:sdtContent>
        </w:sdt>
      </w:tr>
      <w:tr w:rsidR="008E6970" w:rsidRPr="00183C29" w14:paraId="4EDD8723"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1DC21ECF" w14:textId="4BD683CA" w:rsidR="008E6970" w:rsidRPr="00183C29" w:rsidRDefault="008E6970" w:rsidP="008E6970">
            <w:pPr>
              <w:rPr>
                <w:rFonts w:cstheme="minorHAnsi"/>
              </w:rPr>
            </w:pPr>
            <w:r w:rsidRPr="00183C29">
              <w:rPr>
                <w:rFonts w:cstheme="minorHAnsi"/>
              </w:rPr>
              <w:t>4</w:t>
            </w:r>
            <w:r w:rsidR="0007668D" w:rsidRPr="00183C29">
              <w:rPr>
                <w:rFonts w:cstheme="minorHAnsi"/>
              </w:rPr>
              <w:t>8</w:t>
            </w:r>
          </w:p>
        </w:tc>
        <w:tc>
          <w:tcPr>
            <w:tcW w:w="5022" w:type="dxa"/>
          </w:tcPr>
          <w:p w14:paraId="3B24B276" w14:textId="29B5B955" w:rsidR="008E6970" w:rsidRPr="00183C29" w:rsidRDefault="008E6970" w:rsidP="00184B8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My statement of support referring to the applicant's statements provided in Section </w:t>
            </w:r>
            <w:r w:rsidRPr="00183C29">
              <w:rPr>
                <w:rFonts w:cstheme="minorHAnsi"/>
              </w:rPr>
              <w:fldChar w:fldCharType="begin"/>
            </w:r>
            <w:r w:rsidRPr="00183C29">
              <w:rPr>
                <w:rFonts w:cstheme="minorHAnsi"/>
              </w:rPr>
              <w:instrText xml:space="preserve"> REF _Ref13217617 \r \h </w:instrText>
            </w:r>
            <w:r w:rsidR="00183C29">
              <w:rPr>
                <w:rFonts w:cstheme="minorHAnsi"/>
              </w:rPr>
              <w:instrText xml:space="preserve"> \* MERGEFORMAT </w:instrText>
            </w:r>
            <w:r w:rsidRPr="00183C29">
              <w:rPr>
                <w:rFonts w:cstheme="minorHAnsi"/>
              </w:rPr>
            </w:r>
            <w:r w:rsidRPr="00183C29">
              <w:rPr>
                <w:rFonts w:cstheme="minorHAnsi"/>
              </w:rPr>
              <w:fldChar w:fldCharType="separate"/>
            </w:r>
            <w:r w:rsidR="006E2CC1" w:rsidRPr="00183C29">
              <w:rPr>
                <w:rFonts w:cstheme="minorHAnsi"/>
              </w:rPr>
              <w:t>5</w:t>
            </w:r>
            <w:r w:rsidRPr="00183C29">
              <w:rPr>
                <w:rFonts w:cstheme="minorHAnsi"/>
              </w:rPr>
              <w:fldChar w:fldCharType="end"/>
            </w:r>
            <w:r w:rsidRPr="00183C29">
              <w:rPr>
                <w:rFonts w:cstheme="minorHAnsi"/>
              </w:rPr>
              <w:t xml:space="preserve"> and the endorsement statements provided in Section </w:t>
            </w:r>
            <w:r w:rsidRPr="00183C29">
              <w:rPr>
                <w:rFonts w:cstheme="minorHAnsi"/>
              </w:rPr>
              <w:fldChar w:fldCharType="begin"/>
            </w:r>
            <w:r w:rsidRPr="00183C29">
              <w:rPr>
                <w:rFonts w:cstheme="minorHAnsi"/>
              </w:rPr>
              <w:instrText xml:space="preserve"> REF _Ref13738558 \r \h </w:instrText>
            </w:r>
            <w:r w:rsidR="00183C29">
              <w:rPr>
                <w:rFonts w:cstheme="minorHAnsi"/>
              </w:rPr>
              <w:instrText xml:space="preserve"> \* MERGEFORMAT </w:instrText>
            </w:r>
            <w:r w:rsidRPr="00183C29">
              <w:rPr>
                <w:rFonts w:cstheme="minorHAnsi"/>
              </w:rPr>
            </w:r>
            <w:r w:rsidRPr="00183C29">
              <w:rPr>
                <w:rFonts w:cstheme="minorHAnsi"/>
              </w:rPr>
              <w:fldChar w:fldCharType="separate"/>
            </w:r>
            <w:r w:rsidR="006E2CC1" w:rsidRPr="00183C29">
              <w:rPr>
                <w:rFonts w:cstheme="minorHAnsi"/>
              </w:rPr>
              <w:t>8</w:t>
            </w:r>
            <w:r w:rsidRPr="00183C29">
              <w:rPr>
                <w:rFonts w:cstheme="minorHAnsi"/>
              </w:rPr>
              <w:fldChar w:fldCharType="end"/>
            </w:r>
            <w:r w:rsidRPr="00183C29">
              <w:rPr>
                <w:rFonts w:cstheme="minorHAnsi"/>
              </w:rPr>
              <w:t xml:space="preserve">  (</w:t>
            </w:r>
            <w:r w:rsidR="00184B81" w:rsidRPr="00183C29">
              <w:rPr>
                <w:rFonts w:cstheme="minorHAnsi"/>
              </w:rPr>
              <w:t>r</w:t>
            </w:r>
            <w:r w:rsidRPr="00183C29">
              <w:rPr>
                <w:rFonts w:cstheme="minorHAnsi"/>
              </w:rPr>
              <w:t>ecommended word count: 100</w:t>
            </w:r>
            <w:r w:rsidR="00184B81" w:rsidRPr="00183C29">
              <w:rPr>
                <w:rFonts w:cstheme="minorHAnsi"/>
              </w:rPr>
              <w:t>)</w:t>
            </w:r>
          </w:p>
        </w:tc>
        <w:sdt>
          <w:sdtPr>
            <w:rPr>
              <w:rFonts w:cstheme="minorHAnsi"/>
            </w:rPr>
            <w:alias w:val="Supporting statement"/>
            <w:tag w:val="Supporting statement"/>
            <w:id w:val="-2089066223"/>
            <w:placeholder>
              <w:docPart w:val="49558F9BE2284F10B54AF87E027B9E00"/>
            </w:placeholder>
            <w:showingPlcHdr/>
            <w:text w:multiLine="1"/>
          </w:sdtPr>
          <w:sdtEndPr/>
          <w:sdtContent>
            <w:tc>
              <w:tcPr>
                <w:tcW w:w="5023" w:type="dxa"/>
              </w:tcPr>
              <w:p w14:paraId="09DF1962" w14:textId="04F2AB50"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Style w:val="PlaceholderText"/>
                    <w:rFonts w:cstheme="minorHAnsi"/>
                  </w:rPr>
                  <w:t>Click or tap here to enter text.</w:t>
                </w:r>
              </w:p>
            </w:tc>
          </w:sdtContent>
        </w:sdt>
      </w:tr>
      <w:tr w:rsidR="008E6970" w:rsidRPr="00183C29" w14:paraId="2F933149"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5CB583D2" w14:textId="08944DD7" w:rsidR="008E6970" w:rsidRPr="00183C29" w:rsidRDefault="008E6970" w:rsidP="008E6970">
            <w:pPr>
              <w:rPr>
                <w:rFonts w:cstheme="minorHAnsi"/>
              </w:rPr>
            </w:pPr>
            <w:r w:rsidRPr="00183C29">
              <w:rPr>
                <w:rFonts w:cstheme="minorHAnsi"/>
              </w:rPr>
              <w:t>4</w:t>
            </w:r>
            <w:r w:rsidR="0007668D" w:rsidRPr="00183C29">
              <w:rPr>
                <w:rFonts w:cstheme="minorHAnsi"/>
              </w:rPr>
              <w:t>9</w:t>
            </w:r>
          </w:p>
        </w:tc>
        <w:tc>
          <w:tcPr>
            <w:tcW w:w="5022" w:type="dxa"/>
          </w:tcPr>
          <w:p w14:paraId="3A8EEB87" w14:textId="69B79402" w:rsidR="008E6970" w:rsidRPr="00183C29" w:rsidRDefault="008E6970" w:rsidP="00184B8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 will ensure that an invoice has been submitted to (</w:t>
            </w:r>
            <w:hyperlink r:id="rId21" w:history="1">
              <w:r w:rsidRPr="00183C29">
                <w:rPr>
                  <w:rStyle w:val="Hyperlink"/>
                  <w:rFonts w:cstheme="minorHAnsi"/>
                </w:rPr>
                <w:t>AccountsPayable@uhi.ac.uk</w:t>
              </w:r>
            </w:hyperlink>
            <w:r w:rsidRPr="00183C29">
              <w:rPr>
                <w:rFonts w:cstheme="minorHAnsi"/>
              </w:rPr>
              <w:t>) no later than the second Friday in July</w:t>
            </w:r>
            <w:r w:rsidR="006A0C6C" w:rsidRPr="00183C29">
              <w:rPr>
                <w:rFonts w:cstheme="minorHAnsi"/>
              </w:rPr>
              <w:t xml:space="preserve"> following the date of the application</w:t>
            </w:r>
            <w:r w:rsidRPr="00183C29">
              <w:rPr>
                <w:rFonts w:cstheme="minorHAnsi"/>
              </w:rPr>
              <w:t>.</w:t>
            </w:r>
          </w:p>
        </w:tc>
        <w:sdt>
          <w:sdtPr>
            <w:rPr>
              <w:rFonts w:cstheme="minorHAnsi"/>
            </w:rPr>
            <w:id w:val="1080952839"/>
            <w14:checkbox>
              <w14:checked w14:val="0"/>
              <w14:checkedState w14:val="2612" w14:font="MS Gothic"/>
              <w14:uncheckedState w14:val="2610" w14:font="MS Gothic"/>
            </w14:checkbox>
          </w:sdtPr>
          <w:sdtEndPr/>
          <w:sdtContent>
            <w:tc>
              <w:tcPr>
                <w:tcW w:w="5023" w:type="dxa"/>
              </w:tcPr>
              <w:p w14:paraId="17EE6486" w14:textId="518C6F6E" w:rsidR="008E6970" w:rsidRPr="00183C29" w:rsidRDefault="008E6970" w:rsidP="008E6970">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ascii="Segoe UI Symbol" w:eastAsia="MS Gothic" w:hAnsi="Segoe UI Symbol" w:cs="Segoe UI Symbol"/>
                  </w:rPr>
                  <w:t>☐</w:t>
                </w:r>
              </w:p>
            </w:tc>
          </w:sdtContent>
        </w:sdt>
      </w:tr>
      <w:tr w:rsidR="0007668D" w:rsidRPr="00183C29" w14:paraId="272A80F0"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7D94E270" w14:textId="175D86BD" w:rsidR="0007668D" w:rsidRPr="00183C29" w:rsidRDefault="0007668D" w:rsidP="0007668D">
            <w:pPr>
              <w:rPr>
                <w:rFonts w:cstheme="minorHAnsi"/>
              </w:rPr>
            </w:pPr>
            <w:bookmarkStart w:id="3" w:name="_Hlk14349893"/>
            <w:r w:rsidRPr="00183C29">
              <w:rPr>
                <w:rFonts w:cstheme="minorHAnsi"/>
              </w:rPr>
              <w:lastRenderedPageBreak/>
              <w:t>50</w:t>
            </w:r>
          </w:p>
        </w:tc>
        <w:tc>
          <w:tcPr>
            <w:tcW w:w="5022" w:type="dxa"/>
          </w:tcPr>
          <w:p w14:paraId="53BFEFB4" w14:textId="7A17E1C3" w:rsidR="0007668D" w:rsidRPr="00183C29" w:rsidRDefault="0007668D" w:rsidP="00184B8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I will inform the LTA should funding support be no longer required by the applicant.</w:t>
            </w:r>
          </w:p>
        </w:tc>
        <w:sdt>
          <w:sdtPr>
            <w:rPr>
              <w:rFonts w:cstheme="minorHAnsi"/>
            </w:rPr>
            <w:id w:val="513039789"/>
            <w14:checkbox>
              <w14:checked w14:val="0"/>
              <w14:checkedState w14:val="2612" w14:font="MS Gothic"/>
              <w14:uncheckedState w14:val="2610" w14:font="MS Gothic"/>
            </w14:checkbox>
          </w:sdtPr>
          <w:sdtEndPr/>
          <w:sdtContent>
            <w:tc>
              <w:tcPr>
                <w:tcW w:w="5023" w:type="dxa"/>
              </w:tcPr>
              <w:p w14:paraId="055BA08A" w14:textId="77777777"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ascii="Segoe UI Symbol" w:eastAsia="MS Gothic" w:hAnsi="Segoe UI Symbol" w:cs="Segoe UI Symbol"/>
                  </w:rPr>
                  <w:t>☐</w:t>
                </w:r>
              </w:p>
            </w:tc>
          </w:sdtContent>
        </w:sdt>
      </w:tr>
      <w:bookmarkEnd w:id="3"/>
      <w:tr w:rsidR="0007668D" w:rsidRPr="00183C29" w14:paraId="4DB08570"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28DF2AB0" w14:textId="7A06C298" w:rsidR="0007668D" w:rsidRPr="00183C29" w:rsidRDefault="0007668D" w:rsidP="0007668D">
            <w:pPr>
              <w:rPr>
                <w:rFonts w:cstheme="minorHAnsi"/>
              </w:rPr>
            </w:pPr>
            <w:r w:rsidRPr="00183C29">
              <w:rPr>
                <w:rFonts w:cstheme="minorHAnsi"/>
              </w:rPr>
              <w:t>51</w:t>
            </w:r>
          </w:p>
        </w:tc>
        <w:tc>
          <w:tcPr>
            <w:tcW w:w="5022" w:type="dxa"/>
          </w:tcPr>
          <w:p w14:paraId="14756860" w14:textId="23BD6559" w:rsidR="0007668D" w:rsidRPr="00183C29" w:rsidRDefault="0007668D" w:rsidP="00184B81">
            <w:pPr>
              <w:jc w:val="both"/>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My name as the staff development officer or colleague responsible for staff development, or in the case of </w:t>
            </w:r>
            <w:r w:rsidR="00184B81" w:rsidRPr="00183C29">
              <w:rPr>
                <w:rFonts w:cstheme="minorHAnsi"/>
              </w:rPr>
              <w:t>UHI</w:t>
            </w:r>
            <w:r w:rsidRPr="00183C29">
              <w:rPr>
                <w:rFonts w:cstheme="minorHAnsi"/>
              </w:rPr>
              <w:t xml:space="preserve"> applicants, the departmental line manager (if not already provided in Section 7.</w:t>
            </w:r>
          </w:p>
        </w:tc>
        <w:sdt>
          <w:sdtPr>
            <w:rPr>
              <w:rFonts w:eastAsia="MS Gothic" w:cstheme="minorHAnsi"/>
            </w:rPr>
            <w:alias w:val="Staff Development or EO Line Manager"/>
            <w:tag w:val="SDO or LM name"/>
            <w:id w:val="-1259748953"/>
            <w:placeholder>
              <w:docPart w:val="2FAACB3FC264433F91E5A3F8760C2E45"/>
            </w:placeholder>
            <w:showingPlcHdr/>
            <w:text/>
          </w:sdtPr>
          <w:sdtEndPr/>
          <w:sdtContent>
            <w:tc>
              <w:tcPr>
                <w:tcW w:w="5023" w:type="dxa"/>
              </w:tcPr>
              <w:p w14:paraId="7731D475" w14:textId="2C511485"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183C29">
                  <w:rPr>
                    <w:rStyle w:val="PlaceholderText"/>
                    <w:rFonts w:cstheme="minorHAnsi"/>
                  </w:rPr>
                  <w:t>Click or tap here to enter text.</w:t>
                </w:r>
              </w:p>
            </w:tc>
          </w:sdtContent>
        </w:sdt>
      </w:tr>
      <w:tr w:rsidR="0007668D" w:rsidRPr="00183C29" w14:paraId="6666B4BD"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53039F2F" w14:textId="70643B6D" w:rsidR="0007668D" w:rsidRPr="00183C29" w:rsidRDefault="0007668D" w:rsidP="0007668D">
            <w:pPr>
              <w:rPr>
                <w:rFonts w:cstheme="minorHAnsi"/>
              </w:rPr>
            </w:pPr>
            <w:r w:rsidRPr="00183C29">
              <w:rPr>
                <w:rFonts w:cstheme="minorHAnsi"/>
              </w:rPr>
              <w:t>52</w:t>
            </w:r>
          </w:p>
        </w:tc>
        <w:tc>
          <w:tcPr>
            <w:tcW w:w="5022" w:type="dxa"/>
          </w:tcPr>
          <w:p w14:paraId="4CFEA464" w14:textId="1491CB72"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 xml:space="preserve">Contact </w:t>
            </w:r>
            <w:r w:rsidR="00184B81" w:rsidRPr="00183C29">
              <w:rPr>
                <w:rFonts w:cstheme="minorHAnsi"/>
              </w:rPr>
              <w:t>e</w:t>
            </w:r>
            <w:r w:rsidRPr="00183C29">
              <w:rPr>
                <w:rFonts w:cstheme="minorHAnsi"/>
              </w:rPr>
              <w:t>mail address</w:t>
            </w:r>
          </w:p>
        </w:tc>
        <w:sdt>
          <w:sdtPr>
            <w:rPr>
              <w:rFonts w:eastAsia="MS Gothic" w:cstheme="minorHAnsi"/>
            </w:rPr>
            <w:alias w:val="Email address"/>
            <w:tag w:val="Email"/>
            <w:id w:val="-1382777556"/>
            <w:placeholder>
              <w:docPart w:val="2FAACB3FC264433F91E5A3F8760C2E45"/>
            </w:placeholder>
            <w:showingPlcHdr/>
            <w:text/>
          </w:sdtPr>
          <w:sdtEndPr/>
          <w:sdtContent>
            <w:tc>
              <w:tcPr>
                <w:tcW w:w="5023" w:type="dxa"/>
              </w:tcPr>
              <w:p w14:paraId="5FF573C2" w14:textId="3A6EFD3C" w:rsidR="0007668D" w:rsidRPr="00183C29" w:rsidRDefault="00750CEB" w:rsidP="0007668D">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183C29">
                  <w:rPr>
                    <w:rStyle w:val="PlaceholderText"/>
                    <w:rFonts w:cstheme="minorHAnsi"/>
                  </w:rPr>
                  <w:t>Click or tap here to enter text.</w:t>
                </w:r>
              </w:p>
            </w:tc>
          </w:sdtContent>
        </w:sdt>
      </w:tr>
      <w:tr w:rsidR="0007668D" w:rsidRPr="00183C29" w14:paraId="6A5E039A"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71B0E859" w14:textId="5048A854" w:rsidR="0007668D" w:rsidRPr="00183C29" w:rsidRDefault="0007668D" w:rsidP="0007668D">
            <w:pPr>
              <w:rPr>
                <w:rFonts w:cstheme="minorHAnsi"/>
              </w:rPr>
            </w:pPr>
            <w:r w:rsidRPr="00183C29">
              <w:rPr>
                <w:rFonts w:cstheme="minorHAnsi"/>
              </w:rPr>
              <w:t>53</w:t>
            </w:r>
          </w:p>
        </w:tc>
        <w:tc>
          <w:tcPr>
            <w:tcW w:w="5022" w:type="dxa"/>
          </w:tcPr>
          <w:p w14:paraId="2ACEA25B" w14:textId="0CF3126F"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Contact telephone number</w:t>
            </w:r>
          </w:p>
        </w:tc>
        <w:sdt>
          <w:sdtPr>
            <w:rPr>
              <w:rFonts w:eastAsia="MS Gothic" w:cstheme="minorHAnsi"/>
            </w:rPr>
            <w:alias w:val="Telephone number"/>
            <w:tag w:val="Telephone"/>
            <w:id w:val="647792404"/>
            <w:placeholder>
              <w:docPart w:val="A2E7FAEF63A546FF98BC8045326936C3"/>
            </w:placeholder>
            <w:showingPlcHdr/>
            <w:text/>
          </w:sdtPr>
          <w:sdtEndPr/>
          <w:sdtContent>
            <w:tc>
              <w:tcPr>
                <w:tcW w:w="5023" w:type="dxa"/>
              </w:tcPr>
              <w:p w14:paraId="543758FF" w14:textId="2C457941"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183C29">
                  <w:rPr>
                    <w:rStyle w:val="PlaceholderText"/>
                    <w:rFonts w:cstheme="minorHAnsi"/>
                  </w:rPr>
                  <w:t>Click or tap here to enter text.</w:t>
                </w:r>
              </w:p>
            </w:tc>
          </w:sdtContent>
        </w:sdt>
      </w:tr>
      <w:tr w:rsidR="0007668D" w:rsidRPr="00183C29" w14:paraId="430B692F" w14:textId="77777777" w:rsidTr="00184B81">
        <w:tc>
          <w:tcPr>
            <w:cnfStyle w:val="001000000000" w:firstRow="0" w:lastRow="0" w:firstColumn="1" w:lastColumn="0" w:oddVBand="0" w:evenVBand="0" w:oddHBand="0" w:evenHBand="0" w:firstRowFirstColumn="0" w:firstRowLastColumn="0" w:lastRowFirstColumn="0" w:lastRowLastColumn="0"/>
            <w:tcW w:w="440" w:type="dxa"/>
          </w:tcPr>
          <w:p w14:paraId="7C584B78" w14:textId="5C5A59DB" w:rsidR="0007668D" w:rsidRPr="00183C29" w:rsidRDefault="0007668D" w:rsidP="0007668D">
            <w:pPr>
              <w:rPr>
                <w:rFonts w:cstheme="minorHAnsi"/>
              </w:rPr>
            </w:pPr>
            <w:r w:rsidRPr="00183C29">
              <w:rPr>
                <w:rFonts w:cstheme="minorHAnsi"/>
              </w:rPr>
              <w:t>54</w:t>
            </w:r>
          </w:p>
        </w:tc>
        <w:tc>
          <w:tcPr>
            <w:tcW w:w="5022" w:type="dxa"/>
          </w:tcPr>
          <w:p w14:paraId="6254327A" w14:textId="4D8CE433"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cstheme="minorHAnsi"/>
              </w:rPr>
            </w:pPr>
            <w:r w:rsidRPr="00183C29">
              <w:rPr>
                <w:rFonts w:cstheme="minorHAnsi"/>
              </w:rPr>
              <w:t>Date of submission</w:t>
            </w:r>
          </w:p>
        </w:tc>
        <w:sdt>
          <w:sdtPr>
            <w:rPr>
              <w:rFonts w:eastAsia="MS Gothic" w:cstheme="minorHAnsi"/>
            </w:rPr>
            <w:alias w:val="Submission of application date"/>
            <w:tag w:val="Submission date"/>
            <w:id w:val="-951939444"/>
            <w:placeholder>
              <w:docPart w:val="672944B0175E42D9A3DCB7453448BF5A"/>
            </w:placeholder>
            <w:showingPlcHdr/>
            <w:date>
              <w:dateFormat w:val="dd/MM/yyyy"/>
              <w:lid w:val="en-GB"/>
              <w:storeMappedDataAs w:val="dateTime"/>
              <w:calendar w:val="gregorian"/>
            </w:date>
          </w:sdtPr>
          <w:sdtEndPr/>
          <w:sdtContent>
            <w:tc>
              <w:tcPr>
                <w:tcW w:w="5023" w:type="dxa"/>
              </w:tcPr>
              <w:p w14:paraId="53216423" w14:textId="76268542" w:rsidR="0007668D" w:rsidRPr="00183C29" w:rsidRDefault="0007668D" w:rsidP="0007668D">
                <w:pPr>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183C29">
                  <w:rPr>
                    <w:rStyle w:val="PlaceholderText"/>
                    <w:rFonts w:cstheme="minorHAnsi"/>
                  </w:rPr>
                  <w:t>Click or tap to enter a date.</w:t>
                </w:r>
              </w:p>
            </w:tc>
          </w:sdtContent>
        </w:sdt>
      </w:tr>
    </w:tbl>
    <w:p w14:paraId="35F1657F" w14:textId="77777777" w:rsidR="00085B54" w:rsidRPr="00183C29" w:rsidRDefault="00085B54" w:rsidP="003D2968">
      <w:pPr>
        <w:rPr>
          <w:rFonts w:cstheme="minorHAnsi"/>
          <w:sz w:val="20"/>
          <w:szCs w:val="20"/>
        </w:rPr>
      </w:pPr>
    </w:p>
    <w:sectPr w:rsidR="00085B54" w:rsidRPr="00183C29" w:rsidSect="00DA5A51">
      <w:headerReference w:type="default" r:id="rId22"/>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96B26" w14:textId="77777777" w:rsidR="00E50BE4" w:rsidRDefault="00E50BE4" w:rsidP="005A0666">
      <w:r>
        <w:separator/>
      </w:r>
    </w:p>
  </w:endnote>
  <w:endnote w:type="continuationSeparator" w:id="0">
    <w:p w14:paraId="3063B89B" w14:textId="77777777" w:rsidR="00E50BE4" w:rsidRDefault="00E50BE4" w:rsidP="005A0666">
      <w:r>
        <w:continuationSeparator/>
      </w:r>
    </w:p>
  </w:endnote>
  <w:endnote w:type="continuationNotice" w:id="1">
    <w:p w14:paraId="37F89797" w14:textId="77777777" w:rsidR="00E50BE4" w:rsidRDefault="00E50B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9667" w14:textId="77777777" w:rsidR="00E131D6" w:rsidRDefault="008B2721" w:rsidP="00A4781A">
    <w:pPr>
      <w:pStyle w:val="Footer"/>
      <w:rPr>
        <w:sz w:val="16"/>
        <w:szCs w:val="16"/>
      </w:rPr>
    </w:pPr>
    <w:r w:rsidRPr="00A014FD">
      <w:rPr>
        <w:sz w:val="16"/>
        <w:szCs w:val="16"/>
      </w:rPr>
      <w:t xml:space="preserve">Learning and Teaching Academy, </w:t>
    </w:r>
    <w:r w:rsidR="00BE1326">
      <w:rPr>
        <w:sz w:val="16"/>
        <w:szCs w:val="16"/>
      </w:rPr>
      <w:t>UHI</w:t>
    </w:r>
    <w:r w:rsidRPr="00A014FD">
      <w:rPr>
        <w:sz w:val="16"/>
        <w:szCs w:val="16"/>
      </w:rPr>
      <w:t>, 20</w:t>
    </w:r>
    <w:r w:rsidR="00E131D6">
      <w:rPr>
        <w:sz w:val="16"/>
        <w:szCs w:val="16"/>
      </w:rPr>
      <w:t>23-24</w:t>
    </w:r>
  </w:p>
  <w:p w14:paraId="6FEB8944" w14:textId="60BEC912" w:rsidR="00BE1326" w:rsidRDefault="008B2721" w:rsidP="00A4781A">
    <w:pPr>
      <w:pStyle w:val="Footer"/>
      <w:rPr>
        <w:rStyle w:val="Hyperlink"/>
        <w:sz w:val="16"/>
        <w:szCs w:val="16"/>
        <w:u w:val="none"/>
      </w:rPr>
    </w:pPr>
    <w:r w:rsidRPr="00A014FD">
      <w:rPr>
        <w:sz w:val="16"/>
        <w:szCs w:val="16"/>
      </w:rPr>
      <w:t xml:space="preserve">Web: </w:t>
    </w:r>
    <w:hyperlink r:id="rId1" w:history="1">
      <w:r w:rsidRPr="00A014FD">
        <w:rPr>
          <w:rStyle w:val="Hyperlink"/>
          <w:sz w:val="16"/>
          <w:szCs w:val="16"/>
        </w:rPr>
        <w:t>http://www.uhi.ac.uk/lta</w:t>
      </w:r>
    </w:hyperlink>
    <w:r w:rsidRPr="00A014FD">
      <w:rPr>
        <w:sz w:val="16"/>
        <w:szCs w:val="16"/>
      </w:rPr>
      <w:t xml:space="preserve"> </w:t>
    </w:r>
    <w:r w:rsidRPr="00A014FD">
      <w:rPr>
        <w:b/>
        <w:sz w:val="16"/>
        <w:szCs w:val="16"/>
      </w:rPr>
      <w:sym w:font="Wingdings" w:char="F02B"/>
    </w:r>
    <w:r w:rsidRPr="00A014FD">
      <w:rPr>
        <w:sz w:val="16"/>
        <w:szCs w:val="16"/>
      </w:rPr>
      <w:t xml:space="preserve"> </w:t>
    </w:r>
    <w:hyperlink r:id="rId2" w:history="1">
      <w:r w:rsidRPr="00A014FD">
        <w:rPr>
          <w:rStyle w:val="Hyperlink"/>
          <w:sz w:val="16"/>
          <w:szCs w:val="16"/>
        </w:rPr>
        <w:t>lta@uhi.ac.uk</w:t>
      </w:r>
    </w:hyperlink>
    <w:r w:rsidR="00BE1326">
      <w:rPr>
        <w:rStyle w:val="Hyperlink"/>
        <w:sz w:val="16"/>
        <w:szCs w:val="16"/>
        <w:u w:val="none"/>
      </w:rPr>
      <w:tab/>
    </w:r>
  </w:p>
  <w:p w14:paraId="46AD9008" w14:textId="2761D9C1" w:rsidR="008B2721" w:rsidRPr="00A014FD" w:rsidRDefault="008B2721" w:rsidP="00BE1326">
    <w:pPr>
      <w:pStyle w:val="Footer"/>
      <w:tabs>
        <w:tab w:val="clear" w:pos="9026"/>
        <w:tab w:val="left" w:pos="4871"/>
        <w:tab w:val="right" w:pos="10466"/>
      </w:tabs>
      <w:jc w:val="right"/>
      <w:rPr>
        <w:sz w:val="16"/>
        <w:szCs w:val="16"/>
      </w:rPr>
    </w:pPr>
    <w:r w:rsidRPr="00A014FD">
      <w:rPr>
        <w:sz w:val="16"/>
        <w:szCs w:val="16"/>
      </w:rPr>
      <w:t xml:space="preserve">Page </w:t>
    </w:r>
    <w:r w:rsidRPr="00A014FD">
      <w:rPr>
        <w:sz w:val="16"/>
        <w:szCs w:val="16"/>
      </w:rPr>
      <w:fldChar w:fldCharType="begin"/>
    </w:r>
    <w:r w:rsidRPr="00A014FD">
      <w:rPr>
        <w:sz w:val="16"/>
        <w:szCs w:val="16"/>
      </w:rPr>
      <w:instrText xml:space="preserve"> PAGE  \* Arabic  \* MERGEFORMAT </w:instrText>
    </w:r>
    <w:r w:rsidRPr="00A014FD">
      <w:rPr>
        <w:sz w:val="16"/>
        <w:szCs w:val="16"/>
      </w:rPr>
      <w:fldChar w:fldCharType="separate"/>
    </w:r>
    <w:r w:rsidR="007B4868" w:rsidRPr="00A014FD">
      <w:rPr>
        <w:noProof/>
        <w:sz w:val="16"/>
        <w:szCs w:val="16"/>
      </w:rPr>
      <w:t>2</w:t>
    </w:r>
    <w:r w:rsidRPr="00A014FD">
      <w:rPr>
        <w:sz w:val="16"/>
        <w:szCs w:val="16"/>
      </w:rPr>
      <w:fldChar w:fldCharType="end"/>
    </w:r>
    <w:r w:rsidRPr="00A014FD">
      <w:rPr>
        <w:sz w:val="16"/>
        <w:szCs w:val="16"/>
      </w:rPr>
      <w:t xml:space="preserve"> of </w:t>
    </w:r>
    <w:r w:rsidRPr="00A014FD">
      <w:rPr>
        <w:noProof/>
        <w:sz w:val="16"/>
        <w:szCs w:val="16"/>
      </w:rPr>
      <w:fldChar w:fldCharType="begin"/>
    </w:r>
    <w:r w:rsidRPr="00A014FD">
      <w:rPr>
        <w:noProof/>
        <w:sz w:val="16"/>
        <w:szCs w:val="16"/>
      </w:rPr>
      <w:instrText xml:space="preserve"> NUMPAGES  \* Arabic  \* MERGEFORMAT </w:instrText>
    </w:r>
    <w:r w:rsidRPr="00A014FD">
      <w:rPr>
        <w:noProof/>
        <w:sz w:val="16"/>
        <w:szCs w:val="16"/>
      </w:rPr>
      <w:fldChar w:fldCharType="separate"/>
    </w:r>
    <w:r w:rsidR="007B4868" w:rsidRPr="00A014FD">
      <w:rPr>
        <w:noProof/>
        <w:sz w:val="16"/>
        <w:szCs w:val="16"/>
      </w:rPr>
      <w:t>7</w:t>
    </w:r>
    <w:r w:rsidRPr="00A014FD">
      <w:rPr>
        <w:noProof/>
        <w:sz w:val="16"/>
        <w:szCs w:val="16"/>
      </w:rPr>
      <w:fldChar w:fldCharType="end"/>
    </w:r>
  </w:p>
  <w:p w14:paraId="0B7B6B49" w14:textId="77777777" w:rsidR="008B2721" w:rsidRDefault="008B2721" w:rsidP="005A0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E4A47" w14:textId="77777777" w:rsidR="00E50BE4" w:rsidRDefault="00E50BE4" w:rsidP="005A0666">
      <w:r>
        <w:separator/>
      </w:r>
    </w:p>
  </w:footnote>
  <w:footnote w:type="continuationSeparator" w:id="0">
    <w:p w14:paraId="7FFC89EE" w14:textId="77777777" w:rsidR="00E50BE4" w:rsidRDefault="00E50BE4" w:rsidP="005A0666">
      <w:r>
        <w:continuationSeparator/>
      </w:r>
    </w:p>
  </w:footnote>
  <w:footnote w:type="continuationNotice" w:id="1">
    <w:p w14:paraId="5CAA456A" w14:textId="77777777" w:rsidR="00E50BE4" w:rsidRDefault="00E50B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040C" w14:textId="4B8DC207" w:rsidR="008B2721" w:rsidRPr="00015C58" w:rsidRDefault="00E80925" w:rsidP="00E80925">
    <w:pPr>
      <w:jc w:val="right"/>
    </w:pPr>
    <w:r>
      <w:rPr>
        <w:noProof/>
      </w:rPr>
      <w:drawing>
        <wp:inline distT="0" distB="0" distL="0" distR="0" wp14:anchorId="18596135" wp14:editId="37F2FFDA">
          <wp:extent cx="2638547" cy="457200"/>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51934" cy="459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EF9"/>
    <w:multiLevelType w:val="hybridMultilevel"/>
    <w:tmpl w:val="5210C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84140"/>
    <w:multiLevelType w:val="hybridMultilevel"/>
    <w:tmpl w:val="EC6CA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70600"/>
    <w:multiLevelType w:val="hybridMultilevel"/>
    <w:tmpl w:val="CF128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A3311"/>
    <w:multiLevelType w:val="hybridMultilevel"/>
    <w:tmpl w:val="B49A1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76491"/>
    <w:multiLevelType w:val="hybridMultilevel"/>
    <w:tmpl w:val="99BAE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F90CF3"/>
    <w:multiLevelType w:val="hybridMultilevel"/>
    <w:tmpl w:val="0ED4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3B6D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F502F5"/>
    <w:multiLevelType w:val="hybridMultilevel"/>
    <w:tmpl w:val="2702DDD4"/>
    <w:lvl w:ilvl="0" w:tplc="956E1E80">
      <w:start w:val="1"/>
      <w:numFmt w:val="bullet"/>
      <w:lvlText w:val="•"/>
      <w:lvlJc w:val="left"/>
      <w:pPr>
        <w:tabs>
          <w:tab w:val="num" w:pos="720"/>
        </w:tabs>
        <w:ind w:left="720" w:hanging="360"/>
      </w:pPr>
      <w:rPr>
        <w:rFonts w:ascii="Times New Roman" w:hAnsi="Times New Roman" w:hint="default"/>
      </w:rPr>
    </w:lvl>
    <w:lvl w:ilvl="1" w:tplc="54B29A8A" w:tentative="1">
      <w:start w:val="1"/>
      <w:numFmt w:val="bullet"/>
      <w:lvlText w:val="•"/>
      <w:lvlJc w:val="left"/>
      <w:pPr>
        <w:tabs>
          <w:tab w:val="num" w:pos="1440"/>
        </w:tabs>
        <w:ind w:left="1440" w:hanging="360"/>
      </w:pPr>
      <w:rPr>
        <w:rFonts w:ascii="Times New Roman" w:hAnsi="Times New Roman" w:hint="default"/>
      </w:rPr>
    </w:lvl>
    <w:lvl w:ilvl="2" w:tplc="4FFE4278" w:tentative="1">
      <w:start w:val="1"/>
      <w:numFmt w:val="bullet"/>
      <w:lvlText w:val="•"/>
      <w:lvlJc w:val="left"/>
      <w:pPr>
        <w:tabs>
          <w:tab w:val="num" w:pos="2160"/>
        </w:tabs>
        <w:ind w:left="2160" w:hanging="360"/>
      </w:pPr>
      <w:rPr>
        <w:rFonts w:ascii="Times New Roman" w:hAnsi="Times New Roman" w:hint="default"/>
      </w:rPr>
    </w:lvl>
    <w:lvl w:ilvl="3" w:tplc="88408B28" w:tentative="1">
      <w:start w:val="1"/>
      <w:numFmt w:val="bullet"/>
      <w:lvlText w:val="•"/>
      <w:lvlJc w:val="left"/>
      <w:pPr>
        <w:tabs>
          <w:tab w:val="num" w:pos="2880"/>
        </w:tabs>
        <w:ind w:left="2880" w:hanging="360"/>
      </w:pPr>
      <w:rPr>
        <w:rFonts w:ascii="Times New Roman" w:hAnsi="Times New Roman" w:hint="default"/>
      </w:rPr>
    </w:lvl>
    <w:lvl w:ilvl="4" w:tplc="2230D632" w:tentative="1">
      <w:start w:val="1"/>
      <w:numFmt w:val="bullet"/>
      <w:lvlText w:val="•"/>
      <w:lvlJc w:val="left"/>
      <w:pPr>
        <w:tabs>
          <w:tab w:val="num" w:pos="3600"/>
        </w:tabs>
        <w:ind w:left="3600" w:hanging="360"/>
      </w:pPr>
      <w:rPr>
        <w:rFonts w:ascii="Times New Roman" w:hAnsi="Times New Roman" w:hint="default"/>
      </w:rPr>
    </w:lvl>
    <w:lvl w:ilvl="5" w:tplc="BC2C608E" w:tentative="1">
      <w:start w:val="1"/>
      <w:numFmt w:val="bullet"/>
      <w:lvlText w:val="•"/>
      <w:lvlJc w:val="left"/>
      <w:pPr>
        <w:tabs>
          <w:tab w:val="num" w:pos="4320"/>
        </w:tabs>
        <w:ind w:left="4320" w:hanging="360"/>
      </w:pPr>
      <w:rPr>
        <w:rFonts w:ascii="Times New Roman" w:hAnsi="Times New Roman" w:hint="default"/>
      </w:rPr>
    </w:lvl>
    <w:lvl w:ilvl="6" w:tplc="BC9E7C2E" w:tentative="1">
      <w:start w:val="1"/>
      <w:numFmt w:val="bullet"/>
      <w:lvlText w:val="•"/>
      <w:lvlJc w:val="left"/>
      <w:pPr>
        <w:tabs>
          <w:tab w:val="num" w:pos="5040"/>
        </w:tabs>
        <w:ind w:left="5040" w:hanging="360"/>
      </w:pPr>
      <w:rPr>
        <w:rFonts w:ascii="Times New Roman" w:hAnsi="Times New Roman" w:hint="default"/>
      </w:rPr>
    </w:lvl>
    <w:lvl w:ilvl="7" w:tplc="6F36F458" w:tentative="1">
      <w:start w:val="1"/>
      <w:numFmt w:val="bullet"/>
      <w:lvlText w:val="•"/>
      <w:lvlJc w:val="left"/>
      <w:pPr>
        <w:tabs>
          <w:tab w:val="num" w:pos="5760"/>
        </w:tabs>
        <w:ind w:left="5760" w:hanging="360"/>
      </w:pPr>
      <w:rPr>
        <w:rFonts w:ascii="Times New Roman" w:hAnsi="Times New Roman" w:hint="default"/>
      </w:rPr>
    </w:lvl>
    <w:lvl w:ilvl="8" w:tplc="6E6A4C1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AE50036"/>
    <w:multiLevelType w:val="hybridMultilevel"/>
    <w:tmpl w:val="91A29BF4"/>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20BB59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0F03D74"/>
    <w:multiLevelType w:val="hybridMultilevel"/>
    <w:tmpl w:val="B1C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967EA"/>
    <w:multiLevelType w:val="hybridMultilevel"/>
    <w:tmpl w:val="5152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B244E3"/>
    <w:multiLevelType w:val="hybridMultilevel"/>
    <w:tmpl w:val="EDC2D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302128"/>
    <w:multiLevelType w:val="hybridMultilevel"/>
    <w:tmpl w:val="74461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A1D48"/>
    <w:multiLevelType w:val="hybridMultilevel"/>
    <w:tmpl w:val="23C8F644"/>
    <w:lvl w:ilvl="0" w:tplc="1CF8BA54">
      <w:start w:val="1"/>
      <w:numFmt w:val="bullet"/>
      <w:lvlText w:val="•"/>
      <w:lvlJc w:val="left"/>
      <w:pPr>
        <w:tabs>
          <w:tab w:val="num" w:pos="720"/>
        </w:tabs>
        <w:ind w:left="720" w:hanging="360"/>
      </w:pPr>
      <w:rPr>
        <w:rFonts w:ascii="Times New Roman" w:hAnsi="Times New Roman" w:hint="default"/>
      </w:rPr>
    </w:lvl>
    <w:lvl w:ilvl="1" w:tplc="C5AE1712" w:tentative="1">
      <w:start w:val="1"/>
      <w:numFmt w:val="bullet"/>
      <w:lvlText w:val="•"/>
      <w:lvlJc w:val="left"/>
      <w:pPr>
        <w:tabs>
          <w:tab w:val="num" w:pos="1440"/>
        </w:tabs>
        <w:ind w:left="1440" w:hanging="360"/>
      </w:pPr>
      <w:rPr>
        <w:rFonts w:ascii="Times New Roman" w:hAnsi="Times New Roman" w:hint="default"/>
      </w:rPr>
    </w:lvl>
    <w:lvl w:ilvl="2" w:tplc="937C7EF2" w:tentative="1">
      <w:start w:val="1"/>
      <w:numFmt w:val="bullet"/>
      <w:lvlText w:val="•"/>
      <w:lvlJc w:val="left"/>
      <w:pPr>
        <w:tabs>
          <w:tab w:val="num" w:pos="2160"/>
        </w:tabs>
        <w:ind w:left="2160" w:hanging="360"/>
      </w:pPr>
      <w:rPr>
        <w:rFonts w:ascii="Times New Roman" w:hAnsi="Times New Roman" w:hint="default"/>
      </w:rPr>
    </w:lvl>
    <w:lvl w:ilvl="3" w:tplc="937C8E4C" w:tentative="1">
      <w:start w:val="1"/>
      <w:numFmt w:val="bullet"/>
      <w:lvlText w:val="•"/>
      <w:lvlJc w:val="left"/>
      <w:pPr>
        <w:tabs>
          <w:tab w:val="num" w:pos="2880"/>
        </w:tabs>
        <w:ind w:left="2880" w:hanging="360"/>
      </w:pPr>
      <w:rPr>
        <w:rFonts w:ascii="Times New Roman" w:hAnsi="Times New Roman" w:hint="default"/>
      </w:rPr>
    </w:lvl>
    <w:lvl w:ilvl="4" w:tplc="601CA134" w:tentative="1">
      <w:start w:val="1"/>
      <w:numFmt w:val="bullet"/>
      <w:lvlText w:val="•"/>
      <w:lvlJc w:val="left"/>
      <w:pPr>
        <w:tabs>
          <w:tab w:val="num" w:pos="3600"/>
        </w:tabs>
        <w:ind w:left="3600" w:hanging="360"/>
      </w:pPr>
      <w:rPr>
        <w:rFonts w:ascii="Times New Roman" w:hAnsi="Times New Roman" w:hint="default"/>
      </w:rPr>
    </w:lvl>
    <w:lvl w:ilvl="5" w:tplc="ECF064FA" w:tentative="1">
      <w:start w:val="1"/>
      <w:numFmt w:val="bullet"/>
      <w:lvlText w:val="•"/>
      <w:lvlJc w:val="left"/>
      <w:pPr>
        <w:tabs>
          <w:tab w:val="num" w:pos="4320"/>
        </w:tabs>
        <w:ind w:left="4320" w:hanging="360"/>
      </w:pPr>
      <w:rPr>
        <w:rFonts w:ascii="Times New Roman" w:hAnsi="Times New Roman" w:hint="default"/>
      </w:rPr>
    </w:lvl>
    <w:lvl w:ilvl="6" w:tplc="54FE182C" w:tentative="1">
      <w:start w:val="1"/>
      <w:numFmt w:val="bullet"/>
      <w:lvlText w:val="•"/>
      <w:lvlJc w:val="left"/>
      <w:pPr>
        <w:tabs>
          <w:tab w:val="num" w:pos="5040"/>
        </w:tabs>
        <w:ind w:left="5040" w:hanging="360"/>
      </w:pPr>
      <w:rPr>
        <w:rFonts w:ascii="Times New Roman" w:hAnsi="Times New Roman" w:hint="default"/>
      </w:rPr>
    </w:lvl>
    <w:lvl w:ilvl="7" w:tplc="93ACC13C" w:tentative="1">
      <w:start w:val="1"/>
      <w:numFmt w:val="bullet"/>
      <w:lvlText w:val="•"/>
      <w:lvlJc w:val="left"/>
      <w:pPr>
        <w:tabs>
          <w:tab w:val="num" w:pos="5760"/>
        </w:tabs>
        <w:ind w:left="5760" w:hanging="360"/>
      </w:pPr>
      <w:rPr>
        <w:rFonts w:ascii="Times New Roman" w:hAnsi="Times New Roman" w:hint="default"/>
      </w:rPr>
    </w:lvl>
    <w:lvl w:ilvl="8" w:tplc="C3FC4EB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9CD4E88"/>
    <w:multiLevelType w:val="hybridMultilevel"/>
    <w:tmpl w:val="0D40C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C51321"/>
    <w:multiLevelType w:val="hybridMultilevel"/>
    <w:tmpl w:val="26D6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D23F5F"/>
    <w:multiLevelType w:val="hybridMultilevel"/>
    <w:tmpl w:val="9E300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535DE6"/>
    <w:multiLevelType w:val="hybridMultilevel"/>
    <w:tmpl w:val="17B25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067153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2C4B72"/>
    <w:multiLevelType w:val="hybridMultilevel"/>
    <w:tmpl w:val="2A28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515464"/>
    <w:multiLevelType w:val="hybridMultilevel"/>
    <w:tmpl w:val="B358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894ED1"/>
    <w:multiLevelType w:val="hybridMultilevel"/>
    <w:tmpl w:val="D7BE32BC"/>
    <w:lvl w:ilvl="0" w:tplc="E7A89988">
      <w:start w:val="1"/>
      <w:numFmt w:val="bullet"/>
      <w:lvlText w:val="•"/>
      <w:lvlJc w:val="left"/>
      <w:pPr>
        <w:tabs>
          <w:tab w:val="num" w:pos="720"/>
        </w:tabs>
        <w:ind w:left="720" w:hanging="360"/>
      </w:pPr>
      <w:rPr>
        <w:rFonts w:ascii="Times New Roman" w:hAnsi="Times New Roman" w:hint="default"/>
      </w:rPr>
    </w:lvl>
    <w:lvl w:ilvl="1" w:tplc="A498DAAC" w:tentative="1">
      <w:start w:val="1"/>
      <w:numFmt w:val="bullet"/>
      <w:lvlText w:val="•"/>
      <w:lvlJc w:val="left"/>
      <w:pPr>
        <w:tabs>
          <w:tab w:val="num" w:pos="1440"/>
        </w:tabs>
        <w:ind w:left="1440" w:hanging="360"/>
      </w:pPr>
      <w:rPr>
        <w:rFonts w:ascii="Times New Roman" w:hAnsi="Times New Roman" w:hint="default"/>
      </w:rPr>
    </w:lvl>
    <w:lvl w:ilvl="2" w:tplc="89C60C06" w:tentative="1">
      <w:start w:val="1"/>
      <w:numFmt w:val="bullet"/>
      <w:lvlText w:val="•"/>
      <w:lvlJc w:val="left"/>
      <w:pPr>
        <w:tabs>
          <w:tab w:val="num" w:pos="2160"/>
        </w:tabs>
        <w:ind w:left="2160" w:hanging="360"/>
      </w:pPr>
      <w:rPr>
        <w:rFonts w:ascii="Times New Roman" w:hAnsi="Times New Roman" w:hint="default"/>
      </w:rPr>
    </w:lvl>
    <w:lvl w:ilvl="3" w:tplc="B3A670B4" w:tentative="1">
      <w:start w:val="1"/>
      <w:numFmt w:val="bullet"/>
      <w:lvlText w:val="•"/>
      <w:lvlJc w:val="left"/>
      <w:pPr>
        <w:tabs>
          <w:tab w:val="num" w:pos="2880"/>
        </w:tabs>
        <w:ind w:left="2880" w:hanging="360"/>
      </w:pPr>
      <w:rPr>
        <w:rFonts w:ascii="Times New Roman" w:hAnsi="Times New Roman" w:hint="default"/>
      </w:rPr>
    </w:lvl>
    <w:lvl w:ilvl="4" w:tplc="415A6A98" w:tentative="1">
      <w:start w:val="1"/>
      <w:numFmt w:val="bullet"/>
      <w:lvlText w:val="•"/>
      <w:lvlJc w:val="left"/>
      <w:pPr>
        <w:tabs>
          <w:tab w:val="num" w:pos="3600"/>
        </w:tabs>
        <w:ind w:left="3600" w:hanging="360"/>
      </w:pPr>
      <w:rPr>
        <w:rFonts w:ascii="Times New Roman" w:hAnsi="Times New Roman" w:hint="default"/>
      </w:rPr>
    </w:lvl>
    <w:lvl w:ilvl="5" w:tplc="E466C07A" w:tentative="1">
      <w:start w:val="1"/>
      <w:numFmt w:val="bullet"/>
      <w:lvlText w:val="•"/>
      <w:lvlJc w:val="left"/>
      <w:pPr>
        <w:tabs>
          <w:tab w:val="num" w:pos="4320"/>
        </w:tabs>
        <w:ind w:left="4320" w:hanging="360"/>
      </w:pPr>
      <w:rPr>
        <w:rFonts w:ascii="Times New Roman" w:hAnsi="Times New Roman" w:hint="default"/>
      </w:rPr>
    </w:lvl>
    <w:lvl w:ilvl="6" w:tplc="92E6F9A6" w:tentative="1">
      <w:start w:val="1"/>
      <w:numFmt w:val="bullet"/>
      <w:lvlText w:val="•"/>
      <w:lvlJc w:val="left"/>
      <w:pPr>
        <w:tabs>
          <w:tab w:val="num" w:pos="5040"/>
        </w:tabs>
        <w:ind w:left="5040" w:hanging="360"/>
      </w:pPr>
      <w:rPr>
        <w:rFonts w:ascii="Times New Roman" w:hAnsi="Times New Roman" w:hint="default"/>
      </w:rPr>
    </w:lvl>
    <w:lvl w:ilvl="7" w:tplc="F9F029FE" w:tentative="1">
      <w:start w:val="1"/>
      <w:numFmt w:val="bullet"/>
      <w:lvlText w:val="•"/>
      <w:lvlJc w:val="left"/>
      <w:pPr>
        <w:tabs>
          <w:tab w:val="num" w:pos="5760"/>
        </w:tabs>
        <w:ind w:left="5760" w:hanging="360"/>
      </w:pPr>
      <w:rPr>
        <w:rFonts w:ascii="Times New Roman" w:hAnsi="Times New Roman" w:hint="default"/>
      </w:rPr>
    </w:lvl>
    <w:lvl w:ilvl="8" w:tplc="4C42094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7154219"/>
    <w:multiLevelType w:val="hybridMultilevel"/>
    <w:tmpl w:val="49689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EB6E2F"/>
    <w:multiLevelType w:val="hybridMultilevel"/>
    <w:tmpl w:val="9170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85EF0"/>
    <w:multiLevelType w:val="hybridMultilevel"/>
    <w:tmpl w:val="C316A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1B3AE6"/>
    <w:multiLevelType w:val="hybridMultilevel"/>
    <w:tmpl w:val="221C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8703C8"/>
    <w:multiLevelType w:val="hybridMultilevel"/>
    <w:tmpl w:val="A3627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970A5B"/>
    <w:multiLevelType w:val="hybridMultilevel"/>
    <w:tmpl w:val="F65CA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E932FD"/>
    <w:multiLevelType w:val="hybridMultilevel"/>
    <w:tmpl w:val="8DF8F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72584F"/>
    <w:multiLevelType w:val="hybridMultilevel"/>
    <w:tmpl w:val="38789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E5B63"/>
    <w:multiLevelType w:val="hybridMultilevel"/>
    <w:tmpl w:val="05B2E3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AC1132"/>
    <w:multiLevelType w:val="hybridMultilevel"/>
    <w:tmpl w:val="9CD8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AA3CDB"/>
    <w:multiLevelType w:val="hybridMultilevel"/>
    <w:tmpl w:val="A22E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530C6A"/>
    <w:multiLevelType w:val="hybridMultilevel"/>
    <w:tmpl w:val="E16450D0"/>
    <w:lvl w:ilvl="0" w:tplc="C630CCD0">
      <w:start w:val="1"/>
      <w:numFmt w:val="bullet"/>
      <w:lvlText w:val="•"/>
      <w:lvlJc w:val="left"/>
      <w:pPr>
        <w:tabs>
          <w:tab w:val="num" w:pos="720"/>
        </w:tabs>
        <w:ind w:left="720" w:hanging="360"/>
      </w:pPr>
      <w:rPr>
        <w:rFonts w:ascii="Times New Roman" w:hAnsi="Times New Roman" w:hint="default"/>
      </w:rPr>
    </w:lvl>
    <w:lvl w:ilvl="1" w:tplc="C1A8EE6E" w:tentative="1">
      <w:start w:val="1"/>
      <w:numFmt w:val="bullet"/>
      <w:lvlText w:val="•"/>
      <w:lvlJc w:val="left"/>
      <w:pPr>
        <w:tabs>
          <w:tab w:val="num" w:pos="1440"/>
        </w:tabs>
        <w:ind w:left="1440" w:hanging="360"/>
      </w:pPr>
      <w:rPr>
        <w:rFonts w:ascii="Times New Roman" w:hAnsi="Times New Roman" w:hint="default"/>
      </w:rPr>
    </w:lvl>
    <w:lvl w:ilvl="2" w:tplc="782E05F2" w:tentative="1">
      <w:start w:val="1"/>
      <w:numFmt w:val="bullet"/>
      <w:lvlText w:val="•"/>
      <w:lvlJc w:val="left"/>
      <w:pPr>
        <w:tabs>
          <w:tab w:val="num" w:pos="2160"/>
        </w:tabs>
        <w:ind w:left="2160" w:hanging="360"/>
      </w:pPr>
      <w:rPr>
        <w:rFonts w:ascii="Times New Roman" w:hAnsi="Times New Roman" w:hint="default"/>
      </w:rPr>
    </w:lvl>
    <w:lvl w:ilvl="3" w:tplc="7DBAB0FC" w:tentative="1">
      <w:start w:val="1"/>
      <w:numFmt w:val="bullet"/>
      <w:lvlText w:val="•"/>
      <w:lvlJc w:val="left"/>
      <w:pPr>
        <w:tabs>
          <w:tab w:val="num" w:pos="2880"/>
        </w:tabs>
        <w:ind w:left="2880" w:hanging="360"/>
      </w:pPr>
      <w:rPr>
        <w:rFonts w:ascii="Times New Roman" w:hAnsi="Times New Roman" w:hint="default"/>
      </w:rPr>
    </w:lvl>
    <w:lvl w:ilvl="4" w:tplc="43707DE8" w:tentative="1">
      <w:start w:val="1"/>
      <w:numFmt w:val="bullet"/>
      <w:lvlText w:val="•"/>
      <w:lvlJc w:val="left"/>
      <w:pPr>
        <w:tabs>
          <w:tab w:val="num" w:pos="3600"/>
        </w:tabs>
        <w:ind w:left="3600" w:hanging="360"/>
      </w:pPr>
      <w:rPr>
        <w:rFonts w:ascii="Times New Roman" w:hAnsi="Times New Roman" w:hint="default"/>
      </w:rPr>
    </w:lvl>
    <w:lvl w:ilvl="5" w:tplc="CAA6E604" w:tentative="1">
      <w:start w:val="1"/>
      <w:numFmt w:val="bullet"/>
      <w:lvlText w:val="•"/>
      <w:lvlJc w:val="left"/>
      <w:pPr>
        <w:tabs>
          <w:tab w:val="num" w:pos="4320"/>
        </w:tabs>
        <w:ind w:left="4320" w:hanging="360"/>
      </w:pPr>
      <w:rPr>
        <w:rFonts w:ascii="Times New Roman" w:hAnsi="Times New Roman" w:hint="default"/>
      </w:rPr>
    </w:lvl>
    <w:lvl w:ilvl="6" w:tplc="B8EAA2EE" w:tentative="1">
      <w:start w:val="1"/>
      <w:numFmt w:val="bullet"/>
      <w:lvlText w:val="•"/>
      <w:lvlJc w:val="left"/>
      <w:pPr>
        <w:tabs>
          <w:tab w:val="num" w:pos="5040"/>
        </w:tabs>
        <w:ind w:left="5040" w:hanging="360"/>
      </w:pPr>
      <w:rPr>
        <w:rFonts w:ascii="Times New Roman" w:hAnsi="Times New Roman" w:hint="default"/>
      </w:rPr>
    </w:lvl>
    <w:lvl w:ilvl="7" w:tplc="FC6A3752" w:tentative="1">
      <w:start w:val="1"/>
      <w:numFmt w:val="bullet"/>
      <w:lvlText w:val="•"/>
      <w:lvlJc w:val="left"/>
      <w:pPr>
        <w:tabs>
          <w:tab w:val="num" w:pos="5760"/>
        </w:tabs>
        <w:ind w:left="5760" w:hanging="360"/>
      </w:pPr>
      <w:rPr>
        <w:rFonts w:ascii="Times New Roman" w:hAnsi="Times New Roman" w:hint="default"/>
      </w:rPr>
    </w:lvl>
    <w:lvl w:ilvl="8" w:tplc="C95C81B6"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DB33C89"/>
    <w:multiLevelType w:val="hybridMultilevel"/>
    <w:tmpl w:val="1D023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F61F92"/>
    <w:multiLevelType w:val="hybridMultilevel"/>
    <w:tmpl w:val="9A52C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30679"/>
    <w:multiLevelType w:val="multilevel"/>
    <w:tmpl w:val="0809001F"/>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3572F63"/>
    <w:multiLevelType w:val="hybridMultilevel"/>
    <w:tmpl w:val="516CF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56028"/>
    <w:multiLevelType w:val="hybridMultilevel"/>
    <w:tmpl w:val="43CA1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655AFB"/>
    <w:multiLevelType w:val="hybridMultilevel"/>
    <w:tmpl w:val="47AC03E6"/>
    <w:lvl w:ilvl="0" w:tplc="FC96A000">
      <w:start w:val="1"/>
      <w:numFmt w:val="bullet"/>
      <w:lvlText w:val="•"/>
      <w:lvlJc w:val="left"/>
      <w:pPr>
        <w:tabs>
          <w:tab w:val="num" w:pos="720"/>
        </w:tabs>
        <w:ind w:left="720" w:hanging="360"/>
      </w:pPr>
      <w:rPr>
        <w:rFonts w:ascii="Times New Roman" w:hAnsi="Times New Roman" w:hint="default"/>
      </w:rPr>
    </w:lvl>
    <w:lvl w:ilvl="1" w:tplc="8DCEAEA2" w:tentative="1">
      <w:start w:val="1"/>
      <w:numFmt w:val="bullet"/>
      <w:lvlText w:val="•"/>
      <w:lvlJc w:val="left"/>
      <w:pPr>
        <w:tabs>
          <w:tab w:val="num" w:pos="1440"/>
        </w:tabs>
        <w:ind w:left="1440" w:hanging="360"/>
      </w:pPr>
      <w:rPr>
        <w:rFonts w:ascii="Times New Roman" w:hAnsi="Times New Roman" w:hint="default"/>
      </w:rPr>
    </w:lvl>
    <w:lvl w:ilvl="2" w:tplc="06A67AF4" w:tentative="1">
      <w:start w:val="1"/>
      <w:numFmt w:val="bullet"/>
      <w:lvlText w:val="•"/>
      <w:lvlJc w:val="left"/>
      <w:pPr>
        <w:tabs>
          <w:tab w:val="num" w:pos="2160"/>
        </w:tabs>
        <w:ind w:left="2160" w:hanging="360"/>
      </w:pPr>
      <w:rPr>
        <w:rFonts w:ascii="Times New Roman" w:hAnsi="Times New Roman" w:hint="default"/>
      </w:rPr>
    </w:lvl>
    <w:lvl w:ilvl="3" w:tplc="42C633B8" w:tentative="1">
      <w:start w:val="1"/>
      <w:numFmt w:val="bullet"/>
      <w:lvlText w:val="•"/>
      <w:lvlJc w:val="left"/>
      <w:pPr>
        <w:tabs>
          <w:tab w:val="num" w:pos="2880"/>
        </w:tabs>
        <w:ind w:left="2880" w:hanging="360"/>
      </w:pPr>
      <w:rPr>
        <w:rFonts w:ascii="Times New Roman" w:hAnsi="Times New Roman" w:hint="default"/>
      </w:rPr>
    </w:lvl>
    <w:lvl w:ilvl="4" w:tplc="6CBCF622" w:tentative="1">
      <w:start w:val="1"/>
      <w:numFmt w:val="bullet"/>
      <w:lvlText w:val="•"/>
      <w:lvlJc w:val="left"/>
      <w:pPr>
        <w:tabs>
          <w:tab w:val="num" w:pos="3600"/>
        </w:tabs>
        <w:ind w:left="3600" w:hanging="360"/>
      </w:pPr>
      <w:rPr>
        <w:rFonts w:ascii="Times New Roman" w:hAnsi="Times New Roman" w:hint="default"/>
      </w:rPr>
    </w:lvl>
    <w:lvl w:ilvl="5" w:tplc="30847E84" w:tentative="1">
      <w:start w:val="1"/>
      <w:numFmt w:val="bullet"/>
      <w:lvlText w:val="•"/>
      <w:lvlJc w:val="left"/>
      <w:pPr>
        <w:tabs>
          <w:tab w:val="num" w:pos="4320"/>
        </w:tabs>
        <w:ind w:left="4320" w:hanging="360"/>
      </w:pPr>
      <w:rPr>
        <w:rFonts w:ascii="Times New Roman" w:hAnsi="Times New Roman" w:hint="default"/>
      </w:rPr>
    </w:lvl>
    <w:lvl w:ilvl="6" w:tplc="1BC261D2" w:tentative="1">
      <w:start w:val="1"/>
      <w:numFmt w:val="bullet"/>
      <w:lvlText w:val="•"/>
      <w:lvlJc w:val="left"/>
      <w:pPr>
        <w:tabs>
          <w:tab w:val="num" w:pos="5040"/>
        </w:tabs>
        <w:ind w:left="5040" w:hanging="360"/>
      </w:pPr>
      <w:rPr>
        <w:rFonts w:ascii="Times New Roman" w:hAnsi="Times New Roman" w:hint="default"/>
      </w:rPr>
    </w:lvl>
    <w:lvl w:ilvl="7" w:tplc="15269F26" w:tentative="1">
      <w:start w:val="1"/>
      <w:numFmt w:val="bullet"/>
      <w:lvlText w:val="•"/>
      <w:lvlJc w:val="left"/>
      <w:pPr>
        <w:tabs>
          <w:tab w:val="num" w:pos="5760"/>
        </w:tabs>
        <w:ind w:left="5760" w:hanging="360"/>
      </w:pPr>
      <w:rPr>
        <w:rFonts w:ascii="Times New Roman" w:hAnsi="Times New Roman" w:hint="default"/>
      </w:rPr>
    </w:lvl>
    <w:lvl w:ilvl="8" w:tplc="FAE00548" w:tentative="1">
      <w:start w:val="1"/>
      <w:numFmt w:val="bullet"/>
      <w:lvlText w:val="•"/>
      <w:lvlJc w:val="left"/>
      <w:pPr>
        <w:tabs>
          <w:tab w:val="num" w:pos="6480"/>
        </w:tabs>
        <w:ind w:left="6480" w:hanging="360"/>
      </w:pPr>
      <w:rPr>
        <w:rFonts w:ascii="Times New Roman" w:hAnsi="Times New Roman" w:hint="default"/>
      </w:rPr>
    </w:lvl>
  </w:abstractNum>
  <w:num w:numId="1" w16cid:durableId="1297642942">
    <w:abstractNumId w:val="30"/>
  </w:num>
  <w:num w:numId="2" w16cid:durableId="1233271225">
    <w:abstractNumId w:val="32"/>
  </w:num>
  <w:num w:numId="3" w16cid:durableId="1972398774">
    <w:abstractNumId w:val="4"/>
  </w:num>
  <w:num w:numId="4" w16cid:durableId="1507551726">
    <w:abstractNumId w:val="10"/>
  </w:num>
  <w:num w:numId="5" w16cid:durableId="393964874">
    <w:abstractNumId w:val="35"/>
  </w:num>
  <w:num w:numId="6" w16cid:durableId="1597521555">
    <w:abstractNumId w:val="26"/>
  </w:num>
  <w:num w:numId="7" w16cid:durableId="171334130">
    <w:abstractNumId w:val="16"/>
  </w:num>
  <w:num w:numId="8" w16cid:durableId="884104376">
    <w:abstractNumId w:val="39"/>
  </w:num>
  <w:num w:numId="9" w16cid:durableId="156269415">
    <w:abstractNumId w:val="27"/>
  </w:num>
  <w:num w:numId="10" w16cid:durableId="2146652407">
    <w:abstractNumId w:val="20"/>
  </w:num>
  <w:num w:numId="11" w16cid:durableId="638343005">
    <w:abstractNumId w:val="25"/>
  </w:num>
  <w:num w:numId="12" w16cid:durableId="978068289">
    <w:abstractNumId w:val="0"/>
  </w:num>
  <w:num w:numId="13" w16cid:durableId="574054709">
    <w:abstractNumId w:val="23"/>
  </w:num>
  <w:num w:numId="14" w16cid:durableId="1893078054">
    <w:abstractNumId w:val="28"/>
  </w:num>
  <w:num w:numId="15" w16cid:durableId="1407724066">
    <w:abstractNumId w:val="17"/>
  </w:num>
  <w:num w:numId="16" w16cid:durableId="554464931">
    <w:abstractNumId w:val="33"/>
  </w:num>
  <w:num w:numId="17" w16cid:durableId="1001663323">
    <w:abstractNumId w:val="13"/>
  </w:num>
  <w:num w:numId="18" w16cid:durableId="1453816821">
    <w:abstractNumId w:val="3"/>
  </w:num>
  <w:num w:numId="19" w16cid:durableId="1017193188">
    <w:abstractNumId w:val="24"/>
  </w:num>
  <w:num w:numId="20" w16cid:durableId="2057584809">
    <w:abstractNumId w:val="36"/>
  </w:num>
  <w:num w:numId="21" w16cid:durableId="492380468">
    <w:abstractNumId w:val="5"/>
  </w:num>
  <w:num w:numId="22" w16cid:durableId="1844931578">
    <w:abstractNumId w:val="14"/>
  </w:num>
  <w:num w:numId="23" w16cid:durableId="925460643">
    <w:abstractNumId w:val="2"/>
  </w:num>
  <w:num w:numId="24" w16cid:durableId="1413164464">
    <w:abstractNumId w:val="12"/>
  </w:num>
  <w:num w:numId="25" w16cid:durableId="1891727325">
    <w:abstractNumId w:val="29"/>
  </w:num>
  <w:num w:numId="26" w16cid:durableId="107700333">
    <w:abstractNumId w:val="38"/>
  </w:num>
  <w:num w:numId="27" w16cid:durableId="1612396093">
    <w:abstractNumId w:val="38"/>
  </w:num>
  <w:num w:numId="28" w16cid:durableId="1576284959">
    <w:abstractNumId w:val="21"/>
  </w:num>
  <w:num w:numId="29" w16cid:durableId="246112063">
    <w:abstractNumId w:val="37"/>
  </w:num>
  <w:num w:numId="30" w16cid:durableId="1389375266">
    <w:abstractNumId w:val="15"/>
  </w:num>
  <w:num w:numId="31" w16cid:durableId="1880236258">
    <w:abstractNumId w:val="1"/>
  </w:num>
  <w:num w:numId="32" w16cid:durableId="1433549430">
    <w:abstractNumId w:val="18"/>
  </w:num>
  <w:num w:numId="33" w16cid:durableId="1055088199">
    <w:abstractNumId w:val="8"/>
  </w:num>
  <w:num w:numId="34" w16cid:durableId="1998797630">
    <w:abstractNumId w:val="6"/>
  </w:num>
  <w:num w:numId="35" w16cid:durableId="1782802583">
    <w:abstractNumId w:val="19"/>
  </w:num>
  <w:num w:numId="36" w16cid:durableId="198317557">
    <w:abstractNumId w:val="9"/>
  </w:num>
  <w:num w:numId="37" w16cid:durableId="1852452918">
    <w:abstractNumId w:val="31"/>
  </w:num>
  <w:num w:numId="38" w16cid:durableId="396513649">
    <w:abstractNumId w:val="11"/>
  </w:num>
  <w:num w:numId="39" w16cid:durableId="2037608847">
    <w:abstractNumId w:val="7"/>
  </w:num>
  <w:num w:numId="40" w16cid:durableId="1375883368">
    <w:abstractNumId w:val="22"/>
  </w:num>
  <w:num w:numId="41" w16cid:durableId="280691526">
    <w:abstractNumId w:val="40"/>
  </w:num>
  <w:num w:numId="42" w16cid:durableId="90842131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ocumentProtection w:edit="forms" w:formatting="1" w:enforcement="0"/>
  <w:defaultTabStop w:val="720"/>
  <w:characterSpacingControl w:val="doNotCompress"/>
  <w:hdrShapeDefaults>
    <o:shapedefaults v:ext="edit" spidmax="2050">
      <o:colormru v:ext="edit" colors="#faf3f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TAysjQ1NzY3N7NQ0lEKTi0uzszPAykwrgUA/V3yPiwAAAA="/>
    <w:docVar w:name="dgnword-docGUID" w:val="{4E31E2FF-F7D4-436C-B929-2B8AD420C9AB}"/>
    <w:docVar w:name="dgnword-eventsink" w:val="160356784"/>
  </w:docVars>
  <w:rsids>
    <w:rsidRoot w:val="00237227"/>
    <w:rsid w:val="00004B17"/>
    <w:rsid w:val="00005313"/>
    <w:rsid w:val="000078FD"/>
    <w:rsid w:val="00007FA8"/>
    <w:rsid w:val="000103C1"/>
    <w:rsid w:val="00010E70"/>
    <w:rsid w:val="00011B37"/>
    <w:rsid w:val="00013069"/>
    <w:rsid w:val="00013D53"/>
    <w:rsid w:val="000143AB"/>
    <w:rsid w:val="000147BA"/>
    <w:rsid w:val="0001484E"/>
    <w:rsid w:val="00015C58"/>
    <w:rsid w:val="00021440"/>
    <w:rsid w:val="00021FBC"/>
    <w:rsid w:val="000222B3"/>
    <w:rsid w:val="00023141"/>
    <w:rsid w:val="000237AC"/>
    <w:rsid w:val="00025167"/>
    <w:rsid w:val="00025389"/>
    <w:rsid w:val="000254AC"/>
    <w:rsid w:val="00025B48"/>
    <w:rsid w:val="00026BBE"/>
    <w:rsid w:val="0002752F"/>
    <w:rsid w:val="00031AC5"/>
    <w:rsid w:val="00032555"/>
    <w:rsid w:val="0003260B"/>
    <w:rsid w:val="00033477"/>
    <w:rsid w:val="00033E8F"/>
    <w:rsid w:val="00035661"/>
    <w:rsid w:val="00035818"/>
    <w:rsid w:val="0003709E"/>
    <w:rsid w:val="000379A5"/>
    <w:rsid w:val="00040F24"/>
    <w:rsid w:val="00042857"/>
    <w:rsid w:val="000430E7"/>
    <w:rsid w:val="00044701"/>
    <w:rsid w:val="0004483B"/>
    <w:rsid w:val="0004579A"/>
    <w:rsid w:val="00045B5C"/>
    <w:rsid w:val="00045B62"/>
    <w:rsid w:val="0004605F"/>
    <w:rsid w:val="000473B3"/>
    <w:rsid w:val="00047BB4"/>
    <w:rsid w:val="0005022B"/>
    <w:rsid w:val="0005081F"/>
    <w:rsid w:val="00052262"/>
    <w:rsid w:val="000523AD"/>
    <w:rsid w:val="00053952"/>
    <w:rsid w:val="00053D9D"/>
    <w:rsid w:val="00054C30"/>
    <w:rsid w:val="00057DBF"/>
    <w:rsid w:val="00060507"/>
    <w:rsid w:val="00060FF1"/>
    <w:rsid w:val="00061297"/>
    <w:rsid w:val="000615A6"/>
    <w:rsid w:val="0006234A"/>
    <w:rsid w:val="00065AA1"/>
    <w:rsid w:val="0006679B"/>
    <w:rsid w:val="000718F1"/>
    <w:rsid w:val="0007264E"/>
    <w:rsid w:val="00074F5B"/>
    <w:rsid w:val="00076187"/>
    <w:rsid w:val="0007668D"/>
    <w:rsid w:val="00076755"/>
    <w:rsid w:val="00076FF7"/>
    <w:rsid w:val="0007775C"/>
    <w:rsid w:val="00077BE3"/>
    <w:rsid w:val="0008088E"/>
    <w:rsid w:val="00080F5A"/>
    <w:rsid w:val="00083AF3"/>
    <w:rsid w:val="00084BBD"/>
    <w:rsid w:val="00085B54"/>
    <w:rsid w:val="00086ABD"/>
    <w:rsid w:val="00091B30"/>
    <w:rsid w:val="00092495"/>
    <w:rsid w:val="0009278A"/>
    <w:rsid w:val="0009352F"/>
    <w:rsid w:val="00093ED8"/>
    <w:rsid w:val="00096472"/>
    <w:rsid w:val="000A0040"/>
    <w:rsid w:val="000A1949"/>
    <w:rsid w:val="000A196E"/>
    <w:rsid w:val="000A20D0"/>
    <w:rsid w:val="000A2803"/>
    <w:rsid w:val="000A3220"/>
    <w:rsid w:val="000A440E"/>
    <w:rsid w:val="000A69A7"/>
    <w:rsid w:val="000A6E1F"/>
    <w:rsid w:val="000A6E63"/>
    <w:rsid w:val="000A7D73"/>
    <w:rsid w:val="000B06DB"/>
    <w:rsid w:val="000B44D3"/>
    <w:rsid w:val="000B4AC5"/>
    <w:rsid w:val="000B4FBA"/>
    <w:rsid w:val="000B5F95"/>
    <w:rsid w:val="000B6B4D"/>
    <w:rsid w:val="000C0ED1"/>
    <w:rsid w:val="000C4BCF"/>
    <w:rsid w:val="000C4C7E"/>
    <w:rsid w:val="000C4F91"/>
    <w:rsid w:val="000C50CC"/>
    <w:rsid w:val="000C7F96"/>
    <w:rsid w:val="000D0175"/>
    <w:rsid w:val="000D2912"/>
    <w:rsid w:val="000D34E5"/>
    <w:rsid w:val="000D465C"/>
    <w:rsid w:val="000D4935"/>
    <w:rsid w:val="000D4BA0"/>
    <w:rsid w:val="000D7699"/>
    <w:rsid w:val="000D792F"/>
    <w:rsid w:val="000E04C5"/>
    <w:rsid w:val="000E1C34"/>
    <w:rsid w:val="000E55C0"/>
    <w:rsid w:val="000E56E5"/>
    <w:rsid w:val="000E7FF3"/>
    <w:rsid w:val="000F0250"/>
    <w:rsid w:val="000F0436"/>
    <w:rsid w:val="000F08FB"/>
    <w:rsid w:val="000F1792"/>
    <w:rsid w:val="000F1A5E"/>
    <w:rsid w:val="000F24A6"/>
    <w:rsid w:val="000F4E97"/>
    <w:rsid w:val="000F59A3"/>
    <w:rsid w:val="000F7882"/>
    <w:rsid w:val="000F7A0A"/>
    <w:rsid w:val="000F7CC2"/>
    <w:rsid w:val="0010147B"/>
    <w:rsid w:val="00104D51"/>
    <w:rsid w:val="00104E02"/>
    <w:rsid w:val="00105877"/>
    <w:rsid w:val="00106C9D"/>
    <w:rsid w:val="00107082"/>
    <w:rsid w:val="00110E12"/>
    <w:rsid w:val="00111978"/>
    <w:rsid w:val="00111F4D"/>
    <w:rsid w:val="00111F86"/>
    <w:rsid w:val="001127B7"/>
    <w:rsid w:val="00113CC7"/>
    <w:rsid w:val="00116064"/>
    <w:rsid w:val="00116855"/>
    <w:rsid w:val="0011734F"/>
    <w:rsid w:val="001178EA"/>
    <w:rsid w:val="00120469"/>
    <w:rsid w:val="00120FD6"/>
    <w:rsid w:val="00121078"/>
    <w:rsid w:val="00121983"/>
    <w:rsid w:val="00122CE9"/>
    <w:rsid w:val="00123A8B"/>
    <w:rsid w:val="00124B04"/>
    <w:rsid w:val="00126D3A"/>
    <w:rsid w:val="001302E4"/>
    <w:rsid w:val="001315B8"/>
    <w:rsid w:val="0013319E"/>
    <w:rsid w:val="00133DE1"/>
    <w:rsid w:val="00134727"/>
    <w:rsid w:val="00134D70"/>
    <w:rsid w:val="00135C8E"/>
    <w:rsid w:val="00136267"/>
    <w:rsid w:val="00140C73"/>
    <w:rsid w:val="00141925"/>
    <w:rsid w:val="00141AE7"/>
    <w:rsid w:val="00143469"/>
    <w:rsid w:val="001437C0"/>
    <w:rsid w:val="00144E99"/>
    <w:rsid w:val="001477FB"/>
    <w:rsid w:val="001516D1"/>
    <w:rsid w:val="001524E9"/>
    <w:rsid w:val="00152534"/>
    <w:rsid w:val="00152D14"/>
    <w:rsid w:val="00153207"/>
    <w:rsid w:val="001536B6"/>
    <w:rsid w:val="0015676B"/>
    <w:rsid w:val="00160884"/>
    <w:rsid w:val="00161AB0"/>
    <w:rsid w:val="00162C84"/>
    <w:rsid w:val="001644BE"/>
    <w:rsid w:val="00166625"/>
    <w:rsid w:val="00171B9E"/>
    <w:rsid w:val="00172210"/>
    <w:rsid w:val="00172D26"/>
    <w:rsid w:val="00172FBA"/>
    <w:rsid w:val="001750EA"/>
    <w:rsid w:val="001761E3"/>
    <w:rsid w:val="0017782B"/>
    <w:rsid w:val="00182918"/>
    <w:rsid w:val="001835B3"/>
    <w:rsid w:val="00183991"/>
    <w:rsid w:val="00183C29"/>
    <w:rsid w:val="00184111"/>
    <w:rsid w:val="00184504"/>
    <w:rsid w:val="00184605"/>
    <w:rsid w:val="00184A6F"/>
    <w:rsid w:val="00184B81"/>
    <w:rsid w:val="00184BC9"/>
    <w:rsid w:val="00186416"/>
    <w:rsid w:val="00186C54"/>
    <w:rsid w:val="00186EDD"/>
    <w:rsid w:val="00191B2A"/>
    <w:rsid w:val="00193F3A"/>
    <w:rsid w:val="0019488F"/>
    <w:rsid w:val="00194E10"/>
    <w:rsid w:val="00196DE2"/>
    <w:rsid w:val="00197622"/>
    <w:rsid w:val="001A0724"/>
    <w:rsid w:val="001A2312"/>
    <w:rsid w:val="001A3215"/>
    <w:rsid w:val="001A3DBD"/>
    <w:rsid w:val="001A5BA8"/>
    <w:rsid w:val="001A682F"/>
    <w:rsid w:val="001B0482"/>
    <w:rsid w:val="001B1666"/>
    <w:rsid w:val="001B1AF1"/>
    <w:rsid w:val="001B2F14"/>
    <w:rsid w:val="001B372A"/>
    <w:rsid w:val="001B3DC7"/>
    <w:rsid w:val="001B43B0"/>
    <w:rsid w:val="001B4747"/>
    <w:rsid w:val="001B7303"/>
    <w:rsid w:val="001C07A5"/>
    <w:rsid w:val="001C16DB"/>
    <w:rsid w:val="001C36A9"/>
    <w:rsid w:val="001C382F"/>
    <w:rsid w:val="001C587F"/>
    <w:rsid w:val="001D35DB"/>
    <w:rsid w:val="001D4735"/>
    <w:rsid w:val="001D4D21"/>
    <w:rsid w:val="001D545A"/>
    <w:rsid w:val="001D59AC"/>
    <w:rsid w:val="001D7842"/>
    <w:rsid w:val="001E0B0F"/>
    <w:rsid w:val="001E2494"/>
    <w:rsid w:val="001E3B89"/>
    <w:rsid w:val="001E5705"/>
    <w:rsid w:val="001E5B99"/>
    <w:rsid w:val="001E63AC"/>
    <w:rsid w:val="001E7E30"/>
    <w:rsid w:val="001F0646"/>
    <w:rsid w:val="001F0B3B"/>
    <w:rsid w:val="001F4C39"/>
    <w:rsid w:val="001F72E3"/>
    <w:rsid w:val="001F75F0"/>
    <w:rsid w:val="00201F03"/>
    <w:rsid w:val="002022B0"/>
    <w:rsid w:val="00203D35"/>
    <w:rsid w:val="00206EE6"/>
    <w:rsid w:val="00206F36"/>
    <w:rsid w:val="00210D35"/>
    <w:rsid w:val="00213167"/>
    <w:rsid w:val="00214162"/>
    <w:rsid w:val="00215195"/>
    <w:rsid w:val="002162A9"/>
    <w:rsid w:val="0021700C"/>
    <w:rsid w:val="002176F8"/>
    <w:rsid w:val="00223253"/>
    <w:rsid w:val="002232E9"/>
    <w:rsid w:val="00224D62"/>
    <w:rsid w:val="00225234"/>
    <w:rsid w:val="002302E6"/>
    <w:rsid w:val="00232E38"/>
    <w:rsid w:val="00233A64"/>
    <w:rsid w:val="00233F07"/>
    <w:rsid w:val="00234BD9"/>
    <w:rsid w:val="00235955"/>
    <w:rsid w:val="00235BCA"/>
    <w:rsid w:val="00237227"/>
    <w:rsid w:val="00237289"/>
    <w:rsid w:val="00237527"/>
    <w:rsid w:val="00240764"/>
    <w:rsid w:val="00241211"/>
    <w:rsid w:val="00241FD4"/>
    <w:rsid w:val="002429F2"/>
    <w:rsid w:val="00242CF0"/>
    <w:rsid w:val="00245FDB"/>
    <w:rsid w:val="002469EA"/>
    <w:rsid w:val="002473FC"/>
    <w:rsid w:val="0024764E"/>
    <w:rsid w:val="00250C76"/>
    <w:rsid w:val="00250D45"/>
    <w:rsid w:val="0025110C"/>
    <w:rsid w:val="00252DCB"/>
    <w:rsid w:val="00253327"/>
    <w:rsid w:val="00254405"/>
    <w:rsid w:val="00255AA1"/>
    <w:rsid w:val="002560C5"/>
    <w:rsid w:val="00256B54"/>
    <w:rsid w:val="00256DDE"/>
    <w:rsid w:val="00257AC8"/>
    <w:rsid w:val="00260B56"/>
    <w:rsid w:val="00260C64"/>
    <w:rsid w:val="00261BBE"/>
    <w:rsid w:val="00261DD6"/>
    <w:rsid w:val="0026606D"/>
    <w:rsid w:val="00266D0A"/>
    <w:rsid w:val="00267680"/>
    <w:rsid w:val="00270C52"/>
    <w:rsid w:val="002710FB"/>
    <w:rsid w:val="00271FBC"/>
    <w:rsid w:val="002803CC"/>
    <w:rsid w:val="00280C4B"/>
    <w:rsid w:val="00282576"/>
    <w:rsid w:val="00282BB1"/>
    <w:rsid w:val="002833EF"/>
    <w:rsid w:val="00285CE1"/>
    <w:rsid w:val="00285D3C"/>
    <w:rsid w:val="00286BAD"/>
    <w:rsid w:val="0029065D"/>
    <w:rsid w:val="00290B46"/>
    <w:rsid w:val="00290EEE"/>
    <w:rsid w:val="00291852"/>
    <w:rsid w:val="00292B4F"/>
    <w:rsid w:val="00292F07"/>
    <w:rsid w:val="00293286"/>
    <w:rsid w:val="00296810"/>
    <w:rsid w:val="002974C9"/>
    <w:rsid w:val="00297BFA"/>
    <w:rsid w:val="00297C89"/>
    <w:rsid w:val="002A01C6"/>
    <w:rsid w:val="002A0BAC"/>
    <w:rsid w:val="002A0F10"/>
    <w:rsid w:val="002A1B75"/>
    <w:rsid w:val="002A3658"/>
    <w:rsid w:val="002A48D8"/>
    <w:rsid w:val="002A561F"/>
    <w:rsid w:val="002A5818"/>
    <w:rsid w:val="002B1EEE"/>
    <w:rsid w:val="002B20B3"/>
    <w:rsid w:val="002B2DBC"/>
    <w:rsid w:val="002B3A0E"/>
    <w:rsid w:val="002B404B"/>
    <w:rsid w:val="002B4AF5"/>
    <w:rsid w:val="002B50A1"/>
    <w:rsid w:val="002B6160"/>
    <w:rsid w:val="002B68E4"/>
    <w:rsid w:val="002B7464"/>
    <w:rsid w:val="002B7511"/>
    <w:rsid w:val="002C3B01"/>
    <w:rsid w:val="002C4658"/>
    <w:rsid w:val="002C58A0"/>
    <w:rsid w:val="002C6721"/>
    <w:rsid w:val="002D33BB"/>
    <w:rsid w:val="002D50F7"/>
    <w:rsid w:val="002D561B"/>
    <w:rsid w:val="002D76C6"/>
    <w:rsid w:val="002E102E"/>
    <w:rsid w:val="002E1FF2"/>
    <w:rsid w:val="002E2CE9"/>
    <w:rsid w:val="002E3D11"/>
    <w:rsid w:val="002E5B45"/>
    <w:rsid w:val="002E65E4"/>
    <w:rsid w:val="002E7232"/>
    <w:rsid w:val="002F0593"/>
    <w:rsid w:val="002F10FC"/>
    <w:rsid w:val="002F25AF"/>
    <w:rsid w:val="002F26B3"/>
    <w:rsid w:val="002F34CF"/>
    <w:rsid w:val="002F4D9A"/>
    <w:rsid w:val="002F5A0B"/>
    <w:rsid w:val="002F6311"/>
    <w:rsid w:val="002F75E2"/>
    <w:rsid w:val="002F78FC"/>
    <w:rsid w:val="00303984"/>
    <w:rsid w:val="00305502"/>
    <w:rsid w:val="00305722"/>
    <w:rsid w:val="00305D1A"/>
    <w:rsid w:val="003060F8"/>
    <w:rsid w:val="0030668A"/>
    <w:rsid w:val="00306755"/>
    <w:rsid w:val="00307785"/>
    <w:rsid w:val="00307E44"/>
    <w:rsid w:val="00311767"/>
    <w:rsid w:val="00311B41"/>
    <w:rsid w:val="00312E9A"/>
    <w:rsid w:val="003144D3"/>
    <w:rsid w:val="00315BAF"/>
    <w:rsid w:val="003172E6"/>
    <w:rsid w:val="00317F06"/>
    <w:rsid w:val="003211DE"/>
    <w:rsid w:val="003211FB"/>
    <w:rsid w:val="00321AD6"/>
    <w:rsid w:val="00322ED9"/>
    <w:rsid w:val="003235B1"/>
    <w:rsid w:val="00323C09"/>
    <w:rsid w:val="00323DF6"/>
    <w:rsid w:val="00324691"/>
    <w:rsid w:val="00324B41"/>
    <w:rsid w:val="00330E20"/>
    <w:rsid w:val="0033162E"/>
    <w:rsid w:val="00332B5B"/>
    <w:rsid w:val="0033325F"/>
    <w:rsid w:val="00334650"/>
    <w:rsid w:val="0033496A"/>
    <w:rsid w:val="00335C43"/>
    <w:rsid w:val="00336053"/>
    <w:rsid w:val="00340756"/>
    <w:rsid w:val="003410A3"/>
    <w:rsid w:val="00341D9E"/>
    <w:rsid w:val="00342D88"/>
    <w:rsid w:val="00342F2E"/>
    <w:rsid w:val="0034679B"/>
    <w:rsid w:val="003469D7"/>
    <w:rsid w:val="00350438"/>
    <w:rsid w:val="003516A4"/>
    <w:rsid w:val="00351CDE"/>
    <w:rsid w:val="0035220C"/>
    <w:rsid w:val="0035381D"/>
    <w:rsid w:val="00353960"/>
    <w:rsid w:val="00354727"/>
    <w:rsid w:val="00354AF6"/>
    <w:rsid w:val="00355560"/>
    <w:rsid w:val="00361CD9"/>
    <w:rsid w:val="00362A0D"/>
    <w:rsid w:val="00364977"/>
    <w:rsid w:val="00365C2B"/>
    <w:rsid w:val="00366AF6"/>
    <w:rsid w:val="00366EE3"/>
    <w:rsid w:val="003706A2"/>
    <w:rsid w:val="00372EED"/>
    <w:rsid w:val="0037432B"/>
    <w:rsid w:val="00374C77"/>
    <w:rsid w:val="00376CA6"/>
    <w:rsid w:val="00377998"/>
    <w:rsid w:val="00381137"/>
    <w:rsid w:val="00382DB8"/>
    <w:rsid w:val="00383317"/>
    <w:rsid w:val="00383C1F"/>
    <w:rsid w:val="003900A5"/>
    <w:rsid w:val="003900DE"/>
    <w:rsid w:val="00390452"/>
    <w:rsid w:val="0039142B"/>
    <w:rsid w:val="00392D46"/>
    <w:rsid w:val="00392E17"/>
    <w:rsid w:val="00393573"/>
    <w:rsid w:val="00395B5D"/>
    <w:rsid w:val="00396136"/>
    <w:rsid w:val="0039704D"/>
    <w:rsid w:val="003A31ED"/>
    <w:rsid w:val="003A391D"/>
    <w:rsid w:val="003A3E63"/>
    <w:rsid w:val="003A44DF"/>
    <w:rsid w:val="003A5742"/>
    <w:rsid w:val="003A5EB6"/>
    <w:rsid w:val="003A6DD2"/>
    <w:rsid w:val="003A731D"/>
    <w:rsid w:val="003B066F"/>
    <w:rsid w:val="003B317F"/>
    <w:rsid w:val="003B35F6"/>
    <w:rsid w:val="003B5214"/>
    <w:rsid w:val="003B7D94"/>
    <w:rsid w:val="003C1497"/>
    <w:rsid w:val="003C16B4"/>
    <w:rsid w:val="003C2846"/>
    <w:rsid w:val="003C48DE"/>
    <w:rsid w:val="003C53E7"/>
    <w:rsid w:val="003C6794"/>
    <w:rsid w:val="003C6A00"/>
    <w:rsid w:val="003C7B5C"/>
    <w:rsid w:val="003D0DA7"/>
    <w:rsid w:val="003D2968"/>
    <w:rsid w:val="003D2FEE"/>
    <w:rsid w:val="003D6E2E"/>
    <w:rsid w:val="003D6FE9"/>
    <w:rsid w:val="003E0293"/>
    <w:rsid w:val="003E032C"/>
    <w:rsid w:val="003E0453"/>
    <w:rsid w:val="003E12B8"/>
    <w:rsid w:val="003E1772"/>
    <w:rsid w:val="003E4F69"/>
    <w:rsid w:val="003E4F6C"/>
    <w:rsid w:val="003E5D63"/>
    <w:rsid w:val="003E6706"/>
    <w:rsid w:val="003E69FF"/>
    <w:rsid w:val="003E7126"/>
    <w:rsid w:val="003E71A4"/>
    <w:rsid w:val="003F082A"/>
    <w:rsid w:val="003F086F"/>
    <w:rsid w:val="003F1DD4"/>
    <w:rsid w:val="003F20C0"/>
    <w:rsid w:val="003F3A08"/>
    <w:rsid w:val="003F3C2B"/>
    <w:rsid w:val="003F44B4"/>
    <w:rsid w:val="003F594D"/>
    <w:rsid w:val="003F5DCB"/>
    <w:rsid w:val="003F6157"/>
    <w:rsid w:val="00400915"/>
    <w:rsid w:val="004029BE"/>
    <w:rsid w:val="00404773"/>
    <w:rsid w:val="00404807"/>
    <w:rsid w:val="004101B8"/>
    <w:rsid w:val="0041522C"/>
    <w:rsid w:val="00415249"/>
    <w:rsid w:val="0041762C"/>
    <w:rsid w:val="0042036A"/>
    <w:rsid w:val="00420525"/>
    <w:rsid w:val="00420A05"/>
    <w:rsid w:val="0042182F"/>
    <w:rsid w:val="004218F8"/>
    <w:rsid w:val="004227D4"/>
    <w:rsid w:val="00423992"/>
    <w:rsid w:val="00423A42"/>
    <w:rsid w:val="00423B3C"/>
    <w:rsid w:val="004245C6"/>
    <w:rsid w:val="00425446"/>
    <w:rsid w:val="00427142"/>
    <w:rsid w:val="00427B89"/>
    <w:rsid w:val="004303DF"/>
    <w:rsid w:val="00431AE4"/>
    <w:rsid w:val="00434A37"/>
    <w:rsid w:val="004355E5"/>
    <w:rsid w:val="004365B5"/>
    <w:rsid w:val="00437010"/>
    <w:rsid w:val="004374F3"/>
    <w:rsid w:val="00440D44"/>
    <w:rsid w:val="00440E8E"/>
    <w:rsid w:val="004414E9"/>
    <w:rsid w:val="004417D6"/>
    <w:rsid w:val="00441816"/>
    <w:rsid w:val="004422A7"/>
    <w:rsid w:val="00444D8F"/>
    <w:rsid w:val="00444E8C"/>
    <w:rsid w:val="00445BC9"/>
    <w:rsid w:val="00446F54"/>
    <w:rsid w:val="0044760C"/>
    <w:rsid w:val="004501A7"/>
    <w:rsid w:val="004501D3"/>
    <w:rsid w:val="00450321"/>
    <w:rsid w:val="004511A9"/>
    <w:rsid w:val="00452612"/>
    <w:rsid w:val="00452C52"/>
    <w:rsid w:val="00452F05"/>
    <w:rsid w:val="00455DC1"/>
    <w:rsid w:val="004568AC"/>
    <w:rsid w:val="00460721"/>
    <w:rsid w:val="0046073B"/>
    <w:rsid w:val="004631C9"/>
    <w:rsid w:val="00463BC5"/>
    <w:rsid w:val="00464A40"/>
    <w:rsid w:val="00465243"/>
    <w:rsid w:val="00466609"/>
    <w:rsid w:val="004736F0"/>
    <w:rsid w:val="00473996"/>
    <w:rsid w:val="0047454B"/>
    <w:rsid w:val="00477288"/>
    <w:rsid w:val="00480895"/>
    <w:rsid w:val="00481A4D"/>
    <w:rsid w:val="00482A37"/>
    <w:rsid w:val="004865E7"/>
    <w:rsid w:val="0048663F"/>
    <w:rsid w:val="0048692C"/>
    <w:rsid w:val="00487992"/>
    <w:rsid w:val="004908C5"/>
    <w:rsid w:val="00490C26"/>
    <w:rsid w:val="0049174B"/>
    <w:rsid w:val="004926CD"/>
    <w:rsid w:val="0049297F"/>
    <w:rsid w:val="00493C1C"/>
    <w:rsid w:val="004945C4"/>
    <w:rsid w:val="00496011"/>
    <w:rsid w:val="00496049"/>
    <w:rsid w:val="00496486"/>
    <w:rsid w:val="00497589"/>
    <w:rsid w:val="004A0457"/>
    <w:rsid w:val="004A2376"/>
    <w:rsid w:val="004A4F37"/>
    <w:rsid w:val="004A6FE4"/>
    <w:rsid w:val="004B2240"/>
    <w:rsid w:val="004B33B7"/>
    <w:rsid w:val="004B3743"/>
    <w:rsid w:val="004B3DC0"/>
    <w:rsid w:val="004B5162"/>
    <w:rsid w:val="004B54C9"/>
    <w:rsid w:val="004B58F0"/>
    <w:rsid w:val="004B5D94"/>
    <w:rsid w:val="004C0C82"/>
    <w:rsid w:val="004C0D1E"/>
    <w:rsid w:val="004C20C4"/>
    <w:rsid w:val="004C2FCF"/>
    <w:rsid w:val="004C3687"/>
    <w:rsid w:val="004C4A8A"/>
    <w:rsid w:val="004C5CB2"/>
    <w:rsid w:val="004C75A3"/>
    <w:rsid w:val="004D0636"/>
    <w:rsid w:val="004D06FF"/>
    <w:rsid w:val="004D11B4"/>
    <w:rsid w:val="004D137E"/>
    <w:rsid w:val="004D2235"/>
    <w:rsid w:val="004D3B16"/>
    <w:rsid w:val="004D3F58"/>
    <w:rsid w:val="004D4F45"/>
    <w:rsid w:val="004D57A3"/>
    <w:rsid w:val="004D6510"/>
    <w:rsid w:val="004D6A50"/>
    <w:rsid w:val="004E0194"/>
    <w:rsid w:val="004E23DF"/>
    <w:rsid w:val="004E52F1"/>
    <w:rsid w:val="004E591B"/>
    <w:rsid w:val="004E714C"/>
    <w:rsid w:val="004F4258"/>
    <w:rsid w:val="004F43AB"/>
    <w:rsid w:val="004F5AB9"/>
    <w:rsid w:val="004F671E"/>
    <w:rsid w:val="004F73AD"/>
    <w:rsid w:val="004F7473"/>
    <w:rsid w:val="00501998"/>
    <w:rsid w:val="005101FF"/>
    <w:rsid w:val="0051042D"/>
    <w:rsid w:val="005109F0"/>
    <w:rsid w:val="00511279"/>
    <w:rsid w:val="005114B9"/>
    <w:rsid w:val="005126CE"/>
    <w:rsid w:val="0051370D"/>
    <w:rsid w:val="00513AF3"/>
    <w:rsid w:val="00513E24"/>
    <w:rsid w:val="005140DE"/>
    <w:rsid w:val="00515393"/>
    <w:rsid w:val="00515BDF"/>
    <w:rsid w:val="00515E56"/>
    <w:rsid w:val="005163F0"/>
    <w:rsid w:val="005209E1"/>
    <w:rsid w:val="00520EA8"/>
    <w:rsid w:val="00521409"/>
    <w:rsid w:val="00521521"/>
    <w:rsid w:val="005245B6"/>
    <w:rsid w:val="005256E8"/>
    <w:rsid w:val="00527649"/>
    <w:rsid w:val="005278CF"/>
    <w:rsid w:val="00530785"/>
    <w:rsid w:val="00532C42"/>
    <w:rsid w:val="00533029"/>
    <w:rsid w:val="00536524"/>
    <w:rsid w:val="00536B3E"/>
    <w:rsid w:val="00536FC6"/>
    <w:rsid w:val="00542099"/>
    <w:rsid w:val="00542219"/>
    <w:rsid w:val="00542335"/>
    <w:rsid w:val="00545EDE"/>
    <w:rsid w:val="00546374"/>
    <w:rsid w:val="0054666A"/>
    <w:rsid w:val="005503B2"/>
    <w:rsid w:val="00550B25"/>
    <w:rsid w:val="00551A0E"/>
    <w:rsid w:val="00552A31"/>
    <w:rsid w:val="00553BCC"/>
    <w:rsid w:val="005544E0"/>
    <w:rsid w:val="005558D1"/>
    <w:rsid w:val="00557D93"/>
    <w:rsid w:val="005608ED"/>
    <w:rsid w:val="00560E94"/>
    <w:rsid w:val="0056576A"/>
    <w:rsid w:val="005749B6"/>
    <w:rsid w:val="00576846"/>
    <w:rsid w:val="0057738A"/>
    <w:rsid w:val="0057740B"/>
    <w:rsid w:val="00580831"/>
    <w:rsid w:val="00580AF6"/>
    <w:rsid w:val="00580F13"/>
    <w:rsid w:val="00581DB5"/>
    <w:rsid w:val="00582A6E"/>
    <w:rsid w:val="00583B17"/>
    <w:rsid w:val="005849E5"/>
    <w:rsid w:val="00593A25"/>
    <w:rsid w:val="005943D0"/>
    <w:rsid w:val="005A036D"/>
    <w:rsid w:val="005A0666"/>
    <w:rsid w:val="005A0E7C"/>
    <w:rsid w:val="005A3752"/>
    <w:rsid w:val="005A3CB1"/>
    <w:rsid w:val="005A4F2B"/>
    <w:rsid w:val="005A5A65"/>
    <w:rsid w:val="005A623B"/>
    <w:rsid w:val="005A6349"/>
    <w:rsid w:val="005A6E9F"/>
    <w:rsid w:val="005A7E04"/>
    <w:rsid w:val="005B1A63"/>
    <w:rsid w:val="005B5041"/>
    <w:rsid w:val="005B6729"/>
    <w:rsid w:val="005B68C6"/>
    <w:rsid w:val="005C02AD"/>
    <w:rsid w:val="005C2A72"/>
    <w:rsid w:val="005C38BA"/>
    <w:rsid w:val="005C4668"/>
    <w:rsid w:val="005D0B34"/>
    <w:rsid w:val="005D1322"/>
    <w:rsid w:val="005D1356"/>
    <w:rsid w:val="005D3434"/>
    <w:rsid w:val="005D34DC"/>
    <w:rsid w:val="005D6F04"/>
    <w:rsid w:val="005E333E"/>
    <w:rsid w:val="005E3C76"/>
    <w:rsid w:val="005E4BFE"/>
    <w:rsid w:val="005E5807"/>
    <w:rsid w:val="005F2712"/>
    <w:rsid w:val="005F2F8C"/>
    <w:rsid w:val="005F4893"/>
    <w:rsid w:val="005F5659"/>
    <w:rsid w:val="005F745B"/>
    <w:rsid w:val="00601A9C"/>
    <w:rsid w:val="00601D82"/>
    <w:rsid w:val="006023CD"/>
    <w:rsid w:val="00603EFF"/>
    <w:rsid w:val="006068E5"/>
    <w:rsid w:val="00607ADF"/>
    <w:rsid w:val="00607F8B"/>
    <w:rsid w:val="00610C8A"/>
    <w:rsid w:val="00612067"/>
    <w:rsid w:val="0061211F"/>
    <w:rsid w:val="00613E20"/>
    <w:rsid w:val="00617A4D"/>
    <w:rsid w:val="00620785"/>
    <w:rsid w:val="00621916"/>
    <w:rsid w:val="00621CD4"/>
    <w:rsid w:val="00622EBD"/>
    <w:rsid w:val="006234B4"/>
    <w:rsid w:val="00626095"/>
    <w:rsid w:val="00626D41"/>
    <w:rsid w:val="00627690"/>
    <w:rsid w:val="00630F6A"/>
    <w:rsid w:val="0063134C"/>
    <w:rsid w:val="00632C69"/>
    <w:rsid w:val="0063387D"/>
    <w:rsid w:val="006364B6"/>
    <w:rsid w:val="00637A8F"/>
    <w:rsid w:val="00642744"/>
    <w:rsid w:val="0064446A"/>
    <w:rsid w:val="00644582"/>
    <w:rsid w:val="006445DC"/>
    <w:rsid w:val="006459C4"/>
    <w:rsid w:val="00645D81"/>
    <w:rsid w:val="00647D5D"/>
    <w:rsid w:val="0065029A"/>
    <w:rsid w:val="00650918"/>
    <w:rsid w:val="006512ED"/>
    <w:rsid w:val="006528DC"/>
    <w:rsid w:val="006535EB"/>
    <w:rsid w:val="00653ACB"/>
    <w:rsid w:val="006541A3"/>
    <w:rsid w:val="0065428F"/>
    <w:rsid w:val="00654E5D"/>
    <w:rsid w:val="00664934"/>
    <w:rsid w:val="00664CCF"/>
    <w:rsid w:val="0066634F"/>
    <w:rsid w:val="0066661D"/>
    <w:rsid w:val="00666E65"/>
    <w:rsid w:val="00667101"/>
    <w:rsid w:val="00670C65"/>
    <w:rsid w:val="00672774"/>
    <w:rsid w:val="00673AB5"/>
    <w:rsid w:val="00674CAC"/>
    <w:rsid w:val="00674DB6"/>
    <w:rsid w:val="00675421"/>
    <w:rsid w:val="00676E4D"/>
    <w:rsid w:val="0068102E"/>
    <w:rsid w:val="00683406"/>
    <w:rsid w:val="00683519"/>
    <w:rsid w:val="00684D8C"/>
    <w:rsid w:val="00687197"/>
    <w:rsid w:val="006907CC"/>
    <w:rsid w:val="006953D3"/>
    <w:rsid w:val="00695C1C"/>
    <w:rsid w:val="00696189"/>
    <w:rsid w:val="0069658A"/>
    <w:rsid w:val="00696A1E"/>
    <w:rsid w:val="006977AA"/>
    <w:rsid w:val="00697D92"/>
    <w:rsid w:val="006A0C6C"/>
    <w:rsid w:val="006A1002"/>
    <w:rsid w:val="006A151C"/>
    <w:rsid w:val="006A23E6"/>
    <w:rsid w:val="006A2745"/>
    <w:rsid w:val="006A36E2"/>
    <w:rsid w:val="006A65E1"/>
    <w:rsid w:val="006B01B0"/>
    <w:rsid w:val="006B34B6"/>
    <w:rsid w:val="006B4720"/>
    <w:rsid w:val="006B5AA2"/>
    <w:rsid w:val="006C0190"/>
    <w:rsid w:val="006C0DBC"/>
    <w:rsid w:val="006C186E"/>
    <w:rsid w:val="006C18E9"/>
    <w:rsid w:val="006C2466"/>
    <w:rsid w:val="006C2637"/>
    <w:rsid w:val="006C476D"/>
    <w:rsid w:val="006C53D8"/>
    <w:rsid w:val="006C59E3"/>
    <w:rsid w:val="006C7636"/>
    <w:rsid w:val="006D01EE"/>
    <w:rsid w:val="006D02CC"/>
    <w:rsid w:val="006D08A8"/>
    <w:rsid w:val="006D08BF"/>
    <w:rsid w:val="006D1B9D"/>
    <w:rsid w:val="006D29BA"/>
    <w:rsid w:val="006D4F3E"/>
    <w:rsid w:val="006D5683"/>
    <w:rsid w:val="006D75E5"/>
    <w:rsid w:val="006E1845"/>
    <w:rsid w:val="006E2B95"/>
    <w:rsid w:val="006E2CC1"/>
    <w:rsid w:val="006E2E74"/>
    <w:rsid w:val="006E37CF"/>
    <w:rsid w:val="006E398E"/>
    <w:rsid w:val="006E484D"/>
    <w:rsid w:val="006E4A66"/>
    <w:rsid w:val="006E50C5"/>
    <w:rsid w:val="006F25F5"/>
    <w:rsid w:val="006F3C15"/>
    <w:rsid w:val="006F50B4"/>
    <w:rsid w:val="006F56E8"/>
    <w:rsid w:val="006F6D73"/>
    <w:rsid w:val="006F6E8D"/>
    <w:rsid w:val="00700B55"/>
    <w:rsid w:val="00700D59"/>
    <w:rsid w:val="007019B5"/>
    <w:rsid w:val="00702B20"/>
    <w:rsid w:val="00703ABC"/>
    <w:rsid w:val="00710872"/>
    <w:rsid w:val="00710C24"/>
    <w:rsid w:val="00710FFE"/>
    <w:rsid w:val="00711672"/>
    <w:rsid w:val="007125CF"/>
    <w:rsid w:val="007127AE"/>
    <w:rsid w:val="0071282B"/>
    <w:rsid w:val="0071330D"/>
    <w:rsid w:val="007143F7"/>
    <w:rsid w:val="00715CD0"/>
    <w:rsid w:val="00715CE2"/>
    <w:rsid w:val="007169CC"/>
    <w:rsid w:val="00716AB5"/>
    <w:rsid w:val="00717048"/>
    <w:rsid w:val="00721054"/>
    <w:rsid w:val="00721F40"/>
    <w:rsid w:val="007220E4"/>
    <w:rsid w:val="007234DF"/>
    <w:rsid w:val="00724514"/>
    <w:rsid w:val="00724FDD"/>
    <w:rsid w:val="00725DF1"/>
    <w:rsid w:val="00725F6F"/>
    <w:rsid w:val="00726261"/>
    <w:rsid w:val="0072655D"/>
    <w:rsid w:val="007268CE"/>
    <w:rsid w:val="007277B7"/>
    <w:rsid w:val="00727AF0"/>
    <w:rsid w:val="00727DD5"/>
    <w:rsid w:val="00730746"/>
    <w:rsid w:val="00731053"/>
    <w:rsid w:val="00731EF6"/>
    <w:rsid w:val="00733AB8"/>
    <w:rsid w:val="007453B1"/>
    <w:rsid w:val="007453F0"/>
    <w:rsid w:val="00746939"/>
    <w:rsid w:val="007474BC"/>
    <w:rsid w:val="007475AE"/>
    <w:rsid w:val="00747936"/>
    <w:rsid w:val="00747A67"/>
    <w:rsid w:val="00750084"/>
    <w:rsid w:val="00750CEB"/>
    <w:rsid w:val="0075116E"/>
    <w:rsid w:val="007521F5"/>
    <w:rsid w:val="00754FC2"/>
    <w:rsid w:val="00755B09"/>
    <w:rsid w:val="00755BA8"/>
    <w:rsid w:val="00756B7C"/>
    <w:rsid w:val="00757318"/>
    <w:rsid w:val="00757FF8"/>
    <w:rsid w:val="007604E2"/>
    <w:rsid w:val="007627E8"/>
    <w:rsid w:val="0076329B"/>
    <w:rsid w:val="00763698"/>
    <w:rsid w:val="0076395E"/>
    <w:rsid w:val="00764334"/>
    <w:rsid w:val="0076493B"/>
    <w:rsid w:val="00765931"/>
    <w:rsid w:val="00765D25"/>
    <w:rsid w:val="00767425"/>
    <w:rsid w:val="00770E41"/>
    <w:rsid w:val="0077271E"/>
    <w:rsid w:val="00773677"/>
    <w:rsid w:val="00776046"/>
    <w:rsid w:val="007762EB"/>
    <w:rsid w:val="007764D7"/>
    <w:rsid w:val="007768EE"/>
    <w:rsid w:val="00777363"/>
    <w:rsid w:val="00777FA0"/>
    <w:rsid w:val="007801D4"/>
    <w:rsid w:val="007808B6"/>
    <w:rsid w:val="00782032"/>
    <w:rsid w:val="00782124"/>
    <w:rsid w:val="00782289"/>
    <w:rsid w:val="00782379"/>
    <w:rsid w:val="00784C5C"/>
    <w:rsid w:val="00785CDD"/>
    <w:rsid w:val="00790689"/>
    <w:rsid w:val="0079074C"/>
    <w:rsid w:val="00791136"/>
    <w:rsid w:val="00791D18"/>
    <w:rsid w:val="007930B7"/>
    <w:rsid w:val="00794FEA"/>
    <w:rsid w:val="00795043"/>
    <w:rsid w:val="00795491"/>
    <w:rsid w:val="00795913"/>
    <w:rsid w:val="00797065"/>
    <w:rsid w:val="0079776F"/>
    <w:rsid w:val="007A0AA2"/>
    <w:rsid w:val="007A21A0"/>
    <w:rsid w:val="007A32FC"/>
    <w:rsid w:val="007A57F0"/>
    <w:rsid w:val="007A5B07"/>
    <w:rsid w:val="007B1343"/>
    <w:rsid w:val="007B2F6B"/>
    <w:rsid w:val="007B41B8"/>
    <w:rsid w:val="007B44FC"/>
    <w:rsid w:val="007B4868"/>
    <w:rsid w:val="007B7831"/>
    <w:rsid w:val="007C39D4"/>
    <w:rsid w:val="007C57D9"/>
    <w:rsid w:val="007C6C53"/>
    <w:rsid w:val="007C77B6"/>
    <w:rsid w:val="007D0AEF"/>
    <w:rsid w:val="007D0DF1"/>
    <w:rsid w:val="007D17BE"/>
    <w:rsid w:val="007D1F8F"/>
    <w:rsid w:val="007D1F93"/>
    <w:rsid w:val="007D2E64"/>
    <w:rsid w:val="007D3072"/>
    <w:rsid w:val="007D482A"/>
    <w:rsid w:val="007D5694"/>
    <w:rsid w:val="007D6283"/>
    <w:rsid w:val="007D646B"/>
    <w:rsid w:val="007D7B8B"/>
    <w:rsid w:val="007E0866"/>
    <w:rsid w:val="007E17EB"/>
    <w:rsid w:val="007E341E"/>
    <w:rsid w:val="007E386F"/>
    <w:rsid w:val="007F003C"/>
    <w:rsid w:val="007F0311"/>
    <w:rsid w:val="007F2DDE"/>
    <w:rsid w:val="007F3982"/>
    <w:rsid w:val="007F4D10"/>
    <w:rsid w:val="007F509D"/>
    <w:rsid w:val="007F5B3C"/>
    <w:rsid w:val="007F6056"/>
    <w:rsid w:val="007F6E41"/>
    <w:rsid w:val="008009DB"/>
    <w:rsid w:val="00800C7A"/>
    <w:rsid w:val="00802502"/>
    <w:rsid w:val="0080267C"/>
    <w:rsid w:val="00802690"/>
    <w:rsid w:val="00803400"/>
    <w:rsid w:val="00803F57"/>
    <w:rsid w:val="00804BA2"/>
    <w:rsid w:val="008106A5"/>
    <w:rsid w:val="00810869"/>
    <w:rsid w:val="008111E4"/>
    <w:rsid w:val="00811670"/>
    <w:rsid w:val="00812EAE"/>
    <w:rsid w:val="00814E70"/>
    <w:rsid w:val="008160FA"/>
    <w:rsid w:val="00816322"/>
    <w:rsid w:val="008165C9"/>
    <w:rsid w:val="00817962"/>
    <w:rsid w:val="008201E4"/>
    <w:rsid w:val="00820C4A"/>
    <w:rsid w:val="00821444"/>
    <w:rsid w:val="0082325F"/>
    <w:rsid w:val="008241F6"/>
    <w:rsid w:val="008243C5"/>
    <w:rsid w:val="00824E52"/>
    <w:rsid w:val="008251B5"/>
    <w:rsid w:val="00826983"/>
    <w:rsid w:val="00830440"/>
    <w:rsid w:val="00831B6E"/>
    <w:rsid w:val="008321C8"/>
    <w:rsid w:val="00832AFD"/>
    <w:rsid w:val="00833893"/>
    <w:rsid w:val="00834626"/>
    <w:rsid w:val="00834E5E"/>
    <w:rsid w:val="00835702"/>
    <w:rsid w:val="00836743"/>
    <w:rsid w:val="00836B5E"/>
    <w:rsid w:val="008403AB"/>
    <w:rsid w:val="00840D4C"/>
    <w:rsid w:val="0084159C"/>
    <w:rsid w:val="00841C06"/>
    <w:rsid w:val="00842066"/>
    <w:rsid w:val="008424B6"/>
    <w:rsid w:val="008456C5"/>
    <w:rsid w:val="00847D75"/>
    <w:rsid w:val="00850DCC"/>
    <w:rsid w:val="00851527"/>
    <w:rsid w:val="00851537"/>
    <w:rsid w:val="00851C86"/>
    <w:rsid w:val="00852382"/>
    <w:rsid w:val="00852F36"/>
    <w:rsid w:val="0085301D"/>
    <w:rsid w:val="00853B09"/>
    <w:rsid w:val="00854D06"/>
    <w:rsid w:val="00855E1F"/>
    <w:rsid w:val="00855EBA"/>
    <w:rsid w:val="0085757A"/>
    <w:rsid w:val="008578F5"/>
    <w:rsid w:val="00861130"/>
    <w:rsid w:val="008632DC"/>
    <w:rsid w:val="0086353C"/>
    <w:rsid w:val="00864142"/>
    <w:rsid w:val="00864B33"/>
    <w:rsid w:val="0086554D"/>
    <w:rsid w:val="008673A3"/>
    <w:rsid w:val="0086755A"/>
    <w:rsid w:val="008702EE"/>
    <w:rsid w:val="0087158E"/>
    <w:rsid w:val="00871831"/>
    <w:rsid w:val="0087235D"/>
    <w:rsid w:val="00873FB8"/>
    <w:rsid w:val="00874C3C"/>
    <w:rsid w:val="008753EA"/>
    <w:rsid w:val="008756EC"/>
    <w:rsid w:val="00875A39"/>
    <w:rsid w:val="00876E8A"/>
    <w:rsid w:val="0087713F"/>
    <w:rsid w:val="00880339"/>
    <w:rsid w:val="00880DCE"/>
    <w:rsid w:val="0088195D"/>
    <w:rsid w:val="00884941"/>
    <w:rsid w:val="008854FC"/>
    <w:rsid w:val="0088698A"/>
    <w:rsid w:val="00890755"/>
    <w:rsid w:val="0089152B"/>
    <w:rsid w:val="00894C3E"/>
    <w:rsid w:val="00894FFB"/>
    <w:rsid w:val="00895792"/>
    <w:rsid w:val="0089579D"/>
    <w:rsid w:val="00896EB8"/>
    <w:rsid w:val="008A0887"/>
    <w:rsid w:val="008A1DCB"/>
    <w:rsid w:val="008A25BD"/>
    <w:rsid w:val="008A3E7E"/>
    <w:rsid w:val="008A442E"/>
    <w:rsid w:val="008A4593"/>
    <w:rsid w:val="008A53D5"/>
    <w:rsid w:val="008A6F73"/>
    <w:rsid w:val="008B1966"/>
    <w:rsid w:val="008B2721"/>
    <w:rsid w:val="008B2997"/>
    <w:rsid w:val="008B3CF7"/>
    <w:rsid w:val="008B45FB"/>
    <w:rsid w:val="008B5BD2"/>
    <w:rsid w:val="008B612C"/>
    <w:rsid w:val="008B68F0"/>
    <w:rsid w:val="008B725E"/>
    <w:rsid w:val="008B79A7"/>
    <w:rsid w:val="008C0C0C"/>
    <w:rsid w:val="008C214B"/>
    <w:rsid w:val="008C2F71"/>
    <w:rsid w:val="008C3151"/>
    <w:rsid w:val="008C3EA1"/>
    <w:rsid w:val="008C542E"/>
    <w:rsid w:val="008C72CA"/>
    <w:rsid w:val="008C7352"/>
    <w:rsid w:val="008C765F"/>
    <w:rsid w:val="008D02D2"/>
    <w:rsid w:val="008D196C"/>
    <w:rsid w:val="008D1DD7"/>
    <w:rsid w:val="008D2CA6"/>
    <w:rsid w:val="008D5576"/>
    <w:rsid w:val="008E19C0"/>
    <w:rsid w:val="008E3BBA"/>
    <w:rsid w:val="008E3F41"/>
    <w:rsid w:val="008E553F"/>
    <w:rsid w:val="008E66DE"/>
    <w:rsid w:val="008E6970"/>
    <w:rsid w:val="008E7C7D"/>
    <w:rsid w:val="008E7DA1"/>
    <w:rsid w:val="008F15BF"/>
    <w:rsid w:val="008F2BA0"/>
    <w:rsid w:val="008F5697"/>
    <w:rsid w:val="008F5B36"/>
    <w:rsid w:val="008F7B52"/>
    <w:rsid w:val="009008CD"/>
    <w:rsid w:val="00901C1F"/>
    <w:rsid w:val="00901E56"/>
    <w:rsid w:val="00902EBA"/>
    <w:rsid w:val="0090311D"/>
    <w:rsid w:val="00904D4F"/>
    <w:rsid w:val="00905A01"/>
    <w:rsid w:val="00910444"/>
    <w:rsid w:val="00913244"/>
    <w:rsid w:val="0091408C"/>
    <w:rsid w:val="00915B41"/>
    <w:rsid w:val="009200AB"/>
    <w:rsid w:val="0092087B"/>
    <w:rsid w:val="009239D1"/>
    <w:rsid w:val="0093208B"/>
    <w:rsid w:val="00932686"/>
    <w:rsid w:val="009326F3"/>
    <w:rsid w:val="009343CA"/>
    <w:rsid w:val="009343DC"/>
    <w:rsid w:val="00934766"/>
    <w:rsid w:val="00936E65"/>
    <w:rsid w:val="00937ABB"/>
    <w:rsid w:val="00937BB0"/>
    <w:rsid w:val="00937E25"/>
    <w:rsid w:val="00940459"/>
    <w:rsid w:val="00941EFE"/>
    <w:rsid w:val="00943097"/>
    <w:rsid w:val="00943461"/>
    <w:rsid w:val="00944A17"/>
    <w:rsid w:val="00944C6C"/>
    <w:rsid w:val="0094555F"/>
    <w:rsid w:val="009456D0"/>
    <w:rsid w:val="00945E15"/>
    <w:rsid w:val="009465A9"/>
    <w:rsid w:val="0094668A"/>
    <w:rsid w:val="009470CA"/>
    <w:rsid w:val="00950D3E"/>
    <w:rsid w:val="00951325"/>
    <w:rsid w:val="009521E5"/>
    <w:rsid w:val="00952699"/>
    <w:rsid w:val="009555BC"/>
    <w:rsid w:val="009564B1"/>
    <w:rsid w:val="00957316"/>
    <w:rsid w:val="00957D31"/>
    <w:rsid w:val="00957E8F"/>
    <w:rsid w:val="00960203"/>
    <w:rsid w:val="009616E7"/>
    <w:rsid w:val="00962577"/>
    <w:rsid w:val="00963371"/>
    <w:rsid w:val="00963B54"/>
    <w:rsid w:val="009643C5"/>
    <w:rsid w:val="00965722"/>
    <w:rsid w:val="00965DDB"/>
    <w:rsid w:val="009726B3"/>
    <w:rsid w:val="009729E1"/>
    <w:rsid w:val="00972E40"/>
    <w:rsid w:val="00973B0F"/>
    <w:rsid w:val="009741C1"/>
    <w:rsid w:val="009752F2"/>
    <w:rsid w:val="00984CD7"/>
    <w:rsid w:val="00987A45"/>
    <w:rsid w:val="00990E53"/>
    <w:rsid w:val="00991220"/>
    <w:rsid w:val="009920C5"/>
    <w:rsid w:val="00996914"/>
    <w:rsid w:val="009975CC"/>
    <w:rsid w:val="009A123D"/>
    <w:rsid w:val="009A1B5B"/>
    <w:rsid w:val="009A2812"/>
    <w:rsid w:val="009A47F6"/>
    <w:rsid w:val="009A61FE"/>
    <w:rsid w:val="009A6505"/>
    <w:rsid w:val="009A7256"/>
    <w:rsid w:val="009A7491"/>
    <w:rsid w:val="009A7D4C"/>
    <w:rsid w:val="009B3830"/>
    <w:rsid w:val="009B4928"/>
    <w:rsid w:val="009B5386"/>
    <w:rsid w:val="009B660C"/>
    <w:rsid w:val="009B6632"/>
    <w:rsid w:val="009C2540"/>
    <w:rsid w:val="009C3DC2"/>
    <w:rsid w:val="009C5A29"/>
    <w:rsid w:val="009D031F"/>
    <w:rsid w:val="009D0A9C"/>
    <w:rsid w:val="009D18BC"/>
    <w:rsid w:val="009D3FA9"/>
    <w:rsid w:val="009D4553"/>
    <w:rsid w:val="009D4C95"/>
    <w:rsid w:val="009D5E1F"/>
    <w:rsid w:val="009D66A8"/>
    <w:rsid w:val="009E1E1E"/>
    <w:rsid w:val="009E2422"/>
    <w:rsid w:val="009E2746"/>
    <w:rsid w:val="009E4748"/>
    <w:rsid w:val="009E4DCA"/>
    <w:rsid w:val="009E4E9D"/>
    <w:rsid w:val="009E6ECA"/>
    <w:rsid w:val="009E6FF1"/>
    <w:rsid w:val="009E7630"/>
    <w:rsid w:val="009E7B78"/>
    <w:rsid w:val="009F03B7"/>
    <w:rsid w:val="009F25B8"/>
    <w:rsid w:val="009F3740"/>
    <w:rsid w:val="009F3F3B"/>
    <w:rsid w:val="009F46F1"/>
    <w:rsid w:val="009F5952"/>
    <w:rsid w:val="009F5B14"/>
    <w:rsid w:val="009F7EF0"/>
    <w:rsid w:val="00A00E22"/>
    <w:rsid w:val="00A014FD"/>
    <w:rsid w:val="00A0312B"/>
    <w:rsid w:val="00A04DF9"/>
    <w:rsid w:val="00A04F26"/>
    <w:rsid w:val="00A056B6"/>
    <w:rsid w:val="00A0616A"/>
    <w:rsid w:val="00A06B22"/>
    <w:rsid w:val="00A07C0E"/>
    <w:rsid w:val="00A13AB4"/>
    <w:rsid w:val="00A1488C"/>
    <w:rsid w:val="00A1498B"/>
    <w:rsid w:val="00A14C09"/>
    <w:rsid w:val="00A213E2"/>
    <w:rsid w:val="00A23012"/>
    <w:rsid w:val="00A24748"/>
    <w:rsid w:val="00A24DC0"/>
    <w:rsid w:val="00A259F3"/>
    <w:rsid w:val="00A274C1"/>
    <w:rsid w:val="00A318B1"/>
    <w:rsid w:val="00A3327C"/>
    <w:rsid w:val="00A3543B"/>
    <w:rsid w:val="00A35928"/>
    <w:rsid w:val="00A35C98"/>
    <w:rsid w:val="00A360B9"/>
    <w:rsid w:val="00A36834"/>
    <w:rsid w:val="00A37231"/>
    <w:rsid w:val="00A408AA"/>
    <w:rsid w:val="00A40AB0"/>
    <w:rsid w:val="00A417DF"/>
    <w:rsid w:val="00A4241E"/>
    <w:rsid w:val="00A428E5"/>
    <w:rsid w:val="00A43777"/>
    <w:rsid w:val="00A44784"/>
    <w:rsid w:val="00A44997"/>
    <w:rsid w:val="00A4640C"/>
    <w:rsid w:val="00A46CA2"/>
    <w:rsid w:val="00A46FA6"/>
    <w:rsid w:val="00A4781A"/>
    <w:rsid w:val="00A47883"/>
    <w:rsid w:val="00A47BFF"/>
    <w:rsid w:val="00A51A0F"/>
    <w:rsid w:val="00A5232A"/>
    <w:rsid w:val="00A5258F"/>
    <w:rsid w:val="00A54599"/>
    <w:rsid w:val="00A55314"/>
    <w:rsid w:val="00A5578B"/>
    <w:rsid w:val="00A56BA4"/>
    <w:rsid w:val="00A62AA8"/>
    <w:rsid w:val="00A63071"/>
    <w:rsid w:val="00A651AB"/>
    <w:rsid w:val="00A65AF2"/>
    <w:rsid w:val="00A6683C"/>
    <w:rsid w:val="00A67041"/>
    <w:rsid w:val="00A7046A"/>
    <w:rsid w:val="00A70644"/>
    <w:rsid w:val="00A715B8"/>
    <w:rsid w:val="00A72B84"/>
    <w:rsid w:val="00A776E4"/>
    <w:rsid w:val="00A80C8C"/>
    <w:rsid w:val="00A8262D"/>
    <w:rsid w:val="00A82E22"/>
    <w:rsid w:val="00A839AC"/>
    <w:rsid w:val="00A84743"/>
    <w:rsid w:val="00A86045"/>
    <w:rsid w:val="00A87B1E"/>
    <w:rsid w:val="00A918E3"/>
    <w:rsid w:val="00A922D0"/>
    <w:rsid w:val="00A92C62"/>
    <w:rsid w:val="00A93238"/>
    <w:rsid w:val="00A9596C"/>
    <w:rsid w:val="00AA10AD"/>
    <w:rsid w:val="00AA1AB0"/>
    <w:rsid w:val="00AA20F5"/>
    <w:rsid w:val="00AA4443"/>
    <w:rsid w:val="00AA7F45"/>
    <w:rsid w:val="00AB10DB"/>
    <w:rsid w:val="00AB1324"/>
    <w:rsid w:val="00AB1B5B"/>
    <w:rsid w:val="00AB3EAF"/>
    <w:rsid w:val="00AB4B36"/>
    <w:rsid w:val="00AB54B2"/>
    <w:rsid w:val="00AB6752"/>
    <w:rsid w:val="00AB6DFE"/>
    <w:rsid w:val="00AB759C"/>
    <w:rsid w:val="00AB7F9D"/>
    <w:rsid w:val="00AC01D4"/>
    <w:rsid w:val="00AC01DE"/>
    <w:rsid w:val="00AC142C"/>
    <w:rsid w:val="00AC2E5E"/>
    <w:rsid w:val="00AC3DDE"/>
    <w:rsid w:val="00AC4798"/>
    <w:rsid w:val="00AC5D18"/>
    <w:rsid w:val="00AC7A91"/>
    <w:rsid w:val="00AD276E"/>
    <w:rsid w:val="00AD2DE0"/>
    <w:rsid w:val="00AD469D"/>
    <w:rsid w:val="00AD568C"/>
    <w:rsid w:val="00AD56BC"/>
    <w:rsid w:val="00AD6087"/>
    <w:rsid w:val="00AD60E5"/>
    <w:rsid w:val="00AD72EA"/>
    <w:rsid w:val="00AE08E5"/>
    <w:rsid w:val="00AE0C96"/>
    <w:rsid w:val="00AE259A"/>
    <w:rsid w:val="00AE298F"/>
    <w:rsid w:val="00AE2E9A"/>
    <w:rsid w:val="00AE4DB8"/>
    <w:rsid w:val="00AE5655"/>
    <w:rsid w:val="00AE6B25"/>
    <w:rsid w:val="00AE7F01"/>
    <w:rsid w:val="00AF0C3E"/>
    <w:rsid w:val="00AF1F0B"/>
    <w:rsid w:val="00AF3C29"/>
    <w:rsid w:val="00AF6364"/>
    <w:rsid w:val="00AF7908"/>
    <w:rsid w:val="00AF7981"/>
    <w:rsid w:val="00AF7EE1"/>
    <w:rsid w:val="00B001BC"/>
    <w:rsid w:val="00B034DF"/>
    <w:rsid w:val="00B0419A"/>
    <w:rsid w:val="00B048A4"/>
    <w:rsid w:val="00B0511D"/>
    <w:rsid w:val="00B06051"/>
    <w:rsid w:val="00B105D0"/>
    <w:rsid w:val="00B1125A"/>
    <w:rsid w:val="00B11A6A"/>
    <w:rsid w:val="00B11CF4"/>
    <w:rsid w:val="00B11D0B"/>
    <w:rsid w:val="00B1346A"/>
    <w:rsid w:val="00B16572"/>
    <w:rsid w:val="00B206C6"/>
    <w:rsid w:val="00B20B15"/>
    <w:rsid w:val="00B22A36"/>
    <w:rsid w:val="00B235E6"/>
    <w:rsid w:val="00B238A0"/>
    <w:rsid w:val="00B244D1"/>
    <w:rsid w:val="00B25103"/>
    <w:rsid w:val="00B25ED7"/>
    <w:rsid w:val="00B265CB"/>
    <w:rsid w:val="00B30FE2"/>
    <w:rsid w:val="00B31AD8"/>
    <w:rsid w:val="00B31EF1"/>
    <w:rsid w:val="00B3368B"/>
    <w:rsid w:val="00B33AD7"/>
    <w:rsid w:val="00B3447D"/>
    <w:rsid w:val="00B36E3C"/>
    <w:rsid w:val="00B3746D"/>
    <w:rsid w:val="00B374F1"/>
    <w:rsid w:val="00B40816"/>
    <w:rsid w:val="00B40983"/>
    <w:rsid w:val="00B4183B"/>
    <w:rsid w:val="00B4217A"/>
    <w:rsid w:val="00B427F9"/>
    <w:rsid w:val="00B42D76"/>
    <w:rsid w:val="00B4509E"/>
    <w:rsid w:val="00B50349"/>
    <w:rsid w:val="00B50A5B"/>
    <w:rsid w:val="00B50BB2"/>
    <w:rsid w:val="00B515E2"/>
    <w:rsid w:val="00B51C5B"/>
    <w:rsid w:val="00B52862"/>
    <w:rsid w:val="00B53D80"/>
    <w:rsid w:val="00B54834"/>
    <w:rsid w:val="00B561A3"/>
    <w:rsid w:val="00B608DB"/>
    <w:rsid w:val="00B610C7"/>
    <w:rsid w:val="00B6113F"/>
    <w:rsid w:val="00B6219A"/>
    <w:rsid w:val="00B64061"/>
    <w:rsid w:val="00B65CE3"/>
    <w:rsid w:val="00B65D8F"/>
    <w:rsid w:val="00B66E9E"/>
    <w:rsid w:val="00B676CC"/>
    <w:rsid w:val="00B67BAA"/>
    <w:rsid w:val="00B70A7F"/>
    <w:rsid w:val="00B716FC"/>
    <w:rsid w:val="00B71B7B"/>
    <w:rsid w:val="00B73211"/>
    <w:rsid w:val="00B735B1"/>
    <w:rsid w:val="00B73D09"/>
    <w:rsid w:val="00B7411E"/>
    <w:rsid w:val="00B77102"/>
    <w:rsid w:val="00B77FD3"/>
    <w:rsid w:val="00B80F8D"/>
    <w:rsid w:val="00B817CF"/>
    <w:rsid w:val="00B8282B"/>
    <w:rsid w:val="00B82D25"/>
    <w:rsid w:val="00B846C7"/>
    <w:rsid w:val="00B84734"/>
    <w:rsid w:val="00B849F0"/>
    <w:rsid w:val="00B86489"/>
    <w:rsid w:val="00B919A0"/>
    <w:rsid w:val="00B93332"/>
    <w:rsid w:val="00B95BAC"/>
    <w:rsid w:val="00B96F3A"/>
    <w:rsid w:val="00BA0587"/>
    <w:rsid w:val="00BA1583"/>
    <w:rsid w:val="00BA1B40"/>
    <w:rsid w:val="00BA2EF8"/>
    <w:rsid w:val="00BA4810"/>
    <w:rsid w:val="00BA54F2"/>
    <w:rsid w:val="00BA5A08"/>
    <w:rsid w:val="00BA6DEE"/>
    <w:rsid w:val="00BB0161"/>
    <w:rsid w:val="00BB0884"/>
    <w:rsid w:val="00BB0A45"/>
    <w:rsid w:val="00BB0E08"/>
    <w:rsid w:val="00BB10B6"/>
    <w:rsid w:val="00BB10C4"/>
    <w:rsid w:val="00BB243C"/>
    <w:rsid w:val="00BB55F2"/>
    <w:rsid w:val="00BB57CB"/>
    <w:rsid w:val="00BB58BA"/>
    <w:rsid w:val="00BB6FCF"/>
    <w:rsid w:val="00BB7CA9"/>
    <w:rsid w:val="00BC3D5D"/>
    <w:rsid w:val="00BC593C"/>
    <w:rsid w:val="00BC629F"/>
    <w:rsid w:val="00BC66F7"/>
    <w:rsid w:val="00BD3B70"/>
    <w:rsid w:val="00BD3C46"/>
    <w:rsid w:val="00BD5069"/>
    <w:rsid w:val="00BD748E"/>
    <w:rsid w:val="00BE1326"/>
    <w:rsid w:val="00BE16C8"/>
    <w:rsid w:val="00BE4E72"/>
    <w:rsid w:val="00BF002D"/>
    <w:rsid w:val="00BF68D5"/>
    <w:rsid w:val="00BF797A"/>
    <w:rsid w:val="00C0364E"/>
    <w:rsid w:val="00C052E9"/>
    <w:rsid w:val="00C065BA"/>
    <w:rsid w:val="00C066B6"/>
    <w:rsid w:val="00C0719E"/>
    <w:rsid w:val="00C109C0"/>
    <w:rsid w:val="00C111C6"/>
    <w:rsid w:val="00C116EA"/>
    <w:rsid w:val="00C12ABD"/>
    <w:rsid w:val="00C142AF"/>
    <w:rsid w:val="00C14ACB"/>
    <w:rsid w:val="00C1654D"/>
    <w:rsid w:val="00C16DCE"/>
    <w:rsid w:val="00C2010A"/>
    <w:rsid w:val="00C231D1"/>
    <w:rsid w:val="00C25D89"/>
    <w:rsid w:val="00C2615B"/>
    <w:rsid w:val="00C275F2"/>
    <w:rsid w:val="00C276D2"/>
    <w:rsid w:val="00C30EAA"/>
    <w:rsid w:val="00C31735"/>
    <w:rsid w:val="00C31E93"/>
    <w:rsid w:val="00C33F24"/>
    <w:rsid w:val="00C34D24"/>
    <w:rsid w:val="00C35D43"/>
    <w:rsid w:val="00C3680E"/>
    <w:rsid w:val="00C36856"/>
    <w:rsid w:val="00C405FA"/>
    <w:rsid w:val="00C40BA0"/>
    <w:rsid w:val="00C41B59"/>
    <w:rsid w:val="00C41FFD"/>
    <w:rsid w:val="00C43EA2"/>
    <w:rsid w:val="00C4458A"/>
    <w:rsid w:val="00C4533F"/>
    <w:rsid w:val="00C4579F"/>
    <w:rsid w:val="00C458FE"/>
    <w:rsid w:val="00C45957"/>
    <w:rsid w:val="00C45A9C"/>
    <w:rsid w:val="00C46DFD"/>
    <w:rsid w:val="00C46FDA"/>
    <w:rsid w:val="00C54229"/>
    <w:rsid w:val="00C54596"/>
    <w:rsid w:val="00C54A7B"/>
    <w:rsid w:val="00C5715B"/>
    <w:rsid w:val="00C6072E"/>
    <w:rsid w:val="00C64437"/>
    <w:rsid w:val="00C70BCD"/>
    <w:rsid w:val="00C729B3"/>
    <w:rsid w:val="00C73943"/>
    <w:rsid w:val="00C73F97"/>
    <w:rsid w:val="00C748D8"/>
    <w:rsid w:val="00C748FC"/>
    <w:rsid w:val="00C75689"/>
    <w:rsid w:val="00C75C6D"/>
    <w:rsid w:val="00C764F2"/>
    <w:rsid w:val="00C76808"/>
    <w:rsid w:val="00C76975"/>
    <w:rsid w:val="00C82AAC"/>
    <w:rsid w:val="00C82CF6"/>
    <w:rsid w:val="00C84BD4"/>
    <w:rsid w:val="00C84CC3"/>
    <w:rsid w:val="00C84EBE"/>
    <w:rsid w:val="00C85E39"/>
    <w:rsid w:val="00C866CE"/>
    <w:rsid w:val="00C86858"/>
    <w:rsid w:val="00C86A93"/>
    <w:rsid w:val="00C872B9"/>
    <w:rsid w:val="00C878EA"/>
    <w:rsid w:val="00C969CA"/>
    <w:rsid w:val="00C97A6F"/>
    <w:rsid w:val="00C97F0C"/>
    <w:rsid w:val="00CA0462"/>
    <w:rsid w:val="00CA0DA0"/>
    <w:rsid w:val="00CA1282"/>
    <w:rsid w:val="00CA43CE"/>
    <w:rsid w:val="00CA569F"/>
    <w:rsid w:val="00CA5D9F"/>
    <w:rsid w:val="00CB0628"/>
    <w:rsid w:val="00CB2922"/>
    <w:rsid w:val="00CB5E24"/>
    <w:rsid w:val="00CB5FC8"/>
    <w:rsid w:val="00CB600C"/>
    <w:rsid w:val="00CB6EA8"/>
    <w:rsid w:val="00CB7F81"/>
    <w:rsid w:val="00CC01BF"/>
    <w:rsid w:val="00CC1BEC"/>
    <w:rsid w:val="00CC220D"/>
    <w:rsid w:val="00CC3499"/>
    <w:rsid w:val="00CC4FAC"/>
    <w:rsid w:val="00CC5224"/>
    <w:rsid w:val="00CC6120"/>
    <w:rsid w:val="00CC6255"/>
    <w:rsid w:val="00CC6C77"/>
    <w:rsid w:val="00CD0414"/>
    <w:rsid w:val="00CD2DC7"/>
    <w:rsid w:val="00CD2E78"/>
    <w:rsid w:val="00CD3465"/>
    <w:rsid w:val="00CD3A8B"/>
    <w:rsid w:val="00CD3E76"/>
    <w:rsid w:val="00CD7FA6"/>
    <w:rsid w:val="00CE0757"/>
    <w:rsid w:val="00CE2AB9"/>
    <w:rsid w:val="00CE3FAC"/>
    <w:rsid w:val="00CE6362"/>
    <w:rsid w:val="00CE7B01"/>
    <w:rsid w:val="00CF2B36"/>
    <w:rsid w:val="00CF64DF"/>
    <w:rsid w:val="00CF6959"/>
    <w:rsid w:val="00CF75F9"/>
    <w:rsid w:val="00D00940"/>
    <w:rsid w:val="00D01282"/>
    <w:rsid w:val="00D03516"/>
    <w:rsid w:val="00D036F0"/>
    <w:rsid w:val="00D05A63"/>
    <w:rsid w:val="00D07EEB"/>
    <w:rsid w:val="00D108FE"/>
    <w:rsid w:val="00D123C8"/>
    <w:rsid w:val="00D140F0"/>
    <w:rsid w:val="00D142C4"/>
    <w:rsid w:val="00D15B00"/>
    <w:rsid w:val="00D1687A"/>
    <w:rsid w:val="00D23C97"/>
    <w:rsid w:val="00D244DC"/>
    <w:rsid w:val="00D24C4F"/>
    <w:rsid w:val="00D257E9"/>
    <w:rsid w:val="00D26FAD"/>
    <w:rsid w:val="00D273ED"/>
    <w:rsid w:val="00D27504"/>
    <w:rsid w:val="00D321CC"/>
    <w:rsid w:val="00D32925"/>
    <w:rsid w:val="00D33239"/>
    <w:rsid w:val="00D33FD4"/>
    <w:rsid w:val="00D355D7"/>
    <w:rsid w:val="00D356F9"/>
    <w:rsid w:val="00D35F75"/>
    <w:rsid w:val="00D36DB0"/>
    <w:rsid w:val="00D37A92"/>
    <w:rsid w:val="00D41A93"/>
    <w:rsid w:val="00D425D6"/>
    <w:rsid w:val="00D4269C"/>
    <w:rsid w:val="00D42719"/>
    <w:rsid w:val="00D43C0D"/>
    <w:rsid w:val="00D45BBD"/>
    <w:rsid w:val="00D46DF6"/>
    <w:rsid w:val="00D4716F"/>
    <w:rsid w:val="00D47337"/>
    <w:rsid w:val="00D50634"/>
    <w:rsid w:val="00D50ED3"/>
    <w:rsid w:val="00D52021"/>
    <w:rsid w:val="00D528F4"/>
    <w:rsid w:val="00D56886"/>
    <w:rsid w:val="00D56FFB"/>
    <w:rsid w:val="00D57316"/>
    <w:rsid w:val="00D61126"/>
    <w:rsid w:val="00D61C00"/>
    <w:rsid w:val="00D62BDE"/>
    <w:rsid w:val="00D63B15"/>
    <w:rsid w:val="00D6414F"/>
    <w:rsid w:val="00D65A1F"/>
    <w:rsid w:val="00D66B26"/>
    <w:rsid w:val="00D66FAC"/>
    <w:rsid w:val="00D71567"/>
    <w:rsid w:val="00D769A1"/>
    <w:rsid w:val="00D771A1"/>
    <w:rsid w:val="00D77C30"/>
    <w:rsid w:val="00D8042C"/>
    <w:rsid w:val="00D8249F"/>
    <w:rsid w:val="00D83D50"/>
    <w:rsid w:val="00D849DB"/>
    <w:rsid w:val="00D84DDC"/>
    <w:rsid w:val="00D86242"/>
    <w:rsid w:val="00D90A55"/>
    <w:rsid w:val="00D91C05"/>
    <w:rsid w:val="00D92A23"/>
    <w:rsid w:val="00D96081"/>
    <w:rsid w:val="00DA045F"/>
    <w:rsid w:val="00DA0CC5"/>
    <w:rsid w:val="00DA18B1"/>
    <w:rsid w:val="00DA5A51"/>
    <w:rsid w:val="00DA5B76"/>
    <w:rsid w:val="00DA6299"/>
    <w:rsid w:val="00DB0AE6"/>
    <w:rsid w:val="00DB29E1"/>
    <w:rsid w:val="00DB2E80"/>
    <w:rsid w:val="00DB353C"/>
    <w:rsid w:val="00DB47A6"/>
    <w:rsid w:val="00DB59A6"/>
    <w:rsid w:val="00DB59FD"/>
    <w:rsid w:val="00DB5EDC"/>
    <w:rsid w:val="00DB6B93"/>
    <w:rsid w:val="00DB717A"/>
    <w:rsid w:val="00DB7628"/>
    <w:rsid w:val="00DC6CC4"/>
    <w:rsid w:val="00DD0686"/>
    <w:rsid w:val="00DD0B9B"/>
    <w:rsid w:val="00DD106E"/>
    <w:rsid w:val="00DD172D"/>
    <w:rsid w:val="00DD1ECE"/>
    <w:rsid w:val="00DD42F5"/>
    <w:rsid w:val="00DD43C1"/>
    <w:rsid w:val="00DD4BB7"/>
    <w:rsid w:val="00DD6516"/>
    <w:rsid w:val="00DD657D"/>
    <w:rsid w:val="00DD7146"/>
    <w:rsid w:val="00DE01A3"/>
    <w:rsid w:val="00DE065A"/>
    <w:rsid w:val="00DE0ECD"/>
    <w:rsid w:val="00DE22CC"/>
    <w:rsid w:val="00DE2F05"/>
    <w:rsid w:val="00DE367A"/>
    <w:rsid w:val="00DE4D9C"/>
    <w:rsid w:val="00DF169C"/>
    <w:rsid w:val="00DF1AB7"/>
    <w:rsid w:val="00DF70D2"/>
    <w:rsid w:val="00E01131"/>
    <w:rsid w:val="00E02153"/>
    <w:rsid w:val="00E027CD"/>
    <w:rsid w:val="00E02D56"/>
    <w:rsid w:val="00E0591F"/>
    <w:rsid w:val="00E05C1F"/>
    <w:rsid w:val="00E06D34"/>
    <w:rsid w:val="00E131D6"/>
    <w:rsid w:val="00E14D45"/>
    <w:rsid w:val="00E15149"/>
    <w:rsid w:val="00E1533F"/>
    <w:rsid w:val="00E16CFD"/>
    <w:rsid w:val="00E17EF8"/>
    <w:rsid w:val="00E20A22"/>
    <w:rsid w:val="00E20B59"/>
    <w:rsid w:val="00E2170C"/>
    <w:rsid w:val="00E2183B"/>
    <w:rsid w:val="00E21DCE"/>
    <w:rsid w:val="00E223A7"/>
    <w:rsid w:val="00E2618E"/>
    <w:rsid w:val="00E27338"/>
    <w:rsid w:val="00E27616"/>
    <w:rsid w:val="00E3094F"/>
    <w:rsid w:val="00E30D5A"/>
    <w:rsid w:val="00E30D90"/>
    <w:rsid w:val="00E31FCD"/>
    <w:rsid w:val="00E3291E"/>
    <w:rsid w:val="00E34088"/>
    <w:rsid w:val="00E34B05"/>
    <w:rsid w:val="00E359B3"/>
    <w:rsid w:val="00E35AE3"/>
    <w:rsid w:val="00E36627"/>
    <w:rsid w:val="00E36B39"/>
    <w:rsid w:val="00E4052C"/>
    <w:rsid w:val="00E40888"/>
    <w:rsid w:val="00E41109"/>
    <w:rsid w:val="00E417E7"/>
    <w:rsid w:val="00E43866"/>
    <w:rsid w:val="00E452A0"/>
    <w:rsid w:val="00E456D4"/>
    <w:rsid w:val="00E456D5"/>
    <w:rsid w:val="00E458F2"/>
    <w:rsid w:val="00E45DC7"/>
    <w:rsid w:val="00E46537"/>
    <w:rsid w:val="00E46A18"/>
    <w:rsid w:val="00E47982"/>
    <w:rsid w:val="00E50325"/>
    <w:rsid w:val="00E50BE4"/>
    <w:rsid w:val="00E5144F"/>
    <w:rsid w:val="00E51816"/>
    <w:rsid w:val="00E5199F"/>
    <w:rsid w:val="00E52396"/>
    <w:rsid w:val="00E52BE5"/>
    <w:rsid w:val="00E53792"/>
    <w:rsid w:val="00E54146"/>
    <w:rsid w:val="00E5483E"/>
    <w:rsid w:val="00E54FE7"/>
    <w:rsid w:val="00E6041D"/>
    <w:rsid w:val="00E61E80"/>
    <w:rsid w:val="00E62FF8"/>
    <w:rsid w:val="00E63481"/>
    <w:rsid w:val="00E63F2D"/>
    <w:rsid w:val="00E662D7"/>
    <w:rsid w:val="00E675ED"/>
    <w:rsid w:val="00E71307"/>
    <w:rsid w:val="00E7155A"/>
    <w:rsid w:val="00E72EFE"/>
    <w:rsid w:val="00E73F8E"/>
    <w:rsid w:val="00E74C33"/>
    <w:rsid w:val="00E7695A"/>
    <w:rsid w:val="00E7749D"/>
    <w:rsid w:val="00E77541"/>
    <w:rsid w:val="00E80925"/>
    <w:rsid w:val="00E8322D"/>
    <w:rsid w:val="00E839DA"/>
    <w:rsid w:val="00E87435"/>
    <w:rsid w:val="00E87F27"/>
    <w:rsid w:val="00E90552"/>
    <w:rsid w:val="00E9398A"/>
    <w:rsid w:val="00E94779"/>
    <w:rsid w:val="00E94A97"/>
    <w:rsid w:val="00E95BF3"/>
    <w:rsid w:val="00E973B1"/>
    <w:rsid w:val="00EA134A"/>
    <w:rsid w:val="00EA1B88"/>
    <w:rsid w:val="00EA1DEA"/>
    <w:rsid w:val="00EA25F4"/>
    <w:rsid w:val="00EA2A36"/>
    <w:rsid w:val="00EA4A5A"/>
    <w:rsid w:val="00EA7FB5"/>
    <w:rsid w:val="00EB3D2E"/>
    <w:rsid w:val="00EB5493"/>
    <w:rsid w:val="00EB60BC"/>
    <w:rsid w:val="00EB772A"/>
    <w:rsid w:val="00EC1735"/>
    <w:rsid w:val="00EC3E2B"/>
    <w:rsid w:val="00EC42CA"/>
    <w:rsid w:val="00EC519D"/>
    <w:rsid w:val="00EC6461"/>
    <w:rsid w:val="00EC6CCE"/>
    <w:rsid w:val="00EC707B"/>
    <w:rsid w:val="00EC7A65"/>
    <w:rsid w:val="00ED1686"/>
    <w:rsid w:val="00ED201D"/>
    <w:rsid w:val="00ED3CD0"/>
    <w:rsid w:val="00ED45AC"/>
    <w:rsid w:val="00EE017F"/>
    <w:rsid w:val="00EE111B"/>
    <w:rsid w:val="00EE1C4F"/>
    <w:rsid w:val="00EE3141"/>
    <w:rsid w:val="00EE51E5"/>
    <w:rsid w:val="00EE548F"/>
    <w:rsid w:val="00EE5FED"/>
    <w:rsid w:val="00EE7A9D"/>
    <w:rsid w:val="00EF07CD"/>
    <w:rsid w:val="00EF0AFB"/>
    <w:rsid w:val="00EF0C75"/>
    <w:rsid w:val="00EF189A"/>
    <w:rsid w:val="00EF3BAA"/>
    <w:rsid w:val="00EF3F4E"/>
    <w:rsid w:val="00EF52C2"/>
    <w:rsid w:val="00EF5683"/>
    <w:rsid w:val="00EF64AE"/>
    <w:rsid w:val="00EF6D53"/>
    <w:rsid w:val="00F004F0"/>
    <w:rsid w:val="00F00BEE"/>
    <w:rsid w:val="00F00F29"/>
    <w:rsid w:val="00F01C0B"/>
    <w:rsid w:val="00F041F5"/>
    <w:rsid w:val="00F04548"/>
    <w:rsid w:val="00F05398"/>
    <w:rsid w:val="00F05BC7"/>
    <w:rsid w:val="00F061C3"/>
    <w:rsid w:val="00F068B6"/>
    <w:rsid w:val="00F07AB6"/>
    <w:rsid w:val="00F12556"/>
    <w:rsid w:val="00F13238"/>
    <w:rsid w:val="00F218F9"/>
    <w:rsid w:val="00F22767"/>
    <w:rsid w:val="00F22A8D"/>
    <w:rsid w:val="00F2368B"/>
    <w:rsid w:val="00F24360"/>
    <w:rsid w:val="00F25179"/>
    <w:rsid w:val="00F267D3"/>
    <w:rsid w:val="00F272CA"/>
    <w:rsid w:val="00F301A5"/>
    <w:rsid w:val="00F30D4A"/>
    <w:rsid w:val="00F3186E"/>
    <w:rsid w:val="00F32037"/>
    <w:rsid w:val="00F3280C"/>
    <w:rsid w:val="00F3361A"/>
    <w:rsid w:val="00F34C1C"/>
    <w:rsid w:val="00F369E0"/>
    <w:rsid w:val="00F36FDF"/>
    <w:rsid w:val="00F40C02"/>
    <w:rsid w:val="00F43010"/>
    <w:rsid w:val="00F4408B"/>
    <w:rsid w:val="00F442F4"/>
    <w:rsid w:val="00F4456C"/>
    <w:rsid w:val="00F449B8"/>
    <w:rsid w:val="00F45B0B"/>
    <w:rsid w:val="00F4634A"/>
    <w:rsid w:val="00F467D4"/>
    <w:rsid w:val="00F47C93"/>
    <w:rsid w:val="00F5013D"/>
    <w:rsid w:val="00F5116F"/>
    <w:rsid w:val="00F516EC"/>
    <w:rsid w:val="00F51885"/>
    <w:rsid w:val="00F5194F"/>
    <w:rsid w:val="00F52743"/>
    <w:rsid w:val="00F55258"/>
    <w:rsid w:val="00F553FB"/>
    <w:rsid w:val="00F56741"/>
    <w:rsid w:val="00F567D3"/>
    <w:rsid w:val="00F56E5F"/>
    <w:rsid w:val="00F57CDB"/>
    <w:rsid w:val="00F6029C"/>
    <w:rsid w:val="00F607EB"/>
    <w:rsid w:val="00F60F03"/>
    <w:rsid w:val="00F619EE"/>
    <w:rsid w:val="00F65C40"/>
    <w:rsid w:val="00F668A3"/>
    <w:rsid w:val="00F67640"/>
    <w:rsid w:val="00F70BED"/>
    <w:rsid w:val="00F70EE1"/>
    <w:rsid w:val="00F71420"/>
    <w:rsid w:val="00F72C90"/>
    <w:rsid w:val="00F74D3B"/>
    <w:rsid w:val="00F7591A"/>
    <w:rsid w:val="00F75C18"/>
    <w:rsid w:val="00F77580"/>
    <w:rsid w:val="00F778FD"/>
    <w:rsid w:val="00F80164"/>
    <w:rsid w:val="00F808AE"/>
    <w:rsid w:val="00F83EE2"/>
    <w:rsid w:val="00F84C6A"/>
    <w:rsid w:val="00F84DD5"/>
    <w:rsid w:val="00F85CFA"/>
    <w:rsid w:val="00F86C0C"/>
    <w:rsid w:val="00F90A15"/>
    <w:rsid w:val="00F94BDF"/>
    <w:rsid w:val="00F94C2E"/>
    <w:rsid w:val="00F9670A"/>
    <w:rsid w:val="00F96724"/>
    <w:rsid w:val="00F9688A"/>
    <w:rsid w:val="00F975CA"/>
    <w:rsid w:val="00F97A58"/>
    <w:rsid w:val="00FA18D8"/>
    <w:rsid w:val="00FA1B85"/>
    <w:rsid w:val="00FA29F4"/>
    <w:rsid w:val="00FA3F35"/>
    <w:rsid w:val="00FA3F6A"/>
    <w:rsid w:val="00FA76E5"/>
    <w:rsid w:val="00FA7D19"/>
    <w:rsid w:val="00FB12E0"/>
    <w:rsid w:val="00FB28E9"/>
    <w:rsid w:val="00FB2F5D"/>
    <w:rsid w:val="00FB381D"/>
    <w:rsid w:val="00FB57BE"/>
    <w:rsid w:val="00FB7072"/>
    <w:rsid w:val="00FC2E51"/>
    <w:rsid w:val="00FC2F74"/>
    <w:rsid w:val="00FC3872"/>
    <w:rsid w:val="00FC5295"/>
    <w:rsid w:val="00FC58AD"/>
    <w:rsid w:val="00FC6E1D"/>
    <w:rsid w:val="00FC7576"/>
    <w:rsid w:val="00FD3952"/>
    <w:rsid w:val="00FD3F96"/>
    <w:rsid w:val="00FD61D5"/>
    <w:rsid w:val="00FD653D"/>
    <w:rsid w:val="00FE1BF4"/>
    <w:rsid w:val="00FE3CA0"/>
    <w:rsid w:val="00FE3DA5"/>
    <w:rsid w:val="00FE5B88"/>
    <w:rsid w:val="00FF0602"/>
    <w:rsid w:val="00FF10BA"/>
    <w:rsid w:val="00FF21FF"/>
    <w:rsid w:val="00FF4104"/>
    <w:rsid w:val="00FF41FA"/>
    <w:rsid w:val="00FF688F"/>
    <w:rsid w:val="00FF6BEF"/>
    <w:rsid w:val="3BC70674"/>
    <w:rsid w:val="4B6F0960"/>
    <w:rsid w:val="50829D74"/>
    <w:rsid w:val="6888D38E"/>
    <w:rsid w:val="7AF27A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f3fb"/>
    </o:shapedefaults>
    <o:shapelayout v:ext="edit">
      <o:idmap v:ext="edit" data="2"/>
    </o:shapelayout>
  </w:shapeDefaults>
  <w:decimalSymbol w:val="."/>
  <w:listSeparator w:val=","/>
  <w14:docId w14:val="0BBBB8A6"/>
  <w15:docId w15:val="{D76E8739-CEC6-4600-91ED-CC0B4869E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666"/>
    <w:pPr>
      <w:spacing w:after="120"/>
    </w:pPr>
  </w:style>
  <w:style w:type="paragraph" w:styleId="Heading1">
    <w:name w:val="heading 1"/>
    <w:basedOn w:val="Normal"/>
    <w:next w:val="Normal"/>
    <w:link w:val="Heading1Char"/>
    <w:uiPriority w:val="9"/>
    <w:qFormat/>
    <w:rsid w:val="00730746"/>
    <w:pPr>
      <w:keepNext/>
      <w:keepLines/>
      <w:outlineLvl w:val="0"/>
    </w:pPr>
    <w:rPr>
      <w:rFonts w:ascii="Calibri Light" w:eastAsiaTheme="majorEastAsia" w:hAnsi="Calibri Light" w:cstheme="majorBidi"/>
      <w:b/>
      <w:bCs/>
      <w:color w:val="4A4C4E"/>
      <w:sz w:val="28"/>
      <w:szCs w:val="30"/>
    </w:rPr>
  </w:style>
  <w:style w:type="paragraph" w:styleId="Heading2">
    <w:name w:val="heading 2"/>
    <w:basedOn w:val="Normal"/>
    <w:next w:val="Normal"/>
    <w:link w:val="Heading2Char"/>
    <w:uiPriority w:val="9"/>
    <w:unhideWhenUsed/>
    <w:qFormat/>
    <w:rsid w:val="00952699"/>
    <w:pPr>
      <w:keepNext/>
      <w:keepLines/>
      <w:pBdr>
        <w:bottom w:val="single" w:sz="4" w:space="1" w:color="auto"/>
      </w:pBdr>
      <w:spacing w:before="120"/>
      <w:outlineLvl w:val="1"/>
    </w:pPr>
    <w:rPr>
      <w:rFonts w:ascii="Calibri Light" w:eastAsiaTheme="majorEastAsia" w:hAnsi="Calibri Light" w:cstheme="majorBidi"/>
      <w:b/>
      <w:bCs/>
      <w:color w:val="4A4C4E"/>
      <w:sz w:val="28"/>
      <w:szCs w:val="26"/>
    </w:rPr>
  </w:style>
  <w:style w:type="paragraph" w:styleId="Heading3">
    <w:name w:val="heading 3"/>
    <w:basedOn w:val="Heading2"/>
    <w:next w:val="Normal"/>
    <w:link w:val="Heading3Char"/>
    <w:uiPriority w:val="9"/>
    <w:unhideWhenUsed/>
    <w:qFormat/>
    <w:rsid w:val="005A0666"/>
    <w:pPr>
      <w:pBdr>
        <w:bottom w:val="none" w:sz="0" w:space="0" w:color="auto"/>
      </w:pBdr>
      <w:outlineLvl w:val="2"/>
    </w:pPr>
    <w:rPr>
      <w:rFonts w:asciiTheme="minorHAnsi" w:hAnsiTheme="minorHAnsi"/>
      <w:color w:val="auto"/>
      <w:sz w:val="22"/>
      <w:u w:val="single"/>
    </w:rPr>
  </w:style>
  <w:style w:type="paragraph" w:styleId="Heading4">
    <w:name w:val="heading 4"/>
    <w:basedOn w:val="Heading3"/>
    <w:next w:val="Normal"/>
    <w:link w:val="Heading4Char"/>
    <w:uiPriority w:val="9"/>
    <w:unhideWhenUsed/>
    <w:qFormat/>
    <w:rsid w:val="00F975CA"/>
    <w:pPr>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4111"/>
    <w:pPr>
      <w:tabs>
        <w:tab w:val="center" w:pos="4513"/>
        <w:tab w:val="right" w:pos="9026"/>
      </w:tabs>
      <w:spacing w:line="240" w:lineRule="auto"/>
      <w:jc w:val="right"/>
    </w:pPr>
    <w:rPr>
      <w:rFonts w:asciiTheme="majorHAnsi" w:hAnsiTheme="majorHAnsi"/>
      <w:b/>
      <w:sz w:val="28"/>
      <w:szCs w:val="36"/>
    </w:rPr>
  </w:style>
  <w:style w:type="character" w:customStyle="1" w:styleId="HeaderChar">
    <w:name w:val="Header Char"/>
    <w:basedOn w:val="DefaultParagraphFont"/>
    <w:link w:val="Header"/>
    <w:uiPriority w:val="99"/>
    <w:rsid w:val="00184111"/>
    <w:rPr>
      <w:rFonts w:asciiTheme="majorHAnsi" w:hAnsiTheme="majorHAnsi"/>
      <w:b/>
      <w:sz w:val="28"/>
      <w:szCs w:val="36"/>
    </w:rPr>
  </w:style>
  <w:style w:type="paragraph" w:styleId="Footer">
    <w:name w:val="footer"/>
    <w:basedOn w:val="Normal"/>
    <w:link w:val="FooterChar"/>
    <w:uiPriority w:val="99"/>
    <w:unhideWhenUsed/>
    <w:rsid w:val="00F975CA"/>
    <w:pPr>
      <w:tabs>
        <w:tab w:val="center" w:pos="4513"/>
        <w:tab w:val="right" w:pos="9026"/>
      </w:tabs>
      <w:spacing w:line="240" w:lineRule="auto"/>
    </w:pPr>
  </w:style>
  <w:style w:type="character" w:customStyle="1" w:styleId="FooterChar">
    <w:name w:val="Footer Char"/>
    <w:basedOn w:val="DefaultParagraphFont"/>
    <w:link w:val="Footer"/>
    <w:uiPriority w:val="99"/>
    <w:rsid w:val="00F975CA"/>
  </w:style>
  <w:style w:type="paragraph" w:styleId="BalloonText">
    <w:name w:val="Balloon Text"/>
    <w:basedOn w:val="Normal"/>
    <w:link w:val="BalloonTextChar"/>
    <w:uiPriority w:val="99"/>
    <w:semiHidden/>
    <w:unhideWhenUsed/>
    <w:rsid w:val="002372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227"/>
    <w:rPr>
      <w:rFonts w:ascii="Tahoma" w:hAnsi="Tahoma" w:cs="Tahoma"/>
      <w:sz w:val="16"/>
      <w:szCs w:val="16"/>
    </w:rPr>
  </w:style>
  <w:style w:type="character" w:styleId="Hyperlink">
    <w:name w:val="Hyperlink"/>
    <w:basedOn w:val="DefaultParagraphFont"/>
    <w:uiPriority w:val="99"/>
    <w:unhideWhenUsed/>
    <w:rsid w:val="00237227"/>
    <w:rPr>
      <w:color w:val="0000FF" w:themeColor="hyperlink"/>
      <w:u w:val="single"/>
    </w:rPr>
  </w:style>
  <w:style w:type="table" w:styleId="TableGrid">
    <w:name w:val="Table Grid"/>
    <w:basedOn w:val="TableNormal"/>
    <w:uiPriority w:val="59"/>
    <w:rsid w:val="00D66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0746"/>
    <w:rPr>
      <w:rFonts w:ascii="Calibri Light" w:eastAsiaTheme="majorEastAsia" w:hAnsi="Calibri Light" w:cstheme="majorBidi"/>
      <w:b/>
      <w:bCs/>
      <w:color w:val="4A4C4E"/>
      <w:sz w:val="28"/>
      <w:szCs w:val="30"/>
    </w:rPr>
  </w:style>
  <w:style w:type="character" w:customStyle="1" w:styleId="Heading2Char">
    <w:name w:val="Heading 2 Char"/>
    <w:basedOn w:val="DefaultParagraphFont"/>
    <w:link w:val="Heading2"/>
    <w:uiPriority w:val="9"/>
    <w:rsid w:val="00952699"/>
    <w:rPr>
      <w:rFonts w:ascii="Calibri Light" w:eastAsiaTheme="majorEastAsia" w:hAnsi="Calibri Light" w:cstheme="majorBidi"/>
      <w:b/>
      <w:bCs/>
      <w:color w:val="4A4C4E"/>
      <w:sz w:val="28"/>
      <w:szCs w:val="26"/>
    </w:rPr>
  </w:style>
  <w:style w:type="paragraph" w:styleId="Title">
    <w:name w:val="Title"/>
    <w:basedOn w:val="Normal"/>
    <w:next w:val="Normal"/>
    <w:link w:val="TitleChar"/>
    <w:uiPriority w:val="10"/>
    <w:qFormat/>
    <w:rsid w:val="008A442E"/>
    <w:pPr>
      <w:pBdr>
        <w:bottom w:val="single" w:sz="8" w:space="4" w:color="4F81BD" w:themeColor="accent1"/>
      </w:pBdr>
      <w:spacing w:after="300" w:line="240" w:lineRule="auto"/>
      <w:contextualSpacing/>
    </w:pPr>
    <w:rPr>
      <w:rFonts w:asciiTheme="majorHAnsi" w:eastAsiaTheme="majorEastAsia" w:hAnsiTheme="majorHAnsi" w:cstheme="majorBidi"/>
      <w:color w:val="4A4C4E"/>
      <w:spacing w:val="5"/>
      <w:kern w:val="28"/>
      <w:sz w:val="52"/>
      <w:szCs w:val="52"/>
    </w:rPr>
  </w:style>
  <w:style w:type="character" w:customStyle="1" w:styleId="TitleChar">
    <w:name w:val="Title Char"/>
    <w:basedOn w:val="DefaultParagraphFont"/>
    <w:link w:val="Title"/>
    <w:uiPriority w:val="10"/>
    <w:rsid w:val="008A442E"/>
    <w:rPr>
      <w:rFonts w:asciiTheme="majorHAnsi" w:eastAsiaTheme="majorEastAsia" w:hAnsiTheme="majorHAnsi" w:cstheme="majorBidi"/>
      <w:color w:val="4A4C4E"/>
      <w:spacing w:val="5"/>
      <w:kern w:val="28"/>
      <w:sz w:val="52"/>
      <w:szCs w:val="52"/>
    </w:rPr>
  </w:style>
  <w:style w:type="paragraph" w:styleId="Subtitle">
    <w:name w:val="Subtitle"/>
    <w:basedOn w:val="Normal"/>
    <w:next w:val="Normal"/>
    <w:link w:val="SubtitleChar"/>
    <w:uiPriority w:val="11"/>
    <w:qFormat/>
    <w:rsid w:val="008A442E"/>
    <w:pPr>
      <w:numPr>
        <w:ilvl w:val="1"/>
      </w:numPr>
    </w:pPr>
    <w:rPr>
      <w:rFonts w:asciiTheme="majorHAnsi" w:eastAsiaTheme="majorEastAsia" w:hAnsiTheme="majorHAnsi" w:cstheme="majorBidi"/>
      <w:i/>
      <w:iCs/>
      <w:color w:val="4A4C4E"/>
      <w:spacing w:val="15"/>
      <w:szCs w:val="24"/>
    </w:rPr>
  </w:style>
  <w:style w:type="character" w:customStyle="1" w:styleId="SubtitleChar">
    <w:name w:val="Subtitle Char"/>
    <w:basedOn w:val="DefaultParagraphFont"/>
    <w:link w:val="Subtitle"/>
    <w:uiPriority w:val="11"/>
    <w:rsid w:val="008A442E"/>
    <w:rPr>
      <w:rFonts w:asciiTheme="majorHAnsi" w:eastAsiaTheme="majorEastAsia" w:hAnsiTheme="majorHAnsi" w:cstheme="majorBidi"/>
      <w:i/>
      <w:iCs/>
      <w:color w:val="4A4C4E"/>
      <w:spacing w:val="15"/>
      <w:sz w:val="24"/>
      <w:szCs w:val="24"/>
    </w:rPr>
  </w:style>
  <w:style w:type="character" w:styleId="IntenseEmphasis">
    <w:name w:val="Intense Emphasis"/>
    <w:basedOn w:val="DefaultParagraphFont"/>
    <w:uiPriority w:val="21"/>
    <w:qFormat/>
    <w:rsid w:val="008A442E"/>
    <w:rPr>
      <w:b/>
      <w:bCs/>
      <w:i/>
      <w:iCs/>
      <w:color w:val="4A4C4E"/>
    </w:rPr>
  </w:style>
  <w:style w:type="paragraph" w:styleId="IntenseQuote">
    <w:name w:val="Intense Quote"/>
    <w:basedOn w:val="Normal"/>
    <w:next w:val="Normal"/>
    <w:link w:val="IntenseQuoteChar"/>
    <w:uiPriority w:val="30"/>
    <w:qFormat/>
    <w:rsid w:val="008A442E"/>
    <w:pPr>
      <w:pBdr>
        <w:bottom w:val="single" w:sz="4" w:space="4" w:color="4F81BD" w:themeColor="accent1"/>
      </w:pBdr>
      <w:spacing w:before="200" w:after="280"/>
      <w:ind w:left="936" w:right="936"/>
    </w:pPr>
    <w:rPr>
      <w:b/>
      <w:bCs/>
      <w:i/>
      <w:iCs/>
      <w:color w:val="4A4C4E"/>
    </w:rPr>
  </w:style>
  <w:style w:type="character" w:customStyle="1" w:styleId="IntenseQuoteChar">
    <w:name w:val="Intense Quote Char"/>
    <w:basedOn w:val="DefaultParagraphFont"/>
    <w:link w:val="IntenseQuote"/>
    <w:uiPriority w:val="30"/>
    <w:rsid w:val="008A442E"/>
    <w:rPr>
      <w:b/>
      <w:bCs/>
      <w:i/>
      <w:iCs/>
      <w:color w:val="4A4C4E"/>
    </w:rPr>
  </w:style>
  <w:style w:type="character" w:styleId="Strong">
    <w:name w:val="Strong"/>
    <w:basedOn w:val="DefaultParagraphFont"/>
    <w:uiPriority w:val="22"/>
    <w:qFormat/>
    <w:rsid w:val="00996914"/>
    <w:rPr>
      <w:b/>
      <w:bCs/>
    </w:rPr>
  </w:style>
  <w:style w:type="paragraph" w:styleId="NoSpacing">
    <w:name w:val="No Spacing"/>
    <w:uiPriority w:val="1"/>
    <w:qFormat/>
    <w:rsid w:val="003900DE"/>
    <w:pPr>
      <w:spacing w:after="0" w:line="240" w:lineRule="auto"/>
    </w:pPr>
  </w:style>
  <w:style w:type="character" w:customStyle="1" w:styleId="Heading3Char">
    <w:name w:val="Heading 3 Char"/>
    <w:basedOn w:val="DefaultParagraphFont"/>
    <w:link w:val="Heading3"/>
    <w:uiPriority w:val="9"/>
    <w:rsid w:val="005A0666"/>
    <w:rPr>
      <w:rFonts w:eastAsiaTheme="majorEastAsia" w:cstheme="majorBidi"/>
      <w:b/>
      <w:bCs/>
      <w:szCs w:val="26"/>
      <w:u w:val="single"/>
    </w:rPr>
  </w:style>
  <w:style w:type="character" w:customStyle="1" w:styleId="Heading4Char">
    <w:name w:val="Heading 4 Char"/>
    <w:basedOn w:val="DefaultParagraphFont"/>
    <w:link w:val="Heading4"/>
    <w:uiPriority w:val="9"/>
    <w:rsid w:val="00F975CA"/>
    <w:rPr>
      <w:rFonts w:ascii="Calibri Light" w:eastAsiaTheme="majorEastAsia" w:hAnsi="Calibri Light" w:cstheme="majorBidi"/>
      <w:b/>
      <w:bCs/>
      <w:color w:val="4A4C4E"/>
      <w:sz w:val="24"/>
      <w:szCs w:val="26"/>
    </w:rPr>
  </w:style>
  <w:style w:type="paragraph" w:styleId="ListParagraph">
    <w:name w:val="List Paragraph"/>
    <w:basedOn w:val="Normal"/>
    <w:uiPriority w:val="34"/>
    <w:qFormat/>
    <w:rsid w:val="00710FFE"/>
    <w:pPr>
      <w:spacing w:after="160" w:line="259" w:lineRule="auto"/>
      <w:ind w:left="720"/>
      <w:contextualSpacing/>
    </w:pPr>
  </w:style>
  <w:style w:type="character" w:styleId="CommentReference">
    <w:name w:val="annotation reference"/>
    <w:basedOn w:val="DefaultParagraphFont"/>
    <w:uiPriority w:val="99"/>
    <w:semiHidden/>
    <w:unhideWhenUsed/>
    <w:rsid w:val="000B44D3"/>
    <w:rPr>
      <w:sz w:val="16"/>
      <w:szCs w:val="16"/>
    </w:rPr>
  </w:style>
  <w:style w:type="paragraph" w:styleId="CommentText">
    <w:name w:val="annotation text"/>
    <w:basedOn w:val="Normal"/>
    <w:link w:val="CommentTextChar"/>
    <w:uiPriority w:val="99"/>
    <w:semiHidden/>
    <w:unhideWhenUsed/>
    <w:rsid w:val="000B44D3"/>
    <w:pPr>
      <w:spacing w:line="240" w:lineRule="auto"/>
    </w:pPr>
    <w:rPr>
      <w:sz w:val="20"/>
      <w:szCs w:val="20"/>
    </w:rPr>
  </w:style>
  <w:style w:type="character" w:customStyle="1" w:styleId="CommentTextChar">
    <w:name w:val="Comment Text Char"/>
    <w:basedOn w:val="DefaultParagraphFont"/>
    <w:link w:val="CommentText"/>
    <w:uiPriority w:val="99"/>
    <w:semiHidden/>
    <w:rsid w:val="000B44D3"/>
    <w:rPr>
      <w:sz w:val="20"/>
      <w:szCs w:val="20"/>
    </w:rPr>
  </w:style>
  <w:style w:type="paragraph" w:styleId="CommentSubject">
    <w:name w:val="annotation subject"/>
    <w:basedOn w:val="CommentText"/>
    <w:next w:val="CommentText"/>
    <w:link w:val="CommentSubjectChar"/>
    <w:uiPriority w:val="99"/>
    <w:semiHidden/>
    <w:unhideWhenUsed/>
    <w:rsid w:val="000B44D3"/>
    <w:rPr>
      <w:b/>
      <w:bCs/>
    </w:rPr>
  </w:style>
  <w:style w:type="character" w:customStyle="1" w:styleId="CommentSubjectChar">
    <w:name w:val="Comment Subject Char"/>
    <w:basedOn w:val="CommentTextChar"/>
    <w:link w:val="CommentSubject"/>
    <w:uiPriority w:val="99"/>
    <w:semiHidden/>
    <w:rsid w:val="000B44D3"/>
    <w:rPr>
      <w:b/>
      <w:bCs/>
      <w:sz w:val="20"/>
      <w:szCs w:val="20"/>
    </w:rPr>
  </w:style>
  <w:style w:type="character" w:styleId="FollowedHyperlink">
    <w:name w:val="FollowedHyperlink"/>
    <w:basedOn w:val="DefaultParagraphFont"/>
    <w:uiPriority w:val="99"/>
    <w:semiHidden/>
    <w:unhideWhenUsed/>
    <w:rsid w:val="00D273ED"/>
    <w:rPr>
      <w:color w:val="800080" w:themeColor="followedHyperlink"/>
      <w:u w:val="single"/>
    </w:rPr>
  </w:style>
  <w:style w:type="character" w:customStyle="1" w:styleId="eyn83ovuoxrqaqxm7v0">
    <w:name w:val="ey_n83ovuoxrqaqxm7v_0"/>
    <w:basedOn w:val="DefaultParagraphFont"/>
    <w:rsid w:val="0063134C"/>
  </w:style>
  <w:style w:type="character" w:customStyle="1" w:styleId="eon83ovuoxrqaqxm7v0">
    <w:name w:val="eo_n83ovuoxrqaqxm7v_0"/>
    <w:basedOn w:val="DefaultParagraphFont"/>
    <w:rsid w:val="0063134C"/>
  </w:style>
  <w:style w:type="character" w:customStyle="1" w:styleId="ejn83ovuoxrqaqxm7v0">
    <w:name w:val="ej_n83ovuoxrqaqxm7v_0"/>
    <w:basedOn w:val="DefaultParagraphFont"/>
    <w:rsid w:val="0063134C"/>
  </w:style>
  <w:style w:type="character" w:customStyle="1" w:styleId="a8n83ovuoxrqaqxm7v0">
    <w:name w:val="a8_n83ovuoxrqaqxm7v_0"/>
    <w:basedOn w:val="DefaultParagraphFont"/>
    <w:rsid w:val="0063134C"/>
  </w:style>
  <w:style w:type="character" w:customStyle="1" w:styleId="epn83ovuoxrqaqxm7v0">
    <w:name w:val="ep_n83ovuoxrqaqxm7v_0"/>
    <w:basedOn w:val="DefaultParagraphFont"/>
    <w:rsid w:val="0063134C"/>
  </w:style>
  <w:style w:type="table" w:styleId="ListTable4-Accent4">
    <w:name w:val="List Table 4 Accent 4"/>
    <w:basedOn w:val="TableNormal"/>
    <w:uiPriority w:val="49"/>
    <w:rsid w:val="003E029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PlaceholderText">
    <w:name w:val="Placeholder Text"/>
    <w:basedOn w:val="DefaultParagraphFont"/>
    <w:uiPriority w:val="99"/>
    <w:semiHidden/>
    <w:rsid w:val="00427142"/>
    <w:rPr>
      <w:color w:val="808080"/>
    </w:rPr>
  </w:style>
  <w:style w:type="table" w:styleId="GridTable1Light-Accent1">
    <w:name w:val="Grid Table 1 Light Accent 1"/>
    <w:basedOn w:val="TableNormal"/>
    <w:uiPriority w:val="46"/>
    <w:rsid w:val="007307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B45FB"/>
    <w:pPr>
      <w:spacing w:before="240" w:after="0" w:line="259" w:lineRule="auto"/>
      <w:outlineLvl w:val="9"/>
    </w:pPr>
    <w:rPr>
      <w:rFonts w:asciiTheme="majorHAnsi" w:hAnsiTheme="majorHAnsi"/>
      <w:b w:val="0"/>
      <w:bCs w:val="0"/>
      <w:color w:val="365F91" w:themeColor="accent1" w:themeShade="BF"/>
      <w:sz w:val="32"/>
      <w:szCs w:val="32"/>
      <w:lang w:val="en-US"/>
    </w:rPr>
  </w:style>
  <w:style w:type="paragraph" w:styleId="TOC2">
    <w:name w:val="toc 2"/>
    <w:basedOn w:val="Normal"/>
    <w:next w:val="Normal"/>
    <w:autoRedefine/>
    <w:uiPriority w:val="39"/>
    <w:unhideWhenUsed/>
    <w:rsid w:val="008B45FB"/>
    <w:pPr>
      <w:spacing w:after="100"/>
      <w:ind w:left="220"/>
    </w:pPr>
  </w:style>
  <w:style w:type="paragraph" w:styleId="TOC1">
    <w:name w:val="toc 1"/>
    <w:basedOn w:val="Normal"/>
    <w:next w:val="Normal"/>
    <w:autoRedefine/>
    <w:uiPriority w:val="39"/>
    <w:unhideWhenUsed/>
    <w:rsid w:val="008B45FB"/>
    <w:pPr>
      <w:spacing w:after="100"/>
    </w:pPr>
  </w:style>
  <w:style w:type="paragraph" w:styleId="Caption">
    <w:name w:val="caption"/>
    <w:basedOn w:val="Normal"/>
    <w:next w:val="Normal"/>
    <w:uiPriority w:val="35"/>
    <w:unhideWhenUsed/>
    <w:qFormat/>
    <w:rsid w:val="00DE0ECD"/>
    <w:pPr>
      <w:spacing w:after="200" w:line="240" w:lineRule="auto"/>
    </w:pPr>
    <w:rPr>
      <w:i/>
      <w:iCs/>
      <w:color w:val="1F497D" w:themeColor="text2"/>
      <w:sz w:val="18"/>
      <w:szCs w:val="18"/>
    </w:rPr>
  </w:style>
  <w:style w:type="table" w:styleId="GridTable5Dark-Accent4">
    <w:name w:val="Grid Table 5 Dark Accent 4"/>
    <w:basedOn w:val="TableNormal"/>
    <w:uiPriority w:val="50"/>
    <w:rsid w:val="00647D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1Light-Accent4">
    <w:name w:val="Grid Table 1 Light Accent 4"/>
    <w:basedOn w:val="TableNormal"/>
    <w:uiPriority w:val="46"/>
    <w:rsid w:val="00647D5D"/>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4A4F37"/>
  </w:style>
  <w:style w:type="character" w:customStyle="1" w:styleId="eop">
    <w:name w:val="eop"/>
    <w:basedOn w:val="DefaultParagraphFont"/>
    <w:rsid w:val="004A4F37"/>
  </w:style>
  <w:style w:type="character" w:styleId="UnresolvedMention">
    <w:name w:val="Unresolved Mention"/>
    <w:basedOn w:val="DefaultParagraphFont"/>
    <w:uiPriority w:val="99"/>
    <w:semiHidden/>
    <w:unhideWhenUsed/>
    <w:rsid w:val="00E276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556422">
      <w:bodyDiv w:val="1"/>
      <w:marLeft w:val="0"/>
      <w:marRight w:val="0"/>
      <w:marTop w:val="0"/>
      <w:marBottom w:val="0"/>
      <w:divBdr>
        <w:top w:val="none" w:sz="0" w:space="0" w:color="auto"/>
        <w:left w:val="none" w:sz="0" w:space="0" w:color="auto"/>
        <w:bottom w:val="none" w:sz="0" w:space="0" w:color="auto"/>
        <w:right w:val="none" w:sz="0" w:space="0" w:color="auto"/>
      </w:divBdr>
    </w:div>
    <w:div w:id="1090547331">
      <w:bodyDiv w:val="1"/>
      <w:marLeft w:val="0"/>
      <w:marRight w:val="0"/>
      <w:marTop w:val="0"/>
      <w:marBottom w:val="0"/>
      <w:divBdr>
        <w:top w:val="none" w:sz="0" w:space="0" w:color="auto"/>
        <w:left w:val="none" w:sz="0" w:space="0" w:color="auto"/>
        <w:bottom w:val="none" w:sz="0" w:space="0" w:color="auto"/>
        <w:right w:val="none" w:sz="0" w:space="0" w:color="auto"/>
      </w:divBdr>
    </w:div>
    <w:div w:id="1267008359">
      <w:bodyDiv w:val="1"/>
      <w:marLeft w:val="0"/>
      <w:marRight w:val="0"/>
      <w:marTop w:val="0"/>
      <w:marBottom w:val="0"/>
      <w:divBdr>
        <w:top w:val="none" w:sz="0" w:space="0" w:color="auto"/>
        <w:left w:val="none" w:sz="0" w:space="0" w:color="auto"/>
        <w:bottom w:val="none" w:sz="0" w:space="0" w:color="auto"/>
        <w:right w:val="none" w:sz="0" w:space="0" w:color="auto"/>
      </w:divBdr>
      <w:divsChild>
        <w:div w:id="6324041">
          <w:marLeft w:val="547"/>
          <w:marRight w:val="0"/>
          <w:marTop w:val="0"/>
          <w:marBottom w:val="0"/>
          <w:divBdr>
            <w:top w:val="none" w:sz="0" w:space="0" w:color="auto"/>
            <w:left w:val="none" w:sz="0" w:space="0" w:color="auto"/>
            <w:bottom w:val="none" w:sz="0" w:space="0" w:color="auto"/>
            <w:right w:val="none" w:sz="0" w:space="0" w:color="auto"/>
          </w:divBdr>
        </w:div>
      </w:divsChild>
    </w:div>
    <w:div w:id="1362513803">
      <w:bodyDiv w:val="1"/>
      <w:marLeft w:val="0"/>
      <w:marRight w:val="0"/>
      <w:marTop w:val="0"/>
      <w:marBottom w:val="0"/>
      <w:divBdr>
        <w:top w:val="none" w:sz="0" w:space="0" w:color="auto"/>
        <w:left w:val="none" w:sz="0" w:space="0" w:color="auto"/>
        <w:bottom w:val="none" w:sz="0" w:space="0" w:color="auto"/>
        <w:right w:val="none" w:sz="0" w:space="0" w:color="auto"/>
      </w:divBdr>
      <w:divsChild>
        <w:div w:id="1030647141">
          <w:marLeft w:val="547"/>
          <w:marRight w:val="0"/>
          <w:marTop w:val="0"/>
          <w:marBottom w:val="0"/>
          <w:divBdr>
            <w:top w:val="none" w:sz="0" w:space="0" w:color="auto"/>
            <w:left w:val="none" w:sz="0" w:space="0" w:color="auto"/>
            <w:bottom w:val="none" w:sz="0" w:space="0" w:color="auto"/>
            <w:right w:val="none" w:sz="0" w:space="0" w:color="auto"/>
          </w:divBdr>
        </w:div>
      </w:divsChild>
    </w:div>
    <w:div w:id="1501849815">
      <w:bodyDiv w:val="1"/>
      <w:marLeft w:val="0"/>
      <w:marRight w:val="0"/>
      <w:marTop w:val="0"/>
      <w:marBottom w:val="0"/>
      <w:divBdr>
        <w:top w:val="none" w:sz="0" w:space="0" w:color="auto"/>
        <w:left w:val="none" w:sz="0" w:space="0" w:color="auto"/>
        <w:bottom w:val="none" w:sz="0" w:space="0" w:color="auto"/>
        <w:right w:val="none" w:sz="0" w:space="0" w:color="auto"/>
      </w:divBdr>
      <w:divsChild>
        <w:div w:id="1349287544">
          <w:marLeft w:val="0"/>
          <w:marRight w:val="0"/>
          <w:marTop w:val="0"/>
          <w:marBottom w:val="0"/>
          <w:divBdr>
            <w:top w:val="none" w:sz="0" w:space="0" w:color="auto"/>
            <w:left w:val="none" w:sz="0" w:space="0" w:color="auto"/>
            <w:bottom w:val="none" w:sz="0" w:space="0" w:color="auto"/>
            <w:right w:val="none" w:sz="0" w:space="0" w:color="auto"/>
          </w:divBdr>
        </w:div>
        <w:div w:id="208230768">
          <w:marLeft w:val="0"/>
          <w:marRight w:val="0"/>
          <w:marTop w:val="0"/>
          <w:marBottom w:val="0"/>
          <w:divBdr>
            <w:top w:val="none" w:sz="0" w:space="0" w:color="auto"/>
            <w:left w:val="none" w:sz="0" w:space="0" w:color="auto"/>
            <w:bottom w:val="none" w:sz="0" w:space="0" w:color="auto"/>
            <w:right w:val="none" w:sz="0" w:space="0" w:color="auto"/>
          </w:divBdr>
          <w:divsChild>
            <w:div w:id="1940334919">
              <w:marLeft w:val="0"/>
              <w:marRight w:val="0"/>
              <w:marTop w:val="0"/>
              <w:marBottom w:val="0"/>
              <w:divBdr>
                <w:top w:val="none" w:sz="0" w:space="0" w:color="auto"/>
                <w:left w:val="none" w:sz="0" w:space="0" w:color="auto"/>
                <w:bottom w:val="none" w:sz="0" w:space="0" w:color="auto"/>
                <w:right w:val="none" w:sz="0" w:space="0" w:color="auto"/>
              </w:divBdr>
            </w:div>
            <w:div w:id="743843986">
              <w:marLeft w:val="0"/>
              <w:marRight w:val="0"/>
              <w:marTop w:val="0"/>
              <w:marBottom w:val="0"/>
              <w:divBdr>
                <w:top w:val="none" w:sz="0" w:space="0" w:color="auto"/>
                <w:left w:val="none" w:sz="0" w:space="0" w:color="auto"/>
                <w:bottom w:val="none" w:sz="0" w:space="0" w:color="auto"/>
                <w:right w:val="none" w:sz="0" w:space="0" w:color="auto"/>
              </w:divBdr>
            </w:div>
          </w:divsChild>
        </w:div>
        <w:div w:id="1127120393">
          <w:marLeft w:val="0"/>
          <w:marRight w:val="0"/>
          <w:marTop w:val="0"/>
          <w:marBottom w:val="0"/>
          <w:divBdr>
            <w:top w:val="none" w:sz="0" w:space="0" w:color="auto"/>
            <w:left w:val="none" w:sz="0" w:space="0" w:color="auto"/>
            <w:bottom w:val="none" w:sz="0" w:space="0" w:color="auto"/>
            <w:right w:val="none" w:sz="0" w:space="0" w:color="auto"/>
          </w:divBdr>
        </w:div>
        <w:div w:id="1064137733">
          <w:marLeft w:val="0"/>
          <w:marRight w:val="0"/>
          <w:marTop w:val="0"/>
          <w:marBottom w:val="0"/>
          <w:divBdr>
            <w:top w:val="none" w:sz="0" w:space="0" w:color="auto"/>
            <w:left w:val="none" w:sz="0" w:space="0" w:color="auto"/>
            <w:bottom w:val="none" w:sz="0" w:space="0" w:color="auto"/>
            <w:right w:val="none" w:sz="0" w:space="0" w:color="auto"/>
          </w:divBdr>
        </w:div>
        <w:div w:id="151600250">
          <w:marLeft w:val="0"/>
          <w:marRight w:val="0"/>
          <w:marTop w:val="0"/>
          <w:marBottom w:val="0"/>
          <w:divBdr>
            <w:top w:val="none" w:sz="0" w:space="0" w:color="auto"/>
            <w:left w:val="none" w:sz="0" w:space="0" w:color="auto"/>
            <w:bottom w:val="none" w:sz="0" w:space="0" w:color="auto"/>
            <w:right w:val="none" w:sz="0" w:space="0" w:color="auto"/>
          </w:divBdr>
        </w:div>
        <w:div w:id="524485766">
          <w:marLeft w:val="0"/>
          <w:marRight w:val="0"/>
          <w:marTop w:val="0"/>
          <w:marBottom w:val="0"/>
          <w:divBdr>
            <w:top w:val="none" w:sz="0" w:space="0" w:color="auto"/>
            <w:left w:val="none" w:sz="0" w:space="0" w:color="auto"/>
            <w:bottom w:val="none" w:sz="0" w:space="0" w:color="auto"/>
            <w:right w:val="none" w:sz="0" w:space="0" w:color="auto"/>
          </w:divBdr>
        </w:div>
      </w:divsChild>
    </w:div>
    <w:div w:id="1653867677">
      <w:bodyDiv w:val="1"/>
      <w:marLeft w:val="0"/>
      <w:marRight w:val="0"/>
      <w:marTop w:val="0"/>
      <w:marBottom w:val="0"/>
      <w:divBdr>
        <w:top w:val="none" w:sz="0" w:space="0" w:color="auto"/>
        <w:left w:val="none" w:sz="0" w:space="0" w:color="auto"/>
        <w:bottom w:val="none" w:sz="0" w:space="0" w:color="auto"/>
        <w:right w:val="none" w:sz="0" w:space="0" w:color="auto"/>
      </w:divBdr>
      <w:divsChild>
        <w:div w:id="1512380200">
          <w:marLeft w:val="547"/>
          <w:marRight w:val="0"/>
          <w:marTop w:val="0"/>
          <w:marBottom w:val="0"/>
          <w:divBdr>
            <w:top w:val="none" w:sz="0" w:space="0" w:color="auto"/>
            <w:left w:val="none" w:sz="0" w:space="0" w:color="auto"/>
            <w:bottom w:val="none" w:sz="0" w:space="0" w:color="auto"/>
            <w:right w:val="none" w:sz="0" w:space="0" w:color="auto"/>
          </w:divBdr>
        </w:div>
      </w:divsChild>
    </w:div>
    <w:div w:id="1664159966">
      <w:bodyDiv w:val="1"/>
      <w:marLeft w:val="0"/>
      <w:marRight w:val="0"/>
      <w:marTop w:val="0"/>
      <w:marBottom w:val="0"/>
      <w:divBdr>
        <w:top w:val="none" w:sz="0" w:space="0" w:color="auto"/>
        <w:left w:val="none" w:sz="0" w:space="0" w:color="auto"/>
        <w:bottom w:val="none" w:sz="0" w:space="0" w:color="auto"/>
        <w:right w:val="none" w:sz="0" w:space="0" w:color="auto"/>
      </w:divBdr>
      <w:divsChild>
        <w:div w:id="334191548">
          <w:marLeft w:val="547"/>
          <w:marRight w:val="0"/>
          <w:marTop w:val="0"/>
          <w:marBottom w:val="0"/>
          <w:divBdr>
            <w:top w:val="none" w:sz="0" w:space="0" w:color="auto"/>
            <w:left w:val="none" w:sz="0" w:space="0" w:color="auto"/>
            <w:bottom w:val="none" w:sz="0" w:space="0" w:color="auto"/>
            <w:right w:val="none" w:sz="0" w:space="0" w:color="auto"/>
          </w:divBdr>
        </w:div>
      </w:divsChild>
    </w:div>
    <w:div w:id="1758089091">
      <w:bodyDiv w:val="1"/>
      <w:marLeft w:val="0"/>
      <w:marRight w:val="0"/>
      <w:marTop w:val="0"/>
      <w:marBottom w:val="0"/>
      <w:divBdr>
        <w:top w:val="none" w:sz="0" w:space="0" w:color="auto"/>
        <w:left w:val="none" w:sz="0" w:space="0" w:color="auto"/>
        <w:bottom w:val="none" w:sz="0" w:space="0" w:color="auto"/>
        <w:right w:val="none" w:sz="0" w:space="0" w:color="auto"/>
      </w:divBdr>
      <w:divsChild>
        <w:div w:id="1343897183">
          <w:marLeft w:val="547"/>
          <w:marRight w:val="0"/>
          <w:marTop w:val="0"/>
          <w:marBottom w:val="0"/>
          <w:divBdr>
            <w:top w:val="none" w:sz="0" w:space="0" w:color="auto"/>
            <w:left w:val="none" w:sz="0" w:space="0" w:color="auto"/>
            <w:bottom w:val="none" w:sz="0" w:space="0" w:color="auto"/>
            <w:right w:val="none" w:sz="0" w:space="0" w:color="auto"/>
          </w:divBdr>
        </w:div>
      </w:divsChild>
    </w:div>
    <w:div w:id="189349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hi.ac.uk/en/learning-and-teaching-academy/funding/staff-development-fund/" TargetMode="External"/><Relationship Id="rId18" Type="http://schemas.openxmlformats.org/officeDocument/2006/relationships/hyperlink" Target="mailto:lta@uhi.ac.uk?subject=Staff%20Development%20Fund%20Privacy%20Notice%20quer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ccountsPayable@uhi.ac.uk"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hi.ac.uk/en/learning-and-teaching-academy/about/privacy-notices-for-lta-activitie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uhi.ac.uk/en/learning-and-teaching-academy/about/privacy-notices-for-lta-activities/" TargetMode="External"/><Relationship Id="rId20" Type="http://schemas.openxmlformats.org/officeDocument/2006/relationships/hyperlink" Target="mailto:LTA@uhi.ac.uk?subject=Staff%20Development%20Fund%20Applicatio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LTA@uhi.ac.uk?subject=Staff%20Development%20Fund%20Application"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uhi.ac.uk/en/learning-and-teaching-academy/innovation/lt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hi.ac.uk/en/learning-and-teaching-academy/funding/staff-development-fund/"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lta@uhi.ac.uk" TargetMode="External"/><Relationship Id="rId1" Type="http://schemas.openxmlformats.org/officeDocument/2006/relationships/hyperlink" Target="http://www.uhi.ac.uk/l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651524E594B48B1A19D0A951D0CAD"/>
        <w:category>
          <w:name w:val="General"/>
          <w:gallery w:val="placeholder"/>
        </w:category>
        <w:types>
          <w:type w:val="bbPlcHdr"/>
        </w:types>
        <w:behaviors>
          <w:behavior w:val="content"/>
        </w:behaviors>
        <w:guid w:val="{6A8B2505-482D-44C9-B108-FA7C67DC7C83}"/>
      </w:docPartPr>
      <w:docPartBody>
        <w:p w:rsidR="00762F69" w:rsidRDefault="003A0F0D" w:rsidP="003A0F0D">
          <w:pPr>
            <w:pStyle w:val="FBA651524E594B48B1A19D0A951D0CAD1"/>
          </w:pPr>
          <w:r w:rsidRPr="00183C29">
            <w:rPr>
              <w:rStyle w:val="PlaceholderText"/>
              <w:rFonts w:cstheme="minorHAnsi"/>
            </w:rPr>
            <w:t>Click or tap here to enter text.</w:t>
          </w:r>
        </w:p>
      </w:docPartBody>
    </w:docPart>
    <w:docPart>
      <w:docPartPr>
        <w:name w:val="C50D9FEC46D545648E2AB86F8BEC8039"/>
        <w:category>
          <w:name w:val="General"/>
          <w:gallery w:val="placeholder"/>
        </w:category>
        <w:types>
          <w:type w:val="bbPlcHdr"/>
        </w:types>
        <w:behaviors>
          <w:behavior w:val="content"/>
        </w:behaviors>
        <w:guid w:val="{1C7FD1F7-4A86-424A-8DA0-C81CC06D7FD4}"/>
      </w:docPartPr>
      <w:docPartBody>
        <w:p w:rsidR="008E1038" w:rsidRDefault="003A0F0D" w:rsidP="003A0F0D">
          <w:pPr>
            <w:pStyle w:val="C50D9FEC46D545648E2AB86F8BEC80391"/>
          </w:pPr>
          <w:r w:rsidRPr="00183C29">
            <w:rPr>
              <w:rStyle w:val="PlaceholderText"/>
              <w:rFonts w:cstheme="minorHAnsi"/>
            </w:rPr>
            <w:t>Choose an item.</w:t>
          </w:r>
        </w:p>
      </w:docPartBody>
    </w:docPart>
    <w:docPart>
      <w:docPartPr>
        <w:name w:val="9BBAEA57955F4C35A65D1737E0BA55B3"/>
        <w:category>
          <w:name w:val="General"/>
          <w:gallery w:val="placeholder"/>
        </w:category>
        <w:types>
          <w:type w:val="bbPlcHdr"/>
        </w:types>
        <w:behaviors>
          <w:behavior w:val="content"/>
        </w:behaviors>
        <w:guid w:val="{BCEE859D-5972-46C3-BBCE-05A1B716FD98}"/>
      </w:docPartPr>
      <w:docPartBody>
        <w:p w:rsidR="000D311C" w:rsidRDefault="003A0F0D" w:rsidP="003A0F0D">
          <w:pPr>
            <w:pStyle w:val="9BBAEA57955F4C35A65D1737E0BA55B31"/>
          </w:pPr>
          <w:r w:rsidRPr="00183C29">
            <w:rPr>
              <w:rStyle w:val="PlaceholderText"/>
              <w:rFonts w:cstheme="minorHAnsi"/>
            </w:rPr>
            <w:t>Choose an item.</w:t>
          </w:r>
        </w:p>
      </w:docPartBody>
    </w:docPart>
    <w:docPart>
      <w:docPartPr>
        <w:name w:val="097778B416A74DDEBD36D75E676CEB7F"/>
        <w:category>
          <w:name w:val="General"/>
          <w:gallery w:val="placeholder"/>
        </w:category>
        <w:types>
          <w:type w:val="bbPlcHdr"/>
        </w:types>
        <w:behaviors>
          <w:behavior w:val="content"/>
        </w:behaviors>
        <w:guid w:val="{2A51F548-7DE1-4A8E-9C59-C30D8AA685E9}"/>
      </w:docPartPr>
      <w:docPartBody>
        <w:p w:rsidR="000D311C" w:rsidRDefault="003A0F0D" w:rsidP="003A0F0D">
          <w:pPr>
            <w:pStyle w:val="097778B416A74DDEBD36D75E676CEB7F1"/>
          </w:pPr>
          <w:r w:rsidRPr="00183C29">
            <w:rPr>
              <w:rStyle w:val="PlaceholderText"/>
              <w:rFonts w:cstheme="minorHAnsi"/>
            </w:rPr>
            <w:t>Choose an item.</w:t>
          </w:r>
        </w:p>
      </w:docPartBody>
    </w:docPart>
    <w:docPart>
      <w:docPartPr>
        <w:name w:val="5511F8F23C4D4D1FB668F20EAFDDC33A"/>
        <w:category>
          <w:name w:val="General"/>
          <w:gallery w:val="placeholder"/>
        </w:category>
        <w:types>
          <w:type w:val="bbPlcHdr"/>
        </w:types>
        <w:behaviors>
          <w:behavior w:val="content"/>
        </w:behaviors>
        <w:guid w:val="{98256A95-3EAA-4429-B0AA-70520D64414F}"/>
      </w:docPartPr>
      <w:docPartBody>
        <w:p w:rsidR="000D311C" w:rsidRDefault="003A0F0D" w:rsidP="003A0F0D">
          <w:pPr>
            <w:pStyle w:val="5511F8F23C4D4D1FB668F20EAFDDC33A1"/>
          </w:pPr>
          <w:r w:rsidRPr="00183C29">
            <w:rPr>
              <w:rStyle w:val="PlaceholderText"/>
              <w:rFonts w:cstheme="minorHAnsi"/>
            </w:rPr>
            <w:t>Choose an item.</w:t>
          </w:r>
        </w:p>
      </w:docPartBody>
    </w:docPart>
    <w:docPart>
      <w:docPartPr>
        <w:name w:val="CDA59758EB534E7F84CA38B8F5169811"/>
        <w:category>
          <w:name w:val="General"/>
          <w:gallery w:val="placeholder"/>
        </w:category>
        <w:types>
          <w:type w:val="bbPlcHdr"/>
        </w:types>
        <w:behaviors>
          <w:behavior w:val="content"/>
        </w:behaviors>
        <w:guid w:val="{7E3718B5-C3E6-4D81-A14C-EDA40F6A74A8}"/>
      </w:docPartPr>
      <w:docPartBody>
        <w:p w:rsidR="000D311C" w:rsidRDefault="003A0F0D" w:rsidP="003A0F0D">
          <w:pPr>
            <w:pStyle w:val="CDA59758EB534E7F84CA38B8F51698111"/>
          </w:pPr>
          <w:r w:rsidRPr="00183C29">
            <w:rPr>
              <w:rStyle w:val="PlaceholderText"/>
              <w:rFonts w:cstheme="minorHAnsi"/>
            </w:rPr>
            <w:t>Click or tap here to enter text.</w:t>
          </w:r>
        </w:p>
      </w:docPartBody>
    </w:docPart>
    <w:docPart>
      <w:docPartPr>
        <w:name w:val="8A587DC2CEE14089A2AC963C69DE84D6"/>
        <w:category>
          <w:name w:val="General"/>
          <w:gallery w:val="placeholder"/>
        </w:category>
        <w:types>
          <w:type w:val="bbPlcHdr"/>
        </w:types>
        <w:behaviors>
          <w:behavior w:val="content"/>
        </w:behaviors>
        <w:guid w:val="{BE536C5E-6093-4AB6-8E30-BD02FA0B5AA9}"/>
      </w:docPartPr>
      <w:docPartBody>
        <w:p w:rsidR="000D311C" w:rsidRDefault="003A0F0D" w:rsidP="003A0F0D">
          <w:pPr>
            <w:pStyle w:val="8A587DC2CEE14089A2AC963C69DE84D61"/>
          </w:pPr>
          <w:r w:rsidRPr="00183C29">
            <w:rPr>
              <w:rStyle w:val="PlaceholderText"/>
              <w:rFonts w:cstheme="minorHAnsi"/>
            </w:rPr>
            <w:t>Choose an item.</w:t>
          </w:r>
        </w:p>
      </w:docPartBody>
    </w:docPart>
    <w:docPart>
      <w:docPartPr>
        <w:name w:val="18ED395174FD40D19A92309BD23E9C5D"/>
        <w:category>
          <w:name w:val="General"/>
          <w:gallery w:val="placeholder"/>
        </w:category>
        <w:types>
          <w:type w:val="bbPlcHdr"/>
        </w:types>
        <w:behaviors>
          <w:behavior w:val="content"/>
        </w:behaviors>
        <w:guid w:val="{4180145B-D060-4701-BC39-D1D41AE8D3F5}"/>
      </w:docPartPr>
      <w:docPartBody>
        <w:p w:rsidR="000D311C" w:rsidRDefault="003A0F0D" w:rsidP="003A0F0D">
          <w:pPr>
            <w:pStyle w:val="18ED395174FD40D19A92309BD23E9C5D1"/>
          </w:pPr>
          <w:r w:rsidRPr="00183C29">
            <w:rPr>
              <w:rStyle w:val="PlaceholderText"/>
              <w:rFonts w:cstheme="minorHAnsi"/>
            </w:rPr>
            <w:t>Choose an item.</w:t>
          </w:r>
        </w:p>
      </w:docPartBody>
    </w:docPart>
    <w:docPart>
      <w:docPartPr>
        <w:name w:val="BF056EADC3E642DCB9C1109FB28EFA2E"/>
        <w:category>
          <w:name w:val="General"/>
          <w:gallery w:val="placeholder"/>
        </w:category>
        <w:types>
          <w:type w:val="bbPlcHdr"/>
        </w:types>
        <w:behaviors>
          <w:behavior w:val="content"/>
        </w:behaviors>
        <w:guid w:val="{EB1003F3-D96B-4BEF-962E-E91AEB2D867E}"/>
      </w:docPartPr>
      <w:docPartBody>
        <w:p w:rsidR="000D311C" w:rsidRDefault="003A0F0D" w:rsidP="003A0F0D">
          <w:pPr>
            <w:pStyle w:val="BF056EADC3E642DCB9C1109FB28EFA2E1"/>
          </w:pPr>
          <w:r w:rsidRPr="00183C29">
            <w:rPr>
              <w:rStyle w:val="PlaceholderText"/>
              <w:rFonts w:cstheme="minorHAnsi"/>
            </w:rPr>
            <w:t>Choose an item.</w:t>
          </w:r>
        </w:p>
      </w:docPartBody>
    </w:docPart>
    <w:docPart>
      <w:docPartPr>
        <w:name w:val="7F54134FB5D5484D8EB4F0E7C626C7D1"/>
        <w:category>
          <w:name w:val="General"/>
          <w:gallery w:val="placeholder"/>
        </w:category>
        <w:types>
          <w:type w:val="bbPlcHdr"/>
        </w:types>
        <w:behaviors>
          <w:behavior w:val="content"/>
        </w:behaviors>
        <w:guid w:val="{4B31BC9D-F1D8-4B23-A655-7FA8B05BA13B}"/>
      </w:docPartPr>
      <w:docPartBody>
        <w:p w:rsidR="000D311C" w:rsidRDefault="003A0F0D" w:rsidP="003A0F0D">
          <w:pPr>
            <w:pStyle w:val="7F54134FB5D5484D8EB4F0E7C626C7D11"/>
          </w:pPr>
          <w:r w:rsidRPr="00183C29">
            <w:rPr>
              <w:rStyle w:val="PlaceholderText"/>
              <w:rFonts w:cstheme="minorHAnsi"/>
            </w:rPr>
            <w:t>Click or tap here to enter text.</w:t>
          </w:r>
        </w:p>
      </w:docPartBody>
    </w:docPart>
    <w:docPart>
      <w:docPartPr>
        <w:name w:val="C76ACF92369D4DE88803A58E45778234"/>
        <w:category>
          <w:name w:val="General"/>
          <w:gallery w:val="placeholder"/>
        </w:category>
        <w:types>
          <w:type w:val="bbPlcHdr"/>
        </w:types>
        <w:behaviors>
          <w:behavior w:val="content"/>
        </w:behaviors>
        <w:guid w:val="{4906A6EE-0B07-4911-9E18-D77F786EAC1B}"/>
      </w:docPartPr>
      <w:docPartBody>
        <w:p w:rsidR="000D311C" w:rsidRDefault="003A0F0D" w:rsidP="003A0F0D">
          <w:pPr>
            <w:pStyle w:val="C76ACF92369D4DE88803A58E457782341"/>
          </w:pPr>
          <w:r w:rsidRPr="00183C29">
            <w:rPr>
              <w:rStyle w:val="PlaceholderText"/>
              <w:rFonts w:cstheme="minorHAnsi"/>
            </w:rPr>
            <w:t>Choose an item.</w:t>
          </w:r>
        </w:p>
      </w:docPartBody>
    </w:docPart>
    <w:docPart>
      <w:docPartPr>
        <w:name w:val="28253F89502C4E789FC6FECCF2DD2C73"/>
        <w:category>
          <w:name w:val="General"/>
          <w:gallery w:val="placeholder"/>
        </w:category>
        <w:types>
          <w:type w:val="bbPlcHdr"/>
        </w:types>
        <w:behaviors>
          <w:behavior w:val="content"/>
        </w:behaviors>
        <w:guid w:val="{CDEA6E12-C66E-4E5E-A35A-794145A93E74}"/>
      </w:docPartPr>
      <w:docPartBody>
        <w:p w:rsidR="000D311C" w:rsidRDefault="003A0F0D" w:rsidP="003A0F0D">
          <w:pPr>
            <w:pStyle w:val="28253F89502C4E789FC6FECCF2DD2C731"/>
          </w:pPr>
          <w:r w:rsidRPr="00183C29">
            <w:rPr>
              <w:rStyle w:val="PlaceholderText"/>
              <w:rFonts w:cstheme="minorHAnsi"/>
            </w:rPr>
            <w:t>Click or tap here to enter text.</w:t>
          </w:r>
        </w:p>
      </w:docPartBody>
    </w:docPart>
    <w:docPart>
      <w:docPartPr>
        <w:name w:val="26805E784AB44F9F81D2CE3DCAE0E2F3"/>
        <w:category>
          <w:name w:val="General"/>
          <w:gallery w:val="placeholder"/>
        </w:category>
        <w:types>
          <w:type w:val="bbPlcHdr"/>
        </w:types>
        <w:behaviors>
          <w:behavior w:val="content"/>
        </w:behaviors>
        <w:guid w:val="{050BB1CE-5E07-490F-A37A-60F70A143DD8}"/>
      </w:docPartPr>
      <w:docPartBody>
        <w:p w:rsidR="000D311C" w:rsidRDefault="003A0F0D" w:rsidP="003A0F0D">
          <w:pPr>
            <w:pStyle w:val="26805E784AB44F9F81D2CE3DCAE0E2F31"/>
          </w:pPr>
          <w:r w:rsidRPr="00183C29">
            <w:rPr>
              <w:rStyle w:val="PlaceholderText"/>
              <w:rFonts w:cstheme="minorHAnsi"/>
            </w:rPr>
            <w:t>Click or tap here to enter text.</w:t>
          </w:r>
        </w:p>
      </w:docPartBody>
    </w:docPart>
    <w:docPart>
      <w:docPartPr>
        <w:name w:val="DB48A40DD54541F680EBD2C465FF0DDC"/>
        <w:category>
          <w:name w:val="General"/>
          <w:gallery w:val="placeholder"/>
        </w:category>
        <w:types>
          <w:type w:val="bbPlcHdr"/>
        </w:types>
        <w:behaviors>
          <w:behavior w:val="content"/>
        </w:behaviors>
        <w:guid w:val="{F9BBBA89-DA10-4057-860F-44D3C9E2DB2F}"/>
      </w:docPartPr>
      <w:docPartBody>
        <w:p w:rsidR="000D311C" w:rsidRDefault="008E1038" w:rsidP="008E1038">
          <w:pPr>
            <w:pStyle w:val="DB48A40DD54541F680EBD2C465FF0DDC"/>
          </w:pPr>
          <w:r w:rsidRPr="004B2CDC">
            <w:rPr>
              <w:rStyle w:val="PlaceholderText"/>
            </w:rPr>
            <w:t>Click or tap here to enter text.</w:t>
          </w:r>
        </w:p>
      </w:docPartBody>
    </w:docPart>
    <w:docPart>
      <w:docPartPr>
        <w:name w:val="35D13EF5992A45089C5D36C833380043"/>
        <w:category>
          <w:name w:val="General"/>
          <w:gallery w:val="placeholder"/>
        </w:category>
        <w:types>
          <w:type w:val="bbPlcHdr"/>
        </w:types>
        <w:behaviors>
          <w:behavior w:val="content"/>
        </w:behaviors>
        <w:guid w:val="{C8A9AD7E-22A0-4447-8A4C-8AC8F4D2858D}"/>
      </w:docPartPr>
      <w:docPartBody>
        <w:p w:rsidR="000D311C" w:rsidRDefault="003A0F0D" w:rsidP="003A0F0D">
          <w:pPr>
            <w:pStyle w:val="35D13EF5992A45089C5D36C8333800431"/>
          </w:pPr>
          <w:r w:rsidRPr="00183C29">
            <w:rPr>
              <w:rStyle w:val="PlaceholderText"/>
              <w:rFonts w:cstheme="minorHAnsi"/>
            </w:rPr>
            <w:t>Click or tap here to enter text.</w:t>
          </w:r>
        </w:p>
      </w:docPartBody>
    </w:docPart>
    <w:docPart>
      <w:docPartPr>
        <w:name w:val="22841D6E33DB4A2E8474D9EB37F75D87"/>
        <w:category>
          <w:name w:val="General"/>
          <w:gallery w:val="placeholder"/>
        </w:category>
        <w:types>
          <w:type w:val="bbPlcHdr"/>
        </w:types>
        <w:behaviors>
          <w:behavior w:val="content"/>
        </w:behaviors>
        <w:guid w:val="{8395D320-9328-4408-9CD2-3A173A0F7235}"/>
      </w:docPartPr>
      <w:docPartBody>
        <w:p w:rsidR="000D311C" w:rsidRDefault="003A0F0D" w:rsidP="003A0F0D">
          <w:pPr>
            <w:pStyle w:val="22841D6E33DB4A2E8474D9EB37F75D871"/>
          </w:pPr>
          <w:r w:rsidRPr="00183C29">
            <w:rPr>
              <w:rStyle w:val="PlaceholderText"/>
              <w:rFonts w:cstheme="minorHAnsi"/>
            </w:rPr>
            <w:t>Click or tap here to enter text.</w:t>
          </w:r>
        </w:p>
      </w:docPartBody>
    </w:docPart>
    <w:docPart>
      <w:docPartPr>
        <w:name w:val="49558F9BE2284F10B54AF87E027B9E00"/>
        <w:category>
          <w:name w:val="General"/>
          <w:gallery w:val="placeholder"/>
        </w:category>
        <w:types>
          <w:type w:val="bbPlcHdr"/>
        </w:types>
        <w:behaviors>
          <w:behavior w:val="content"/>
        </w:behaviors>
        <w:guid w:val="{C0F0BE24-1F24-4057-B28C-7F29CCE9919E}"/>
      </w:docPartPr>
      <w:docPartBody>
        <w:p w:rsidR="000D311C" w:rsidRDefault="003A0F0D" w:rsidP="003A0F0D">
          <w:pPr>
            <w:pStyle w:val="49558F9BE2284F10B54AF87E027B9E001"/>
          </w:pPr>
          <w:r w:rsidRPr="00183C29">
            <w:rPr>
              <w:rStyle w:val="PlaceholderText"/>
              <w:rFonts w:cstheme="minorHAnsi"/>
            </w:rPr>
            <w:t>Click or tap here to enter text.</w:t>
          </w:r>
        </w:p>
      </w:docPartBody>
    </w:docPart>
    <w:docPart>
      <w:docPartPr>
        <w:name w:val="6A30CFE327BB46789D3FA6EDB2663580"/>
        <w:category>
          <w:name w:val="General"/>
          <w:gallery w:val="placeholder"/>
        </w:category>
        <w:types>
          <w:type w:val="bbPlcHdr"/>
        </w:types>
        <w:behaviors>
          <w:behavior w:val="content"/>
        </w:behaviors>
        <w:guid w:val="{5051E1BB-ADB6-458E-BAE1-945386E5EDFD}"/>
      </w:docPartPr>
      <w:docPartBody>
        <w:p w:rsidR="004C4372" w:rsidRDefault="003A0F0D" w:rsidP="003A0F0D">
          <w:pPr>
            <w:pStyle w:val="6A30CFE327BB46789D3FA6EDB26635801"/>
          </w:pPr>
          <w:r w:rsidRPr="00183C29">
            <w:rPr>
              <w:rStyle w:val="PlaceholderText"/>
              <w:rFonts w:cstheme="minorHAnsi"/>
            </w:rPr>
            <w:t>Click or tap here to enter text.</w:t>
          </w:r>
        </w:p>
      </w:docPartBody>
    </w:docPart>
    <w:docPart>
      <w:docPartPr>
        <w:name w:val="635A35043CFE4196B33DE7A7E8FB35D7"/>
        <w:category>
          <w:name w:val="General"/>
          <w:gallery w:val="placeholder"/>
        </w:category>
        <w:types>
          <w:type w:val="bbPlcHdr"/>
        </w:types>
        <w:behaviors>
          <w:behavior w:val="content"/>
        </w:behaviors>
        <w:guid w:val="{35F4F7D0-1C68-40C0-85E2-600628C4336B}"/>
      </w:docPartPr>
      <w:docPartBody>
        <w:p w:rsidR="004C4372" w:rsidRDefault="003A0F0D" w:rsidP="003A0F0D">
          <w:pPr>
            <w:pStyle w:val="635A35043CFE4196B33DE7A7E8FB35D71"/>
          </w:pPr>
          <w:r w:rsidRPr="00183C29">
            <w:rPr>
              <w:rStyle w:val="PlaceholderText"/>
              <w:rFonts w:cstheme="minorHAnsi"/>
            </w:rPr>
            <w:t>Choose an item.</w:t>
          </w:r>
        </w:p>
      </w:docPartBody>
    </w:docPart>
    <w:docPart>
      <w:docPartPr>
        <w:name w:val="1D479C1077A549F5A7DE28D2E71B3177"/>
        <w:category>
          <w:name w:val="General"/>
          <w:gallery w:val="placeholder"/>
        </w:category>
        <w:types>
          <w:type w:val="bbPlcHdr"/>
        </w:types>
        <w:behaviors>
          <w:behavior w:val="content"/>
        </w:behaviors>
        <w:guid w:val="{F31984B0-C538-4220-8E49-B82CB958F110}"/>
      </w:docPartPr>
      <w:docPartBody>
        <w:p w:rsidR="004C4372" w:rsidRDefault="003A0F0D" w:rsidP="003A0F0D">
          <w:pPr>
            <w:pStyle w:val="1D479C1077A549F5A7DE28D2E71B31771"/>
          </w:pPr>
          <w:r w:rsidRPr="00183C29">
            <w:rPr>
              <w:rStyle w:val="PlaceholderText"/>
              <w:rFonts w:cstheme="minorHAnsi"/>
            </w:rPr>
            <w:t>Click or tap here to enter text.</w:t>
          </w:r>
        </w:p>
      </w:docPartBody>
    </w:docPart>
    <w:docPart>
      <w:docPartPr>
        <w:name w:val="BC67F5611F3F454D8E7939B8A18CB8AC"/>
        <w:category>
          <w:name w:val="General"/>
          <w:gallery w:val="placeholder"/>
        </w:category>
        <w:types>
          <w:type w:val="bbPlcHdr"/>
        </w:types>
        <w:behaviors>
          <w:behavior w:val="content"/>
        </w:behaviors>
        <w:guid w:val="{90DE9013-A769-4546-AB03-9671D158943B}"/>
      </w:docPartPr>
      <w:docPartBody>
        <w:p w:rsidR="004C4372" w:rsidRDefault="003A0F0D" w:rsidP="003A0F0D">
          <w:pPr>
            <w:pStyle w:val="BC67F5611F3F454D8E7939B8A18CB8AC1"/>
          </w:pPr>
          <w:r w:rsidRPr="00183C29">
            <w:rPr>
              <w:rStyle w:val="PlaceholderText"/>
              <w:rFonts w:cstheme="minorHAnsi"/>
            </w:rPr>
            <w:t>Click or tap here to enter text.</w:t>
          </w:r>
        </w:p>
      </w:docPartBody>
    </w:docPart>
    <w:docPart>
      <w:docPartPr>
        <w:name w:val="A5636731D8D4417F9A345A8D05DB4F84"/>
        <w:category>
          <w:name w:val="General"/>
          <w:gallery w:val="placeholder"/>
        </w:category>
        <w:types>
          <w:type w:val="bbPlcHdr"/>
        </w:types>
        <w:behaviors>
          <w:behavior w:val="content"/>
        </w:behaviors>
        <w:guid w:val="{C14CDE9B-C480-4C11-9D37-D830A69540D8}"/>
      </w:docPartPr>
      <w:docPartBody>
        <w:p w:rsidR="004C4372" w:rsidRDefault="003A0F0D" w:rsidP="003A0F0D">
          <w:pPr>
            <w:pStyle w:val="A5636731D8D4417F9A345A8D05DB4F841"/>
          </w:pPr>
          <w:r w:rsidRPr="00183C29">
            <w:rPr>
              <w:rStyle w:val="PlaceholderText"/>
              <w:rFonts w:cstheme="minorHAnsi"/>
            </w:rPr>
            <w:t>Choose an item.</w:t>
          </w:r>
        </w:p>
      </w:docPartBody>
    </w:docPart>
    <w:docPart>
      <w:docPartPr>
        <w:name w:val="5CFE0EB0CE99477382C6893E22663C52"/>
        <w:category>
          <w:name w:val="General"/>
          <w:gallery w:val="placeholder"/>
        </w:category>
        <w:types>
          <w:type w:val="bbPlcHdr"/>
        </w:types>
        <w:behaviors>
          <w:behavior w:val="content"/>
        </w:behaviors>
        <w:guid w:val="{99E33C52-9B5F-4C45-A1C4-80030F300631}"/>
      </w:docPartPr>
      <w:docPartBody>
        <w:p w:rsidR="004C4372" w:rsidRDefault="003A0F0D" w:rsidP="003A0F0D">
          <w:pPr>
            <w:pStyle w:val="5CFE0EB0CE99477382C6893E22663C521"/>
          </w:pPr>
          <w:r w:rsidRPr="00183C29">
            <w:rPr>
              <w:rStyle w:val="PlaceholderText"/>
              <w:rFonts w:cstheme="minorHAnsi"/>
            </w:rPr>
            <w:t>Choose an item.</w:t>
          </w:r>
        </w:p>
      </w:docPartBody>
    </w:docPart>
    <w:docPart>
      <w:docPartPr>
        <w:name w:val="45B6AD5E220743E9B7A1C45F973006BC"/>
        <w:category>
          <w:name w:val="General"/>
          <w:gallery w:val="placeholder"/>
        </w:category>
        <w:types>
          <w:type w:val="bbPlcHdr"/>
        </w:types>
        <w:behaviors>
          <w:behavior w:val="content"/>
        </w:behaviors>
        <w:guid w:val="{40F177DE-10E9-474F-9747-3159A7418FAC}"/>
      </w:docPartPr>
      <w:docPartBody>
        <w:p w:rsidR="004C4372" w:rsidRDefault="003A0F0D" w:rsidP="003A0F0D">
          <w:pPr>
            <w:pStyle w:val="45B6AD5E220743E9B7A1C45F973006BC1"/>
          </w:pPr>
          <w:r w:rsidRPr="00183C29">
            <w:rPr>
              <w:rStyle w:val="PlaceholderText"/>
              <w:rFonts w:cstheme="minorHAnsi"/>
            </w:rPr>
            <w:t>Choose an item.</w:t>
          </w:r>
        </w:p>
      </w:docPartBody>
    </w:docPart>
    <w:docPart>
      <w:docPartPr>
        <w:name w:val="BFD3064B48004009B2E901C9DA9060BB"/>
        <w:category>
          <w:name w:val="General"/>
          <w:gallery w:val="placeholder"/>
        </w:category>
        <w:types>
          <w:type w:val="bbPlcHdr"/>
        </w:types>
        <w:behaviors>
          <w:behavior w:val="content"/>
        </w:behaviors>
        <w:guid w:val="{CEC5B6A4-97B2-43B4-BEB2-6E6F9364C3E4}"/>
      </w:docPartPr>
      <w:docPartBody>
        <w:p w:rsidR="004C4372" w:rsidRDefault="003A0F0D" w:rsidP="003A0F0D">
          <w:pPr>
            <w:pStyle w:val="BFD3064B48004009B2E901C9DA9060BB1"/>
          </w:pPr>
          <w:r w:rsidRPr="00183C29">
            <w:rPr>
              <w:rStyle w:val="PlaceholderText"/>
              <w:rFonts w:cstheme="minorHAnsi"/>
            </w:rPr>
            <w:t>Click or tap here to enter text.</w:t>
          </w:r>
        </w:p>
      </w:docPartBody>
    </w:docPart>
    <w:docPart>
      <w:docPartPr>
        <w:name w:val="980745326E8C492D859A85DE660201DD"/>
        <w:category>
          <w:name w:val="General"/>
          <w:gallery w:val="placeholder"/>
        </w:category>
        <w:types>
          <w:type w:val="bbPlcHdr"/>
        </w:types>
        <w:behaviors>
          <w:behavior w:val="content"/>
        </w:behaviors>
        <w:guid w:val="{9278C62C-D994-4C24-B5C4-27C1A9361B5E}"/>
      </w:docPartPr>
      <w:docPartBody>
        <w:p w:rsidR="004C4372" w:rsidRDefault="003A0F0D" w:rsidP="003A0F0D">
          <w:pPr>
            <w:pStyle w:val="980745326E8C492D859A85DE660201DD1"/>
          </w:pPr>
          <w:r w:rsidRPr="00183C29">
            <w:rPr>
              <w:rStyle w:val="PlaceholderText"/>
              <w:rFonts w:cstheme="minorHAnsi"/>
            </w:rPr>
            <w:t>Click or tap to enter a date.</w:t>
          </w:r>
        </w:p>
      </w:docPartBody>
    </w:docPart>
    <w:docPart>
      <w:docPartPr>
        <w:name w:val="FFE99C976FBF4877B249D67FF2F4C667"/>
        <w:category>
          <w:name w:val="General"/>
          <w:gallery w:val="placeholder"/>
        </w:category>
        <w:types>
          <w:type w:val="bbPlcHdr"/>
        </w:types>
        <w:behaviors>
          <w:behavior w:val="content"/>
        </w:behaviors>
        <w:guid w:val="{0BBE6FD1-7500-4D99-902D-DEEF8C048700}"/>
      </w:docPartPr>
      <w:docPartBody>
        <w:p w:rsidR="004C4372" w:rsidRDefault="003A0F0D" w:rsidP="003A0F0D">
          <w:pPr>
            <w:pStyle w:val="FFE99C976FBF4877B249D67FF2F4C6671"/>
          </w:pPr>
          <w:r w:rsidRPr="00183C29">
            <w:rPr>
              <w:rStyle w:val="PlaceholderText"/>
              <w:rFonts w:cstheme="minorHAnsi"/>
            </w:rPr>
            <w:t>Click or tap here to enter text.</w:t>
          </w:r>
        </w:p>
      </w:docPartBody>
    </w:docPart>
    <w:docPart>
      <w:docPartPr>
        <w:name w:val="6CDD62A81A004614A0EB345672612A75"/>
        <w:category>
          <w:name w:val="General"/>
          <w:gallery w:val="placeholder"/>
        </w:category>
        <w:types>
          <w:type w:val="bbPlcHdr"/>
        </w:types>
        <w:behaviors>
          <w:behavior w:val="content"/>
        </w:behaviors>
        <w:guid w:val="{E9A27ADE-DF04-4913-8B28-99E94A53B567}"/>
      </w:docPartPr>
      <w:docPartBody>
        <w:p w:rsidR="004C4372" w:rsidRDefault="003A0F0D" w:rsidP="003A0F0D">
          <w:pPr>
            <w:pStyle w:val="6CDD62A81A004614A0EB345672612A751"/>
          </w:pPr>
          <w:r w:rsidRPr="00183C29">
            <w:rPr>
              <w:rStyle w:val="PlaceholderText"/>
              <w:rFonts w:cstheme="minorHAnsi"/>
            </w:rPr>
            <w:t>Click or tap here to enter text.</w:t>
          </w:r>
        </w:p>
      </w:docPartBody>
    </w:docPart>
    <w:docPart>
      <w:docPartPr>
        <w:name w:val="92155A61B11845D4B2A58374FBBA492B"/>
        <w:category>
          <w:name w:val="General"/>
          <w:gallery w:val="placeholder"/>
        </w:category>
        <w:types>
          <w:type w:val="bbPlcHdr"/>
        </w:types>
        <w:behaviors>
          <w:behavior w:val="content"/>
        </w:behaviors>
        <w:guid w:val="{22FA05C0-D0CC-4E3D-8368-F97DFA46439E}"/>
      </w:docPartPr>
      <w:docPartBody>
        <w:p w:rsidR="004C4372" w:rsidRDefault="003A0F0D" w:rsidP="003A0F0D">
          <w:pPr>
            <w:pStyle w:val="92155A61B11845D4B2A58374FBBA492B1"/>
          </w:pPr>
          <w:r w:rsidRPr="00183C29">
            <w:rPr>
              <w:rStyle w:val="PlaceholderText"/>
              <w:rFonts w:cstheme="minorHAnsi"/>
            </w:rPr>
            <w:t>Click or tap here to enter text.</w:t>
          </w:r>
        </w:p>
      </w:docPartBody>
    </w:docPart>
    <w:docPart>
      <w:docPartPr>
        <w:name w:val="028771282D63478F8730367FED84BDD8"/>
        <w:category>
          <w:name w:val="General"/>
          <w:gallery w:val="placeholder"/>
        </w:category>
        <w:types>
          <w:type w:val="bbPlcHdr"/>
        </w:types>
        <w:behaviors>
          <w:behavior w:val="content"/>
        </w:behaviors>
        <w:guid w:val="{55B602CC-3491-48B6-BE37-E28D2B9E5889}"/>
      </w:docPartPr>
      <w:docPartBody>
        <w:p w:rsidR="004C4372" w:rsidRDefault="003A0F0D" w:rsidP="003A0F0D">
          <w:pPr>
            <w:pStyle w:val="028771282D63478F8730367FED84BDD81"/>
          </w:pPr>
          <w:r w:rsidRPr="00183C29">
            <w:rPr>
              <w:rStyle w:val="PlaceholderText"/>
              <w:rFonts w:cstheme="minorHAnsi"/>
            </w:rPr>
            <w:t>Click or tap here to enter text.</w:t>
          </w:r>
        </w:p>
      </w:docPartBody>
    </w:docPart>
    <w:docPart>
      <w:docPartPr>
        <w:name w:val="CD77162451CF49279B3F5DBE8A041388"/>
        <w:category>
          <w:name w:val="General"/>
          <w:gallery w:val="placeholder"/>
        </w:category>
        <w:types>
          <w:type w:val="bbPlcHdr"/>
        </w:types>
        <w:behaviors>
          <w:behavior w:val="content"/>
        </w:behaviors>
        <w:guid w:val="{C0757B6F-00C6-4C1F-A369-614DFAB352FF}"/>
      </w:docPartPr>
      <w:docPartBody>
        <w:p w:rsidR="004C4372" w:rsidRDefault="003A0F0D" w:rsidP="003A0F0D">
          <w:pPr>
            <w:pStyle w:val="CD77162451CF49279B3F5DBE8A0413881"/>
          </w:pPr>
          <w:r w:rsidRPr="00183C29">
            <w:rPr>
              <w:rStyle w:val="PlaceholderText"/>
              <w:rFonts w:cstheme="minorHAnsi"/>
            </w:rPr>
            <w:t>Click or tap here to enter text.</w:t>
          </w:r>
        </w:p>
      </w:docPartBody>
    </w:docPart>
    <w:docPart>
      <w:docPartPr>
        <w:name w:val="BB953C5749184B4FAA49202F1414AC98"/>
        <w:category>
          <w:name w:val="General"/>
          <w:gallery w:val="placeholder"/>
        </w:category>
        <w:types>
          <w:type w:val="bbPlcHdr"/>
        </w:types>
        <w:behaviors>
          <w:behavior w:val="content"/>
        </w:behaviors>
        <w:guid w:val="{92917BD4-153F-43CC-9ECD-855F8FF2A1D4}"/>
      </w:docPartPr>
      <w:docPartBody>
        <w:p w:rsidR="004C4372" w:rsidRDefault="003A0F0D" w:rsidP="003A0F0D">
          <w:pPr>
            <w:pStyle w:val="BB953C5749184B4FAA49202F1414AC981"/>
          </w:pPr>
          <w:r w:rsidRPr="00183C29">
            <w:rPr>
              <w:rStyle w:val="PlaceholderText"/>
              <w:rFonts w:cstheme="minorHAnsi"/>
            </w:rPr>
            <w:t>Click or tap here to enter text.</w:t>
          </w:r>
        </w:p>
      </w:docPartBody>
    </w:docPart>
    <w:docPart>
      <w:docPartPr>
        <w:name w:val="C7C3E00181734D7B9237FC2FC8C4E3A2"/>
        <w:category>
          <w:name w:val="General"/>
          <w:gallery w:val="placeholder"/>
        </w:category>
        <w:types>
          <w:type w:val="bbPlcHdr"/>
        </w:types>
        <w:behaviors>
          <w:behavior w:val="content"/>
        </w:behaviors>
        <w:guid w:val="{1B867860-7FCD-40D6-8B45-291A4887F4EF}"/>
      </w:docPartPr>
      <w:docPartBody>
        <w:p w:rsidR="004C4372" w:rsidRDefault="003A0F0D" w:rsidP="003A0F0D">
          <w:pPr>
            <w:pStyle w:val="C7C3E00181734D7B9237FC2FC8C4E3A21"/>
          </w:pPr>
          <w:r w:rsidRPr="00183C29">
            <w:rPr>
              <w:rStyle w:val="PlaceholderText"/>
              <w:rFonts w:cstheme="minorHAnsi"/>
            </w:rPr>
            <w:t>Click or tap here to enter text.</w:t>
          </w:r>
        </w:p>
      </w:docPartBody>
    </w:docPart>
    <w:docPart>
      <w:docPartPr>
        <w:name w:val="C8EEF88076C0425C99BE9965BE27DEFC"/>
        <w:category>
          <w:name w:val="General"/>
          <w:gallery w:val="placeholder"/>
        </w:category>
        <w:types>
          <w:type w:val="bbPlcHdr"/>
        </w:types>
        <w:behaviors>
          <w:behavior w:val="content"/>
        </w:behaviors>
        <w:guid w:val="{00ABBC65-03E6-4BE2-BA09-7E555351E5E9}"/>
      </w:docPartPr>
      <w:docPartBody>
        <w:p w:rsidR="004C4372" w:rsidRDefault="003A0F0D" w:rsidP="003A0F0D">
          <w:pPr>
            <w:pStyle w:val="C8EEF88076C0425C99BE9965BE27DEFC1"/>
          </w:pPr>
          <w:r w:rsidRPr="00183C29">
            <w:rPr>
              <w:rStyle w:val="PlaceholderText"/>
              <w:rFonts w:cstheme="minorHAnsi"/>
            </w:rPr>
            <w:t>Click or tap here to enter text.</w:t>
          </w:r>
        </w:p>
      </w:docPartBody>
    </w:docPart>
    <w:docPart>
      <w:docPartPr>
        <w:name w:val="54A2B1CC1BAE4854877551BB0F4437C3"/>
        <w:category>
          <w:name w:val="General"/>
          <w:gallery w:val="placeholder"/>
        </w:category>
        <w:types>
          <w:type w:val="bbPlcHdr"/>
        </w:types>
        <w:behaviors>
          <w:behavior w:val="content"/>
        </w:behaviors>
        <w:guid w:val="{822FA333-56C1-4239-8072-6051B7FC44AD}"/>
      </w:docPartPr>
      <w:docPartBody>
        <w:p w:rsidR="004C4372" w:rsidRDefault="003A0F0D" w:rsidP="003A0F0D">
          <w:pPr>
            <w:pStyle w:val="54A2B1CC1BAE4854877551BB0F4437C31"/>
          </w:pPr>
          <w:r w:rsidRPr="00183C29">
            <w:rPr>
              <w:rStyle w:val="PlaceholderText"/>
              <w:rFonts w:cstheme="minorHAnsi"/>
            </w:rPr>
            <w:t>Click or tap here to enter text.</w:t>
          </w:r>
        </w:p>
      </w:docPartBody>
    </w:docPart>
    <w:docPart>
      <w:docPartPr>
        <w:name w:val="C06E60CBDFA740348CEA5FADC1B1DBF4"/>
        <w:category>
          <w:name w:val="General"/>
          <w:gallery w:val="placeholder"/>
        </w:category>
        <w:types>
          <w:type w:val="bbPlcHdr"/>
        </w:types>
        <w:behaviors>
          <w:behavior w:val="content"/>
        </w:behaviors>
        <w:guid w:val="{C5F9D261-53D1-4462-9CA6-3875D9890AC5}"/>
      </w:docPartPr>
      <w:docPartBody>
        <w:p w:rsidR="004C4372" w:rsidRDefault="003A0F0D" w:rsidP="003A0F0D">
          <w:pPr>
            <w:pStyle w:val="C06E60CBDFA740348CEA5FADC1B1DBF41"/>
          </w:pPr>
          <w:r w:rsidRPr="00183C29">
            <w:rPr>
              <w:rStyle w:val="PlaceholderText"/>
              <w:rFonts w:cstheme="minorHAnsi"/>
            </w:rPr>
            <w:t>Click or tap to enter a date.</w:t>
          </w:r>
        </w:p>
      </w:docPartBody>
    </w:docPart>
    <w:docPart>
      <w:docPartPr>
        <w:name w:val="C95116E6B4B64499873E7155D69E3C47"/>
        <w:category>
          <w:name w:val="General"/>
          <w:gallery w:val="placeholder"/>
        </w:category>
        <w:types>
          <w:type w:val="bbPlcHdr"/>
        </w:types>
        <w:behaviors>
          <w:behavior w:val="content"/>
        </w:behaviors>
        <w:guid w:val="{925B94C4-F591-4F25-B7CD-3D026750853B}"/>
      </w:docPartPr>
      <w:docPartBody>
        <w:p w:rsidR="004C4372" w:rsidRDefault="003A0F0D" w:rsidP="003A0F0D">
          <w:pPr>
            <w:pStyle w:val="C95116E6B4B64499873E7155D69E3C471"/>
          </w:pPr>
          <w:r w:rsidRPr="00183C29">
            <w:rPr>
              <w:rStyle w:val="PlaceholderText"/>
              <w:rFonts w:cstheme="minorHAnsi"/>
            </w:rPr>
            <w:t>Click or tap here to enter text.</w:t>
          </w:r>
        </w:p>
      </w:docPartBody>
    </w:docPart>
    <w:docPart>
      <w:docPartPr>
        <w:name w:val="7870578C4D9D4628B62BDB35F72B5E96"/>
        <w:category>
          <w:name w:val="General"/>
          <w:gallery w:val="placeholder"/>
        </w:category>
        <w:types>
          <w:type w:val="bbPlcHdr"/>
        </w:types>
        <w:behaviors>
          <w:behavior w:val="content"/>
        </w:behaviors>
        <w:guid w:val="{F61C2137-E5D3-4ADE-8F3B-56CE3ED2D666}"/>
      </w:docPartPr>
      <w:docPartBody>
        <w:p w:rsidR="004C4372" w:rsidRDefault="003A0F0D" w:rsidP="003A0F0D">
          <w:pPr>
            <w:pStyle w:val="7870578C4D9D4628B62BDB35F72B5E961"/>
          </w:pPr>
          <w:r w:rsidRPr="00183C29">
            <w:rPr>
              <w:rStyle w:val="PlaceholderText"/>
              <w:rFonts w:cstheme="minorHAnsi"/>
            </w:rPr>
            <w:t>Click or tap here to enter text.</w:t>
          </w:r>
        </w:p>
      </w:docPartBody>
    </w:docPart>
    <w:docPart>
      <w:docPartPr>
        <w:name w:val="4AB50D1CA4FE48B78FEC950A456CE112"/>
        <w:category>
          <w:name w:val="General"/>
          <w:gallery w:val="placeholder"/>
        </w:category>
        <w:types>
          <w:type w:val="bbPlcHdr"/>
        </w:types>
        <w:behaviors>
          <w:behavior w:val="content"/>
        </w:behaviors>
        <w:guid w:val="{AAFF0352-C11F-491A-BFDA-437A7BF58733}"/>
      </w:docPartPr>
      <w:docPartBody>
        <w:p w:rsidR="004C4372" w:rsidRDefault="003A0F0D" w:rsidP="003A0F0D">
          <w:pPr>
            <w:pStyle w:val="4AB50D1CA4FE48B78FEC950A456CE1121"/>
          </w:pPr>
          <w:r w:rsidRPr="00183C29">
            <w:rPr>
              <w:rStyle w:val="PlaceholderText"/>
              <w:rFonts w:cstheme="minorHAnsi"/>
            </w:rPr>
            <w:t>Click or tap here to enter text.</w:t>
          </w:r>
        </w:p>
      </w:docPartBody>
    </w:docPart>
    <w:docPart>
      <w:docPartPr>
        <w:name w:val="147D21EA7A874C668E9436C34A0B2A81"/>
        <w:category>
          <w:name w:val="General"/>
          <w:gallery w:val="placeholder"/>
        </w:category>
        <w:types>
          <w:type w:val="bbPlcHdr"/>
        </w:types>
        <w:behaviors>
          <w:behavior w:val="content"/>
        </w:behaviors>
        <w:guid w:val="{879C51D7-82FF-4004-A66A-803553D2A871}"/>
      </w:docPartPr>
      <w:docPartBody>
        <w:p w:rsidR="004C4372" w:rsidRDefault="003A0F0D" w:rsidP="003A0F0D">
          <w:pPr>
            <w:pStyle w:val="147D21EA7A874C668E9436C34A0B2A811"/>
          </w:pPr>
          <w:r w:rsidRPr="00183C29">
            <w:rPr>
              <w:rStyle w:val="PlaceholderText"/>
              <w:rFonts w:cstheme="minorHAnsi"/>
            </w:rPr>
            <w:t>Click or tap to enter a date.</w:t>
          </w:r>
        </w:p>
      </w:docPartBody>
    </w:docPart>
    <w:docPart>
      <w:docPartPr>
        <w:name w:val="EDC0A2727E9A4F6A95EB57A2FA4A1962"/>
        <w:category>
          <w:name w:val="General"/>
          <w:gallery w:val="placeholder"/>
        </w:category>
        <w:types>
          <w:type w:val="bbPlcHdr"/>
        </w:types>
        <w:behaviors>
          <w:behavior w:val="content"/>
        </w:behaviors>
        <w:guid w:val="{5DFD860D-A9D1-410D-969E-CA30EC8FC948}"/>
      </w:docPartPr>
      <w:docPartBody>
        <w:p w:rsidR="004C4372" w:rsidRDefault="003A0F0D" w:rsidP="003A0F0D">
          <w:pPr>
            <w:pStyle w:val="EDC0A2727E9A4F6A95EB57A2FA4A19621"/>
          </w:pPr>
          <w:r w:rsidRPr="00183C29">
            <w:rPr>
              <w:rStyle w:val="PlaceholderText"/>
              <w:rFonts w:cstheme="minorHAnsi"/>
            </w:rPr>
            <w:t>Click or tap here to enter text.</w:t>
          </w:r>
        </w:p>
      </w:docPartBody>
    </w:docPart>
    <w:docPart>
      <w:docPartPr>
        <w:name w:val="03F78918049D4FC5850F8479B518A462"/>
        <w:category>
          <w:name w:val="General"/>
          <w:gallery w:val="placeholder"/>
        </w:category>
        <w:types>
          <w:type w:val="bbPlcHdr"/>
        </w:types>
        <w:behaviors>
          <w:behavior w:val="content"/>
        </w:behaviors>
        <w:guid w:val="{5D632270-80D0-493A-91C1-50AEF568830E}"/>
      </w:docPartPr>
      <w:docPartBody>
        <w:p w:rsidR="004C4372" w:rsidRDefault="003A0F0D" w:rsidP="003A0F0D">
          <w:pPr>
            <w:pStyle w:val="03F78918049D4FC5850F8479B518A4621"/>
          </w:pPr>
          <w:r w:rsidRPr="00183C29">
            <w:rPr>
              <w:rStyle w:val="PlaceholderText"/>
              <w:rFonts w:cstheme="minorHAnsi"/>
            </w:rPr>
            <w:t>Click or tap to enter a date.</w:t>
          </w:r>
        </w:p>
      </w:docPartBody>
    </w:docPart>
    <w:docPart>
      <w:docPartPr>
        <w:name w:val="11A3D0D2860E4335940C9B10A00B8057"/>
        <w:category>
          <w:name w:val="General"/>
          <w:gallery w:val="placeholder"/>
        </w:category>
        <w:types>
          <w:type w:val="bbPlcHdr"/>
        </w:types>
        <w:behaviors>
          <w:behavior w:val="content"/>
        </w:behaviors>
        <w:guid w:val="{F9A16273-8BE5-42BE-B106-99DADA0DAC80}"/>
      </w:docPartPr>
      <w:docPartBody>
        <w:p w:rsidR="004C4372" w:rsidRDefault="003A0F0D" w:rsidP="003A0F0D">
          <w:pPr>
            <w:pStyle w:val="11A3D0D2860E4335940C9B10A00B80571"/>
          </w:pPr>
          <w:r w:rsidRPr="00183C29">
            <w:rPr>
              <w:rStyle w:val="PlaceholderText"/>
              <w:rFonts w:cstheme="minorHAnsi"/>
            </w:rPr>
            <w:t>Click or tap here to enter text.</w:t>
          </w:r>
        </w:p>
      </w:docPartBody>
    </w:docPart>
    <w:docPart>
      <w:docPartPr>
        <w:name w:val="808FEF23C51842A9A8B787C24F5161DF"/>
        <w:category>
          <w:name w:val="General"/>
          <w:gallery w:val="placeholder"/>
        </w:category>
        <w:types>
          <w:type w:val="bbPlcHdr"/>
        </w:types>
        <w:behaviors>
          <w:behavior w:val="content"/>
        </w:behaviors>
        <w:guid w:val="{039C6542-0FCF-41C5-AA1C-66ADE9D946AB}"/>
      </w:docPartPr>
      <w:docPartBody>
        <w:p w:rsidR="004C4372" w:rsidRDefault="003A0F0D" w:rsidP="003A0F0D">
          <w:pPr>
            <w:pStyle w:val="808FEF23C51842A9A8B787C24F5161DF1"/>
          </w:pPr>
          <w:r w:rsidRPr="00183C29">
            <w:rPr>
              <w:rStyle w:val="PlaceholderText"/>
              <w:rFonts w:cstheme="minorHAnsi"/>
            </w:rPr>
            <w:t>Click or tap to enter a date.</w:t>
          </w:r>
        </w:p>
      </w:docPartBody>
    </w:docPart>
    <w:docPart>
      <w:docPartPr>
        <w:name w:val="628027B6A859408DBDFC224B322D358F"/>
        <w:category>
          <w:name w:val="General"/>
          <w:gallery w:val="placeholder"/>
        </w:category>
        <w:types>
          <w:type w:val="bbPlcHdr"/>
        </w:types>
        <w:behaviors>
          <w:behavior w:val="content"/>
        </w:behaviors>
        <w:guid w:val="{2BE4B9E0-A741-4781-97EC-99A4B7387A4C}"/>
      </w:docPartPr>
      <w:docPartBody>
        <w:p w:rsidR="004C4372" w:rsidRDefault="003A0F0D" w:rsidP="003A0F0D">
          <w:pPr>
            <w:pStyle w:val="628027B6A859408DBDFC224B322D358F1"/>
          </w:pPr>
          <w:r w:rsidRPr="00183C29">
            <w:rPr>
              <w:rStyle w:val="PlaceholderText"/>
              <w:rFonts w:cstheme="minorHAnsi"/>
            </w:rPr>
            <w:t>Click or tap here to enter text.</w:t>
          </w:r>
        </w:p>
      </w:docPartBody>
    </w:docPart>
    <w:docPart>
      <w:docPartPr>
        <w:name w:val="A13065C0031644FA9B88390F6CA9978A"/>
        <w:category>
          <w:name w:val="General"/>
          <w:gallery w:val="placeholder"/>
        </w:category>
        <w:types>
          <w:type w:val="bbPlcHdr"/>
        </w:types>
        <w:behaviors>
          <w:behavior w:val="content"/>
        </w:behaviors>
        <w:guid w:val="{508EE743-AAEA-412B-9E7E-7A069168AA9F}"/>
      </w:docPartPr>
      <w:docPartBody>
        <w:p w:rsidR="004C4372" w:rsidRDefault="003A0F0D" w:rsidP="003A0F0D">
          <w:pPr>
            <w:pStyle w:val="A13065C0031644FA9B88390F6CA9978A1"/>
          </w:pPr>
          <w:r w:rsidRPr="00183C29">
            <w:rPr>
              <w:rStyle w:val="PlaceholderText"/>
              <w:rFonts w:cstheme="minorHAnsi"/>
            </w:rPr>
            <w:t>Click or tap to enter a date.</w:t>
          </w:r>
        </w:p>
      </w:docPartBody>
    </w:docPart>
    <w:docPart>
      <w:docPartPr>
        <w:name w:val="2FAACB3FC264433F91E5A3F8760C2E45"/>
        <w:category>
          <w:name w:val="General"/>
          <w:gallery w:val="placeholder"/>
        </w:category>
        <w:types>
          <w:type w:val="bbPlcHdr"/>
        </w:types>
        <w:behaviors>
          <w:behavior w:val="content"/>
        </w:behaviors>
        <w:guid w:val="{B42FC502-5F49-4999-9818-3529DF5240E4}"/>
      </w:docPartPr>
      <w:docPartBody>
        <w:p w:rsidR="004C4372" w:rsidRDefault="003A0F0D" w:rsidP="003A0F0D">
          <w:pPr>
            <w:pStyle w:val="2FAACB3FC264433F91E5A3F8760C2E451"/>
          </w:pPr>
          <w:r w:rsidRPr="00183C29">
            <w:rPr>
              <w:rStyle w:val="PlaceholderText"/>
              <w:rFonts w:cstheme="minorHAnsi"/>
            </w:rPr>
            <w:t>Click or tap here to enter text.</w:t>
          </w:r>
        </w:p>
      </w:docPartBody>
    </w:docPart>
    <w:docPart>
      <w:docPartPr>
        <w:name w:val="A2E7FAEF63A546FF98BC8045326936C3"/>
        <w:category>
          <w:name w:val="General"/>
          <w:gallery w:val="placeholder"/>
        </w:category>
        <w:types>
          <w:type w:val="bbPlcHdr"/>
        </w:types>
        <w:behaviors>
          <w:behavior w:val="content"/>
        </w:behaviors>
        <w:guid w:val="{88CB38D6-EBA8-4B3D-94D0-5524F14521B7}"/>
      </w:docPartPr>
      <w:docPartBody>
        <w:p w:rsidR="004C4372" w:rsidRDefault="003A0F0D" w:rsidP="003A0F0D">
          <w:pPr>
            <w:pStyle w:val="A2E7FAEF63A546FF98BC8045326936C31"/>
          </w:pPr>
          <w:r w:rsidRPr="00183C29">
            <w:rPr>
              <w:rStyle w:val="PlaceholderText"/>
              <w:rFonts w:cstheme="minorHAnsi"/>
            </w:rPr>
            <w:t>Click or tap here to enter text.</w:t>
          </w:r>
        </w:p>
      </w:docPartBody>
    </w:docPart>
    <w:docPart>
      <w:docPartPr>
        <w:name w:val="672944B0175E42D9A3DCB7453448BF5A"/>
        <w:category>
          <w:name w:val="General"/>
          <w:gallery w:val="placeholder"/>
        </w:category>
        <w:types>
          <w:type w:val="bbPlcHdr"/>
        </w:types>
        <w:behaviors>
          <w:behavior w:val="content"/>
        </w:behaviors>
        <w:guid w:val="{C7C92C75-D1D5-4786-8963-E3B322DA5A99}"/>
      </w:docPartPr>
      <w:docPartBody>
        <w:p w:rsidR="004C4372" w:rsidRDefault="003A0F0D" w:rsidP="003A0F0D">
          <w:pPr>
            <w:pStyle w:val="672944B0175E42D9A3DCB7453448BF5A1"/>
          </w:pPr>
          <w:r w:rsidRPr="00183C29">
            <w:rPr>
              <w:rStyle w:val="PlaceholderText"/>
              <w:rFonts w:cstheme="minorHAnsi"/>
            </w:rPr>
            <w:t>Click or tap to enter a date.</w:t>
          </w:r>
        </w:p>
      </w:docPartBody>
    </w:docPart>
    <w:docPart>
      <w:docPartPr>
        <w:name w:val="A2C8E63FDA394508AB610D4258F655D4"/>
        <w:category>
          <w:name w:val="General"/>
          <w:gallery w:val="placeholder"/>
        </w:category>
        <w:types>
          <w:type w:val="bbPlcHdr"/>
        </w:types>
        <w:behaviors>
          <w:behavior w:val="content"/>
        </w:behaviors>
        <w:guid w:val="{63B2971D-DB34-4967-9FEA-37DDBAD7B196}"/>
      </w:docPartPr>
      <w:docPartBody>
        <w:p w:rsidR="009F5D4E" w:rsidRDefault="003A0F0D" w:rsidP="003A0F0D">
          <w:pPr>
            <w:pStyle w:val="A2C8E63FDA394508AB610D4258F655D41"/>
          </w:pPr>
          <w:r w:rsidRPr="00183C29">
            <w:rPr>
              <w:rStyle w:val="PlaceholderText"/>
              <w:rFonts w:cstheme="minorHAnsi"/>
            </w:rPr>
            <w:t>Choose an item.</w:t>
          </w:r>
        </w:p>
      </w:docPartBody>
    </w:docPart>
    <w:docPart>
      <w:docPartPr>
        <w:name w:val="44CDE2F0EAA44EABB8E97D786D4DFDBB"/>
        <w:category>
          <w:name w:val="General"/>
          <w:gallery w:val="placeholder"/>
        </w:category>
        <w:types>
          <w:type w:val="bbPlcHdr"/>
        </w:types>
        <w:behaviors>
          <w:behavior w:val="content"/>
        </w:behaviors>
        <w:guid w:val="{A0777D9E-C5D0-4CFF-B1D1-EBC92E7CAB5C}"/>
      </w:docPartPr>
      <w:docPartBody>
        <w:p w:rsidR="009F5D4E" w:rsidRDefault="003A0F0D" w:rsidP="003A0F0D">
          <w:pPr>
            <w:pStyle w:val="44CDE2F0EAA44EABB8E97D786D4DFDBB1"/>
          </w:pPr>
          <w:r w:rsidRPr="00183C29">
            <w:rPr>
              <w:rStyle w:val="PlaceholderText"/>
              <w:rFonts w:cstheme="minorHAnsi"/>
            </w:rPr>
            <w:t>Click or tap here to enter text.</w:t>
          </w:r>
        </w:p>
      </w:docPartBody>
    </w:docPart>
    <w:docPart>
      <w:docPartPr>
        <w:name w:val="EC2DA6D503DE4315AEF17F576CC6959C"/>
        <w:category>
          <w:name w:val="General"/>
          <w:gallery w:val="placeholder"/>
        </w:category>
        <w:types>
          <w:type w:val="bbPlcHdr"/>
        </w:types>
        <w:behaviors>
          <w:behavior w:val="content"/>
        </w:behaviors>
        <w:guid w:val="{F820B964-814E-4612-A563-D960FA5BFA57}"/>
      </w:docPartPr>
      <w:docPartBody>
        <w:p w:rsidR="009F5D4E" w:rsidRDefault="003A0F0D" w:rsidP="003A0F0D">
          <w:pPr>
            <w:pStyle w:val="EC2DA6D503DE4315AEF17F576CC6959C1"/>
          </w:pPr>
          <w:r w:rsidRPr="00183C29">
            <w:rPr>
              <w:rStyle w:val="PlaceholderText"/>
              <w:rFonts w:cstheme="minorHAnsi"/>
            </w:rPr>
            <w:t>Choose an item.</w:t>
          </w:r>
        </w:p>
      </w:docPartBody>
    </w:docPart>
    <w:docPart>
      <w:docPartPr>
        <w:name w:val="363364E0B28142AC8020F8F7CC9572E4"/>
        <w:category>
          <w:name w:val="General"/>
          <w:gallery w:val="placeholder"/>
        </w:category>
        <w:types>
          <w:type w:val="bbPlcHdr"/>
        </w:types>
        <w:behaviors>
          <w:behavior w:val="content"/>
        </w:behaviors>
        <w:guid w:val="{3FC207DC-BAA6-4D4C-B65C-F96F57003ADB}"/>
      </w:docPartPr>
      <w:docPartBody>
        <w:p w:rsidR="009F5D4E" w:rsidRDefault="003A0F0D" w:rsidP="003A0F0D">
          <w:pPr>
            <w:pStyle w:val="363364E0B28142AC8020F8F7CC9572E41"/>
          </w:pPr>
          <w:r w:rsidRPr="00183C29">
            <w:rPr>
              <w:rStyle w:val="PlaceholderText"/>
              <w:rFonts w:cstheme="minorHAnsi"/>
            </w:rPr>
            <w:t>Click or tap here to enter text.</w:t>
          </w:r>
        </w:p>
      </w:docPartBody>
    </w:docPart>
    <w:docPart>
      <w:docPartPr>
        <w:name w:val="CACFAAF7CBC74CB59BEFD2C0F7711212"/>
        <w:category>
          <w:name w:val="General"/>
          <w:gallery w:val="placeholder"/>
        </w:category>
        <w:types>
          <w:type w:val="bbPlcHdr"/>
        </w:types>
        <w:behaviors>
          <w:behavior w:val="content"/>
        </w:behaviors>
        <w:guid w:val="{A965E4D7-43B2-456B-A995-E5C7976F717E}"/>
      </w:docPartPr>
      <w:docPartBody>
        <w:p w:rsidR="009F5D4E" w:rsidRDefault="003A0F0D" w:rsidP="003A0F0D">
          <w:pPr>
            <w:pStyle w:val="CACFAAF7CBC74CB59BEFD2C0F77112121"/>
          </w:pPr>
          <w:r w:rsidRPr="00183C29">
            <w:rPr>
              <w:rStyle w:val="PlaceholderText"/>
              <w:rFonts w:cstheme="minorHAnsi"/>
            </w:rPr>
            <w:t>Click or tap here to enter text.</w:t>
          </w:r>
        </w:p>
      </w:docPartBody>
    </w:docPart>
    <w:docPart>
      <w:docPartPr>
        <w:name w:val="D8B4E9938A714E8BB0D1CBEBEBAFDF7F"/>
        <w:category>
          <w:name w:val="General"/>
          <w:gallery w:val="placeholder"/>
        </w:category>
        <w:types>
          <w:type w:val="bbPlcHdr"/>
        </w:types>
        <w:behaviors>
          <w:behavior w:val="content"/>
        </w:behaviors>
        <w:guid w:val="{6B436A38-3DAB-44A9-93A0-F2B91C924E62}"/>
      </w:docPartPr>
      <w:docPartBody>
        <w:p w:rsidR="009F5D4E" w:rsidRDefault="003A0F0D" w:rsidP="003A0F0D">
          <w:pPr>
            <w:pStyle w:val="D8B4E9938A714E8BB0D1CBEBEBAFDF7F1"/>
          </w:pPr>
          <w:r w:rsidRPr="00183C29">
            <w:rPr>
              <w:rStyle w:val="PlaceholderText"/>
              <w:rFonts w:cstheme="minorHAnsi"/>
            </w:rPr>
            <w:t>Click or tap here to enter text.</w:t>
          </w:r>
        </w:p>
      </w:docPartBody>
    </w:docPart>
    <w:docPart>
      <w:docPartPr>
        <w:name w:val="9B0F05E58123415387C52F2FE2CE2FF9"/>
        <w:category>
          <w:name w:val="General"/>
          <w:gallery w:val="placeholder"/>
        </w:category>
        <w:types>
          <w:type w:val="bbPlcHdr"/>
        </w:types>
        <w:behaviors>
          <w:behavior w:val="content"/>
        </w:behaviors>
        <w:guid w:val="{08275A49-2646-476A-AA0C-56D85A9E3FE3}"/>
      </w:docPartPr>
      <w:docPartBody>
        <w:p w:rsidR="00DF02C9" w:rsidRDefault="003A0F0D" w:rsidP="003A0F0D">
          <w:pPr>
            <w:pStyle w:val="9B0F05E58123415387C52F2FE2CE2FF91"/>
          </w:pPr>
          <w:r w:rsidRPr="00710E8E">
            <w:rPr>
              <w:rStyle w:val="PlaceholderText"/>
              <w:rFonts w:cstheme="minorHAnsi"/>
            </w:rPr>
            <w:t>Click or tap here to enter text.</w:t>
          </w:r>
        </w:p>
      </w:docPartBody>
    </w:docPart>
    <w:docPart>
      <w:docPartPr>
        <w:name w:val="76FD3AB82E7D4A44908E67796AA36DAA"/>
        <w:category>
          <w:name w:val="General"/>
          <w:gallery w:val="placeholder"/>
        </w:category>
        <w:types>
          <w:type w:val="bbPlcHdr"/>
        </w:types>
        <w:behaviors>
          <w:behavior w:val="content"/>
        </w:behaviors>
        <w:guid w:val="{3C8EE9F4-F9C2-4ED3-B681-F30C45E35896}"/>
      </w:docPartPr>
      <w:docPartBody>
        <w:p w:rsidR="00DF02C9" w:rsidRDefault="003A0F0D" w:rsidP="003A0F0D">
          <w:pPr>
            <w:pStyle w:val="76FD3AB82E7D4A44908E67796AA36DAA1"/>
          </w:pPr>
          <w:r w:rsidRPr="00710E8E">
            <w:rPr>
              <w:rStyle w:val="PlaceholderText"/>
              <w:rFonts w:cs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2C7"/>
    <w:rsid w:val="00023D29"/>
    <w:rsid w:val="000D311C"/>
    <w:rsid w:val="000E44F5"/>
    <w:rsid w:val="001132A3"/>
    <w:rsid w:val="00173105"/>
    <w:rsid w:val="001B0D44"/>
    <w:rsid w:val="002A0C14"/>
    <w:rsid w:val="002A11E2"/>
    <w:rsid w:val="002B2343"/>
    <w:rsid w:val="003A0F0D"/>
    <w:rsid w:val="0042048C"/>
    <w:rsid w:val="00496F6B"/>
    <w:rsid w:val="004C4372"/>
    <w:rsid w:val="004E12F7"/>
    <w:rsid w:val="005429FE"/>
    <w:rsid w:val="00593A9B"/>
    <w:rsid w:val="0069384D"/>
    <w:rsid w:val="006A1689"/>
    <w:rsid w:val="00727FCD"/>
    <w:rsid w:val="00762F69"/>
    <w:rsid w:val="007D3F6C"/>
    <w:rsid w:val="008007F1"/>
    <w:rsid w:val="008442FE"/>
    <w:rsid w:val="00861197"/>
    <w:rsid w:val="00872197"/>
    <w:rsid w:val="0088104B"/>
    <w:rsid w:val="008E1038"/>
    <w:rsid w:val="009F5D4E"/>
    <w:rsid w:val="00AB4931"/>
    <w:rsid w:val="00AD3022"/>
    <w:rsid w:val="00C2200A"/>
    <w:rsid w:val="00C642C7"/>
    <w:rsid w:val="00D4147A"/>
    <w:rsid w:val="00D75712"/>
    <w:rsid w:val="00DB5A93"/>
    <w:rsid w:val="00DE75A7"/>
    <w:rsid w:val="00DF02C9"/>
    <w:rsid w:val="00EB41C8"/>
    <w:rsid w:val="00FA12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0F0D"/>
    <w:rPr>
      <w:color w:val="808080"/>
    </w:rPr>
  </w:style>
  <w:style w:type="paragraph" w:customStyle="1" w:styleId="DB48A40DD54541F680EBD2C465FF0DDC">
    <w:name w:val="DB48A40DD54541F680EBD2C465FF0DDC"/>
    <w:rsid w:val="008E1038"/>
  </w:style>
  <w:style w:type="paragraph" w:customStyle="1" w:styleId="6A30CFE327BB46789D3FA6EDB26635801">
    <w:name w:val="6A30CFE327BB46789D3FA6EDB26635801"/>
    <w:rsid w:val="003A0F0D"/>
    <w:pPr>
      <w:spacing w:after="120" w:line="276" w:lineRule="auto"/>
    </w:pPr>
    <w:rPr>
      <w:rFonts w:eastAsiaTheme="minorHAnsi"/>
      <w:lang w:eastAsia="en-US"/>
    </w:rPr>
  </w:style>
  <w:style w:type="paragraph" w:customStyle="1" w:styleId="635A35043CFE4196B33DE7A7E8FB35D71">
    <w:name w:val="635A35043CFE4196B33DE7A7E8FB35D71"/>
    <w:rsid w:val="003A0F0D"/>
    <w:pPr>
      <w:spacing w:after="120" w:line="276" w:lineRule="auto"/>
    </w:pPr>
    <w:rPr>
      <w:rFonts w:eastAsiaTheme="minorHAnsi"/>
      <w:lang w:eastAsia="en-US"/>
    </w:rPr>
  </w:style>
  <w:style w:type="paragraph" w:customStyle="1" w:styleId="1D479C1077A549F5A7DE28D2E71B31771">
    <w:name w:val="1D479C1077A549F5A7DE28D2E71B31771"/>
    <w:rsid w:val="003A0F0D"/>
    <w:pPr>
      <w:spacing w:after="120" w:line="276" w:lineRule="auto"/>
    </w:pPr>
    <w:rPr>
      <w:rFonts w:eastAsiaTheme="minorHAnsi"/>
      <w:lang w:eastAsia="en-US"/>
    </w:rPr>
  </w:style>
  <w:style w:type="paragraph" w:customStyle="1" w:styleId="BC67F5611F3F454D8E7939B8A18CB8AC1">
    <w:name w:val="BC67F5611F3F454D8E7939B8A18CB8AC1"/>
    <w:rsid w:val="003A0F0D"/>
    <w:pPr>
      <w:spacing w:after="120" w:line="276" w:lineRule="auto"/>
    </w:pPr>
    <w:rPr>
      <w:rFonts w:eastAsiaTheme="minorHAnsi"/>
      <w:lang w:eastAsia="en-US"/>
    </w:rPr>
  </w:style>
  <w:style w:type="paragraph" w:customStyle="1" w:styleId="A5636731D8D4417F9A345A8D05DB4F841">
    <w:name w:val="A5636731D8D4417F9A345A8D05DB4F841"/>
    <w:rsid w:val="003A0F0D"/>
    <w:pPr>
      <w:spacing w:after="120" w:line="276" w:lineRule="auto"/>
    </w:pPr>
    <w:rPr>
      <w:rFonts w:eastAsiaTheme="minorHAnsi"/>
      <w:lang w:eastAsia="en-US"/>
    </w:rPr>
  </w:style>
  <w:style w:type="paragraph" w:customStyle="1" w:styleId="A2C8E63FDA394508AB610D4258F655D41">
    <w:name w:val="A2C8E63FDA394508AB610D4258F655D41"/>
    <w:rsid w:val="003A0F0D"/>
    <w:pPr>
      <w:spacing w:after="120" w:line="276" w:lineRule="auto"/>
    </w:pPr>
    <w:rPr>
      <w:rFonts w:eastAsiaTheme="minorHAnsi"/>
      <w:lang w:eastAsia="en-US"/>
    </w:rPr>
  </w:style>
  <w:style w:type="paragraph" w:customStyle="1" w:styleId="44CDE2F0EAA44EABB8E97D786D4DFDBB1">
    <w:name w:val="44CDE2F0EAA44EABB8E97D786D4DFDBB1"/>
    <w:rsid w:val="003A0F0D"/>
    <w:pPr>
      <w:spacing w:after="120" w:line="276" w:lineRule="auto"/>
    </w:pPr>
    <w:rPr>
      <w:rFonts w:eastAsiaTheme="minorHAnsi"/>
      <w:lang w:eastAsia="en-US"/>
    </w:rPr>
  </w:style>
  <w:style w:type="paragraph" w:customStyle="1" w:styleId="EC2DA6D503DE4315AEF17F576CC6959C1">
    <w:name w:val="EC2DA6D503DE4315AEF17F576CC6959C1"/>
    <w:rsid w:val="003A0F0D"/>
    <w:pPr>
      <w:spacing w:after="120" w:line="276" w:lineRule="auto"/>
    </w:pPr>
    <w:rPr>
      <w:rFonts w:eastAsiaTheme="minorHAnsi"/>
      <w:lang w:eastAsia="en-US"/>
    </w:rPr>
  </w:style>
  <w:style w:type="paragraph" w:customStyle="1" w:styleId="5CFE0EB0CE99477382C6893E22663C521">
    <w:name w:val="5CFE0EB0CE99477382C6893E22663C521"/>
    <w:rsid w:val="003A0F0D"/>
    <w:pPr>
      <w:spacing w:after="120" w:line="276" w:lineRule="auto"/>
    </w:pPr>
    <w:rPr>
      <w:rFonts w:eastAsiaTheme="minorHAnsi"/>
      <w:lang w:eastAsia="en-US"/>
    </w:rPr>
  </w:style>
  <w:style w:type="paragraph" w:customStyle="1" w:styleId="D8B4E9938A714E8BB0D1CBEBEBAFDF7F1">
    <w:name w:val="D8B4E9938A714E8BB0D1CBEBEBAFDF7F1"/>
    <w:rsid w:val="003A0F0D"/>
    <w:pPr>
      <w:spacing w:after="120" w:line="276" w:lineRule="auto"/>
    </w:pPr>
    <w:rPr>
      <w:rFonts w:eastAsiaTheme="minorHAnsi"/>
      <w:lang w:eastAsia="en-US"/>
    </w:rPr>
  </w:style>
  <w:style w:type="paragraph" w:customStyle="1" w:styleId="45B6AD5E220743E9B7A1C45F973006BC1">
    <w:name w:val="45B6AD5E220743E9B7A1C45F973006BC1"/>
    <w:rsid w:val="003A0F0D"/>
    <w:pPr>
      <w:spacing w:after="120" w:line="276" w:lineRule="auto"/>
    </w:pPr>
    <w:rPr>
      <w:rFonts w:eastAsiaTheme="minorHAnsi"/>
      <w:lang w:eastAsia="en-US"/>
    </w:rPr>
  </w:style>
  <w:style w:type="paragraph" w:customStyle="1" w:styleId="363364E0B28142AC8020F8F7CC9572E41">
    <w:name w:val="363364E0B28142AC8020F8F7CC9572E41"/>
    <w:rsid w:val="003A0F0D"/>
    <w:pPr>
      <w:spacing w:after="120" w:line="276" w:lineRule="auto"/>
    </w:pPr>
    <w:rPr>
      <w:rFonts w:eastAsiaTheme="minorHAnsi"/>
      <w:lang w:eastAsia="en-US"/>
    </w:rPr>
  </w:style>
  <w:style w:type="paragraph" w:customStyle="1" w:styleId="FBA651524E594B48B1A19D0A951D0CAD1">
    <w:name w:val="FBA651524E594B48B1A19D0A951D0CAD1"/>
    <w:rsid w:val="003A0F0D"/>
    <w:pPr>
      <w:spacing w:after="120" w:line="276" w:lineRule="auto"/>
    </w:pPr>
    <w:rPr>
      <w:rFonts w:eastAsiaTheme="minorHAnsi"/>
      <w:lang w:eastAsia="en-US"/>
    </w:rPr>
  </w:style>
  <w:style w:type="paragraph" w:customStyle="1" w:styleId="C50D9FEC46D545648E2AB86F8BEC80391">
    <w:name w:val="C50D9FEC46D545648E2AB86F8BEC80391"/>
    <w:rsid w:val="003A0F0D"/>
    <w:pPr>
      <w:spacing w:after="120" w:line="276" w:lineRule="auto"/>
    </w:pPr>
    <w:rPr>
      <w:rFonts w:eastAsiaTheme="minorHAnsi"/>
      <w:lang w:eastAsia="en-US"/>
    </w:rPr>
  </w:style>
  <w:style w:type="paragraph" w:customStyle="1" w:styleId="C76ACF92369D4DE88803A58E457782341">
    <w:name w:val="C76ACF92369D4DE88803A58E457782341"/>
    <w:rsid w:val="003A0F0D"/>
    <w:pPr>
      <w:spacing w:after="120" w:line="276" w:lineRule="auto"/>
    </w:pPr>
    <w:rPr>
      <w:rFonts w:eastAsiaTheme="minorHAnsi"/>
      <w:lang w:eastAsia="en-US"/>
    </w:rPr>
  </w:style>
  <w:style w:type="paragraph" w:customStyle="1" w:styleId="28253F89502C4E789FC6FECCF2DD2C731">
    <w:name w:val="28253F89502C4E789FC6FECCF2DD2C731"/>
    <w:rsid w:val="003A0F0D"/>
    <w:pPr>
      <w:spacing w:after="120" w:line="276" w:lineRule="auto"/>
    </w:pPr>
    <w:rPr>
      <w:rFonts w:eastAsiaTheme="minorHAnsi"/>
      <w:lang w:eastAsia="en-US"/>
    </w:rPr>
  </w:style>
  <w:style w:type="paragraph" w:customStyle="1" w:styleId="26805E784AB44F9F81D2CE3DCAE0E2F31">
    <w:name w:val="26805E784AB44F9F81D2CE3DCAE0E2F31"/>
    <w:rsid w:val="003A0F0D"/>
    <w:pPr>
      <w:spacing w:after="120" w:line="276" w:lineRule="auto"/>
    </w:pPr>
    <w:rPr>
      <w:rFonts w:eastAsiaTheme="minorHAnsi"/>
      <w:lang w:eastAsia="en-US"/>
    </w:rPr>
  </w:style>
  <w:style w:type="paragraph" w:customStyle="1" w:styleId="35D13EF5992A45089C5D36C8333800431">
    <w:name w:val="35D13EF5992A45089C5D36C8333800431"/>
    <w:rsid w:val="003A0F0D"/>
    <w:pPr>
      <w:spacing w:after="120" w:line="276" w:lineRule="auto"/>
    </w:pPr>
    <w:rPr>
      <w:rFonts w:eastAsiaTheme="minorHAnsi"/>
      <w:lang w:eastAsia="en-US"/>
    </w:rPr>
  </w:style>
  <w:style w:type="paragraph" w:customStyle="1" w:styleId="CACFAAF7CBC74CB59BEFD2C0F77112121">
    <w:name w:val="CACFAAF7CBC74CB59BEFD2C0F77112121"/>
    <w:rsid w:val="003A0F0D"/>
    <w:pPr>
      <w:spacing w:after="120" w:line="276" w:lineRule="auto"/>
    </w:pPr>
    <w:rPr>
      <w:rFonts w:eastAsiaTheme="minorHAnsi"/>
      <w:lang w:eastAsia="en-US"/>
    </w:rPr>
  </w:style>
  <w:style w:type="paragraph" w:customStyle="1" w:styleId="BFD3064B48004009B2E901C9DA9060BB1">
    <w:name w:val="BFD3064B48004009B2E901C9DA9060BB1"/>
    <w:rsid w:val="003A0F0D"/>
    <w:pPr>
      <w:spacing w:after="120" w:line="276" w:lineRule="auto"/>
    </w:pPr>
    <w:rPr>
      <w:rFonts w:eastAsiaTheme="minorHAnsi"/>
      <w:lang w:eastAsia="en-US"/>
    </w:rPr>
  </w:style>
  <w:style w:type="paragraph" w:customStyle="1" w:styleId="980745326E8C492D859A85DE660201DD1">
    <w:name w:val="980745326E8C492D859A85DE660201DD1"/>
    <w:rsid w:val="003A0F0D"/>
    <w:pPr>
      <w:spacing w:after="120" w:line="276" w:lineRule="auto"/>
    </w:pPr>
    <w:rPr>
      <w:rFonts w:eastAsiaTheme="minorHAnsi"/>
      <w:lang w:eastAsia="en-US"/>
    </w:rPr>
  </w:style>
  <w:style w:type="paragraph" w:customStyle="1" w:styleId="FFE99C976FBF4877B249D67FF2F4C6671">
    <w:name w:val="FFE99C976FBF4877B249D67FF2F4C6671"/>
    <w:rsid w:val="003A0F0D"/>
    <w:pPr>
      <w:spacing w:after="120" w:line="276" w:lineRule="auto"/>
    </w:pPr>
    <w:rPr>
      <w:rFonts w:eastAsiaTheme="minorHAnsi"/>
      <w:lang w:eastAsia="en-US"/>
    </w:rPr>
  </w:style>
  <w:style w:type="paragraph" w:customStyle="1" w:styleId="6CDD62A81A004614A0EB345672612A751">
    <w:name w:val="6CDD62A81A004614A0EB345672612A751"/>
    <w:rsid w:val="003A0F0D"/>
    <w:pPr>
      <w:spacing w:after="120" w:line="276" w:lineRule="auto"/>
    </w:pPr>
    <w:rPr>
      <w:rFonts w:eastAsiaTheme="minorHAnsi"/>
      <w:lang w:eastAsia="en-US"/>
    </w:rPr>
  </w:style>
  <w:style w:type="paragraph" w:customStyle="1" w:styleId="92155A61B11845D4B2A58374FBBA492B1">
    <w:name w:val="92155A61B11845D4B2A58374FBBA492B1"/>
    <w:rsid w:val="003A0F0D"/>
    <w:pPr>
      <w:spacing w:after="120" w:line="276" w:lineRule="auto"/>
    </w:pPr>
    <w:rPr>
      <w:rFonts w:eastAsiaTheme="minorHAnsi"/>
      <w:lang w:eastAsia="en-US"/>
    </w:rPr>
  </w:style>
  <w:style w:type="paragraph" w:customStyle="1" w:styleId="028771282D63478F8730367FED84BDD81">
    <w:name w:val="028771282D63478F8730367FED84BDD81"/>
    <w:rsid w:val="003A0F0D"/>
    <w:pPr>
      <w:spacing w:after="120" w:line="276" w:lineRule="auto"/>
    </w:pPr>
    <w:rPr>
      <w:rFonts w:eastAsiaTheme="minorHAnsi"/>
      <w:lang w:eastAsia="en-US"/>
    </w:rPr>
  </w:style>
  <w:style w:type="paragraph" w:customStyle="1" w:styleId="CD77162451CF49279B3F5DBE8A0413881">
    <w:name w:val="CD77162451CF49279B3F5DBE8A0413881"/>
    <w:rsid w:val="003A0F0D"/>
    <w:pPr>
      <w:spacing w:after="120" w:line="276" w:lineRule="auto"/>
    </w:pPr>
    <w:rPr>
      <w:rFonts w:eastAsiaTheme="minorHAnsi"/>
      <w:lang w:eastAsia="en-US"/>
    </w:rPr>
  </w:style>
  <w:style w:type="paragraph" w:customStyle="1" w:styleId="BB953C5749184B4FAA49202F1414AC981">
    <w:name w:val="BB953C5749184B4FAA49202F1414AC981"/>
    <w:rsid w:val="003A0F0D"/>
    <w:pPr>
      <w:spacing w:after="120" w:line="276" w:lineRule="auto"/>
    </w:pPr>
    <w:rPr>
      <w:rFonts w:eastAsiaTheme="minorHAnsi"/>
      <w:lang w:eastAsia="en-US"/>
    </w:rPr>
  </w:style>
  <w:style w:type="paragraph" w:customStyle="1" w:styleId="C7C3E00181734D7B9237FC2FC8C4E3A21">
    <w:name w:val="C7C3E00181734D7B9237FC2FC8C4E3A21"/>
    <w:rsid w:val="003A0F0D"/>
    <w:pPr>
      <w:spacing w:after="120" w:line="276" w:lineRule="auto"/>
    </w:pPr>
    <w:rPr>
      <w:rFonts w:eastAsiaTheme="minorHAnsi"/>
      <w:lang w:eastAsia="en-US"/>
    </w:rPr>
  </w:style>
  <w:style w:type="paragraph" w:customStyle="1" w:styleId="9B0F05E58123415387C52F2FE2CE2FF91">
    <w:name w:val="9B0F05E58123415387C52F2FE2CE2FF91"/>
    <w:rsid w:val="003A0F0D"/>
    <w:pPr>
      <w:spacing w:after="120" w:line="276" w:lineRule="auto"/>
    </w:pPr>
    <w:rPr>
      <w:rFonts w:eastAsiaTheme="minorHAnsi"/>
      <w:lang w:eastAsia="en-US"/>
    </w:rPr>
  </w:style>
  <w:style w:type="paragraph" w:customStyle="1" w:styleId="76FD3AB82E7D4A44908E67796AA36DAA1">
    <w:name w:val="76FD3AB82E7D4A44908E67796AA36DAA1"/>
    <w:rsid w:val="003A0F0D"/>
    <w:pPr>
      <w:spacing w:after="120" w:line="276" w:lineRule="auto"/>
    </w:pPr>
    <w:rPr>
      <w:rFonts w:eastAsiaTheme="minorHAnsi"/>
      <w:lang w:eastAsia="en-US"/>
    </w:rPr>
  </w:style>
  <w:style w:type="paragraph" w:customStyle="1" w:styleId="C8EEF88076C0425C99BE9965BE27DEFC1">
    <w:name w:val="C8EEF88076C0425C99BE9965BE27DEFC1"/>
    <w:rsid w:val="003A0F0D"/>
    <w:pPr>
      <w:spacing w:after="120" w:line="276" w:lineRule="auto"/>
    </w:pPr>
    <w:rPr>
      <w:rFonts w:eastAsiaTheme="minorHAnsi"/>
      <w:lang w:eastAsia="en-US"/>
    </w:rPr>
  </w:style>
  <w:style w:type="paragraph" w:customStyle="1" w:styleId="9BBAEA57955F4C35A65D1737E0BA55B31">
    <w:name w:val="9BBAEA57955F4C35A65D1737E0BA55B31"/>
    <w:rsid w:val="003A0F0D"/>
    <w:pPr>
      <w:spacing w:after="120" w:line="276" w:lineRule="auto"/>
    </w:pPr>
    <w:rPr>
      <w:rFonts w:eastAsiaTheme="minorHAnsi"/>
      <w:lang w:eastAsia="en-US"/>
    </w:rPr>
  </w:style>
  <w:style w:type="paragraph" w:customStyle="1" w:styleId="097778B416A74DDEBD36D75E676CEB7F1">
    <w:name w:val="097778B416A74DDEBD36D75E676CEB7F1"/>
    <w:rsid w:val="003A0F0D"/>
    <w:pPr>
      <w:spacing w:after="120" w:line="276" w:lineRule="auto"/>
    </w:pPr>
    <w:rPr>
      <w:rFonts w:eastAsiaTheme="minorHAnsi"/>
      <w:lang w:eastAsia="en-US"/>
    </w:rPr>
  </w:style>
  <w:style w:type="paragraph" w:customStyle="1" w:styleId="5511F8F23C4D4D1FB668F20EAFDDC33A1">
    <w:name w:val="5511F8F23C4D4D1FB668F20EAFDDC33A1"/>
    <w:rsid w:val="003A0F0D"/>
    <w:pPr>
      <w:spacing w:after="120" w:line="276" w:lineRule="auto"/>
    </w:pPr>
    <w:rPr>
      <w:rFonts w:eastAsiaTheme="minorHAnsi"/>
      <w:lang w:eastAsia="en-US"/>
    </w:rPr>
  </w:style>
  <w:style w:type="paragraph" w:customStyle="1" w:styleId="CDA59758EB534E7F84CA38B8F51698111">
    <w:name w:val="CDA59758EB534E7F84CA38B8F51698111"/>
    <w:rsid w:val="003A0F0D"/>
    <w:pPr>
      <w:spacing w:after="120" w:line="276" w:lineRule="auto"/>
    </w:pPr>
    <w:rPr>
      <w:rFonts w:eastAsiaTheme="minorHAnsi"/>
      <w:lang w:eastAsia="en-US"/>
    </w:rPr>
  </w:style>
  <w:style w:type="paragraph" w:customStyle="1" w:styleId="8A587DC2CEE14089A2AC963C69DE84D61">
    <w:name w:val="8A587DC2CEE14089A2AC963C69DE84D61"/>
    <w:rsid w:val="003A0F0D"/>
    <w:pPr>
      <w:spacing w:after="120" w:line="276" w:lineRule="auto"/>
    </w:pPr>
    <w:rPr>
      <w:rFonts w:eastAsiaTheme="minorHAnsi"/>
      <w:lang w:eastAsia="en-US"/>
    </w:rPr>
  </w:style>
  <w:style w:type="paragraph" w:customStyle="1" w:styleId="18ED395174FD40D19A92309BD23E9C5D1">
    <w:name w:val="18ED395174FD40D19A92309BD23E9C5D1"/>
    <w:rsid w:val="003A0F0D"/>
    <w:pPr>
      <w:spacing w:after="120" w:line="276" w:lineRule="auto"/>
    </w:pPr>
    <w:rPr>
      <w:rFonts w:eastAsiaTheme="minorHAnsi"/>
      <w:lang w:eastAsia="en-US"/>
    </w:rPr>
  </w:style>
  <w:style w:type="paragraph" w:customStyle="1" w:styleId="BF056EADC3E642DCB9C1109FB28EFA2E1">
    <w:name w:val="BF056EADC3E642DCB9C1109FB28EFA2E1"/>
    <w:rsid w:val="003A0F0D"/>
    <w:pPr>
      <w:spacing w:after="120" w:line="276" w:lineRule="auto"/>
    </w:pPr>
    <w:rPr>
      <w:rFonts w:eastAsiaTheme="minorHAnsi"/>
      <w:lang w:eastAsia="en-US"/>
    </w:rPr>
  </w:style>
  <w:style w:type="paragraph" w:customStyle="1" w:styleId="7F54134FB5D5484D8EB4F0E7C626C7D11">
    <w:name w:val="7F54134FB5D5484D8EB4F0E7C626C7D11"/>
    <w:rsid w:val="003A0F0D"/>
    <w:pPr>
      <w:spacing w:after="120" w:line="276" w:lineRule="auto"/>
    </w:pPr>
    <w:rPr>
      <w:rFonts w:eastAsiaTheme="minorHAnsi"/>
      <w:lang w:eastAsia="en-US"/>
    </w:rPr>
  </w:style>
  <w:style w:type="paragraph" w:customStyle="1" w:styleId="54A2B1CC1BAE4854877551BB0F4437C31">
    <w:name w:val="54A2B1CC1BAE4854877551BB0F4437C31"/>
    <w:rsid w:val="003A0F0D"/>
    <w:pPr>
      <w:spacing w:after="120" w:line="276" w:lineRule="auto"/>
    </w:pPr>
    <w:rPr>
      <w:rFonts w:eastAsiaTheme="minorHAnsi"/>
      <w:lang w:eastAsia="en-US"/>
    </w:rPr>
  </w:style>
  <w:style w:type="paragraph" w:customStyle="1" w:styleId="C06E60CBDFA740348CEA5FADC1B1DBF41">
    <w:name w:val="C06E60CBDFA740348CEA5FADC1B1DBF41"/>
    <w:rsid w:val="003A0F0D"/>
    <w:pPr>
      <w:spacing w:after="120" w:line="276" w:lineRule="auto"/>
    </w:pPr>
    <w:rPr>
      <w:rFonts w:eastAsiaTheme="minorHAnsi"/>
      <w:lang w:eastAsia="en-US"/>
    </w:rPr>
  </w:style>
  <w:style w:type="paragraph" w:customStyle="1" w:styleId="22841D6E33DB4A2E8474D9EB37F75D871">
    <w:name w:val="22841D6E33DB4A2E8474D9EB37F75D871"/>
    <w:rsid w:val="003A0F0D"/>
    <w:pPr>
      <w:spacing w:after="120" w:line="276" w:lineRule="auto"/>
    </w:pPr>
    <w:rPr>
      <w:rFonts w:eastAsiaTheme="minorHAnsi"/>
      <w:lang w:eastAsia="en-US"/>
    </w:rPr>
  </w:style>
  <w:style w:type="paragraph" w:customStyle="1" w:styleId="C95116E6B4B64499873E7155D69E3C471">
    <w:name w:val="C95116E6B4B64499873E7155D69E3C471"/>
    <w:rsid w:val="003A0F0D"/>
    <w:pPr>
      <w:spacing w:after="120" w:line="276" w:lineRule="auto"/>
    </w:pPr>
    <w:rPr>
      <w:rFonts w:eastAsiaTheme="minorHAnsi"/>
      <w:lang w:eastAsia="en-US"/>
    </w:rPr>
  </w:style>
  <w:style w:type="paragraph" w:customStyle="1" w:styleId="7870578C4D9D4628B62BDB35F72B5E961">
    <w:name w:val="7870578C4D9D4628B62BDB35F72B5E961"/>
    <w:rsid w:val="003A0F0D"/>
    <w:pPr>
      <w:spacing w:after="120" w:line="276" w:lineRule="auto"/>
    </w:pPr>
    <w:rPr>
      <w:rFonts w:eastAsiaTheme="minorHAnsi"/>
      <w:lang w:eastAsia="en-US"/>
    </w:rPr>
  </w:style>
  <w:style w:type="paragraph" w:customStyle="1" w:styleId="4AB50D1CA4FE48B78FEC950A456CE1121">
    <w:name w:val="4AB50D1CA4FE48B78FEC950A456CE1121"/>
    <w:rsid w:val="003A0F0D"/>
    <w:pPr>
      <w:spacing w:after="120" w:line="276" w:lineRule="auto"/>
    </w:pPr>
    <w:rPr>
      <w:rFonts w:eastAsiaTheme="minorHAnsi"/>
      <w:lang w:eastAsia="en-US"/>
    </w:rPr>
  </w:style>
  <w:style w:type="paragraph" w:customStyle="1" w:styleId="147D21EA7A874C668E9436C34A0B2A811">
    <w:name w:val="147D21EA7A874C668E9436C34A0B2A811"/>
    <w:rsid w:val="003A0F0D"/>
    <w:pPr>
      <w:spacing w:after="120" w:line="276" w:lineRule="auto"/>
    </w:pPr>
    <w:rPr>
      <w:rFonts w:eastAsiaTheme="minorHAnsi"/>
      <w:lang w:eastAsia="en-US"/>
    </w:rPr>
  </w:style>
  <w:style w:type="paragraph" w:customStyle="1" w:styleId="EDC0A2727E9A4F6A95EB57A2FA4A19621">
    <w:name w:val="EDC0A2727E9A4F6A95EB57A2FA4A19621"/>
    <w:rsid w:val="003A0F0D"/>
    <w:pPr>
      <w:spacing w:after="120" w:line="276" w:lineRule="auto"/>
    </w:pPr>
    <w:rPr>
      <w:rFonts w:eastAsiaTheme="minorHAnsi"/>
      <w:lang w:eastAsia="en-US"/>
    </w:rPr>
  </w:style>
  <w:style w:type="paragraph" w:customStyle="1" w:styleId="03F78918049D4FC5850F8479B518A4621">
    <w:name w:val="03F78918049D4FC5850F8479B518A4621"/>
    <w:rsid w:val="003A0F0D"/>
    <w:pPr>
      <w:spacing w:after="120" w:line="276" w:lineRule="auto"/>
    </w:pPr>
    <w:rPr>
      <w:rFonts w:eastAsiaTheme="minorHAnsi"/>
      <w:lang w:eastAsia="en-US"/>
    </w:rPr>
  </w:style>
  <w:style w:type="paragraph" w:customStyle="1" w:styleId="11A3D0D2860E4335940C9B10A00B80571">
    <w:name w:val="11A3D0D2860E4335940C9B10A00B80571"/>
    <w:rsid w:val="003A0F0D"/>
    <w:pPr>
      <w:spacing w:after="120" w:line="276" w:lineRule="auto"/>
    </w:pPr>
    <w:rPr>
      <w:rFonts w:eastAsiaTheme="minorHAnsi"/>
      <w:lang w:eastAsia="en-US"/>
    </w:rPr>
  </w:style>
  <w:style w:type="paragraph" w:customStyle="1" w:styleId="808FEF23C51842A9A8B787C24F5161DF1">
    <w:name w:val="808FEF23C51842A9A8B787C24F5161DF1"/>
    <w:rsid w:val="003A0F0D"/>
    <w:pPr>
      <w:spacing w:after="120" w:line="276" w:lineRule="auto"/>
    </w:pPr>
    <w:rPr>
      <w:rFonts w:eastAsiaTheme="minorHAnsi"/>
      <w:lang w:eastAsia="en-US"/>
    </w:rPr>
  </w:style>
  <w:style w:type="paragraph" w:customStyle="1" w:styleId="628027B6A859408DBDFC224B322D358F1">
    <w:name w:val="628027B6A859408DBDFC224B322D358F1"/>
    <w:rsid w:val="003A0F0D"/>
    <w:pPr>
      <w:spacing w:after="120" w:line="276" w:lineRule="auto"/>
    </w:pPr>
    <w:rPr>
      <w:rFonts w:eastAsiaTheme="minorHAnsi"/>
      <w:lang w:eastAsia="en-US"/>
    </w:rPr>
  </w:style>
  <w:style w:type="paragraph" w:customStyle="1" w:styleId="A13065C0031644FA9B88390F6CA9978A1">
    <w:name w:val="A13065C0031644FA9B88390F6CA9978A1"/>
    <w:rsid w:val="003A0F0D"/>
    <w:pPr>
      <w:spacing w:after="120" w:line="276" w:lineRule="auto"/>
    </w:pPr>
    <w:rPr>
      <w:rFonts w:eastAsiaTheme="minorHAnsi"/>
      <w:lang w:eastAsia="en-US"/>
    </w:rPr>
  </w:style>
  <w:style w:type="paragraph" w:customStyle="1" w:styleId="49558F9BE2284F10B54AF87E027B9E001">
    <w:name w:val="49558F9BE2284F10B54AF87E027B9E001"/>
    <w:rsid w:val="003A0F0D"/>
    <w:pPr>
      <w:spacing w:after="120" w:line="276" w:lineRule="auto"/>
    </w:pPr>
    <w:rPr>
      <w:rFonts w:eastAsiaTheme="minorHAnsi"/>
      <w:lang w:eastAsia="en-US"/>
    </w:rPr>
  </w:style>
  <w:style w:type="paragraph" w:customStyle="1" w:styleId="2FAACB3FC264433F91E5A3F8760C2E451">
    <w:name w:val="2FAACB3FC264433F91E5A3F8760C2E451"/>
    <w:rsid w:val="003A0F0D"/>
    <w:pPr>
      <w:spacing w:after="120" w:line="276" w:lineRule="auto"/>
    </w:pPr>
    <w:rPr>
      <w:rFonts w:eastAsiaTheme="minorHAnsi"/>
      <w:lang w:eastAsia="en-US"/>
    </w:rPr>
  </w:style>
  <w:style w:type="paragraph" w:customStyle="1" w:styleId="A2E7FAEF63A546FF98BC8045326936C31">
    <w:name w:val="A2E7FAEF63A546FF98BC8045326936C31"/>
    <w:rsid w:val="003A0F0D"/>
    <w:pPr>
      <w:spacing w:after="120" w:line="276" w:lineRule="auto"/>
    </w:pPr>
    <w:rPr>
      <w:rFonts w:eastAsiaTheme="minorHAnsi"/>
      <w:lang w:eastAsia="en-US"/>
    </w:rPr>
  </w:style>
  <w:style w:type="paragraph" w:customStyle="1" w:styleId="672944B0175E42D9A3DCB7453448BF5A1">
    <w:name w:val="672944B0175E42D9A3DCB7453448BF5A1"/>
    <w:rsid w:val="003A0F0D"/>
    <w:pPr>
      <w:spacing w:after="12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2-10-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f37838c3b94248769cb9d52c5f07588d xmlns="0e688173-6920-4db4-a106-52e1f932be5c">
      <Terms xmlns="http://schemas.microsoft.com/office/infopath/2007/PartnerControls"/>
    </f37838c3b94248769cb9d52c5f07588d>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Staff development</TermName>
          <TermId xmlns="http://schemas.microsoft.com/office/infopath/2007/PartnerControls">1eaa4f33-5869-4903-b117-535128e86eae</TermId>
        </TermInfo>
      </Terms>
    </n0164ad3d5b84a57907af32d91eb6282>
    <Academic_x0020_year xmlns="0e688173-6920-4db4-a106-52e1f932be5c">2023/24</Academic_x0020_year>
    <gdbde21fe4594b37a07c7b6b782f3820 xmlns="0e688173-6920-4db4-a106-52e1f932be5c">
      <Terms xmlns="http://schemas.microsoft.com/office/infopath/2007/PartnerControls"/>
    </gdbde21fe4594b37a07c7b6b782f3820>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Staff development fund</TermName>
          <TermId xmlns="http://schemas.microsoft.com/office/infopath/2007/PartnerControls">b8df9270-3bfc-47bd-b530-928d53d07371</TermId>
        </TermInfo>
      </Terms>
    </j928f9099e4145f8a1f3a9d8f7b9fe40>
    <Retention_x0020_schedule xmlns="0e688173-6920-4db4-a106-52e1f932be5c" xsi:nil="true"/>
    <TaxCatchAll xmlns="0e688173-6920-4db4-a106-52e1f932be5c">
      <Value>11</Value>
      <Value>7</Value>
    </TaxCatchAll>
    <TaxCatchAllLabel xmlns="0e688173-6920-4db4-a106-52e1f932be5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UHI FAS document" ma:contentTypeID="0x010100AAD73BA2634B424AB47E3F5D439BEB5910008473BCF656732D4E84EA99871CA87B7A" ma:contentTypeVersion="12" ma:contentTypeDescription="" ma:contentTypeScope="" ma:versionID="6d33da758b5209702973bdf9c91fcd16">
  <xsd:schema xmlns:xsd="http://www.w3.org/2001/XMLSchema" xmlns:xs="http://www.w3.org/2001/XMLSchema" xmlns:p="http://schemas.microsoft.com/office/2006/metadata/properties" xmlns:ns2="0e688173-6920-4db4-a106-52e1f932be5c" xmlns:ns4="0cb5d254-ee2b-433e-8173-b5f69549336d" targetNamespace="http://schemas.microsoft.com/office/2006/metadata/properties" ma:root="true" ma:fieldsID="95073ee6ac53f3b7ae3c5384cad74615" ns2:_="" ns4:_="">
    <xsd:import namespace="0e688173-6920-4db4-a106-52e1f932be5c"/>
    <xsd:import namespace="0cb5d254-ee2b-433e-8173-b5f69549336d"/>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element ref="ns2:gdbde21fe4594b37a07c7b6b782f3820" minOccurs="0"/>
                <xsd:element ref="ns2:f37838c3b94248769cb9d52c5f07588d"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readOnly="false"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2182314-cc68-46e2-aa1d-70efecf33d29}" ma:internalName="TaxCatchAll" ma:readOnly="false" ma:showField="CatchAllData"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2182314-cc68-46e2-aa1d-70efecf33d29}" ma:internalName="TaxCatchAllLabel" ma:readOnly="false" ma:showField="CatchAllDataLabel"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8/19"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enumeration value="2020/21"/>
          <xsd:enumeration value="2021/22"/>
          <xsd:enumeration value="2022/23"/>
          <xsd:enumeration value="2023/24"/>
          <xsd:enumeration value="2024/25"/>
          <xsd:enumeration value="2025/26"/>
          <xsd:enumeration value="2026/27"/>
          <xsd:enumeration value="2027/28"/>
          <xsd:enumeration value="2028/29"/>
          <xsd:enumeration value="2029/3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s stipulated by SQA retention of candidate assessment records policy"/>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nd to UHI Archive"/>
          <xsd:enumeration value="Send to Academic Partner Library"/>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enumeration value="Retain permanently – do not delete"/>
          <xsd:enumeration value="Year of assessment + 3 years"/>
        </xsd:restriction>
      </xsd:simpleType>
    </xsd:element>
    <xsd:element name="n0164ad3d5b84a57907af32d91eb6282" ma:index="15" nillable="true" ma:taxonomy="true" ma:internalName="n0164ad3d5b84a57907af32d91eb6282" ma:taxonomyFieldName="Document_x0020_category" ma:displayName="Document category" ma:readOnly="false"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element name="gdbde21fe4594b37a07c7b6b782f3820" ma:index="17" nillable="true" ma:taxonomy="true" ma:internalName="gdbde21fe4594b37a07c7b6b782f3820" ma:taxonomyFieldName="Academic_x0020_Partner" ma:displayName="Academic Partner" ma:readOnly="false" ma:fieldId="{0dbde21f-e459-4b37-a07c-7b6b782f3820}" ma:sspId="b08f9bd9-3094-4ce7-b0b7-c3aa025461b8" ma:termSetId="fedfe46c-4837-4f04-b120-9709de25e25b" ma:anchorId="00000000-0000-0000-0000-000000000000" ma:open="false" ma:isKeyword="false">
      <xsd:complexType>
        <xsd:sequence>
          <xsd:element ref="pc:Terms" minOccurs="0" maxOccurs="1"/>
        </xsd:sequence>
      </xsd:complexType>
    </xsd:element>
    <xsd:element name="f37838c3b94248769cb9d52c5f07588d" ma:index="19" nillable="true" ma:taxonomy="true" ma:internalName="f37838c3b94248769cb9d52c5f07588d" ma:taxonomyFieldName="Subject_x0020_areas" ma:displayName="Subject areas" ma:readOnly="false" ma:fieldId="{f37838c3-b942-4876-9cb9-d52c5f07588d}" ma:sspId="b08f9bd9-3094-4ce7-b0b7-c3aa025461b8" ma:termSetId="6e278272-ba7f-4e23-8b62-9b1fb3c768b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b5d254-ee2b-433e-8173-b5f69549336d"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b08f9bd9-3094-4ce7-b0b7-c3aa025461b8" ContentTypeId="0x010100AAD73BA2634B424AB47E3F5D439BEB5910"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B165D6-17CE-4BE7-95A3-329726CDCA5A}">
  <ds:schemaRefs>
    <ds:schemaRef ds:uri="http://schemas.microsoft.com/office/2006/metadata/properties"/>
    <ds:schemaRef ds:uri="http://schemas.microsoft.com/office/infopath/2007/PartnerControls"/>
    <ds:schemaRef ds:uri="0e688173-6920-4db4-a106-52e1f932be5c"/>
  </ds:schemaRefs>
</ds:datastoreItem>
</file>

<file path=customXml/itemProps3.xml><?xml version="1.0" encoding="utf-8"?>
<ds:datastoreItem xmlns:ds="http://schemas.openxmlformats.org/officeDocument/2006/customXml" ds:itemID="{02B99AE3-37DD-4428-8A8C-CE6746FA9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0cb5d254-ee2b-433e-8173-b5f695493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615BE4-3F37-4499-9B19-8D5F73A58D58}">
  <ds:schemaRefs>
    <ds:schemaRef ds:uri="http://schemas.openxmlformats.org/officeDocument/2006/bibliography"/>
  </ds:schemaRefs>
</ds:datastoreItem>
</file>

<file path=customXml/itemProps5.xml><?xml version="1.0" encoding="utf-8"?>
<ds:datastoreItem xmlns:ds="http://schemas.openxmlformats.org/officeDocument/2006/customXml" ds:itemID="{A4AF53CD-430C-49B1-9C10-A299B6D2A37E}">
  <ds:schemaRefs>
    <ds:schemaRef ds:uri="Microsoft.SharePoint.Taxonomy.ContentTypeSync"/>
  </ds:schemaRefs>
</ds:datastoreItem>
</file>

<file path=customXml/itemProps6.xml><?xml version="1.0" encoding="utf-8"?>
<ds:datastoreItem xmlns:ds="http://schemas.openxmlformats.org/officeDocument/2006/customXml" ds:itemID="{F700FB7C-561E-4841-B67D-605C532488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7</Pages>
  <Words>2074</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D1 Level 12 Form 2021_22</vt:lpstr>
    </vt:vector>
  </TitlesOfParts>
  <Company/>
  <LinksUpToDate>false</LinksUpToDate>
  <CharactersWithSpaces>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1-L12</dc:title>
  <dc:creator>Ann Tilbury</dc:creator>
  <cp:lastModifiedBy>Debbie Wartnaby</cp:lastModifiedBy>
  <cp:revision>70</cp:revision>
  <cp:lastPrinted>2019-06-27T11:24:00Z</cp:lastPrinted>
  <dcterms:created xsi:type="dcterms:W3CDTF">2021-07-06T12:32:00Z</dcterms:created>
  <dcterms:modified xsi:type="dcterms:W3CDTF">2023-03-2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73BA2634B424AB47E3F5D439BEB5910008473BCF656732D4E84EA99871CA87B7A</vt:lpwstr>
  </property>
  <property fmtid="{D5CDD505-2E9C-101B-9397-08002B2CF9AE}" pid="3" name="Subject areas">
    <vt:lpwstr/>
  </property>
  <property fmtid="{D5CDD505-2E9C-101B-9397-08002B2CF9AE}" pid="4" name="Approving Committee">
    <vt:lpwstr/>
  </property>
  <property fmtid="{D5CDD505-2E9C-101B-9397-08002B2CF9AE}" pid="5" name="Academic Partner">
    <vt:lpwstr/>
  </property>
  <property fmtid="{D5CDD505-2E9C-101B-9397-08002B2CF9AE}" pid="6" name="UHI classification">
    <vt:lpwstr>11;#Staff development fund|b8df9270-3bfc-47bd-b530-928d53d07371</vt:lpwstr>
  </property>
  <property fmtid="{D5CDD505-2E9C-101B-9397-08002B2CF9AE}" pid="7" name="ab4c8eb04da64e5cb0592f6894f7d303">
    <vt:lpwstr/>
  </property>
  <property fmtid="{D5CDD505-2E9C-101B-9397-08002B2CF9AE}" pid="8" name="Document category">
    <vt:lpwstr>7;#Staff development|1eaa4f33-5869-4903-b117-535128e86eae</vt:lpwstr>
  </property>
  <property fmtid="{D5CDD505-2E9C-101B-9397-08002B2CF9AE}" pid="9" name="SharedWithUsers">
    <vt:lpwstr>22;#Scott Connor;#15;#Ann Tilbury;#23;#Fiona Gunn;#18;#Shona Magill</vt:lpwstr>
  </property>
</Properties>
</file>